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9C7E32">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9C7E32">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9C7E32">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58086633" w:rsidR="00C92163" w:rsidRPr="00F34E6E"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0D75740B" w14:textId="1D2C6320" w:rsidR="00C92163" w:rsidRPr="00BB465E" w:rsidRDefault="00DE06AE" w:rsidP="009C7E32">
      <w:pPr>
        <w:pStyle w:val="ListParagraph"/>
      </w:pPr>
      <w:r w:rsidRPr="00DE06AE">
        <w:rPr>
          <w:rStyle w:val="Strong"/>
        </w:rPr>
        <w:t>Aim1:</w:t>
      </w:r>
      <w:r w:rsidR="00880613" w:rsidRPr="00DE06AE">
        <w:rPr>
          <w:rStyle w:val="Strong"/>
        </w:rPr>
        <w:t xml:space="preserve"> </w:t>
      </w:r>
      <w:r w:rsidR="000655CB">
        <w:rPr>
          <w:rStyle w:val="Strong"/>
        </w:rPr>
        <w:t>P</w:t>
      </w:r>
      <w:r w:rsidR="00880613" w:rsidRPr="00DE06AE">
        <w:rPr>
          <w:rStyle w:val="Strong"/>
        </w:rPr>
        <w:t xml:space="preserve">article </w:t>
      </w:r>
      <w:r w:rsidR="000655CB">
        <w:rPr>
          <w:rStyle w:val="Strong"/>
        </w:rPr>
        <w:t>I</w:t>
      </w:r>
      <w:r w:rsidR="00880613" w:rsidRPr="00DE06AE">
        <w:rPr>
          <w:rStyle w:val="Strong"/>
        </w:rPr>
        <w:t>dentification</w:t>
      </w:r>
      <w:r w:rsidR="000655CB">
        <w:rPr>
          <w:rStyle w:val="Strong"/>
        </w:rPr>
        <w:t xml:space="preserve"> (</w:t>
      </w:r>
      <m:oMath>
        <m:r>
          <w:rPr>
            <w:rStyle w:val="Strong"/>
          </w:rPr>
          <m:t xml:space="preserve">e </m:t>
        </m:r>
        <m:r>
          <m:rPr>
            <m:sty m:val="p"/>
          </m:rPr>
          <w:rPr>
            <w:rStyle w:val="Strong"/>
          </w:rPr>
          <m:t>vs</m:t>
        </m:r>
        <m:r>
          <w:rPr>
            <w:rStyle w:val="Strong"/>
          </w:rPr>
          <m:t xml:space="preserve"> π</m:t>
        </m:r>
      </m:oMath>
      <w:r w:rsidR="000655CB">
        <w:rPr>
          <w:rStyle w:val="Strong"/>
        </w:rPr>
        <w:t>)</w:t>
      </w:r>
      <w:r w:rsidR="00880613" w:rsidRPr="00DE06AE">
        <w:rPr>
          <w:rStyle w:val="Strong"/>
        </w:rPr>
        <w:t>:</w:t>
      </w:r>
      <w:r w:rsidR="00880613" w:rsidRPr="003A3173">
        <w:t xml:space="preserve"> </w:t>
      </w:r>
      <w:r w:rsidR="004A2F94">
        <w:t xml:space="preserve">an extensive amount of (fully connected-, </w:t>
      </w:r>
      <w:r w:rsidR="00582D9B">
        <w:t xml:space="preserve">1D and 2D </w:t>
      </w:r>
      <w:r w:rsidR="004A2F94">
        <w:t>convolutional- and recurrent (LSTM-))</w:t>
      </w:r>
      <w:r w:rsidR="00880613" w:rsidRPr="003A3173">
        <w:t xml:space="preserve"> neural networks</w:t>
      </w:r>
      <w:r w:rsidR="004A2F94">
        <w:t>, as well as two tree-based methods</w:t>
      </w:r>
      <w:r w:rsidR="00582D9B">
        <w:t xml:space="preserve"> (random forests and gradient boosting machines)</w:t>
      </w:r>
      <w:r w:rsidR="004A2F94">
        <w:t>,</w:t>
      </w:r>
      <w:r w:rsidR="00880613" w:rsidRPr="003A3173">
        <w:t xml:space="preserve"> were trained and assessed, to determine their ability to discriminate between electrons</w:t>
      </w:r>
      <w:r w:rsidR="000655CB">
        <w:t xml:space="preserve"> (</w:t>
      </w:r>
      <m:oMath>
        <m:r>
          <m:t>e</m:t>
        </m:r>
      </m:oMath>
      <w:r w:rsidR="000655CB">
        <w:t>)</w:t>
      </w:r>
      <w:r w:rsidR="00880613" w:rsidRPr="003A3173">
        <w:t xml:space="preserve"> and pions</w:t>
      </w:r>
      <w:r w:rsidR="000655CB">
        <w:t xml:space="preserve"> (</w:t>
      </w:r>
      <m:oMath>
        <m:r>
          <m:t>π</m:t>
        </m:r>
      </m:oMath>
      <w:r w:rsidR="000655CB">
        <w:t>)</w:t>
      </w:r>
      <w:r w:rsidR="00880613" w:rsidRPr="003A3173">
        <w:t>, produced during proton-</w:t>
      </w:r>
      <w:r w:rsidR="008202B7">
        <w:t>l</w:t>
      </w:r>
      <w:r w:rsidR="00880613" w:rsidRPr="003A3173">
        <w:t>ead (pPb) collisions conducted at the LHC in 2016, based on</w:t>
      </w:r>
      <w:r w:rsidR="00A40BC8">
        <w:t xml:space="preserve"> raw (uncalibrated)</w:t>
      </w:r>
      <w:r w:rsidR="007E143A">
        <w:t xml:space="preserve"> TRD</w:t>
      </w:r>
      <w:r w:rsidR="00A40BC8">
        <w:t xml:space="preserve"> digits data</w:t>
      </w:r>
      <w:r w:rsidR="00530C3C">
        <w:t xml:space="preserve">. </w:t>
      </w:r>
      <w:r w:rsidRPr="00F34E6E">
        <w:t xml:space="preserve">Particle identification performance was defined by the ability of each </w:t>
      </w:r>
      <w:r w:rsidR="00582D9B">
        <w:t>model</w:t>
      </w:r>
      <w:r w:rsidRPr="00F34E6E">
        <w:t xml:space="preserve"> to minimize pion efficiency (</w:t>
      </w:r>
      <m:oMath>
        <m:sSub>
          <m:sSubPr>
            <m:ctrlPr>
              <w:rPr>
                <w:i/>
              </w:rPr>
            </m:ctrlPr>
          </m:sSubPr>
          <m:e>
            <m:r>
              <m:t>ε</m:t>
            </m:r>
          </m:e>
          <m:sub>
            <m:r>
              <m:t>π</m:t>
            </m:r>
          </m:sub>
        </m:sSub>
      </m:oMath>
      <w:r w:rsidRPr="00F34E6E">
        <w:t>, false positive rate), whilst ma</w:t>
      </w:r>
      <w:r w:rsidR="008B2F5D">
        <w:t>intaining an</w:t>
      </w:r>
      <w:r w:rsidRPr="00F34E6E">
        <w:t xml:space="preserve"> electron efficiency (</w:t>
      </w:r>
      <m:oMath>
        <m:sSub>
          <m:sSubPr>
            <m:ctrlPr>
              <w:rPr>
                <w:i/>
              </w:rPr>
            </m:ctrlPr>
          </m:sSubPr>
          <m:e>
            <m:r>
              <m:t>ε</m:t>
            </m:r>
          </m:e>
          <m:sub>
            <m:r>
              <m:t>e</m:t>
            </m:r>
          </m:sub>
        </m:sSub>
      </m:oMath>
      <w:r w:rsidRPr="00F34E6E">
        <w:t>, true positive rate)</w:t>
      </w:r>
      <w:r w:rsidR="008B2F5D">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rsidR="002C144F">
        <w:t xml:space="preserve"> likelihood-ratio</w:t>
      </w:r>
      <w:r w:rsidRPr="00F34E6E">
        <w:t xml:space="preserve"> distribution of </w:t>
      </w:r>
      <m:oMath>
        <m:r>
          <m:t>P(elec)</m:t>
        </m:r>
      </m:oMath>
      <w:r w:rsidRPr="00F34E6E">
        <w:t xml:space="preserve"> predictions made by</w:t>
      </w:r>
      <w:r w:rsidR="00391B8F">
        <w:t xml:space="preserve"> a Bayesian</w:t>
      </w:r>
      <w:r w:rsidRPr="00F34E6E">
        <w:t xml:space="preserve"> </w:t>
      </w:r>
      <w:r w:rsidR="009533FE">
        <w:t>combin</w:t>
      </w:r>
      <w:r w:rsidR="00391B8F">
        <w:t>ation of probability</w:t>
      </w:r>
      <w:r w:rsidR="009533FE">
        <w:t xml:space="preserve"> estimates </w:t>
      </w:r>
      <w:r w:rsidR="002C144F">
        <w:t>for up to six independent</w:t>
      </w:r>
      <w:r w:rsidR="009533FE">
        <w:t xml:space="preserve"> “tracklet”</w:t>
      </w:r>
      <w:r w:rsidR="002C144F">
        <w:t xml:space="preserve"> measure</w:t>
      </w:r>
      <w:r w:rsidR="009533FE">
        <w:t>ments</w:t>
      </w:r>
      <w:r w:rsidR="002C144F">
        <w:t xml:space="preserve"> of </w:t>
      </w:r>
      <w:r w:rsidR="009533FE">
        <w:t>a single</w:t>
      </w:r>
      <w:r w:rsidR="002C144F">
        <w:t xml:space="preserve"> particle track</w:t>
      </w:r>
      <w:r w:rsidR="00530C3C">
        <w:t>,</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rsidR="007E143A">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rsidR="003B29CD">
        <w:t xml:space="preserve"> These results are compared against previous work done in this area.</w:t>
      </w:r>
      <w:r w:rsidR="00530C3C">
        <w:t xml:space="preserve"> </w:t>
      </w:r>
      <w:r w:rsidR="006F6287">
        <w:t>Using the focal loss function</w:t>
      </w:r>
      <w:r w:rsidR="000373EC">
        <w:t xml:space="preserve"> (a parameterised modification of the more traditionally used binary cross-entropy loss fun</w:t>
      </w:r>
      <w:r w:rsidR="00907191">
        <w:t>c</w:t>
      </w:r>
      <w:r w:rsidR="000373EC">
        <w:t xml:space="preserve">tion, which down-weights the </w:t>
      </w:r>
      <w:r w:rsidR="003B29CD">
        <w:t>loss magnitude for</w:t>
      </w:r>
      <w:r w:rsidR="000373EC">
        <w:t xml:space="preserve"> well-classified </w:t>
      </w:r>
      <w:r w:rsidR="003B29CD">
        <w:t>examples</w:t>
      </w:r>
      <w:r w:rsidR="000373EC">
        <w:t>)</w:t>
      </w:r>
      <w:r w:rsidR="00D718EA">
        <w:t xml:space="preserve">, </w:t>
      </w:r>
      <w:r w:rsidR="006F6287">
        <w:t>to inform gradient descent via backpropagation</w:t>
      </w:r>
      <w:r w:rsidR="000373EC">
        <w:t xml:space="preserve">, </w:t>
      </w:r>
      <w:r w:rsidR="006F6287">
        <w:t xml:space="preserve">was a crucial step which allowed for the use of the full dataset </w:t>
      </w:r>
      <w:r w:rsidR="006F7072">
        <w:t>(</w:t>
      </w:r>
      <w:r w:rsidR="006F6287">
        <w:t>which suffers from</w:t>
      </w:r>
      <w:r w:rsidR="006F7072">
        <w:t xml:space="preserve"> extreme</w:t>
      </w:r>
      <w:r w:rsidR="006F6287">
        <w:t xml:space="preserve"> class imbalances</w:t>
      </w:r>
      <w:r w:rsidR="006F7072">
        <w:t>)</w:t>
      </w:r>
      <w:r w:rsidR="006F6287">
        <w:t xml:space="preserve">, without having to downsample the dataset </w:t>
      </w:r>
      <w:r w:rsidR="006F7072">
        <w:t>to prevent the</w:t>
      </w:r>
      <w:r w:rsidR="006F6287">
        <w:t xml:space="preserve"> neural network</w:t>
      </w:r>
      <w:r w:rsidR="006F7072">
        <w:t xml:space="preserve"> from</w:t>
      </w:r>
      <w:r w:rsidR="006F6287">
        <w:t xml:space="preserve"> becoming biased towards predicting the dominant class</w:t>
      </w:r>
      <w:r w:rsidR="007E143A">
        <w:t xml:space="preserve">. </w:t>
      </w:r>
      <w:r w:rsidR="006F6287">
        <w:t xml:space="preserve">Momentum binning and incremental training per momentum bin </w:t>
      </w:r>
      <w:r w:rsidR="006F7072">
        <w:t xml:space="preserve">perhaps </w:t>
      </w:r>
      <w:r w:rsidR="006F6287">
        <w:t xml:space="preserve">also had </w:t>
      </w:r>
      <w:r w:rsidR="007E3503">
        <w:t>some</w:t>
      </w:r>
      <w:r w:rsidR="006F6287">
        <w:t xml:space="preserve"> influence on the</w:t>
      </w:r>
      <w:r w:rsidR="006F7072">
        <w:t xml:space="preserve"> most successful model achieving a much lower pion efficiency than other models built. </w:t>
      </w:r>
      <w:r w:rsidR="00582D9B">
        <w:t>An analysis of</w:t>
      </w:r>
      <w:r w:rsidR="00530C3C">
        <w:t xml:space="preserve"> other</w:t>
      </w:r>
      <w:r w:rsidR="00582D9B">
        <w:t xml:space="preserve"> distinguishing factors that could determine</w:t>
      </w:r>
      <w:r w:rsidR="00895DF8">
        <w:t xml:space="preserve"> the</w:t>
      </w:r>
      <w:r w:rsidR="00582D9B">
        <w:t xml:space="preserve"> relative success</w:t>
      </w:r>
      <w:r w:rsidR="00530C3C">
        <w:t xml:space="preserve"> across models developed</w:t>
      </w:r>
      <w:r w:rsidR="00582D9B">
        <w:t xml:space="preserve"> for this specific use case is presented</w:t>
      </w:r>
      <w:r w:rsidR="00B93425">
        <w:t>. Note that t</w:t>
      </w:r>
      <w:r w:rsidR="006F7072">
        <w:t>he main motivation for performing par</w:t>
      </w:r>
      <w:r>
        <w:t>ticle identification</w:t>
      </w:r>
      <w:r w:rsidR="006F7072">
        <w:t xml:space="preserve"> in this project</w:t>
      </w:r>
      <w:r>
        <w:t xml:space="preserve"> </w:t>
      </w:r>
      <w:r w:rsidR="006F7072">
        <w:t xml:space="preserve">was </w:t>
      </w:r>
      <w:r>
        <w:t>to gain</w:t>
      </w:r>
      <w:r w:rsidR="005F0403">
        <w:t xml:space="preserve"> hands-on</w:t>
      </w:r>
      <w:r>
        <w:t xml:space="preserve"> experience in optimising</w:t>
      </w:r>
      <w:r w:rsidR="005F0403">
        <w:t xml:space="preserve"> various types of</w:t>
      </w:r>
      <w:r>
        <w:t xml:space="preserve"> deep learning models and to </w:t>
      </w:r>
      <w:r w:rsidR="00582D9B">
        <w:t>develop a better understanding of TRD data</w:t>
      </w:r>
      <w:r w:rsidR="006F7072">
        <w:t>.</w:t>
      </w:r>
      <w:r>
        <w:t xml:space="preserve"> </w:t>
      </w:r>
      <w:r w:rsidR="006F7072">
        <w:t>This led into</w:t>
      </w:r>
      <w:r>
        <w:t xml:space="preserve"> the second (more important)</w:t>
      </w:r>
      <w:r w:rsidR="005F0403">
        <w:t xml:space="preserve"> deep generative/ latent variable mode</w:t>
      </w:r>
      <w:r w:rsidR="000A42FB">
        <w:t>l</w:t>
      </w:r>
      <w:r w:rsidR="005F0403">
        <w:t>ling</w:t>
      </w:r>
      <w:r>
        <w:t xml:space="preserve"> phase of this project. </w:t>
      </w:r>
    </w:p>
    <w:p w14:paraId="1F852E12" w14:textId="02A8382F" w:rsidR="00B502C4" w:rsidRDefault="00DE06AE" w:rsidP="009C7E32">
      <w:pPr>
        <w:pStyle w:val="ListParagraph"/>
      </w:pPr>
      <w:r w:rsidRPr="00DE06AE">
        <w:rPr>
          <w:rStyle w:val="Strong"/>
        </w:rPr>
        <w:t xml:space="preserve">Aim 2: </w:t>
      </w:r>
      <w:r w:rsidR="00895DF8">
        <w:rPr>
          <w:rStyle w:val="Strong"/>
        </w:rPr>
        <w:t>H</w:t>
      </w:r>
      <w:r w:rsidR="00880613" w:rsidRPr="00DE06AE">
        <w:rPr>
          <w:rStyle w:val="Strong"/>
        </w:rPr>
        <w:t xml:space="preserve">igh </w:t>
      </w:r>
      <w:r w:rsidR="00895DF8">
        <w:rPr>
          <w:rStyle w:val="Strong"/>
        </w:rPr>
        <w:t>E</w:t>
      </w:r>
      <w:r w:rsidR="00880613" w:rsidRPr="00DE06AE">
        <w:rPr>
          <w:rStyle w:val="Strong"/>
        </w:rPr>
        <w:t xml:space="preserve">nergy </w:t>
      </w:r>
      <w:r w:rsidR="00895DF8">
        <w:rPr>
          <w:rStyle w:val="Strong"/>
        </w:rPr>
        <w:t>P</w:t>
      </w:r>
      <w:r w:rsidR="00880613" w:rsidRPr="00DE06AE">
        <w:rPr>
          <w:rStyle w:val="Strong"/>
        </w:rPr>
        <w:t xml:space="preserve">hysics </w:t>
      </w:r>
      <w:r w:rsidR="00895DF8">
        <w:rPr>
          <w:rStyle w:val="Strong"/>
        </w:rPr>
        <w:t>D</w:t>
      </w:r>
      <w:r w:rsidR="005F267E" w:rsidRPr="00DE06AE">
        <w:rPr>
          <w:rStyle w:val="Strong"/>
        </w:rPr>
        <w:t>etector</w:t>
      </w:r>
      <w:r w:rsidR="00880613" w:rsidRPr="00DE06AE">
        <w:rPr>
          <w:rStyle w:val="Strong"/>
        </w:rPr>
        <w:t xml:space="preserve"> </w:t>
      </w:r>
      <w:r w:rsidR="00895DF8">
        <w:rPr>
          <w:rStyle w:val="Strong"/>
        </w:rPr>
        <w:t>S</w:t>
      </w:r>
      <w:r w:rsidR="00880613" w:rsidRPr="00DE06AE">
        <w:rPr>
          <w:rStyle w:val="Strong"/>
        </w:rPr>
        <w:t>imulations:</w:t>
      </w:r>
      <w:r w:rsidR="00880613" w:rsidRPr="003A3173">
        <w:t xml:space="preserve"> Geant4, a Monte Carlo toolkit used to simulate particle interactions with matter</w:t>
      </w:r>
      <w:r w:rsidR="00F67DD4">
        <w:t xml:space="preserve"> (used </w:t>
      </w:r>
      <w:r w:rsidR="00C92163">
        <w:t>in conjunction with the AliROOT physics analysis software</w:t>
      </w:r>
      <w:r w:rsidR="00895DF8">
        <w:t>,</w:t>
      </w:r>
      <w:r w:rsidR="00C92163">
        <w:t xml:space="preserve"> developed and used by the ALICE collaboration at CERN</w:t>
      </w:r>
      <w:r w:rsidR="00F67DD4">
        <w:t>)</w:t>
      </w:r>
      <w:r w:rsidR="00C92163">
        <w:t>,</w:t>
      </w:r>
      <w:r w:rsidR="00880613" w:rsidRPr="003A3173">
        <w:t xml:space="preserve"> was assessed in terms of how closely the simulated data it produces resembles true data taken by the TRD during collision events</w:t>
      </w:r>
      <w:r w:rsidR="00895DF8">
        <w:t>;</w:t>
      </w:r>
      <w:r w:rsidR="00C366F9">
        <w:t xml:space="preserve"> by training a convolutional neural network to classify whether a</w:t>
      </w:r>
      <w:r w:rsidR="00895DF8">
        <w:t xml:space="preserve"> specific</w:t>
      </w:r>
      <w:r w:rsidR="00C366F9">
        <w:t xml:space="preserve"> image is</w:t>
      </w:r>
      <w:r w:rsidR="007F4C85">
        <w:t xml:space="preserve"> from the</w:t>
      </w:r>
      <w:r w:rsidR="00C366F9">
        <w:t xml:space="preserve"> “real”</w:t>
      </w:r>
      <w:r w:rsidR="007F4C85">
        <w:t>-</w:t>
      </w:r>
      <w:r w:rsidR="00C366F9">
        <w:t xml:space="preserve"> or “</w:t>
      </w:r>
      <w:r w:rsidR="00895DF8">
        <w:t xml:space="preserve">Geant4 </w:t>
      </w:r>
      <w:r w:rsidR="00C366F9">
        <w:t>simulated”</w:t>
      </w:r>
      <w:r w:rsidR="007F4C85">
        <w:t>- data distribution</w:t>
      </w:r>
      <w:r w:rsidR="00C366F9">
        <w:t xml:space="preserve"> and analysing the results</w:t>
      </w:r>
      <w:r w:rsidR="00880613" w:rsidRPr="003A3173">
        <w:t>.</w:t>
      </w:r>
      <w:r w:rsidR="00944FD8">
        <w:t xml:space="preserve"> Distinguishing</w:t>
      </w:r>
      <w:r w:rsidR="00944FD8" w:rsidRPr="00F34E6E">
        <w:t xml:space="preserve"> Geant4 data from real data was a trivial task when compared to the task of particle identification</w:t>
      </w:r>
      <w:r w:rsidR="0023565E">
        <w:t>. This is one of the most important results</w:t>
      </w:r>
      <w:r w:rsidR="00352040">
        <w:t xml:space="preserve"> reported</w:t>
      </w:r>
      <w:r w:rsidR="0023565E">
        <w:t xml:space="preserve"> in this thesis, given the wide use and general trust</w:t>
      </w:r>
      <w:r w:rsidR="00895DF8">
        <w:t xml:space="preserve"> that is placed</w:t>
      </w:r>
      <w:r w:rsidR="0023565E">
        <w:t xml:space="preserve"> in the quality of Geant4 simulations</w:t>
      </w:r>
      <w:r w:rsidR="00944FD8" w:rsidRPr="00F34E6E">
        <w:t>.</w:t>
      </w:r>
      <w:r w:rsidR="00530C3C">
        <w:t xml:space="preserve"> If nothing else, it indicates that various parameters used to set-up a Geant simulation can be fine-tuned </w:t>
      </w:r>
      <w:r w:rsidR="00034A0F">
        <w:t>in future work, in order</w:t>
      </w:r>
      <w:r w:rsidR="00530C3C">
        <w:t xml:space="preserve"> to minimise the differences between simulations and true data. Furthermore</w:t>
      </w:r>
      <w:r w:rsidR="00880613" w:rsidRPr="003A3173">
        <w:t>, as a step towards fast simulation, various deep generative mode</w:t>
      </w:r>
      <w:r w:rsidR="000A42FB">
        <w:t>l</w:t>
      </w:r>
      <w:r w:rsidR="00880613" w:rsidRPr="003A3173">
        <w:t>ling strategies were employed to produce simulated data samples which are likely under the observed (true) TRD data distribution. To this end, the following classes of latent variable models were prototyped: Generative Adversarial Networks</w:t>
      </w:r>
      <w:r w:rsidR="00D718EA">
        <w:t xml:space="preserve"> (GANs)</w:t>
      </w:r>
      <w:r w:rsidR="00880613" w:rsidRPr="003A3173">
        <w:t>, Variational Autoencoders</w:t>
      </w:r>
      <w:r w:rsidR="00D718EA">
        <w:t xml:space="preserve"> (VAEs)</w:t>
      </w:r>
      <w:r w:rsidR="00880613" w:rsidRPr="003A3173">
        <w:t xml:space="preserve"> and Adversarial Autoencoders</w:t>
      </w:r>
      <w:r w:rsidR="00D718EA">
        <w:t xml:space="preserve"> (AAEs)</w:t>
      </w:r>
      <w:r w:rsidR="00880613" w:rsidRPr="003A3173">
        <w:t>. Data produced during these deep generative simulations were</w:t>
      </w:r>
      <w:r w:rsidR="00F6500D">
        <w:t xml:space="preserve"> then</w:t>
      </w:r>
      <w:r w:rsidR="00880613" w:rsidRPr="003A3173">
        <w:t xml:space="preserve"> compared to real data</w:t>
      </w:r>
      <w:r w:rsidR="00D718EA">
        <w:t>,</w:t>
      </w:r>
      <w:r w:rsidR="00880613" w:rsidRPr="003A3173">
        <w:t xml:space="preserve"> </w:t>
      </w:r>
      <w:r w:rsidR="00D718EA">
        <w:t>via</w:t>
      </w:r>
      <w:r w:rsidR="00C366F9">
        <w:t xml:space="preserve"> the same methodology used to compare</w:t>
      </w:r>
      <w:r w:rsidR="00880613" w:rsidRPr="003A3173">
        <w:t xml:space="preserve"> Geant4</w:t>
      </w:r>
      <w:r w:rsidR="00C366F9">
        <w:t>-simulated</w:t>
      </w:r>
      <w:r w:rsidR="00880613" w:rsidRPr="003A3173">
        <w:t xml:space="preserve"> data</w:t>
      </w:r>
      <w:r w:rsidR="00C366F9">
        <w:t xml:space="preserve"> to real data</w:t>
      </w:r>
      <w:r w:rsidR="00D718EA">
        <w:t>. In</w:t>
      </w:r>
      <w:r w:rsidR="00880613" w:rsidRPr="003A3173">
        <w:t xml:space="preserve"> order to assess the feasibility of incorporating these types of models into future high energy physics event simulation software</w:t>
      </w:r>
      <w:r w:rsidR="00D718EA">
        <w:t>, an investigation was made into how</w:t>
      </w:r>
      <w:r w:rsidR="00271854">
        <w:t xml:space="preserve"> </w:t>
      </w:r>
      <w:r w:rsidR="00034A0F">
        <w:t>realistic their simulated signals are</w:t>
      </w:r>
      <w:r w:rsidR="00D718EA">
        <w:t>; and</w:t>
      </w:r>
      <w:r w:rsidR="00034A0F">
        <w:t xml:space="preserve"> a</w:t>
      </w:r>
      <w:r w:rsidR="00271854">
        <w:t xml:space="preserve"> brief explor</w:t>
      </w:r>
      <w:r w:rsidR="00034A0F">
        <w:t>ation of</w:t>
      </w:r>
      <w:r w:rsidR="00271854">
        <w:t xml:space="preserve"> the latent space of a</w:t>
      </w:r>
      <w:r w:rsidR="00D718EA">
        <w:t xml:space="preserve"> more successful</w:t>
      </w:r>
      <w:r w:rsidR="00271854">
        <w:t xml:space="preserve"> VAE</w:t>
      </w:r>
      <w:r w:rsidR="00D718EA">
        <w:t xml:space="preserve"> was conducted, in order</w:t>
      </w:r>
      <w:r w:rsidR="00271854">
        <w:t xml:space="preserve"> to </w:t>
      </w:r>
      <w:r w:rsidR="00D718EA">
        <w:t>illustrate</w:t>
      </w:r>
      <w:r w:rsidR="00034A0F">
        <w:t xml:space="preserve"> </w:t>
      </w:r>
      <w:r w:rsidR="00D718EA">
        <w:t>the</w:t>
      </w:r>
      <w:r w:rsidR="00034A0F">
        <w:t xml:space="preserve"> potential interpretability</w:t>
      </w:r>
      <w:r w:rsidR="00D718EA">
        <w:t xml:space="preserve"> of said latent space</w:t>
      </w:r>
      <w:r w:rsidR="00880613" w:rsidRPr="003A3173">
        <w:t>.</w:t>
      </w:r>
      <w:bookmarkEnd w:id="0"/>
      <w:r w:rsidR="00530C3C">
        <w:t xml:space="preserve"> </w:t>
      </w:r>
      <w:r w:rsidR="00A8665F">
        <w:t xml:space="preserve">While </w:t>
      </w:r>
      <w:r w:rsidR="00271854">
        <w:t>generative</w:t>
      </w:r>
      <w:r w:rsidR="00A8665F">
        <w:t xml:space="preserve"> models are exceptionally hard to train, some very promising results</w:t>
      </w:r>
      <w:r w:rsidR="003C59C5">
        <w:t xml:space="preserve"> </w:t>
      </w:r>
      <w:r w:rsidR="003C59C5" w:rsidRPr="00F34E6E">
        <w:t xml:space="preserve">(especially for </w:t>
      </w:r>
      <w:r w:rsidR="00D718EA">
        <w:t>VAEs</w:t>
      </w:r>
      <w:r w:rsidR="003C59C5">
        <w:t xml:space="preserve"> and </w:t>
      </w:r>
      <w:r w:rsidR="00D718EA">
        <w:t>AAE</w:t>
      </w:r>
      <w:r w:rsidR="003C59C5" w:rsidRPr="00F34E6E">
        <w:t>s)</w:t>
      </w:r>
      <w:r w:rsidR="00A8665F">
        <w:t xml:space="preserve"> indicate that they </w:t>
      </w:r>
      <w:r w:rsidR="00D718EA">
        <w:t>would</w:t>
      </w:r>
      <w:r w:rsidR="00A8665F">
        <w:t xml:space="preserve"> indeed</w:t>
      </w:r>
      <w:r w:rsidR="00D718EA">
        <w:t xml:space="preserve"> be</w:t>
      </w:r>
      <w:r w:rsidR="00A8665F">
        <w:t xml:space="preserve"> worthwhile to pursue</w:t>
      </w:r>
      <w:r w:rsidR="00D718EA">
        <w:t>,</w:t>
      </w:r>
      <w:r w:rsidR="00A8665F">
        <w:t xml:space="preserve"> as part of more formal and extended</w:t>
      </w:r>
      <w:r w:rsidR="00271854">
        <w:t xml:space="preserve"> future</w:t>
      </w:r>
      <w:r w:rsidR="00A8665F">
        <w:t xml:space="preserve"> research</w:t>
      </w:r>
      <w:r w:rsidR="00D718EA">
        <w:t>;</w:t>
      </w:r>
      <w:r w:rsidR="00A8665F">
        <w:t xml:space="preserve"> particularly if the latent space </w:t>
      </w:r>
      <w:r w:rsidR="0075592D">
        <w:t>for a specific model can be</w:t>
      </w:r>
      <w:r w:rsidR="00A8665F">
        <w:t xml:space="preserve"> understood well enough to make the</w:t>
      </w:r>
      <w:r w:rsidR="00D718EA">
        <w:t xml:space="preserve"> deep</w:t>
      </w:r>
      <w:r w:rsidR="00A8665F">
        <w:t xml:space="preserve"> generative </w:t>
      </w:r>
      <w:r w:rsidR="00271854">
        <w:t>simulation process</w:t>
      </w:r>
      <w:r w:rsidR="00D718EA">
        <w:t xml:space="preserve"> flexibly</w:t>
      </w:r>
      <w:r w:rsidR="00A8665F">
        <w:t xml:space="preserve"> manipulable</w:t>
      </w:r>
      <w:r w:rsidR="00D718EA">
        <w:t>:</w:t>
      </w:r>
      <w:r w:rsidR="00271854">
        <w:t xml:space="preserve"> hopefully</w:t>
      </w:r>
      <w:r w:rsidR="00A8665F">
        <w:t xml:space="preserve"> to the extent that an exact particle type, trave</w:t>
      </w:r>
      <w:r w:rsidR="00E6307F">
        <w:t>l</w:t>
      </w:r>
      <w:r w:rsidR="00A8665F">
        <w:t>ling at a specific momentum</w:t>
      </w:r>
      <w:r w:rsidR="003C59C5">
        <w:t>, during a certain</w:t>
      </w:r>
      <w:r w:rsidR="00D718EA">
        <w:t xml:space="preserve"> LHC</w:t>
      </w:r>
      <w:r w:rsidR="003C59C5">
        <w:t xml:space="preserve"> run,</w:t>
      </w:r>
      <w:r w:rsidR="0075592D">
        <w:t xml:space="preserve"> w</w:t>
      </w:r>
      <w:r w:rsidR="00BC50D6">
        <w:t xml:space="preserve">hich </w:t>
      </w:r>
      <w:r w:rsidR="003462AC">
        <w:t>is subject to</w:t>
      </w:r>
      <w:r w:rsidR="0075592D">
        <w:t xml:space="preserve"> certain environmental parameters,</w:t>
      </w:r>
      <w:r w:rsidR="00A8665F">
        <w:t xml:space="preserve"> etc. can be specified in advance of</w:t>
      </w:r>
      <w:r w:rsidR="00BC50D6">
        <w:t xml:space="preserve"> running a</w:t>
      </w:r>
      <w:r w:rsidR="00271854">
        <w:t xml:space="preserve"> deep generative</w:t>
      </w:r>
      <w:r w:rsidR="003462AC">
        <w:t xml:space="preserve"> detector</w:t>
      </w:r>
      <w:r w:rsidR="00A8665F">
        <w:t xml:space="preserve"> simulation</w:t>
      </w:r>
      <w:r w:rsidR="00271854">
        <w:t xml:space="preserve">. This level of control </w:t>
      </w:r>
      <w:r w:rsidR="00271854" w:rsidRPr="00D718EA">
        <w:rPr>
          <w:i/>
          <w:iCs/>
        </w:rPr>
        <w:t>is</w:t>
      </w:r>
      <w:r w:rsidR="003C59C5">
        <w:t xml:space="preserve"> currently</w:t>
      </w:r>
      <w:r w:rsidR="00A8665F">
        <w:t xml:space="preserve"> </w:t>
      </w:r>
      <w:r w:rsidR="00271854">
        <w:t>possible with</w:t>
      </w:r>
      <w:r w:rsidR="00A8665F">
        <w:t xml:space="preserve"> Geant4</w:t>
      </w:r>
      <w:r w:rsidR="00271854">
        <w:t xml:space="preserve"> and</w:t>
      </w:r>
      <w:r w:rsidR="00D718EA">
        <w:t xml:space="preserve"> therefore</w:t>
      </w:r>
      <w:r w:rsidR="00271854">
        <w:t xml:space="preserve"> the </w:t>
      </w:r>
      <w:r w:rsidR="00034A0F">
        <w:t>feasibility of</w:t>
      </w:r>
      <w:r w:rsidR="00271854">
        <w:t xml:space="preserve"> us</w:t>
      </w:r>
      <w:r w:rsidR="00034A0F">
        <w:t>ing</w:t>
      </w:r>
      <w:r w:rsidR="00271854">
        <w:t xml:space="preserve"> deep generative models</w:t>
      </w:r>
      <w:r w:rsidR="00034A0F">
        <w:t xml:space="preserve"> for detector simulations</w:t>
      </w:r>
      <w:r w:rsidR="00271854">
        <w:t xml:space="preserve"> will</w:t>
      </w:r>
      <w:r w:rsidR="00034A0F">
        <w:t xml:space="preserve"> definitely</w:t>
      </w:r>
      <w:r w:rsidR="00271854">
        <w:t xml:space="preserve"> depend on their customisability</w:t>
      </w:r>
      <w:r w:rsidR="00914F69">
        <w:t>, interpretability</w:t>
      </w:r>
      <w:r w:rsidR="00271854">
        <w:t xml:space="preserve"> and contro</w:t>
      </w:r>
      <w:r w:rsidR="00E6307F">
        <w:t>l</w:t>
      </w:r>
      <w:r w:rsidR="00271854">
        <w:t>lability</w:t>
      </w:r>
      <w:r w:rsidR="00D718EA">
        <w:t xml:space="preserve"> (</w:t>
      </w:r>
      <w:r w:rsidR="00B771E9">
        <w:t>as well as, more obviously,</w:t>
      </w:r>
      <w:r w:rsidR="00D718EA">
        <w:t xml:space="preserve"> their accuracy</w:t>
      </w:r>
      <w:r w:rsidR="00143C91">
        <w:t xml:space="preserve"> and speed</w:t>
      </w:r>
      <w:r w:rsidR="00D718EA">
        <w:t>).</w:t>
      </w:r>
    </w:p>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4F27947" w14:textId="714697C1" w:rsidR="00CB64B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276299" w:history="1">
            <w:r w:rsidR="00CB64BB" w:rsidRPr="006A57BE">
              <w:rPr>
                <w:rStyle w:val="Hyperlink"/>
              </w:rPr>
              <w:t>1 Introduction</w:t>
            </w:r>
            <w:r w:rsidR="00CB64BB">
              <w:rPr>
                <w:webHidden/>
              </w:rPr>
              <w:tab/>
            </w:r>
            <w:r w:rsidR="00CB64BB">
              <w:rPr>
                <w:webHidden/>
              </w:rPr>
              <w:fldChar w:fldCharType="begin"/>
            </w:r>
            <w:r w:rsidR="00CB64BB">
              <w:rPr>
                <w:webHidden/>
              </w:rPr>
              <w:instrText xml:space="preserve"> PAGEREF _Toc30276299 \h </w:instrText>
            </w:r>
            <w:r w:rsidR="00CB64BB">
              <w:rPr>
                <w:webHidden/>
              </w:rPr>
            </w:r>
            <w:r w:rsidR="00CB64BB">
              <w:rPr>
                <w:webHidden/>
              </w:rPr>
              <w:fldChar w:fldCharType="separate"/>
            </w:r>
            <w:r w:rsidR="00CB64BB">
              <w:rPr>
                <w:webHidden/>
              </w:rPr>
              <w:t>7</w:t>
            </w:r>
            <w:r w:rsidR="00CB64BB">
              <w:rPr>
                <w:webHidden/>
              </w:rPr>
              <w:fldChar w:fldCharType="end"/>
            </w:r>
          </w:hyperlink>
        </w:p>
        <w:p w14:paraId="15239F71" w14:textId="30D7275F"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0" w:history="1">
            <w:r w:rsidR="00CB64BB" w:rsidRPr="006A57BE">
              <w:rPr>
                <w:rStyle w:val="Hyperlink"/>
              </w:rPr>
              <w:t>1.1 Background</w:t>
            </w:r>
            <w:r w:rsidR="00CB64BB">
              <w:rPr>
                <w:webHidden/>
              </w:rPr>
              <w:tab/>
            </w:r>
            <w:r w:rsidR="00CB64BB">
              <w:rPr>
                <w:webHidden/>
              </w:rPr>
              <w:fldChar w:fldCharType="begin"/>
            </w:r>
            <w:r w:rsidR="00CB64BB">
              <w:rPr>
                <w:webHidden/>
              </w:rPr>
              <w:instrText xml:space="preserve"> PAGEREF _Toc30276300 \h </w:instrText>
            </w:r>
            <w:r w:rsidR="00CB64BB">
              <w:rPr>
                <w:webHidden/>
              </w:rPr>
            </w:r>
            <w:r w:rsidR="00CB64BB">
              <w:rPr>
                <w:webHidden/>
              </w:rPr>
              <w:fldChar w:fldCharType="separate"/>
            </w:r>
            <w:r w:rsidR="00CB64BB">
              <w:rPr>
                <w:webHidden/>
              </w:rPr>
              <w:t>7</w:t>
            </w:r>
            <w:r w:rsidR="00CB64BB">
              <w:rPr>
                <w:webHidden/>
              </w:rPr>
              <w:fldChar w:fldCharType="end"/>
            </w:r>
          </w:hyperlink>
        </w:p>
        <w:p w14:paraId="12A87544" w14:textId="5E93D277"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1" w:history="1">
            <w:r w:rsidR="00CB64BB" w:rsidRPr="006A57BE">
              <w:rPr>
                <w:rStyle w:val="Hyperlink"/>
              </w:rPr>
              <w:t>1.2 Aims</w:t>
            </w:r>
            <w:r w:rsidR="00CB64BB">
              <w:rPr>
                <w:webHidden/>
              </w:rPr>
              <w:tab/>
            </w:r>
            <w:r w:rsidR="00CB64BB">
              <w:rPr>
                <w:webHidden/>
              </w:rPr>
              <w:fldChar w:fldCharType="begin"/>
            </w:r>
            <w:r w:rsidR="00CB64BB">
              <w:rPr>
                <w:webHidden/>
              </w:rPr>
              <w:instrText xml:space="preserve"> PAGEREF _Toc30276301 \h </w:instrText>
            </w:r>
            <w:r w:rsidR="00CB64BB">
              <w:rPr>
                <w:webHidden/>
              </w:rPr>
            </w:r>
            <w:r w:rsidR="00CB64BB">
              <w:rPr>
                <w:webHidden/>
              </w:rPr>
              <w:fldChar w:fldCharType="separate"/>
            </w:r>
            <w:r w:rsidR="00CB64BB">
              <w:rPr>
                <w:webHidden/>
              </w:rPr>
              <w:t>7</w:t>
            </w:r>
            <w:r w:rsidR="00CB64BB">
              <w:rPr>
                <w:webHidden/>
              </w:rPr>
              <w:fldChar w:fldCharType="end"/>
            </w:r>
          </w:hyperlink>
        </w:p>
        <w:p w14:paraId="63A7628E" w14:textId="2FEA3EDE"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2" w:history="1">
            <w:r w:rsidR="00CB64BB" w:rsidRPr="006A57BE">
              <w:rPr>
                <w:rStyle w:val="Hyperlink"/>
              </w:rPr>
              <w:t>1.3 Summary of Work Done &amp; Major Findings</w:t>
            </w:r>
            <w:r w:rsidR="00CB64BB">
              <w:rPr>
                <w:webHidden/>
              </w:rPr>
              <w:tab/>
            </w:r>
            <w:r w:rsidR="00CB64BB">
              <w:rPr>
                <w:webHidden/>
              </w:rPr>
              <w:fldChar w:fldCharType="begin"/>
            </w:r>
            <w:r w:rsidR="00CB64BB">
              <w:rPr>
                <w:webHidden/>
              </w:rPr>
              <w:instrText xml:space="preserve"> PAGEREF _Toc30276302 \h </w:instrText>
            </w:r>
            <w:r w:rsidR="00CB64BB">
              <w:rPr>
                <w:webHidden/>
              </w:rPr>
            </w:r>
            <w:r w:rsidR="00CB64BB">
              <w:rPr>
                <w:webHidden/>
              </w:rPr>
              <w:fldChar w:fldCharType="separate"/>
            </w:r>
            <w:r w:rsidR="00CB64BB">
              <w:rPr>
                <w:webHidden/>
              </w:rPr>
              <w:t>8</w:t>
            </w:r>
            <w:r w:rsidR="00CB64BB">
              <w:rPr>
                <w:webHidden/>
              </w:rPr>
              <w:fldChar w:fldCharType="end"/>
            </w:r>
          </w:hyperlink>
        </w:p>
        <w:p w14:paraId="277CCBE9" w14:textId="56A7F7F1" w:rsidR="00CB64BB" w:rsidRDefault="00170C88">
          <w:pPr>
            <w:pStyle w:val="TOC1"/>
            <w:rPr>
              <w:rFonts w:asciiTheme="minorHAnsi" w:eastAsiaTheme="minorEastAsia" w:hAnsiTheme="minorHAnsi" w:cstheme="minorBidi"/>
              <w:b w:val="0"/>
              <w:caps w:val="0"/>
              <w:sz w:val="22"/>
              <w:szCs w:val="22"/>
              <w:lang w:val="en-ZA" w:eastAsia="en-ZA"/>
            </w:rPr>
          </w:pPr>
          <w:hyperlink w:anchor="_Toc30276303" w:history="1">
            <w:r w:rsidR="00CB64BB" w:rsidRPr="006A57BE">
              <w:rPr>
                <w:rStyle w:val="Hyperlink"/>
              </w:rPr>
              <w:t>2 High Energy Physics &amp; CERN</w:t>
            </w:r>
            <w:r w:rsidR="00CB64BB">
              <w:rPr>
                <w:webHidden/>
              </w:rPr>
              <w:tab/>
            </w:r>
            <w:r w:rsidR="00CB64BB">
              <w:rPr>
                <w:webHidden/>
              </w:rPr>
              <w:fldChar w:fldCharType="begin"/>
            </w:r>
            <w:r w:rsidR="00CB64BB">
              <w:rPr>
                <w:webHidden/>
              </w:rPr>
              <w:instrText xml:space="preserve"> PAGEREF _Toc30276303 \h </w:instrText>
            </w:r>
            <w:r w:rsidR="00CB64BB">
              <w:rPr>
                <w:webHidden/>
              </w:rPr>
            </w:r>
            <w:r w:rsidR="00CB64BB">
              <w:rPr>
                <w:webHidden/>
              </w:rPr>
              <w:fldChar w:fldCharType="separate"/>
            </w:r>
            <w:r w:rsidR="00CB64BB">
              <w:rPr>
                <w:webHidden/>
              </w:rPr>
              <w:t>11</w:t>
            </w:r>
            <w:r w:rsidR="00CB64BB">
              <w:rPr>
                <w:webHidden/>
              </w:rPr>
              <w:fldChar w:fldCharType="end"/>
            </w:r>
          </w:hyperlink>
        </w:p>
        <w:p w14:paraId="79A779D1" w14:textId="2C504E80"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4" w:history="1">
            <w:r w:rsidR="00CB64BB" w:rsidRPr="006A57BE">
              <w:rPr>
                <w:rStyle w:val="Hyperlink"/>
              </w:rPr>
              <w:t>2.1 The Standard Model of Particle Physics</w:t>
            </w:r>
            <w:r w:rsidR="00CB64BB">
              <w:rPr>
                <w:webHidden/>
              </w:rPr>
              <w:tab/>
            </w:r>
            <w:r w:rsidR="00CB64BB">
              <w:rPr>
                <w:webHidden/>
              </w:rPr>
              <w:fldChar w:fldCharType="begin"/>
            </w:r>
            <w:r w:rsidR="00CB64BB">
              <w:rPr>
                <w:webHidden/>
              </w:rPr>
              <w:instrText xml:space="preserve"> PAGEREF _Toc30276304 \h </w:instrText>
            </w:r>
            <w:r w:rsidR="00CB64BB">
              <w:rPr>
                <w:webHidden/>
              </w:rPr>
            </w:r>
            <w:r w:rsidR="00CB64BB">
              <w:rPr>
                <w:webHidden/>
              </w:rPr>
              <w:fldChar w:fldCharType="separate"/>
            </w:r>
            <w:r w:rsidR="00CB64BB">
              <w:rPr>
                <w:webHidden/>
              </w:rPr>
              <w:t>11</w:t>
            </w:r>
            <w:r w:rsidR="00CB64BB">
              <w:rPr>
                <w:webHidden/>
              </w:rPr>
              <w:fldChar w:fldCharType="end"/>
            </w:r>
          </w:hyperlink>
        </w:p>
        <w:p w14:paraId="28F92E67" w14:textId="23289911"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5" w:history="1">
            <w:r w:rsidR="00CB64BB" w:rsidRPr="006A57BE">
              <w:rPr>
                <w:rStyle w:val="Hyperlink"/>
              </w:rPr>
              <w:t>2.2 The Quark Gluon Plasma (QGP)</w:t>
            </w:r>
            <w:r w:rsidR="00CB64BB">
              <w:rPr>
                <w:webHidden/>
              </w:rPr>
              <w:tab/>
            </w:r>
            <w:r w:rsidR="00CB64BB">
              <w:rPr>
                <w:webHidden/>
              </w:rPr>
              <w:fldChar w:fldCharType="begin"/>
            </w:r>
            <w:r w:rsidR="00CB64BB">
              <w:rPr>
                <w:webHidden/>
              </w:rPr>
              <w:instrText xml:space="preserve"> PAGEREF _Toc30276305 \h </w:instrText>
            </w:r>
            <w:r w:rsidR="00CB64BB">
              <w:rPr>
                <w:webHidden/>
              </w:rPr>
            </w:r>
            <w:r w:rsidR="00CB64BB">
              <w:rPr>
                <w:webHidden/>
              </w:rPr>
              <w:fldChar w:fldCharType="separate"/>
            </w:r>
            <w:r w:rsidR="00CB64BB">
              <w:rPr>
                <w:webHidden/>
              </w:rPr>
              <w:t>15</w:t>
            </w:r>
            <w:r w:rsidR="00CB64BB">
              <w:rPr>
                <w:webHidden/>
              </w:rPr>
              <w:fldChar w:fldCharType="end"/>
            </w:r>
          </w:hyperlink>
        </w:p>
        <w:p w14:paraId="7A75F969" w14:textId="10363D4B"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6" w:history="1">
            <w:r w:rsidR="00CB64BB" w:rsidRPr="006A57BE">
              <w:rPr>
                <w:rStyle w:val="Hyperlink"/>
              </w:rPr>
              <w:t>2.3 CERN</w:t>
            </w:r>
            <w:r w:rsidR="00CB64BB">
              <w:rPr>
                <w:webHidden/>
              </w:rPr>
              <w:tab/>
            </w:r>
            <w:r w:rsidR="00CB64BB">
              <w:rPr>
                <w:webHidden/>
              </w:rPr>
              <w:fldChar w:fldCharType="begin"/>
            </w:r>
            <w:r w:rsidR="00CB64BB">
              <w:rPr>
                <w:webHidden/>
              </w:rPr>
              <w:instrText xml:space="preserve"> PAGEREF _Toc30276306 \h </w:instrText>
            </w:r>
            <w:r w:rsidR="00CB64BB">
              <w:rPr>
                <w:webHidden/>
              </w:rPr>
            </w:r>
            <w:r w:rsidR="00CB64BB">
              <w:rPr>
                <w:webHidden/>
              </w:rPr>
              <w:fldChar w:fldCharType="separate"/>
            </w:r>
            <w:r w:rsidR="00CB64BB">
              <w:rPr>
                <w:webHidden/>
              </w:rPr>
              <w:t>17</w:t>
            </w:r>
            <w:r w:rsidR="00CB64BB">
              <w:rPr>
                <w:webHidden/>
              </w:rPr>
              <w:fldChar w:fldCharType="end"/>
            </w:r>
          </w:hyperlink>
        </w:p>
        <w:p w14:paraId="1AEE22BD" w14:textId="08AE7077" w:rsidR="00CB64BB" w:rsidRDefault="00170C88">
          <w:pPr>
            <w:pStyle w:val="TOC1"/>
            <w:rPr>
              <w:rFonts w:asciiTheme="minorHAnsi" w:eastAsiaTheme="minorEastAsia" w:hAnsiTheme="minorHAnsi" w:cstheme="minorBidi"/>
              <w:b w:val="0"/>
              <w:caps w:val="0"/>
              <w:sz w:val="22"/>
              <w:szCs w:val="22"/>
              <w:lang w:val="en-ZA" w:eastAsia="en-ZA"/>
            </w:rPr>
          </w:pPr>
          <w:hyperlink w:anchor="_Toc30276307" w:history="1">
            <w:r w:rsidR="00CB64BB" w:rsidRPr="006A57BE">
              <w:rPr>
                <w:rStyle w:val="Hyperlink"/>
              </w:rPr>
              <w:t>3 Theory: Statistical Methods &amp; Machine Learning</w:t>
            </w:r>
            <w:r w:rsidR="00CB64BB">
              <w:rPr>
                <w:webHidden/>
              </w:rPr>
              <w:tab/>
            </w:r>
            <w:r w:rsidR="00CB64BB">
              <w:rPr>
                <w:webHidden/>
              </w:rPr>
              <w:fldChar w:fldCharType="begin"/>
            </w:r>
            <w:r w:rsidR="00CB64BB">
              <w:rPr>
                <w:webHidden/>
              </w:rPr>
              <w:instrText xml:space="preserve"> PAGEREF _Toc30276307 \h </w:instrText>
            </w:r>
            <w:r w:rsidR="00CB64BB">
              <w:rPr>
                <w:webHidden/>
              </w:rPr>
            </w:r>
            <w:r w:rsidR="00CB64BB">
              <w:rPr>
                <w:webHidden/>
              </w:rPr>
              <w:fldChar w:fldCharType="separate"/>
            </w:r>
            <w:r w:rsidR="00CB64BB">
              <w:rPr>
                <w:webHidden/>
              </w:rPr>
              <w:t>34</w:t>
            </w:r>
            <w:r w:rsidR="00CB64BB">
              <w:rPr>
                <w:webHidden/>
              </w:rPr>
              <w:fldChar w:fldCharType="end"/>
            </w:r>
          </w:hyperlink>
        </w:p>
        <w:p w14:paraId="3CB76E39" w14:textId="2BFD27ED"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8" w:history="1">
            <w:r w:rsidR="00CB64BB" w:rsidRPr="006A57BE">
              <w:rPr>
                <w:rStyle w:val="Hyperlink"/>
              </w:rPr>
              <w:t>3.1 Statistical Methods</w:t>
            </w:r>
            <w:r w:rsidR="00CB64BB">
              <w:rPr>
                <w:webHidden/>
              </w:rPr>
              <w:tab/>
            </w:r>
            <w:r w:rsidR="00CB64BB">
              <w:rPr>
                <w:webHidden/>
              </w:rPr>
              <w:fldChar w:fldCharType="begin"/>
            </w:r>
            <w:r w:rsidR="00CB64BB">
              <w:rPr>
                <w:webHidden/>
              </w:rPr>
              <w:instrText xml:space="preserve"> PAGEREF _Toc30276308 \h </w:instrText>
            </w:r>
            <w:r w:rsidR="00CB64BB">
              <w:rPr>
                <w:webHidden/>
              </w:rPr>
            </w:r>
            <w:r w:rsidR="00CB64BB">
              <w:rPr>
                <w:webHidden/>
              </w:rPr>
              <w:fldChar w:fldCharType="separate"/>
            </w:r>
            <w:r w:rsidR="00CB64BB">
              <w:rPr>
                <w:webHidden/>
              </w:rPr>
              <w:t>34</w:t>
            </w:r>
            <w:r w:rsidR="00CB64BB">
              <w:rPr>
                <w:webHidden/>
              </w:rPr>
              <w:fldChar w:fldCharType="end"/>
            </w:r>
          </w:hyperlink>
        </w:p>
        <w:p w14:paraId="640C5812" w14:textId="5E453CF4"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09" w:history="1">
            <w:r w:rsidR="00CB64BB" w:rsidRPr="006A57BE">
              <w:rPr>
                <w:rStyle w:val="Hyperlink"/>
              </w:rPr>
              <w:t>3.2 Background: Artificial Intelligence, Machine Learning &amp; Deep Learning</w:t>
            </w:r>
            <w:r w:rsidR="00CB64BB">
              <w:rPr>
                <w:webHidden/>
              </w:rPr>
              <w:tab/>
            </w:r>
            <w:r w:rsidR="00CB64BB">
              <w:rPr>
                <w:webHidden/>
              </w:rPr>
              <w:fldChar w:fldCharType="begin"/>
            </w:r>
            <w:r w:rsidR="00CB64BB">
              <w:rPr>
                <w:webHidden/>
              </w:rPr>
              <w:instrText xml:space="preserve"> PAGEREF _Toc30276309 \h </w:instrText>
            </w:r>
            <w:r w:rsidR="00CB64BB">
              <w:rPr>
                <w:webHidden/>
              </w:rPr>
            </w:r>
            <w:r w:rsidR="00CB64BB">
              <w:rPr>
                <w:webHidden/>
              </w:rPr>
              <w:fldChar w:fldCharType="separate"/>
            </w:r>
            <w:r w:rsidR="00CB64BB">
              <w:rPr>
                <w:webHidden/>
              </w:rPr>
              <w:t>38</w:t>
            </w:r>
            <w:r w:rsidR="00CB64BB">
              <w:rPr>
                <w:webHidden/>
              </w:rPr>
              <w:fldChar w:fldCharType="end"/>
            </w:r>
          </w:hyperlink>
        </w:p>
        <w:p w14:paraId="489BA2CC" w14:textId="5B66E224"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0" w:history="1">
            <w:r w:rsidR="00CB64BB" w:rsidRPr="006A57BE">
              <w:rPr>
                <w:rStyle w:val="Hyperlink"/>
              </w:rPr>
              <w:t>3.3 Mathematical Basis: Artificial Neural Networks</w:t>
            </w:r>
            <w:r w:rsidR="00CB64BB">
              <w:rPr>
                <w:webHidden/>
              </w:rPr>
              <w:tab/>
            </w:r>
            <w:r w:rsidR="00CB64BB">
              <w:rPr>
                <w:webHidden/>
              </w:rPr>
              <w:fldChar w:fldCharType="begin"/>
            </w:r>
            <w:r w:rsidR="00CB64BB">
              <w:rPr>
                <w:webHidden/>
              </w:rPr>
              <w:instrText xml:space="preserve"> PAGEREF _Toc30276310 \h </w:instrText>
            </w:r>
            <w:r w:rsidR="00CB64BB">
              <w:rPr>
                <w:webHidden/>
              </w:rPr>
            </w:r>
            <w:r w:rsidR="00CB64BB">
              <w:rPr>
                <w:webHidden/>
              </w:rPr>
              <w:fldChar w:fldCharType="separate"/>
            </w:r>
            <w:r w:rsidR="00CB64BB">
              <w:rPr>
                <w:webHidden/>
              </w:rPr>
              <w:t>39</w:t>
            </w:r>
            <w:r w:rsidR="00CB64BB">
              <w:rPr>
                <w:webHidden/>
              </w:rPr>
              <w:fldChar w:fldCharType="end"/>
            </w:r>
          </w:hyperlink>
        </w:p>
        <w:p w14:paraId="15C15A68" w14:textId="57180A9A"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1" w:history="1">
            <w:r w:rsidR="00CB64BB" w:rsidRPr="006A57BE">
              <w:rPr>
                <w:rStyle w:val="Hyperlink"/>
              </w:rPr>
              <w:t>3.4 Convolutional Neural Networks</w:t>
            </w:r>
            <w:r w:rsidR="00CB64BB">
              <w:rPr>
                <w:webHidden/>
              </w:rPr>
              <w:tab/>
            </w:r>
            <w:r w:rsidR="00CB64BB">
              <w:rPr>
                <w:webHidden/>
              </w:rPr>
              <w:fldChar w:fldCharType="begin"/>
            </w:r>
            <w:r w:rsidR="00CB64BB">
              <w:rPr>
                <w:webHidden/>
              </w:rPr>
              <w:instrText xml:space="preserve"> PAGEREF _Toc30276311 \h </w:instrText>
            </w:r>
            <w:r w:rsidR="00CB64BB">
              <w:rPr>
                <w:webHidden/>
              </w:rPr>
            </w:r>
            <w:r w:rsidR="00CB64BB">
              <w:rPr>
                <w:webHidden/>
              </w:rPr>
              <w:fldChar w:fldCharType="separate"/>
            </w:r>
            <w:r w:rsidR="00CB64BB">
              <w:rPr>
                <w:webHidden/>
              </w:rPr>
              <w:t>46</w:t>
            </w:r>
            <w:r w:rsidR="00CB64BB">
              <w:rPr>
                <w:webHidden/>
              </w:rPr>
              <w:fldChar w:fldCharType="end"/>
            </w:r>
          </w:hyperlink>
        </w:p>
        <w:p w14:paraId="35B609A5" w14:textId="5B244085"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2" w:history="1">
            <w:r w:rsidR="00CB64BB" w:rsidRPr="006A57BE">
              <w:rPr>
                <w:rStyle w:val="Hyperlink"/>
              </w:rPr>
              <w:t>3.5 Recurrent Neural Networks</w:t>
            </w:r>
            <w:r w:rsidR="00CB64BB">
              <w:rPr>
                <w:webHidden/>
              </w:rPr>
              <w:tab/>
            </w:r>
            <w:r w:rsidR="00CB64BB">
              <w:rPr>
                <w:webHidden/>
              </w:rPr>
              <w:fldChar w:fldCharType="begin"/>
            </w:r>
            <w:r w:rsidR="00CB64BB">
              <w:rPr>
                <w:webHidden/>
              </w:rPr>
              <w:instrText xml:space="preserve"> PAGEREF _Toc30276312 \h </w:instrText>
            </w:r>
            <w:r w:rsidR="00CB64BB">
              <w:rPr>
                <w:webHidden/>
              </w:rPr>
            </w:r>
            <w:r w:rsidR="00CB64BB">
              <w:rPr>
                <w:webHidden/>
              </w:rPr>
              <w:fldChar w:fldCharType="separate"/>
            </w:r>
            <w:r w:rsidR="00CB64BB">
              <w:rPr>
                <w:webHidden/>
              </w:rPr>
              <w:t>49</w:t>
            </w:r>
            <w:r w:rsidR="00CB64BB">
              <w:rPr>
                <w:webHidden/>
              </w:rPr>
              <w:fldChar w:fldCharType="end"/>
            </w:r>
          </w:hyperlink>
        </w:p>
        <w:p w14:paraId="239CCBD2" w14:textId="21AAC294" w:rsidR="00CB64BB" w:rsidRDefault="00170C88">
          <w:pPr>
            <w:pStyle w:val="TOC1"/>
            <w:rPr>
              <w:rFonts w:asciiTheme="minorHAnsi" w:eastAsiaTheme="minorEastAsia" w:hAnsiTheme="minorHAnsi" w:cstheme="minorBidi"/>
              <w:b w:val="0"/>
              <w:caps w:val="0"/>
              <w:sz w:val="22"/>
              <w:szCs w:val="22"/>
              <w:lang w:val="en-ZA" w:eastAsia="en-ZA"/>
            </w:rPr>
          </w:pPr>
          <w:hyperlink w:anchor="_Toc30276313" w:history="1">
            <w:r w:rsidR="00CB64BB" w:rsidRPr="006A57BE">
              <w:rPr>
                <w:rStyle w:val="Hyperlink"/>
              </w:rPr>
              <w:t>4 Implementation: Machine Learning for Particle Identification</w:t>
            </w:r>
            <w:r w:rsidR="00CB64BB">
              <w:rPr>
                <w:webHidden/>
              </w:rPr>
              <w:tab/>
            </w:r>
            <w:r w:rsidR="00CB64BB">
              <w:rPr>
                <w:webHidden/>
              </w:rPr>
              <w:fldChar w:fldCharType="begin"/>
            </w:r>
            <w:r w:rsidR="00CB64BB">
              <w:rPr>
                <w:webHidden/>
              </w:rPr>
              <w:instrText xml:space="preserve"> PAGEREF _Toc30276313 \h </w:instrText>
            </w:r>
            <w:r w:rsidR="00CB64BB">
              <w:rPr>
                <w:webHidden/>
              </w:rPr>
            </w:r>
            <w:r w:rsidR="00CB64BB">
              <w:rPr>
                <w:webHidden/>
              </w:rPr>
              <w:fldChar w:fldCharType="separate"/>
            </w:r>
            <w:r w:rsidR="00CB64BB">
              <w:rPr>
                <w:webHidden/>
              </w:rPr>
              <w:t>52</w:t>
            </w:r>
            <w:r w:rsidR="00CB64BB">
              <w:rPr>
                <w:webHidden/>
              </w:rPr>
              <w:fldChar w:fldCharType="end"/>
            </w:r>
          </w:hyperlink>
        </w:p>
        <w:p w14:paraId="5143F8B3" w14:textId="12E42008"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4" w:history="1">
            <w:r w:rsidR="00CB64BB" w:rsidRPr="006A57BE">
              <w:rPr>
                <w:rStyle w:val="Hyperlink"/>
              </w:rPr>
              <w:t>4.2 Particle Identification Results: Previous Theses</w:t>
            </w:r>
            <w:r w:rsidR="00CB64BB">
              <w:rPr>
                <w:webHidden/>
              </w:rPr>
              <w:tab/>
            </w:r>
            <w:r w:rsidR="00CB64BB">
              <w:rPr>
                <w:webHidden/>
              </w:rPr>
              <w:fldChar w:fldCharType="begin"/>
            </w:r>
            <w:r w:rsidR="00CB64BB">
              <w:rPr>
                <w:webHidden/>
              </w:rPr>
              <w:instrText xml:space="preserve"> PAGEREF _Toc30276314 \h </w:instrText>
            </w:r>
            <w:r w:rsidR="00CB64BB">
              <w:rPr>
                <w:webHidden/>
              </w:rPr>
            </w:r>
            <w:r w:rsidR="00CB64BB">
              <w:rPr>
                <w:webHidden/>
              </w:rPr>
              <w:fldChar w:fldCharType="separate"/>
            </w:r>
            <w:r w:rsidR="00CB64BB">
              <w:rPr>
                <w:webHidden/>
              </w:rPr>
              <w:t>58</w:t>
            </w:r>
            <w:r w:rsidR="00CB64BB">
              <w:rPr>
                <w:webHidden/>
              </w:rPr>
              <w:fldChar w:fldCharType="end"/>
            </w:r>
          </w:hyperlink>
        </w:p>
        <w:p w14:paraId="37A8DAD2" w14:textId="5C7308C4"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5" w:history="1">
            <w:r w:rsidR="00CB64BB" w:rsidRPr="006A57BE">
              <w:rPr>
                <w:rStyle w:val="Hyperlink"/>
              </w:rPr>
              <w:t>4.3 Particle Identification Implementation: This thesis</w:t>
            </w:r>
            <w:r w:rsidR="00CB64BB">
              <w:rPr>
                <w:webHidden/>
              </w:rPr>
              <w:tab/>
            </w:r>
            <w:r w:rsidR="00CB64BB">
              <w:rPr>
                <w:webHidden/>
              </w:rPr>
              <w:fldChar w:fldCharType="begin"/>
            </w:r>
            <w:r w:rsidR="00CB64BB">
              <w:rPr>
                <w:webHidden/>
              </w:rPr>
              <w:instrText xml:space="preserve"> PAGEREF _Toc30276315 \h </w:instrText>
            </w:r>
            <w:r w:rsidR="00CB64BB">
              <w:rPr>
                <w:webHidden/>
              </w:rPr>
            </w:r>
            <w:r w:rsidR="00CB64BB">
              <w:rPr>
                <w:webHidden/>
              </w:rPr>
              <w:fldChar w:fldCharType="separate"/>
            </w:r>
            <w:r w:rsidR="00CB64BB">
              <w:rPr>
                <w:webHidden/>
              </w:rPr>
              <w:t>60</w:t>
            </w:r>
            <w:r w:rsidR="00CB64BB">
              <w:rPr>
                <w:webHidden/>
              </w:rPr>
              <w:fldChar w:fldCharType="end"/>
            </w:r>
          </w:hyperlink>
        </w:p>
        <w:p w14:paraId="63DF846D" w14:textId="43ED828F"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6" w:history="1">
            <w:r w:rsidR="00CB64BB" w:rsidRPr="006A57BE">
              <w:rPr>
                <w:rStyle w:val="Hyperlink"/>
              </w:rPr>
              <w:t>4.4 Chapter Discussion and Conclusions</w:t>
            </w:r>
            <w:r w:rsidR="00CB64BB">
              <w:rPr>
                <w:webHidden/>
              </w:rPr>
              <w:tab/>
            </w:r>
            <w:r w:rsidR="00CB64BB">
              <w:rPr>
                <w:webHidden/>
              </w:rPr>
              <w:fldChar w:fldCharType="begin"/>
            </w:r>
            <w:r w:rsidR="00CB64BB">
              <w:rPr>
                <w:webHidden/>
              </w:rPr>
              <w:instrText xml:space="preserve"> PAGEREF _Toc30276316 \h </w:instrText>
            </w:r>
            <w:r w:rsidR="00CB64BB">
              <w:rPr>
                <w:webHidden/>
              </w:rPr>
            </w:r>
            <w:r w:rsidR="00CB64BB">
              <w:rPr>
                <w:webHidden/>
              </w:rPr>
              <w:fldChar w:fldCharType="separate"/>
            </w:r>
            <w:r w:rsidR="00CB64BB">
              <w:rPr>
                <w:webHidden/>
              </w:rPr>
              <w:t>74</w:t>
            </w:r>
            <w:r w:rsidR="00CB64BB">
              <w:rPr>
                <w:webHidden/>
              </w:rPr>
              <w:fldChar w:fldCharType="end"/>
            </w:r>
          </w:hyperlink>
        </w:p>
        <w:p w14:paraId="10E83725" w14:textId="20723E54" w:rsidR="00CB64BB" w:rsidRDefault="00170C88">
          <w:pPr>
            <w:pStyle w:val="TOC1"/>
            <w:rPr>
              <w:rFonts w:asciiTheme="minorHAnsi" w:eastAsiaTheme="minorEastAsia" w:hAnsiTheme="minorHAnsi" w:cstheme="minorBidi"/>
              <w:b w:val="0"/>
              <w:caps w:val="0"/>
              <w:sz w:val="22"/>
              <w:szCs w:val="22"/>
              <w:lang w:val="en-ZA" w:eastAsia="en-ZA"/>
            </w:rPr>
          </w:pPr>
          <w:hyperlink w:anchor="_Toc30276317" w:history="1">
            <w:r w:rsidR="00CB64BB" w:rsidRPr="006A57BE">
              <w:rPr>
                <w:rStyle w:val="Hyperlink"/>
              </w:rPr>
              <w:t>5 Theory: High Energy Physics Detector Simulations</w:t>
            </w:r>
            <w:r w:rsidR="00CB64BB">
              <w:rPr>
                <w:webHidden/>
              </w:rPr>
              <w:tab/>
            </w:r>
            <w:r w:rsidR="00CB64BB">
              <w:rPr>
                <w:webHidden/>
              </w:rPr>
              <w:fldChar w:fldCharType="begin"/>
            </w:r>
            <w:r w:rsidR="00CB64BB">
              <w:rPr>
                <w:webHidden/>
              </w:rPr>
              <w:instrText xml:space="preserve"> PAGEREF _Toc30276317 \h </w:instrText>
            </w:r>
            <w:r w:rsidR="00CB64BB">
              <w:rPr>
                <w:webHidden/>
              </w:rPr>
            </w:r>
            <w:r w:rsidR="00CB64BB">
              <w:rPr>
                <w:webHidden/>
              </w:rPr>
              <w:fldChar w:fldCharType="separate"/>
            </w:r>
            <w:r w:rsidR="00CB64BB">
              <w:rPr>
                <w:webHidden/>
              </w:rPr>
              <w:t>75</w:t>
            </w:r>
            <w:r w:rsidR="00CB64BB">
              <w:rPr>
                <w:webHidden/>
              </w:rPr>
              <w:fldChar w:fldCharType="end"/>
            </w:r>
          </w:hyperlink>
        </w:p>
        <w:p w14:paraId="37984F59" w14:textId="193E5808"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8" w:history="1">
            <w:r w:rsidR="00CB64BB" w:rsidRPr="006A57BE">
              <w:rPr>
                <w:rStyle w:val="Hyperlink"/>
              </w:rPr>
              <w:t>5.1 Introduction</w:t>
            </w:r>
            <w:r w:rsidR="00CB64BB">
              <w:rPr>
                <w:webHidden/>
              </w:rPr>
              <w:tab/>
            </w:r>
            <w:r w:rsidR="00CB64BB">
              <w:rPr>
                <w:webHidden/>
              </w:rPr>
              <w:fldChar w:fldCharType="begin"/>
            </w:r>
            <w:r w:rsidR="00CB64BB">
              <w:rPr>
                <w:webHidden/>
              </w:rPr>
              <w:instrText xml:space="preserve"> PAGEREF _Toc30276318 \h </w:instrText>
            </w:r>
            <w:r w:rsidR="00CB64BB">
              <w:rPr>
                <w:webHidden/>
              </w:rPr>
            </w:r>
            <w:r w:rsidR="00CB64BB">
              <w:rPr>
                <w:webHidden/>
              </w:rPr>
              <w:fldChar w:fldCharType="separate"/>
            </w:r>
            <w:r w:rsidR="00CB64BB">
              <w:rPr>
                <w:webHidden/>
              </w:rPr>
              <w:t>75</w:t>
            </w:r>
            <w:r w:rsidR="00CB64BB">
              <w:rPr>
                <w:webHidden/>
              </w:rPr>
              <w:fldChar w:fldCharType="end"/>
            </w:r>
          </w:hyperlink>
        </w:p>
        <w:p w14:paraId="6928D90E" w14:textId="37E378CF"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19" w:history="1">
            <w:r w:rsidR="00CB64BB" w:rsidRPr="006A57BE">
              <w:rPr>
                <w:rStyle w:val="Hyperlink"/>
              </w:rPr>
              <w:t>5.2 Monte Carlo Simulations: Geant4</w:t>
            </w:r>
            <w:r w:rsidR="00CB64BB">
              <w:rPr>
                <w:webHidden/>
              </w:rPr>
              <w:tab/>
            </w:r>
            <w:r w:rsidR="00CB64BB">
              <w:rPr>
                <w:webHidden/>
              </w:rPr>
              <w:fldChar w:fldCharType="begin"/>
            </w:r>
            <w:r w:rsidR="00CB64BB">
              <w:rPr>
                <w:webHidden/>
              </w:rPr>
              <w:instrText xml:space="preserve"> PAGEREF _Toc30276319 \h </w:instrText>
            </w:r>
            <w:r w:rsidR="00CB64BB">
              <w:rPr>
                <w:webHidden/>
              </w:rPr>
            </w:r>
            <w:r w:rsidR="00CB64BB">
              <w:rPr>
                <w:webHidden/>
              </w:rPr>
              <w:fldChar w:fldCharType="separate"/>
            </w:r>
            <w:r w:rsidR="00CB64BB">
              <w:rPr>
                <w:webHidden/>
              </w:rPr>
              <w:t>75</w:t>
            </w:r>
            <w:r w:rsidR="00CB64BB">
              <w:rPr>
                <w:webHidden/>
              </w:rPr>
              <w:fldChar w:fldCharType="end"/>
            </w:r>
          </w:hyperlink>
        </w:p>
        <w:p w14:paraId="5F1BD21D" w14:textId="08663AFA"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0" w:history="1">
            <w:r w:rsidR="00CB64BB" w:rsidRPr="006A57BE">
              <w:rPr>
                <w:rStyle w:val="Hyperlink"/>
              </w:rPr>
              <w:t>5.3 Deep Generative Models</w:t>
            </w:r>
            <w:r w:rsidR="00CB64BB">
              <w:rPr>
                <w:webHidden/>
              </w:rPr>
              <w:tab/>
            </w:r>
            <w:r w:rsidR="00CB64BB">
              <w:rPr>
                <w:webHidden/>
              </w:rPr>
              <w:fldChar w:fldCharType="begin"/>
            </w:r>
            <w:r w:rsidR="00CB64BB">
              <w:rPr>
                <w:webHidden/>
              </w:rPr>
              <w:instrText xml:space="preserve"> PAGEREF _Toc30276320 \h </w:instrText>
            </w:r>
            <w:r w:rsidR="00CB64BB">
              <w:rPr>
                <w:webHidden/>
              </w:rPr>
            </w:r>
            <w:r w:rsidR="00CB64BB">
              <w:rPr>
                <w:webHidden/>
              </w:rPr>
              <w:fldChar w:fldCharType="separate"/>
            </w:r>
            <w:r w:rsidR="00CB64BB">
              <w:rPr>
                <w:webHidden/>
              </w:rPr>
              <w:t>76</w:t>
            </w:r>
            <w:r w:rsidR="00CB64BB">
              <w:rPr>
                <w:webHidden/>
              </w:rPr>
              <w:fldChar w:fldCharType="end"/>
            </w:r>
          </w:hyperlink>
        </w:p>
        <w:p w14:paraId="49588F2E" w14:textId="07509723"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1" w:history="1">
            <w:r w:rsidR="00CB64BB" w:rsidRPr="006A57BE">
              <w:rPr>
                <w:rStyle w:val="Hyperlink"/>
              </w:rPr>
              <w:t>5.4 Adversarial Autoencoders</w:t>
            </w:r>
            <w:r w:rsidR="00CB64BB">
              <w:rPr>
                <w:webHidden/>
              </w:rPr>
              <w:tab/>
            </w:r>
            <w:r w:rsidR="00CB64BB">
              <w:rPr>
                <w:webHidden/>
              </w:rPr>
              <w:fldChar w:fldCharType="begin"/>
            </w:r>
            <w:r w:rsidR="00CB64BB">
              <w:rPr>
                <w:webHidden/>
              </w:rPr>
              <w:instrText xml:space="preserve"> PAGEREF _Toc30276321 \h </w:instrText>
            </w:r>
            <w:r w:rsidR="00CB64BB">
              <w:rPr>
                <w:webHidden/>
              </w:rPr>
            </w:r>
            <w:r w:rsidR="00CB64BB">
              <w:rPr>
                <w:webHidden/>
              </w:rPr>
              <w:fldChar w:fldCharType="separate"/>
            </w:r>
            <w:r w:rsidR="00CB64BB">
              <w:rPr>
                <w:webHidden/>
              </w:rPr>
              <w:t>83</w:t>
            </w:r>
            <w:r w:rsidR="00CB64BB">
              <w:rPr>
                <w:webHidden/>
              </w:rPr>
              <w:fldChar w:fldCharType="end"/>
            </w:r>
          </w:hyperlink>
        </w:p>
        <w:p w14:paraId="6579C016" w14:textId="5A980421" w:rsidR="00CB64BB" w:rsidRDefault="00170C88">
          <w:pPr>
            <w:pStyle w:val="TOC1"/>
            <w:rPr>
              <w:rFonts w:asciiTheme="minorHAnsi" w:eastAsiaTheme="minorEastAsia" w:hAnsiTheme="minorHAnsi" w:cstheme="minorBidi"/>
              <w:b w:val="0"/>
              <w:caps w:val="0"/>
              <w:sz w:val="22"/>
              <w:szCs w:val="22"/>
              <w:lang w:val="en-ZA" w:eastAsia="en-ZA"/>
            </w:rPr>
          </w:pPr>
          <w:hyperlink w:anchor="_Toc30276322" w:history="1">
            <w:r w:rsidR="00CB64BB" w:rsidRPr="006A57BE">
              <w:rPr>
                <w:rStyle w:val="Hyperlink"/>
              </w:rPr>
              <w:t>6 Implementation: High Energy Physics Detector Simulations</w:t>
            </w:r>
            <w:r w:rsidR="00CB64BB">
              <w:rPr>
                <w:webHidden/>
              </w:rPr>
              <w:tab/>
            </w:r>
            <w:r w:rsidR="00CB64BB">
              <w:rPr>
                <w:webHidden/>
              </w:rPr>
              <w:fldChar w:fldCharType="begin"/>
            </w:r>
            <w:r w:rsidR="00CB64BB">
              <w:rPr>
                <w:webHidden/>
              </w:rPr>
              <w:instrText xml:space="preserve"> PAGEREF _Toc30276322 \h </w:instrText>
            </w:r>
            <w:r w:rsidR="00CB64BB">
              <w:rPr>
                <w:webHidden/>
              </w:rPr>
            </w:r>
            <w:r w:rsidR="00CB64BB">
              <w:rPr>
                <w:webHidden/>
              </w:rPr>
              <w:fldChar w:fldCharType="separate"/>
            </w:r>
            <w:r w:rsidR="00CB64BB">
              <w:rPr>
                <w:webHidden/>
              </w:rPr>
              <w:t>84</w:t>
            </w:r>
            <w:r w:rsidR="00CB64BB">
              <w:rPr>
                <w:webHidden/>
              </w:rPr>
              <w:fldChar w:fldCharType="end"/>
            </w:r>
          </w:hyperlink>
        </w:p>
        <w:p w14:paraId="0ACAE6CF" w14:textId="1CD81DFD"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3" w:history="1">
            <w:r w:rsidR="00CB64BB" w:rsidRPr="006A57BE">
              <w:rPr>
                <w:rStyle w:val="Hyperlink"/>
              </w:rPr>
              <w:t>6.1 Preamble: Assessing Simulation Performance</w:t>
            </w:r>
            <w:r w:rsidR="00CB64BB">
              <w:rPr>
                <w:webHidden/>
              </w:rPr>
              <w:tab/>
            </w:r>
            <w:r w:rsidR="00CB64BB">
              <w:rPr>
                <w:webHidden/>
              </w:rPr>
              <w:fldChar w:fldCharType="begin"/>
            </w:r>
            <w:r w:rsidR="00CB64BB">
              <w:rPr>
                <w:webHidden/>
              </w:rPr>
              <w:instrText xml:space="preserve"> PAGEREF _Toc30276323 \h </w:instrText>
            </w:r>
            <w:r w:rsidR="00CB64BB">
              <w:rPr>
                <w:webHidden/>
              </w:rPr>
            </w:r>
            <w:r w:rsidR="00CB64BB">
              <w:rPr>
                <w:webHidden/>
              </w:rPr>
              <w:fldChar w:fldCharType="separate"/>
            </w:r>
            <w:r w:rsidR="00CB64BB">
              <w:rPr>
                <w:webHidden/>
              </w:rPr>
              <w:t>84</w:t>
            </w:r>
            <w:r w:rsidR="00CB64BB">
              <w:rPr>
                <w:webHidden/>
              </w:rPr>
              <w:fldChar w:fldCharType="end"/>
            </w:r>
          </w:hyperlink>
        </w:p>
        <w:p w14:paraId="25054C5F" w14:textId="3374CD44"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4" w:history="1">
            <w:r w:rsidR="00CB64BB" w:rsidRPr="006A57BE">
              <w:rPr>
                <w:rStyle w:val="Hyperlink"/>
              </w:rPr>
              <w:t>6.2 Implementation: Geant4</w:t>
            </w:r>
            <w:r w:rsidR="00CB64BB">
              <w:rPr>
                <w:webHidden/>
              </w:rPr>
              <w:tab/>
            </w:r>
            <w:r w:rsidR="00CB64BB">
              <w:rPr>
                <w:webHidden/>
              </w:rPr>
              <w:fldChar w:fldCharType="begin"/>
            </w:r>
            <w:r w:rsidR="00CB64BB">
              <w:rPr>
                <w:webHidden/>
              </w:rPr>
              <w:instrText xml:space="preserve"> PAGEREF _Toc30276324 \h </w:instrText>
            </w:r>
            <w:r w:rsidR="00CB64BB">
              <w:rPr>
                <w:webHidden/>
              </w:rPr>
            </w:r>
            <w:r w:rsidR="00CB64BB">
              <w:rPr>
                <w:webHidden/>
              </w:rPr>
              <w:fldChar w:fldCharType="separate"/>
            </w:r>
            <w:r w:rsidR="00CB64BB">
              <w:rPr>
                <w:webHidden/>
              </w:rPr>
              <w:t>84</w:t>
            </w:r>
            <w:r w:rsidR="00CB64BB">
              <w:rPr>
                <w:webHidden/>
              </w:rPr>
              <w:fldChar w:fldCharType="end"/>
            </w:r>
          </w:hyperlink>
        </w:p>
        <w:p w14:paraId="574FA2B1" w14:textId="36C82DC5"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5" w:history="1">
            <w:r w:rsidR="00CB64BB" w:rsidRPr="006A57BE">
              <w:rPr>
                <w:rStyle w:val="Hyperlink"/>
              </w:rPr>
              <w:t>6.3 Implementation: Variational Autoencoders</w:t>
            </w:r>
            <w:r w:rsidR="00CB64BB">
              <w:rPr>
                <w:webHidden/>
              </w:rPr>
              <w:tab/>
            </w:r>
            <w:r w:rsidR="00CB64BB">
              <w:rPr>
                <w:webHidden/>
              </w:rPr>
              <w:fldChar w:fldCharType="begin"/>
            </w:r>
            <w:r w:rsidR="00CB64BB">
              <w:rPr>
                <w:webHidden/>
              </w:rPr>
              <w:instrText xml:space="preserve"> PAGEREF _Toc30276325 \h </w:instrText>
            </w:r>
            <w:r w:rsidR="00CB64BB">
              <w:rPr>
                <w:webHidden/>
              </w:rPr>
            </w:r>
            <w:r w:rsidR="00CB64BB">
              <w:rPr>
                <w:webHidden/>
              </w:rPr>
              <w:fldChar w:fldCharType="separate"/>
            </w:r>
            <w:r w:rsidR="00CB64BB">
              <w:rPr>
                <w:webHidden/>
              </w:rPr>
              <w:t>87</w:t>
            </w:r>
            <w:r w:rsidR="00CB64BB">
              <w:rPr>
                <w:webHidden/>
              </w:rPr>
              <w:fldChar w:fldCharType="end"/>
            </w:r>
          </w:hyperlink>
        </w:p>
        <w:p w14:paraId="25213366" w14:textId="0A1D7F02"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6" w:history="1">
            <w:r w:rsidR="00CB64BB" w:rsidRPr="006A57BE">
              <w:rPr>
                <w:rStyle w:val="Hyperlink"/>
              </w:rPr>
              <w:t>6.4 Implementation: Generative Adversarial Networks</w:t>
            </w:r>
            <w:r w:rsidR="00CB64BB">
              <w:rPr>
                <w:webHidden/>
              </w:rPr>
              <w:tab/>
            </w:r>
            <w:r w:rsidR="00CB64BB">
              <w:rPr>
                <w:webHidden/>
              </w:rPr>
              <w:fldChar w:fldCharType="begin"/>
            </w:r>
            <w:r w:rsidR="00CB64BB">
              <w:rPr>
                <w:webHidden/>
              </w:rPr>
              <w:instrText xml:space="preserve"> PAGEREF _Toc30276326 \h </w:instrText>
            </w:r>
            <w:r w:rsidR="00CB64BB">
              <w:rPr>
                <w:webHidden/>
              </w:rPr>
            </w:r>
            <w:r w:rsidR="00CB64BB">
              <w:rPr>
                <w:webHidden/>
              </w:rPr>
              <w:fldChar w:fldCharType="separate"/>
            </w:r>
            <w:r w:rsidR="00CB64BB">
              <w:rPr>
                <w:webHidden/>
              </w:rPr>
              <w:t>91</w:t>
            </w:r>
            <w:r w:rsidR="00CB64BB">
              <w:rPr>
                <w:webHidden/>
              </w:rPr>
              <w:fldChar w:fldCharType="end"/>
            </w:r>
          </w:hyperlink>
        </w:p>
        <w:p w14:paraId="05BD9465" w14:textId="3C8A7308"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7" w:history="1">
            <w:r w:rsidR="00CB64BB" w:rsidRPr="006A57BE">
              <w:rPr>
                <w:rStyle w:val="Hyperlink"/>
              </w:rPr>
              <w:t>6.5 Implementation: Adversarial Autoencoders</w:t>
            </w:r>
            <w:r w:rsidR="00CB64BB">
              <w:rPr>
                <w:webHidden/>
              </w:rPr>
              <w:tab/>
            </w:r>
            <w:r w:rsidR="00CB64BB">
              <w:rPr>
                <w:webHidden/>
              </w:rPr>
              <w:fldChar w:fldCharType="begin"/>
            </w:r>
            <w:r w:rsidR="00CB64BB">
              <w:rPr>
                <w:webHidden/>
              </w:rPr>
              <w:instrText xml:space="preserve"> PAGEREF _Toc30276327 \h </w:instrText>
            </w:r>
            <w:r w:rsidR="00CB64BB">
              <w:rPr>
                <w:webHidden/>
              </w:rPr>
            </w:r>
            <w:r w:rsidR="00CB64BB">
              <w:rPr>
                <w:webHidden/>
              </w:rPr>
              <w:fldChar w:fldCharType="separate"/>
            </w:r>
            <w:r w:rsidR="00CB64BB">
              <w:rPr>
                <w:webHidden/>
              </w:rPr>
              <w:t>94</w:t>
            </w:r>
            <w:r w:rsidR="00CB64BB">
              <w:rPr>
                <w:webHidden/>
              </w:rPr>
              <w:fldChar w:fldCharType="end"/>
            </w:r>
          </w:hyperlink>
        </w:p>
        <w:p w14:paraId="54F28CFB" w14:textId="47424772"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28" w:history="1">
            <w:r w:rsidR="00CB64BB" w:rsidRPr="006A57BE">
              <w:rPr>
                <w:rStyle w:val="Hyperlink"/>
              </w:rPr>
              <w:t>6.6 Chapter Conclusions</w:t>
            </w:r>
            <w:r w:rsidR="00CB64BB">
              <w:rPr>
                <w:webHidden/>
              </w:rPr>
              <w:tab/>
            </w:r>
            <w:r w:rsidR="00CB64BB">
              <w:rPr>
                <w:webHidden/>
              </w:rPr>
              <w:fldChar w:fldCharType="begin"/>
            </w:r>
            <w:r w:rsidR="00CB64BB">
              <w:rPr>
                <w:webHidden/>
              </w:rPr>
              <w:instrText xml:space="preserve"> PAGEREF _Toc30276328 \h </w:instrText>
            </w:r>
            <w:r w:rsidR="00CB64BB">
              <w:rPr>
                <w:webHidden/>
              </w:rPr>
            </w:r>
            <w:r w:rsidR="00CB64BB">
              <w:rPr>
                <w:webHidden/>
              </w:rPr>
              <w:fldChar w:fldCharType="separate"/>
            </w:r>
            <w:r w:rsidR="00CB64BB">
              <w:rPr>
                <w:webHidden/>
              </w:rPr>
              <w:t>97</w:t>
            </w:r>
            <w:r w:rsidR="00CB64BB">
              <w:rPr>
                <w:webHidden/>
              </w:rPr>
              <w:fldChar w:fldCharType="end"/>
            </w:r>
          </w:hyperlink>
        </w:p>
        <w:p w14:paraId="78174C0D" w14:textId="1D4D984B" w:rsidR="00CB64BB" w:rsidRDefault="00170C88">
          <w:pPr>
            <w:pStyle w:val="TOC1"/>
            <w:rPr>
              <w:rFonts w:asciiTheme="minorHAnsi" w:eastAsiaTheme="minorEastAsia" w:hAnsiTheme="minorHAnsi" w:cstheme="minorBidi"/>
              <w:b w:val="0"/>
              <w:caps w:val="0"/>
              <w:sz w:val="22"/>
              <w:szCs w:val="22"/>
              <w:lang w:val="en-ZA" w:eastAsia="en-ZA"/>
            </w:rPr>
          </w:pPr>
          <w:hyperlink w:anchor="_Toc30276329" w:history="1">
            <w:r w:rsidR="00CB64BB" w:rsidRPr="006A57BE">
              <w:rPr>
                <w:rStyle w:val="Hyperlink"/>
              </w:rPr>
              <w:t>7 Conclusions</w:t>
            </w:r>
            <w:r w:rsidR="00CB64BB">
              <w:rPr>
                <w:webHidden/>
              </w:rPr>
              <w:tab/>
            </w:r>
            <w:r w:rsidR="00CB64BB">
              <w:rPr>
                <w:webHidden/>
              </w:rPr>
              <w:fldChar w:fldCharType="begin"/>
            </w:r>
            <w:r w:rsidR="00CB64BB">
              <w:rPr>
                <w:webHidden/>
              </w:rPr>
              <w:instrText xml:space="preserve"> PAGEREF _Toc30276329 \h </w:instrText>
            </w:r>
            <w:r w:rsidR="00CB64BB">
              <w:rPr>
                <w:webHidden/>
              </w:rPr>
            </w:r>
            <w:r w:rsidR="00CB64BB">
              <w:rPr>
                <w:webHidden/>
              </w:rPr>
              <w:fldChar w:fldCharType="separate"/>
            </w:r>
            <w:r w:rsidR="00CB64BB">
              <w:rPr>
                <w:webHidden/>
              </w:rPr>
              <w:t>98</w:t>
            </w:r>
            <w:r w:rsidR="00CB64BB">
              <w:rPr>
                <w:webHidden/>
              </w:rPr>
              <w:fldChar w:fldCharType="end"/>
            </w:r>
          </w:hyperlink>
        </w:p>
        <w:p w14:paraId="30CD8AE1" w14:textId="02909C55"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30" w:history="1">
            <w:r w:rsidR="00CB64BB" w:rsidRPr="006A57BE">
              <w:rPr>
                <w:rStyle w:val="Hyperlink"/>
              </w:rPr>
              <w:t>7.1 Machine Learning for Particle Identification</w:t>
            </w:r>
            <w:r w:rsidR="00CB64BB">
              <w:rPr>
                <w:webHidden/>
              </w:rPr>
              <w:tab/>
            </w:r>
            <w:r w:rsidR="00CB64BB">
              <w:rPr>
                <w:webHidden/>
              </w:rPr>
              <w:fldChar w:fldCharType="begin"/>
            </w:r>
            <w:r w:rsidR="00CB64BB">
              <w:rPr>
                <w:webHidden/>
              </w:rPr>
              <w:instrText xml:space="preserve"> PAGEREF _Toc30276330 \h </w:instrText>
            </w:r>
            <w:r w:rsidR="00CB64BB">
              <w:rPr>
                <w:webHidden/>
              </w:rPr>
            </w:r>
            <w:r w:rsidR="00CB64BB">
              <w:rPr>
                <w:webHidden/>
              </w:rPr>
              <w:fldChar w:fldCharType="separate"/>
            </w:r>
            <w:r w:rsidR="00CB64BB">
              <w:rPr>
                <w:webHidden/>
              </w:rPr>
              <w:t>98</w:t>
            </w:r>
            <w:r w:rsidR="00CB64BB">
              <w:rPr>
                <w:webHidden/>
              </w:rPr>
              <w:fldChar w:fldCharType="end"/>
            </w:r>
          </w:hyperlink>
        </w:p>
        <w:p w14:paraId="5855B2D4" w14:textId="0403D48E"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31" w:history="1">
            <w:r w:rsidR="00CB64BB" w:rsidRPr="006A57BE">
              <w:rPr>
                <w:rStyle w:val="Hyperlink"/>
              </w:rPr>
              <w:t>7.2 High Energy Physics Detector Simulations</w:t>
            </w:r>
            <w:r w:rsidR="00CB64BB">
              <w:rPr>
                <w:webHidden/>
              </w:rPr>
              <w:tab/>
            </w:r>
            <w:r w:rsidR="00CB64BB">
              <w:rPr>
                <w:webHidden/>
              </w:rPr>
              <w:fldChar w:fldCharType="begin"/>
            </w:r>
            <w:r w:rsidR="00CB64BB">
              <w:rPr>
                <w:webHidden/>
              </w:rPr>
              <w:instrText xml:space="preserve"> PAGEREF _Toc30276331 \h </w:instrText>
            </w:r>
            <w:r w:rsidR="00CB64BB">
              <w:rPr>
                <w:webHidden/>
              </w:rPr>
            </w:r>
            <w:r w:rsidR="00CB64BB">
              <w:rPr>
                <w:webHidden/>
              </w:rPr>
              <w:fldChar w:fldCharType="separate"/>
            </w:r>
            <w:r w:rsidR="00CB64BB">
              <w:rPr>
                <w:webHidden/>
              </w:rPr>
              <w:t>99</w:t>
            </w:r>
            <w:r w:rsidR="00CB64BB">
              <w:rPr>
                <w:webHidden/>
              </w:rPr>
              <w:fldChar w:fldCharType="end"/>
            </w:r>
          </w:hyperlink>
        </w:p>
        <w:p w14:paraId="6ABA47BA" w14:textId="67FDA940" w:rsidR="00CB64BB" w:rsidRDefault="00170C88">
          <w:pPr>
            <w:pStyle w:val="TOC2"/>
            <w:rPr>
              <w:rFonts w:asciiTheme="minorHAnsi" w:eastAsiaTheme="minorEastAsia" w:hAnsiTheme="minorHAnsi" w:cstheme="minorBidi"/>
              <w:bCs w:val="0"/>
              <w:smallCaps w:val="0"/>
              <w:sz w:val="22"/>
              <w:szCs w:val="22"/>
              <w:lang w:val="en-ZA" w:eastAsia="en-ZA"/>
            </w:rPr>
          </w:pPr>
          <w:hyperlink w:anchor="_Toc30276332" w:history="1">
            <w:r w:rsidR="00CB64BB" w:rsidRPr="006A57BE">
              <w:rPr>
                <w:rStyle w:val="Hyperlink"/>
              </w:rPr>
              <w:t>7.3 General Concluding Remarks</w:t>
            </w:r>
            <w:r w:rsidR="00CB64BB">
              <w:rPr>
                <w:webHidden/>
              </w:rPr>
              <w:tab/>
            </w:r>
            <w:r w:rsidR="00CB64BB">
              <w:rPr>
                <w:webHidden/>
              </w:rPr>
              <w:fldChar w:fldCharType="begin"/>
            </w:r>
            <w:r w:rsidR="00CB64BB">
              <w:rPr>
                <w:webHidden/>
              </w:rPr>
              <w:instrText xml:space="preserve"> PAGEREF _Toc30276332 \h </w:instrText>
            </w:r>
            <w:r w:rsidR="00CB64BB">
              <w:rPr>
                <w:webHidden/>
              </w:rPr>
            </w:r>
            <w:r w:rsidR="00CB64BB">
              <w:rPr>
                <w:webHidden/>
              </w:rPr>
              <w:fldChar w:fldCharType="separate"/>
            </w:r>
            <w:r w:rsidR="00CB64BB">
              <w:rPr>
                <w:webHidden/>
              </w:rPr>
              <w:t>100</w:t>
            </w:r>
            <w:r w:rsidR="00CB64BB">
              <w:rPr>
                <w:webHidden/>
              </w:rPr>
              <w:fldChar w:fldCharType="end"/>
            </w:r>
          </w:hyperlink>
        </w:p>
        <w:p w14:paraId="075EAD2D" w14:textId="5CE5A67D" w:rsidR="00CB64BB" w:rsidRDefault="00170C88">
          <w:pPr>
            <w:pStyle w:val="TOC1"/>
            <w:rPr>
              <w:rFonts w:asciiTheme="minorHAnsi" w:eastAsiaTheme="minorEastAsia" w:hAnsiTheme="minorHAnsi" w:cstheme="minorBidi"/>
              <w:b w:val="0"/>
              <w:caps w:val="0"/>
              <w:sz w:val="22"/>
              <w:szCs w:val="22"/>
              <w:lang w:val="en-ZA" w:eastAsia="en-ZA"/>
            </w:rPr>
          </w:pPr>
          <w:hyperlink w:anchor="_Toc30276333" w:history="1">
            <w:r w:rsidR="00CB64BB" w:rsidRPr="006A57BE">
              <w:rPr>
                <w:rStyle w:val="Hyperlink"/>
              </w:rPr>
              <w:t>8 Bibliography</w:t>
            </w:r>
            <w:r w:rsidR="00CB64BB">
              <w:rPr>
                <w:webHidden/>
              </w:rPr>
              <w:tab/>
            </w:r>
            <w:r w:rsidR="00CB64BB">
              <w:rPr>
                <w:webHidden/>
              </w:rPr>
              <w:fldChar w:fldCharType="begin"/>
            </w:r>
            <w:r w:rsidR="00CB64BB">
              <w:rPr>
                <w:webHidden/>
              </w:rPr>
              <w:instrText xml:space="preserve"> PAGEREF _Toc30276333 \h </w:instrText>
            </w:r>
            <w:r w:rsidR="00CB64BB">
              <w:rPr>
                <w:webHidden/>
              </w:rPr>
            </w:r>
            <w:r w:rsidR="00CB64BB">
              <w:rPr>
                <w:webHidden/>
              </w:rPr>
              <w:fldChar w:fldCharType="separate"/>
            </w:r>
            <w:r w:rsidR="00CB64BB">
              <w:rPr>
                <w:webHidden/>
              </w:rPr>
              <w:t>102</w:t>
            </w:r>
            <w:r w:rsidR="00CB64BB">
              <w:rPr>
                <w:webHidden/>
              </w:rPr>
              <w:fldChar w:fldCharType="end"/>
            </w:r>
          </w:hyperlink>
        </w:p>
        <w:p w14:paraId="56263B76" w14:textId="2F6DC715" w:rsidR="00CB64BB" w:rsidRDefault="00170C88">
          <w:pPr>
            <w:pStyle w:val="TOC1"/>
            <w:rPr>
              <w:rFonts w:asciiTheme="minorHAnsi" w:eastAsiaTheme="minorEastAsia" w:hAnsiTheme="minorHAnsi" w:cstheme="minorBidi"/>
              <w:b w:val="0"/>
              <w:caps w:val="0"/>
              <w:sz w:val="22"/>
              <w:szCs w:val="22"/>
              <w:lang w:val="en-ZA" w:eastAsia="en-ZA"/>
            </w:rPr>
          </w:pPr>
          <w:hyperlink w:anchor="_Toc30276334" w:history="1">
            <w:r w:rsidR="00CB64BB" w:rsidRPr="006A57BE">
              <w:rPr>
                <w:rStyle w:val="Hyperlink"/>
              </w:rPr>
              <w:t>9 Appendices</w:t>
            </w:r>
            <w:r w:rsidR="00CB64BB">
              <w:rPr>
                <w:webHidden/>
              </w:rPr>
              <w:tab/>
            </w:r>
            <w:r w:rsidR="00CB64BB">
              <w:rPr>
                <w:webHidden/>
              </w:rPr>
              <w:fldChar w:fldCharType="begin"/>
            </w:r>
            <w:r w:rsidR="00CB64BB">
              <w:rPr>
                <w:webHidden/>
              </w:rPr>
              <w:instrText xml:space="preserve"> PAGEREF _Toc30276334 \h </w:instrText>
            </w:r>
            <w:r w:rsidR="00CB64BB">
              <w:rPr>
                <w:webHidden/>
              </w:rPr>
            </w:r>
            <w:r w:rsidR="00CB64BB">
              <w:rPr>
                <w:webHidden/>
              </w:rPr>
              <w:fldChar w:fldCharType="separate"/>
            </w:r>
            <w:r w:rsidR="00CB64BB">
              <w:rPr>
                <w:webHidden/>
              </w:rPr>
              <w:t>108</w:t>
            </w:r>
            <w:r w:rsidR="00CB64BB">
              <w:rPr>
                <w:webHidden/>
              </w:rPr>
              <w:fldChar w:fldCharType="end"/>
            </w:r>
          </w:hyperlink>
        </w:p>
        <w:p w14:paraId="13C40CD7" w14:textId="21087222" w:rsidR="00CB64BB" w:rsidRDefault="00170C88">
          <w:pPr>
            <w:pStyle w:val="TOC1"/>
            <w:rPr>
              <w:rFonts w:asciiTheme="minorHAnsi" w:eastAsiaTheme="minorEastAsia" w:hAnsiTheme="minorHAnsi" w:cstheme="minorBidi"/>
              <w:b w:val="0"/>
              <w:caps w:val="0"/>
              <w:sz w:val="22"/>
              <w:szCs w:val="22"/>
              <w:lang w:val="en-ZA" w:eastAsia="en-ZA"/>
            </w:rPr>
          </w:pPr>
          <w:hyperlink w:anchor="_Toc30276335" w:history="1">
            <w:r w:rsidR="00CB64BB" w:rsidRPr="006A57BE">
              <w:rPr>
                <w:rStyle w:val="Hyperlink"/>
              </w:rPr>
              <w:t>Appendix i: Run Numbers Analyzed (from LHCQ16)</w:t>
            </w:r>
            <w:r w:rsidR="00CB64BB">
              <w:rPr>
                <w:webHidden/>
              </w:rPr>
              <w:tab/>
            </w:r>
            <w:r w:rsidR="00CB64BB">
              <w:rPr>
                <w:webHidden/>
              </w:rPr>
              <w:fldChar w:fldCharType="begin"/>
            </w:r>
            <w:r w:rsidR="00CB64BB">
              <w:rPr>
                <w:webHidden/>
              </w:rPr>
              <w:instrText xml:space="preserve"> PAGEREF _Toc30276335 \h </w:instrText>
            </w:r>
            <w:r w:rsidR="00CB64BB">
              <w:rPr>
                <w:webHidden/>
              </w:rPr>
            </w:r>
            <w:r w:rsidR="00CB64BB">
              <w:rPr>
                <w:webHidden/>
              </w:rPr>
              <w:fldChar w:fldCharType="separate"/>
            </w:r>
            <w:r w:rsidR="00CB64BB">
              <w:rPr>
                <w:webHidden/>
              </w:rPr>
              <w:t>109</w:t>
            </w:r>
            <w:r w:rsidR="00CB64BB">
              <w:rPr>
                <w:webHidden/>
              </w:rPr>
              <w:fldChar w:fldCharType="end"/>
            </w:r>
          </w:hyperlink>
        </w:p>
        <w:p w14:paraId="632D47F4" w14:textId="3541993D" w:rsidR="00CB64BB" w:rsidRDefault="00170C88">
          <w:pPr>
            <w:pStyle w:val="TOC1"/>
            <w:rPr>
              <w:rFonts w:asciiTheme="minorHAnsi" w:eastAsiaTheme="minorEastAsia" w:hAnsiTheme="minorHAnsi" w:cstheme="minorBidi"/>
              <w:b w:val="0"/>
              <w:caps w:val="0"/>
              <w:sz w:val="22"/>
              <w:szCs w:val="22"/>
              <w:lang w:val="en-ZA" w:eastAsia="en-ZA"/>
            </w:rPr>
          </w:pPr>
          <w:hyperlink w:anchor="_Toc30276336" w:history="1">
            <w:r w:rsidR="00CB64BB" w:rsidRPr="006A57BE">
              <w:rPr>
                <w:rStyle w:val="Hyperlink"/>
              </w:rPr>
              <w:t>Appendix II: Deep Learning Architecture Diagrams</w:t>
            </w:r>
            <w:r w:rsidR="00CB64BB">
              <w:rPr>
                <w:webHidden/>
              </w:rPr>
              <w:tab/>
            </w:r>
            <w:r w:rsidR="00CB64BB">
              <w:rPr>
                <w:webHidden/>
              </w:rPr>
              <w:fldChar w:fldCharType="begin"/>
            </w:r>
            <w:r w:rsidR="00CB64BB">
              <w:rPr>
                <w:webHidden/>
              </w:rPr>
              <w:instrText xml:space="preserve"> PAGEREF _Toc30276336 \h </w:instrText>
            </w:r>
            <w:r w:rsidR="00CB64BB">
              <w:rPr>
                <w:webHidden/>
              </w:rPr>
            </w:r>
            <w:r w:rsidR="00CB64BB">
              <w:rPr>
                <w:webHidden/>
              </w:rPr>
              <w:fldChar w:fldCharType="separate"/>
            </w:r>
            <w:r w:rsidR="00CB64BB">
              <w:rPr>
                <w:webHidden/>
              </w:rPr>
              <w:t>110</w:t>
            </w:r>
            <w:r w:rsidR="00CB64BB">
              <w:rPr>
                <w:webHidden/>
              </w:rPr>
              <w:fldChar w:fldCharType="end"/>
            </w:r>
          </w:hyperlink>
        </w:p>
        <w:p w14:paraId="5B2E5027" w14:textId="36DB99FF" w:rsidR="00CB64BB" w:rsidRDefault="00170C88">
          <w:pPr>
            <w:pStyle w:val="TOC1"/>
            <w:rPr>
              <w:rFonts w:asciiTheme="minorHAnsi" w:eastAsiaTheme="minorEastAsia" w:hAnsiTheme="minorHAnsi" w:cstheme="minorBidi"/>
              <w:b w:val="0"/>
              <w:caps w:val="0"/>
              <w:sz w:val="22"/>
              <w:szCs w:val="22"/>
              <w:lang w:val="en-ZA" w:eastAsia="en-ZA"/>
            </w:rPr>
          </w:pPr>
          <w:hyperlink w:anchor="_Toc30276337" w:history="1">
            <w:r w:rsidR="00CB64BB" w:rsidRPr="006A57BE">
              <w:rPr>
                <w:rStyle w:val="Hyperlink"/>
              </w:rPr>
              <w:t>Appendix III: Less Successful Generative Models</w:t>
            </w:r>
            <w:r w:rsidR="00CB64BB">
              <w:rPr>
                <w:webHidden/>
              </w:rPr>
              <w:tab/>
            </w:r>
            <w:r w:rsidR="00CB64BB">
              <w:rPr>
                <w:webHidden/>
              </w:rPr>
              <w:fldChar w:fldCharType="begin"/>
            </w:r>
            <w:r w:rsidR="00CB64BB">
              <w:rPr>
                <w:webHidden/>
              </w:rPr>
              <w:instrText xml:space="preserve"> PAGEREF _Toc30276337 \h </w:instrText>
            </w:r>
            <w:r w:rsidR="00CB64BB">
              <w:rPr>
                <w:webHidden/>
              </w:rPr>
            </w:r>
            <w:r w:rsidR="00CB64BB">
              <w:rPr>
                <w:webHidden/>
              </w:rPr>
              <w:fldChar w:fldCharType="separate"/>
            </w:r>
            <w:r w:rsidR="00CB64BB">
              <w:rPr>
                <w:webHidden/>
              </w:rPr>
              <w:t>116</w:t>
            </w:r>
            <w:r w:rsidR="00CB64BB">
              <w:rPr>
                <w:webHidden/>
              </w:rPr>
              <w:fldChar w:fldCharType="end"/>
            </w:r>
          </w:hyperlink>
        </w:p>
        <w:p w14:paraId="1AC5D351" w14:textId="135994FD" w:rsidR="00CB64BB" w:rsidRDefault="00170C88">
          <w:pPr>
            <w:pStyle w:val="TOC1"/>
            <w:rPr>
              <w:rFonts w:asciiTheme="minorHAnsi" w:eastAsiaTheme="minorEastAsia" w:hAnsiTheme="minorHAnsi" w:cstheme="minorBidi"/>
              <w:b w:val="0"/>
              <w:caps w:val="0"/>
              <w:sz w:val="22"/>
              <w:szCs w:val="22"/>
              <w:lang w:val="en-ZA" w:eastAsia="en-ZA"/>
            </w:rPr>
          </w:pPr>
          <w:hyperlink w:anchor="_Toc30276338" w:history="1">
            <w:r w:rsidR="00CB64BB" w:rsidRPr="006A57BE">
              <w:rPr>
                <w:rStyle w:val="Hyperlink"/>
              </w:rPr>
              <w:t>Appendix IV: Example Python Dictionary for a Single Track</w:t>
            </w:r>
            <w:r w:rsidR="00CB64BB">
              <w:rPr>
                <w:webHidden/>
              </w:rPr>
              <w:tab/>
            </w:r>
            <w:r w:rsidR="00CB64BB">
              <w:rPr>
                <w:webHidden/>
              </w:rPr>
              <w:fldChar w:fldCharType="begin"/>
            </w:r>
            <w:r w:rsidR="00CB64BB">
              <w:rPr>
                <w:webHidden/>
              </w:rPr>
              <w:instrText xml:space="preserve"> PAGEREF _Toc30276338 \h </w:instrText>
            </w:r>
            <w:r w:rsidR="00CB64BB">
              <w:rPr>
                <w:webHidden/>
              </w:rPr>
            </w:r>
            <w:r w:rsidR="00CB64BB">
              <w:rPr>
                <w:webHidden/>
              </w:rPr>
              <w:fldChar w:fldCharType="separate"/>
            </w:r>
            <w:r w:rsidR="00CB64BB">
              <w:rPr>
                <w:webHidden/>
              </w:rPr>
              <w:t>122</w:t>
            </w:r>
            <w:r w:rsidR="00CB64BB">
              <w:rPr>
                <w:webHidden/>
              </w:rPr>
              <w:fldChar w:fldCharType="end"/>
            </w:r>
          </w:hyperlink>
        </w:p>
        <w:p w14:paraId="32489A86" w14:textId="01E8311A" w:rsidR="00CB64BB" w:rsidRDefault="00170C88">
          <w:pPr>
            <w:pStyle w:val="TOC1"/>
            <w:rPr>
              <w:rFonts w:asciiTheme="minorHAnsi" w:eastAsiaTheme="minorEastAsia" w:hAnsiTheme="minorHAnsi" w:cstheme="minorBidi"/>
              <w:b w:val="0"/>
              <w:caps w:val="0"/>
              <w:sz w:val="22"/>
              <w:szCs w:val="22"/>
              <w:lang w:val="en-ZA" w:eastAsia="en-ZA"/>
            </w:rPr>
          </w:pPr>
          <w:hyperlink w:anchor="_Toc30276339" w:history="1">
            <w:r w:rsidR="00CB64BB" w:rsidRPr="006A57BE">
              <w:rPr>
                <w:rStyle w:val="Hyperlink"/>
              </w:rPr>
              <w:t>Appendix V: Data Extraction from the Worldwide LHC Computing Grid (WLCG)</w:t>
            </w:r>
            <w:r w:rsidR="00CB64BB">
              <w:rPr>
                <w:webHidden/>
              </w:rPr>
              <w:tab/>
            </w:r>
            <w:r w:rsidR="00CB64BB">
              <w:rPr>
                <w:webHidden/>
              </w:rPr>
              <w:fldChar w:fldCharType="begin"/>
            </w:r>
            <w:r w:rsidR="00CB64BB">
              <w:rPr>
                <w:webHidden/>
              </w:rPr>
              <w:instrText xml:space="preserve"> PAGEREF _Toc30276339 \h </w:instrText>
            </w:r>
            <w:r w:rsidR="00CB64BB">
              <w:rPr>
                <w:webHidden/>
              </w:rPr>
            </w:r>
            <w:r w:rsidR="00CB64BB">
              <w:rPr>
                <w:webHidden/>
              </w:rPr>
              <w:fldChar w:fldCharType="separate"/>
            </w:r>
            <w:r w:rsidR="00CB64BB">
              <w:rPr>
                <w:webHidden/>
              </w:rPr>
              <w:t>127</w:t>
            </w:r>
            <w:r w:rsidR="00CB64BB">
              <w:rPr>
                <w:webHidden/>
              </w:rPr>
              <w:fldChar w:fldCharType="end"/>
            </w:r>
          </w:hyperlink>
        </w:p>
        <w:p w14:paraId="265CE730" w14:textId="2642CA8D" w:rsidR="00CB64BB" w:rsidRDefault="00170C88">
          <w:pPr>
            <w:pStyle w:val="TOC1"/>
            <w:rPr>
              <w:rFonts w:asciiTheme="minorHAnsi" w:eastAsiaTheme="minorEastAsia" w:hAnsiTheme="minorHAnsi" w:cstheme="minorBidi"/>
              <w:b w:val="0"/>
              <w:caps w:val="0"/>
              <w:sz w:val="22"/>
              <w:szCs w:val="22"/>
              <w:lang w:val="en-ZA" w:eastAsia="en-ZA"/>
            </w:rPr>
          </w:pPr>
          <w:hyperlink w:anchor="_Toc30276340" w:history="1">
            <w:r w:rsidR="00CB64BB" w:rsidRPr="006A57BE">
              <w:rPr>
                <w:rStyle w:val="Hyperlink"/>
              </w:rPr>
              <w:t>Acknowledgements</w:t>
            </w:r>
            <w:r w:rsidR="00CB64BB">
              <w:rPr>
                <w:webHidden/>
              </w:rPr>
              <w:tab/>
            </w:r>
            <w:r w:rsidR="00CB64BB">
              <w:rPr>
                <w:webHidden/>
              </w:rPr>
              <w:fldChar w:fldCharType="begin"/>
            </w:r>
            <w:r w:rsidR="00CB64BB">
              <w:rPr>
                <w:webHidden/>
              </w:rPr>
              <w:instrText xml:space="preserve"> PAGEREF _Toc30276340 \h </w:instrText>
            </w:r>
            <w:r w:rsidR="00CB64BB">
              <w:rPr>
                <w:webHidden/>
              </w:rPr>
            </w:r>
            <w:r w:rsidR="00CB64BB">
              <w:rPr>
                <w:webHidden/>
              </w:rPr>
              <w:fldChar w:fldCharType="separate"/>
            </w:r>
            <w:r w:rsidR="00CB64BB">
              <w:rPr>
                <w:webHidden/>
              </w:rPr>
              <w:t>128</w:t>
            </w:r>
            <w:r w:rsidR="00CB64BB">
              <w:rPr>
                <w:webHidden/>
              </w:rPr>
              <w:fldChar w:fldCharType="end"/>
            </w:r>
          </w:hyperlink>
        </w:p>
        <w:p w14:paraId="2717D04A" w14:textId="51A9AA2E"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276299"/>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276300"/>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276301"/>
      <w:r w:rsidRPr="00F34E6E">
        <w:t>Aims</w:t>
      </w:r>
      <w:bookmarkEnd w:id="13"/>
    </w:p>
    <w:p w14:paraId="1D207392" w14:textId="77777777" w:rsidR="00880613" w:rsidRPr="00F34E6E" w:rsidRDefault="00880613" w:rsidP="009C7E32">
      <w:r w:rsidRPr="00F34E6E">
        <w:t>This Masters project centres around two main aims:</w:t>
      </w:r>
    </w:p>
    <w:p w14:paraId="00FE7691" w14:textId="77777777" w:rsidR="00880613" w:rsidRPr="00F34E6E" w:rsidRDefault="00880613" w:rsidP="009C7E32">
      <w:pPr>
        <w:pStyle w:val="Caption"/>
      </w:pPr>
      <w:r w:rsidRPr="00F34E6E">
        <w:t>Aim 1: Particle Identification</w:t>
      </w:r>
    </w:p>
    <w:p w14:paraId="3D1759F0" w14:textId="4D668480" w:rsidR="00880613" w:rsidRPr="00F34E6E" w:rsidRDefault="00880613" w:rsidP="009C7E32">
      <w:r w:rsidRPr="00F34E6E">
        <w:t>The first aim of this project focused on the application of machine learning techniques towards particle identification; in particular</w:t>
      </w:r>
      <w:r w:rsidR="00E6307F">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rsidR="00590B86">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43E22E0C" w14:textId="54D678AC" w:rsidR="00880613" w:rsidRPr="00F34E6E" w:rsidRDefault="00880613" w:rsidP="009C7E32">
      <w:pPr>
        <w:pStyle w:val="Caption"/>
      </w:pPr>
      <w:r w:rsidRPr="00F34E6E">
        <w:t xml:space="preserve">Aim2: High Energy Physics </w:t>
      </w:r>
      <w:r w:rsidR="00D04924">
        <w:t>Detector</w:t>
      </w:r>
      <w:r w:rsidRPr="00F34E6E">
        <w:t xml:space="preserve"> Simulations</w:t>
      </w:r>
    </w:p>
    <w:p w14:paraId="570D49D7" w14:textId="77777777" w:rsidR="00880613" w:rsidRPr="00F34E6E" w:rsidRDefault="00880613" w:rsidP="009C7E32">
      <w:r w:rsidRPr="00F34E6E">
        <w:t xml:space="preserve">The second aim of this project centred around determining whether simulations obtained from Geant4 were as accurate as they are usually assumed to be and, additionally, to research the feasibility of making use of latent variable/ deep generative models for fast simulations in the future. To this end, a wide variety of generative models were prototyped, and the results of a few choice models will be presented in this thesis. </w:t>
      </w:r>
    </w:p>
    <w:p w14:paraId="33D6A1E3" w14:textId="18560C21" w:rsidR="00880613" w:rsidRPr="00F34E6E" w:rsidRDefault="00880613" w:rsidP="00031E49">
      <w:pPr>
        <w:pStyle w:val="Heading2"/>
      </w:pPr>
      <w:bookmarkStart w:id="14" w:name="_Toc30276302"/>
      <w:r w:rsidRPr="00F34E6E">
        <w:lastRenderedPageBreak/>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170C88"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170C88"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lastRenderedPageBreak/>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0EADB6C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5D0F73">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5D0F73">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5D0F73">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lastRenderedPageBreak/>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276303"/>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276304"/>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4C8EA410"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Pr="00F34E6E">
        <w:t>.</w:t>
      </w:r>
    </w:p>
    <w:p w14:paraId="5993EC6F" w14:textId="398D43F5" w:rsidR="00880613" w:rsidRPr="00F34E6E" w:rsidRDefault="00880613" w:rsidP="009C7E32">
      <w:r w:rsidRPr="00F34E6E">
        <w:t xml:space="preserve">At an energy scale of </w:t>
      </w:r>
      <m:oMath>
        <m:sSup>
          <m:sSupPr>
            <m:ctrlPr/>
          </m:sSupPr>
          <m:e>
            <m:r>
              <m:rPr>
                <m:sty m:val="p"/>
              </m:rPr>
              <m:t>10</m:t>
            </m:r>
          </m:e>
          <m:sup>
            <m:r>
              <m:rPr>
                <m:sty m:val="p"/>
              </m:rPr>
              <m:t>0</m:t>
            </m:r>
          </m:sup>
        </m:sSup>
      </m:oMath>
      <w:r w:rsidRPr="00F34E6E">
        <w:t xml:space="preserve"> eV, the low energy manifestation of Quantum Electrodynamics (QED, the quantum field theory of the electromagnetic force) </w:t>
      </w:r>
      <w:r w:rsidR="00152CC5">
        <w:t>describes</w:t>
      </w:r>
      <w:r w:rsidRPr="00F34E6E">
        <w:t xml:space="preserve"> atoms </w:t>
      </w:r>
      <w:r w:rsidR="00152CC5">
        <w:t>as</w:t>
      </w:r>
      <w:r w:rsidRPr="00F34E6E">
        <w:t xml:space="preserve"> bound states with negatively charged electrons (</w:t>
      </w:r>
      <m:oMath>
        <m:sSup>
          <m:sSupPr>
            <m:ctrlPr/>
          </m:sSupPr>
          <m:e>
            <m:r>
              <m:t>e</m:t>
            </m:r>
          </m:e>
          <m:sup>
            <m:r>
              <m:rPr>
                <m:sty m:val="p"/>
              </m:rPr>
              <m:t>-</m:t>
            </m:r>
          </m:sup>
        </m:sSup>
      </m:oMath>
      <w:r w:rsidRPr="00F34E6E">
        <w:t>) orbiting in quantized shells around a positively charged nucleus consisting of positively charged protons (</w:t>
      </w:r>
      <m:oMath>
        <m:r>
          <m:t>p</m:t>
        </m:r>
      </m:oMath>
      <w:r w:rsidRPr="00F34E6E">
        <w:t>) and electrically neutral neutrons (</w:t>
      </w:r>
      <m:oMath>
        <m:r>
          <m:t>n</m:t>
        </m:r>
      </m:oMath>
      <w:r w:rsidRPr="00F34E6E">
        <w:t>), constrained by the electrostatic attraction of these opposing electrical charges</w:t>
      </w:r>
      <w:sdt>
        <w:sdtPr>
          <w:id w:val="363640128"/>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1AE245E1" w14:textId="2892DE9E" w:rsidR="00880613" w:rsidRPr="00F34E6E" w:rsidRDefault="00880613" w:rsidP="009C7E32">
      <w:r w:rsidRPr="00F34E6E">
        <w:t xml:space="preserve">Quantum Chromodynamics (QCD) is the fundamental theory of the strong interaction, which binds protons and neutrons together within the nucleus of the atom. At this energy scale, th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9F7D43" w14:textId="54E8A62C" w:rsidR="00880613" w:rsidRPr="00F34E6E" w:rsidRDefault="00880613" w:rsidP="009C7E32">
      <w:r w:rsidRPr="00F34E6E">
        <w:t>Therefore, almost all physical phenomena that occur under normal circumstances can be explained by the Electromagnetic-, Strong- and Weak Forces, Gravity (which is very weak but explain</w:t>
      </w:r>
      <w:r w:rsidR="000E1C77">
        <w:t>s</w:t>
      </w:r>
      <w:r w:rsidRPr="00F34E6E">
        <w:t xml:space="preserve"> the large-scale structure of the universe), and just four particles: the electron, proton, neutron and electron neutrino</w:t>
      </w:r>
      <w:sdt>
        <w:sdtPr>
          <w:id w:val="-607965012"/>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22EF8406" w:rsidR="00880613" w:rsidRPr="00F34E6E" w:rsidRDefault="00880613" w:rsidP="009C7E32">
      <w:r w:rsidRPr="00F34E6E">
        <w:t>At higher energy scales, such as those obtained in experiments conducted using the LHC,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9AEB6C4" w14:textId="7B9D67C2"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EndPr/>
        <w:sdtContent>
          <w:r w:rsidR="003A163D" w:rsidRPr="00F34E6E">
            <w:fldChar w:fldCharType="begin"/>
          </w:r>
          <w:r w:rsidR="003A163D">
            <w:instrText xml:space="preserve">CITATION Tho13 \l 1033 </w:instrText>
          </w:r>
          <w:r w:rsidR="003A163D" w:rsidRPr="00F34E6E">
            <w:fldChar w:fldCharType="separate"/>
          </w:r>
          <w:r w:rsidR="005D0F73">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3FD218B7"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End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lastRenderedPageBreak/>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9C7E32">
      <w:pP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364F8B" w:rsidR="00880613" w:rsidRPr="00F34E6E" w:rsidRDefault="00880613" w:rsidP="009C7E32">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5D0F73">
            <w:t>[4]</w:t>
          </w:r>
          <w:r w:rsidRPr="00A56237">
            <w:fldChar w:fldCharType="end"/>
          </w:r>
        </w:sdtContent>
      </w:sdt>
      <w:r w:rsidRPr="00A56237">
        <w:t>.</w:t>
      </w:r>
    </w:p>
    <w:p w14:paraId="0AA52332" w14:textId="4FD10BAC"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End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w:t>
      </w:r>
    </w:p>
    <w:p w14:paraId="7C43F4ED" w14:textId="47DB5349"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 xml:space="preserve">. </w:t>
      </w:r>
    </w:p>
    <w:p w14:paraId="5618180A" w14:textId="28688C43"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t>The Fundamental Forces</w:t>
      </w:r>
    </w:p>
    <w:p w14:paraId="5D5607CC" w14:textId="0293459F"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4A23287" w14:textId="79AA34E9" w:rsidR="000904EE" w:rsidRDefault="00880613" w:rsidP="009C7E32">
      <w:r w:rsidRPr="00F34E6E">
        <w:lastRenderedPageBreak/>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3A0F862A"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72AC01A2" w14:textId="1EB320D2"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BC79C1C" w14:textId="7B0C5E7B"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95F7B7E"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5D0F73" w:rsidRPr="005D0F73">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5D0F73" w:rsidRPr="005D0F73">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5D0F73">
            <w:rPr>
              <w:lang w:val="en-US"/>
            </w:rPr>
            <w:t xml:space="preserve"> </w:t>
          </w:r>
          <w:r w:rsidR="005D0F73" w:rsidRPr="005D0F73">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5D0F73">
            <w:rPr>
              <w:lang w:val="en-US"/>
            </w:rPr>
            <w:t xml:space="preserve"> </w:t>
          </w:r>
          <w:r w:rsidR="005D0F73" w:rsidRPr="005D0F73">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5D0F73" w:rsidRPr="005D0F73">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9C7E32">
      <w:pP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9C7E32">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6DE50349"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5D0F73" w:rsidRPr="005D0F73">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5D0F73">
            <w:rPr>
              <w:lang w:val="en-US"/>
            </w:rPr>
            <w:t xml:space="preserve"> </w:t>
          </w:r>
          <w:r w:rsidR="005D0F73" w:rsidRPr="005D0F73">
            <w:rPr>
              <w:lang w:val="en-US"/>
            </w:rPr>
            <w:t>[11]</w:t>
          </w:r>
          <w:r w:rsidR="00C011E0">
            <w:fldChar w:fldCharType="end"/>
          </w:r>
        </w:sdtContent>
      </w:sdt>
      <w:r w:rsidRPr="00B64A94">
        <w:t xml:space="preserve">; and Baryons </w:t>
      </w:r>
      <w:sdt>
        <w:sdtPr>
          <w:id w:val="-2063625027"/>
          <w:citation/>
        </w:sdtPr>
        <w:sdtEndPr/>
        <w:sdtContent>
          <w:r w:rsidR="00577387">
            <w:fldChar w:fldCharType="begin"/>
          </w:r>
          <w:r w:rsidR="00C04612">
            <w:rPr>
              <w:lang w:val="en-US"/>
            </w:rPr>
            <w:instrText xml:space="preserve">CITATION Wik193 \l 1033 </w:instrText>
          </w:r>
          <w:r w:rsidR="00577387">
            <w:fldChar w:fldCharType="separate"/>
          </w:r>
          <w:r w:rsidR="005D0F73" w:rsidRPr="005D0F73">
            <w:rPr>
              <w:lang w:val="en-US"/>
            </w:rPr>
            <w:t>[12]</w:t>
          </w:r>
          <w:r w:rsidR="00577387">
            <w:fldChar w:fldCharType="end"/>
          </w:r>
        </w:sdtContent>
      </w:sdt>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5D0F73" w:rsidRPr="005D0F73">
            <w:rPr>
              <w:lang w:val="en-US"/>
            </w:rPr>
            <w:t>[13]</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5D0F73">
            <w:rPr>
              <w:lang w:val="en-US"/>
            </w:rPr>
            <w:t xml:space="preserve"> </w:t>
          </w:r>
          <w:r w:rsidR="005D0F73" w:rsidRPr="005D0F73">
            <w:rPr>
              <w:lang w:val="en-US"/>
            </w:rPr>
            <w:t>[14]</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170C88" w:rsidP="009C7E32">
            <m:oMathPara>
              <m:oMath>
                <m:sSup>
                  <m:sSupPr>
                    <m:ctrlPr/>
                  </m:sSupPr>
                  <m:e>
                    <m:r>
                      <m:t>e</m:t>
                    </m:r>
                  </m:e>
                  <m:sup>
                    <m:r>
                      <m:rPr>
                        <m:sty m:val="p"/>
                      </m:rPr>
                      <m:t>-</m:t>
                    </m:r>
                  </m:sup>
                </m:sSup>
              </m:oMath>
            </m:oMathPara>
          </w:p>
        </w:tc>
        <w:tc>
          <w:tcPr>
            <w:tcW w:w="3486" w:type="dxa"/>
          </w:tcPr>
          <w:p w14:paraId="10C18D72" w14:textId="6EFB0B57" w:rsidR="00086754" w:rsidRPr="00A447F0" w:rsidRDefault="00170C88"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170C88" w:rsidP="009C7E32">
            <m:oMathPara>
              <m:oMath>
                <m:sSup>
                  <m:sSupPr>
                    <m:ctrlPr/>
                  </m:sSupPr>
                  <m:e>
                    <m:r>
                      <m:t>e</m:t>
                    </m:r>
                  </m:e>
                  <m:sup>
                    <m:r>
                      <m:rPr>
                        <m:sty m:val="p"/>
                      </m:rPr>
                      <m:t>+</m:t>
                    </m:r>
                  </m:sup>
                </m:sSup>
              </m:oMath>
            </m:oMathPara>
          </w:p>
        </w:tc>
        <w:tc>
          <w:tcPr>
            <w:tcW w:w="3486" w:type="dxa"/>
          </w:tcPr>
          <w:p w14:paraId="7A3C8858" w14:textId="24A04E18" w:rsidR="00384ECF" w:rsidRPr="00384ECF" w:rsidRDefault="00170C88"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4DFF1A2"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5D0F73" w:rsidRPr="005D0F73">
                  <w:rPr>
                    <w:lang w:val="en-ZA"/>
                  </w:rPr>
                  <w:t>[15]</w:t>
                </w:r>
                <w:r w:rsidR="00D47AEF" w:rsidRPr="00820EDF">
                  <w:fldChar w:fldCharType="end"/>
                </w:r>
              </w:sdtContent>
            </w:sdt>
          </w:p>
        </w:tc>
        <w:tc>
          <w:tcPr>
            <w:tcW w:w="3486" w:type="dxa"/>
          </w:tcPr>
          <w:p w14:paraId="037E2E45" w14:textId="0BBC91E8"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5D0F73" w:rsidRPr="005D0F73">
                  <w:rPr>
                    <w:lang w:val="en-ZA"/>
                  </w:rPr>
                  <w:t>[15]</w:t>
                </w:r>
                <w:r w:rsidR="00B52D45">
                  <w:fldChar w:fldCharType="end"/>
                </w:r>
              </w:sdtContent>
            </w:sdt>
          </w:p>
          <w:p w14:paraId="59D905C4" w14:textId="5BFF6FB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5D0F73" w:rsidRPr="005D0F73">
                  <w:rPr>
                    <w:lang w:val="en-ZA"/>
                  </w:rPr>
                  <w:t>[16]</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170C88"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170C88"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lastRenderedPageBreak/>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170C88"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276305"/>
      <w:r w:rsidRPr="00F34E6E">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0FE989F4" w:rsidR="00880613" w:rsidRDefault="00880613" w:rsidP="009C7E32">
      <w:r w:rsidRPr="00F34E6E">
        <w:t>The currently held view of the early universe, predicted by the standard model and supported by over three decades of High Energy Physics experiments and lattice QCD simulations, is that</w:t>
      </w:r>
      <w:r w:rsidR="00AE28AC">
        <w:t xml:space="preserve"> for a specified time</w:t>
      </w:r>
      <w:r w:rsidR="00E20082">
        <w:t xml:space="preserve"> </w:t>
      </w:r>
      <w:r w:rsidR="00AE28AC">
        <w:t>period</w:t>
      </w:r>
      <w:r w:rsidRPr="00F34E6E">
        <w:t xml:space="preserve"> subsequent to the Big Bang, the universe was composed of a deconfined state of matter, known as the Quark-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5F19EADD" w14:textId="1FFAF79C" w:rsidR="00D66706" w:rsidRPr="00F34E6E" w:rsidRDefault="00D66706" w:rsidP="009C7E32">
      <w:r w:rsidRPr="00F34E6E">
        <w:t>Statistical mechanics understands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states of matter bounded by phase boundaries, which matter traverses via phase transitions</w:t>
      </w:r>
      <w:sdt>
        <w:sdtPr>
          <w:id w:val="-1004657226"/>
          <w:citation/>
        </w:sdtPr>
        <w:sdtEndPr/>
        <w:sdtContent>
          <w:r w:rsidRPr="00F34E6E">
            <w:fldChar w:fldCharType="begin"/>
          </w:r>
          <w:r>
            <w:instrText xml:space="preserve">CITATION Sat11 \l 1033 </w:instrText>
          </w:r>
          <w:r w:rsidRPr="00F34E6E">
            <w:fldChar w:fldCharType="separate"/>
          </w:r>
          <w:r w:rsidR="005D0F73">
            <w:t xml:space="preserve"> [18]</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9C7E32">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538F49E"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bookmarkEnd w:id="29"/>
    </w:p>
    <w:p w14:paraId="20A5064D" w14:textId="4273CAF4"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5EF7962" w14:textId="5A404CF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F109464" w14:textId="41884AC6"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 xml:space="preserve">The existence of diquarks as localised bound states within the QGP medium allows for yet another state of matter, the colour superconductor, discussion of which is outside of the scope of this dissertation. The phase boundary across </w:t>
      </w:r>
      <w:r w:rsidRPr="00F34E6E">
        <w:lastRenderedPageBreak/>
        <w:t>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Quark-hadron transition shown at </w:t>
      </w:r>
      <m:oMath>
        <m:r>
          <m:t>1μ</m:t>
        </m:r>
        <m:r>
          <m:rPr>
            <m:sty m:val="p"/>
          </m:rPr>
          <m:t>s</m:t>
        </m:r>
      </m:oMath>
      <w:r w:rsidR="000A0C0B">
        <w:rPr>
          <w:iCs/>
        </w:rPr>
        <w:t>.</w:t>
      </w:r>
    </w:p>
    <w:p w14:paraId="3A19C0D5" w14:textId="3076CF54" w:rsidR="00880613" w:rsidRPr="000D60DC" w:rsidRDefault="00880613" w:rsidP="009C7E32">
      <w:pP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9C7E32">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C85163C"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5D0F73">
            <w:t>[19]</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5D0F73">
            <w:t>[20]</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5D0F73">
            <w:t>[21]</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4E1F45D6"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Pr="00F34E6E">
            <w:instrText xml:space="preserve"> CITATION Wee19 \l 1033 </w:instrText>
          </w:r>
          <w:r w:rsidRPr="00F34E6E">
            <w:fldChar w:fldCharType="separate"/>
          </w:r>
          <w:r w:rsidR="005D0F73">
            <w:t>[22]</w:t>
          </w:r>
          <w:r w:rsidRPr="00F34E6E">
            <w:fldChar w:fldCharType="end"/>
          </w:r>
        </w:sdtContent>
      </w:sdt>
      <w:r w:rsidRPr="00F34E6E">
        <w:t xml:space="preserve">. </w:t>
      </w:r>
    </w:p>
    <w:p w14:paraId="1D43D5C7" w14:textId="72A6B84D"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E6D02F1" w14:textId="1CB34593"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276306"/>
      <w:r w:rsidRPr="00F34E6E">
        <w:t>CERN</w:t>
      </w:r>
      <w:bookmarkEnd w:id="32"/>
    </w:p>
    <w:p w14:paraId="3B0C71B0" w14:textId="69EBBD28"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5D0F73">
            <w:t>[23]</w:t>
          </w:r>
          <w:r w:rsidRPr="00F34E6E">
            <w:fldChar w:fldCharType="end"/>
          </w:r>
        </w:sdtContent>
      </w:sdt>
      <w:r w:rsidRPr="00F34E6E">
        <w:t>.</w:t>
      </w:r>
    </w:p>
    <w:p w14:paraId="67724B45" w14:textId="7CF6463B"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5D0F73">
            <w:t>[24]</w:t>
          </w:r>
          <w:r w:rsidRPr="00F34E6E">
            <w:fldChar w:fldCharType="end"/>
          </w:r>
        </w:sdtContent>
      </w:sdt>
      <w:r w:rsidRPr="00F34E6E">
        <w:t>.</w:t>
      </w:r>
    </w:p>
    <w:p w14:paraId="26BE8A35" w14:textId="6C7E7EE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5D0F73">
            <w:t>[24]</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041FE43"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5D0F73">
            <w:t>[24]</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5D0F73">
            <w:t>[25]</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6FF12FE2"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5D0F73">
            <w:t>[26]</w:t>
          </w:r>
          <w:r w:rsidRPr="00F34E6E">
            <w:fldChar w:fldCharType="end"/>
          </w:r>
        </w:sdtContent>
      </w:sdt>
      <w:r w:rsidRPr="00F34E6E">
        <w:t xml:space="preserve">. </w:t>
      </w:r>
    </w:p>
    <w:p w14:paraId="4AB3D9A5" w14:textId="7EE6FFE4"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5D0F73">
            <w:t>[27]</w:t>
          </w:r>
          <w:r w:rsidRPr="00F34E6E">
            <w:fldChar w:fldCharType="end"/>
          </w:r>
        </w:sdtContent>
      </w:sdt>
      <w:r w:rsidRPr="00F34E6E">
        <w:t>.</w:t>
      </w:r>
    </w:p>
    <w:p w14:paraId="012CA24E" w14:textId="25F45FA9" w:rsidR="00880613" w:rsidRPr="00E5098D" w:rsidRDefault="00942756" w:rsidP="009C7E32">
      <w:pPr>
        <w:pStyle w:val="ListParagraph"/>
        <w:numPr>
          <w:ilvl w:val="0"/>
          <w:numId w:val="35"/>
        </w:numP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9C7E32">
      <w:pP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6EF6C55C"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5D0F73">
            <w:t>[28]</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5D0F73">
            <w:t>[29]</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5D0F73">
            <w:t>[30]</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5D0F73">
            <w:t>[31]</w:t>
          </w:r>
          <w:r w:rsidR="009D7ACD" w:rsidRPr="00F34E6E">
            <w:fldChar w:fldCharType="end"/>
          </w:r>
        </w:sdtContent>
      </w:sdt>
      <w:r w:rsidRPr="00F34E6E">
        <w:t>.</w:t>
      </w:r>
      <w:bookmarkEnd w:id="34"/>
    </w:p>
    <w:p w14:paraId="3E06B5BF" w14:textId="669E3A5A"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w:t>
      </w:r>
      <w:r w:rsidRPr="00F34E6E">
        <w:lastRenderedPageBreak/>
        <w:t xml:space="preserve">(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5D0F73">
            <w:t>[32]</w:t>
          </w:r>
          <w:r w:rsidR="008F2424">
            <w:fldChar w:fldCharType="end"/>
          </w:r>
        </w:sdtContent>
      </w:sdt>
      <w:r w:rsidRPr="00F34E6E">
        <w:t>.</w:t>
      </w:r>
    </w:p>
    <w:p w14:paraId="0720D4DA" w14:textId="04C183AC"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5D0F73">
            <w:t>[25]</w:t>
          </w:r>
          <w:r>
            <w:fldChar w:fldCharType="end"/>
          </w:r>
        </w:sdtContent>
      </w:sdt>
      <w:r w:rsidRPr="00F34E6E">
        <w:t>.</w:t>
      </w:r>
    </w:p>
    <w:p w14:paraId="6EB62A40" w14:textId="0DDE258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5D0F73">
            <w:t>[25]</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861FDE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5D0F73">
            <w:t xml:space="preserve"> [33]</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5D0F73">
            <w:t>[34]</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5D0F73">
            <w:t xml:space="preserve"> [33]</w:t>
          </w:r>
          <w:r w:rsidR="00C826FA">
            <w:fldChar w:fldCharType="end"/>
          </w:r>
        </w:sdtContent>
      </w:sdt>
      <w:r w:rsidRPr="00F34E6E">
        <w:t>.</w:t>
      </w:r>
    </w:p>
    <w:p w14:paraId="2F2650A8" w14:textId="04A244CA"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5D0F73">
            <w:t>[35]</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5D0F73">
            <w:t>[37]</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7FC47233"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4BF6A78B" w14:textId="6BC2CFD0"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50865404" w14:textId="68CFE0A2"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w:t>
      </w:r>
    </w:p>
    <w:p w14:paraId="4C51F319" w14:textId="58A54D45" w:rsidR="00880613" w:rsidRPr="00BB1BE5" w:rsidRDefault="00BB1BE5" w:rsidP="009C7E32">
      <w:pP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2BFD519A"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5D0F73" w:rsidRPr="005D0F73">
            <w:rPr>
              <w:lang w:val="en-US"/>
            </w:rPr>
            <w:t>[39]</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5D0F73" w:rsidRPr="005D0F73">
            <w:rPr>
              <w:lang w:val="en-US"/>
            </w:rPr>
            <w:t>[40]</w:t>
          </w:r>
          <w:r w:rsidR="00BB1BE5">
            <w:fldChar w:fldCharType="end"/>
          </w:r>
        </w:sdtContent>
      </w:sdt>
      <w:r w:rsidR="00BB1BE5">
        <w:t>.</w:t>
      </w:r>
    </w:p>
    <w:p w14:paraId="1E4FEBE3" w14:textId="6A34BE7D"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7B191CC8" w14:textId="60B7C458"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0D722323" w14:textId="4F48DED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974FF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5D0F73">
            <w:t>[42]</w:t>
          </w:r>
          <w:r>
            <w:fldChar w:fldCharType="end"/>
          </w:r>
        </w:sdtContent>
      </w:sdt>
      <w:r w:rsidRPr="00F34E6E">
        <w:t>.</w:t>
      </w:r>
    </w:p>
    <w:p w14:paraId="0D7A6620" w14:textId="584DA3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w:t>
      </w:r>
      <w:r w:rsidR="00880613" w:rsidRPr="00F34E6E">
        <w:lastRenderedPageBreak/>
        <w:t xml:space="preserve">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5D0F73">
            <w:t>[43]</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t>TRD Design Synopsis</w:t>
      </w:r>
    </w:p>
    <w:p w14:paraId="186B5090" w14:textId="55C469E5"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351FE3F3"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Pr="00F34E6E">
        <w:t>.</w:t>
      </w:r>
    </w:p>
    <w:p w14:paraId="67FE759C" w14:textId="10CBDA99" w:rsidR="00880613" w:rsidRPr="00220F80" w:rsidRDefault="00880613" w:rsidP="009C7E32">
      <w:pP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9C7E32">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3C224A6A" w:rsidR="00880613" w:rsidRPr="00F34E6E" w:rsidRDefault="00880613" w:rsidP="009C7E32">
      <w:pPr>
        <w:pStyle w:val="Caption"/>
      </w:pPr>
      <w:bookmarkStart w:id="39"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39"/>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5D0F73" w:rsidRPr="005D0F73">
            <w:rPr>
              <w:lang w:val="en-US"/>
            </w:rPr>
            <w:t>[39]</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5D0F73" w:rsidRPr="005D0F73">
            <w:rPr>
              <w:lang w:val="en-US"/>
            </w:rPr>
            <w:t>[39]</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5D0F73" w:rsidRPr="005D0F73">
            <w:rPr>
              <w:lang w:val="en-US"/>
            </w:rPr>
            <w:t>[44]</w:t>
          </w:r>
          <w:r w:rsidR="000D6493">
            <w:fldChar w:fldCharType="end"/>
          </w:r>
        </w:sdtContent>
      </w:sdt>
    </w:p>
    <w:p w14:paraId="789B1578" w14:textId="4312CCE9" w:rsidR="00880613" w:rsidRPr="00F34E6E" w:rsidRDefault="00880613" w:rsidP="00031E49">
      <w:pPr>
        <w:pStyle w:val="Heading6"/>
        <w:spacing w:line="240" w:lineRule="auto"/>
      </w:pPr>
      <w:bookmarkStart w:id="40" w:name="_Ref16010545"/>
      <w:r w:rsidRPr="00F34E6E">
        <w:lastRenderedPageBreak/>
        <w:t>TRD Measurement Mechanism</w:t>
      </w:r>
      <w:bookmarkEnd w:id="40"/>
    </w:p>
    <w:p w14:paraId="709397C6" w14:textId="77777777" w:rsidR="00880613" w:rsidRPr="00954C63" w:rsidRDefault="00880613" w:rsidP="009C7E32">
      <w:pPr>
        <w:rPr>
          <w:rStyle w:val="Strong"/>
        </w:rPr>
      </w:pPr>
      <w:r w:rsidRPr="00954C63">
        <w:rPr>
          <w:rStyle w:val="Strong"/>
        </w:rPr>
        <w:t>Interactions of Particles with Matter</w:t>
      </w:r>
    </w:p>
    <w:p w14:paraId="69327872" w14:textId="0976F968"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4ABC8DDF" w14:textId="7E74DFFE"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3E9B716A" w14:textId="77777777" w:rsidR="00880613" w:rsidRPr="00F34E6E" w:rsidRDefault="00170C88"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4"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4"/>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5"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5"/>
    </w:p>
    <w:p w14:paraId="63E1771E" w14:textId="77777777" w:rsidR="00880613" w:rsidRPr="00F34E6E" w:rsidRDefault="00880613" w:rsidP="009C7E32">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4BF0ED91"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5D0F73" w:rsidRPr="005D0F73">
            <w:rPr>
              <w:lang w:val="en-US"/>
            </w:rPr>
            <w:t>[45]</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0B5AEFC1" w:rsidR="00880613" w:rsidRPr="00F34E6E" w:rsidRDefault="00880613" w:rsidP="009C7E32">
      <w:r w:rsidRPr="00F34E6E">
        <w:lastRenderedPageBreak/>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5D0F73">
            <w:t>[46]</w:t>
          </w:r>
          <w:r w:rsidRPr="00F34E6E">
            <w:fldChar w:fldCharType="end"/>
          </w:r>
        </w:sdtContent>
      </w:sdt>
      <w:r w:rsidRPr="00F34E6E">
        <w:t>.</w:t>
      </w:r>
    </w:p>
    <w:p w14:paraId="6B96A443" w14:textId="00935F54"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5D0F73">
            <w:t>[39]</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9C7E32">
      <w:pP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9C7E32">
      <w:pP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1C2AE386" w:rsidR="00880613" w:rsidRDefault="00880613" w:rsidP="009C7E32">
      <w:pPr>
        <w:pStyle w:val="Caption"/>
      </w:pPr>
      <w:bookmarkStart w:id="48" w:name="_Ref15053369"/>
      <w:bookmarkStart w:id="49"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8"/>
      <w:r w:rsidRPr="00F34E6E">
        <w:t xml:space="preserve">: </w:t>
      </w:r>
      <w:r w:rsidR="00713192">
        <w:t xml:space="preserve">(a) </w:t>
      </w:r>
      <w:r w:rsidRPr="00F34E6E">
        <w:t>A schematic representation of the components in an MWPC module</w:t>
      </w:r>
      <w:bookmarkEnd w:id="49"/>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5D0F73" w:rsidRPr="005D0F73">
            <w:rPr>
              <w:lang w:val="en-US"/>
            </w:rPr>
            <w:t>[47]</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EB7500">
            <w:rPr>
              <w:lang w:val="en-US"/>
            </w:rPr>
            <w:instrText xml:space="preserve"> CITATION Kle14 \l 1033 </w:instrText>
          </w:r>
          <w:r w:rsidR="00EB7500">
            <w:fldChar w:fldCharType="separate"/>
          </w:r>
          <w:r w:rsidR="005D0F73" w:rsidRPr="005D0F73">
            <w:rPr>
              <w:lang w:val="en-US"/>
            </w:rPr>
            <w:t>[48]</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0" w:name="_Ref25415920"/>
      <w:r>
        <w:t>TRD Front-End Electronics</w:t>
      </w:r>
      <w:bookmarkEnd w:id="50"/>
    </w:p>
    <w:p w14:paraId="001FC7A6" w14:textId="49F24098"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End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End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9C7E32">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3F9AEF46" w:rsidR="002A2066" w:rsidRDefault="002A2066" w:rsidP="009C7E32">
      <w:pPr>
        <w:pStyle w:val="Caption"/>
      </w:pPr>
      <w:bookmarkStart w:id="51" w:name="_Ref25261379"/>
      <w:r>
        <w:lastRenderedPageBreak/>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5D0F73" w:rsidRPr="005D0F73">
            <w:rPr>
              <w:lang w:val="en-US"/>
            </w:rPr>
            <w:t>[43]</w:t>
          </w:r>
          <w:r w:rsidR="000B563F">
            <w:fldChar w:fldCharType="end"/>
          </w:r>
        </w:sdtContent>
      </w:sdt>
      <w:r>
        <w:t>.</w:t>
      </w:r>
    </w:p>
    <w:p w14:paraId="2A18B5E2" w14:textId="5BEA3262" w:rsidR="00C85D71" w:rsidRDefault="008D5FA7" w:rsidP="009C7E32">
      <w:r>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2" w:name="_Ref25509775"/>
    </w:p>
    <w:p w14:paraId="290DF317" w14:textId="7BF7502D" w:rsidR="00C66C53" w:rsidRDefault="00C66C53" w:rsidP="00031E49">
      <w:pPr>
        <w:pStyle w:val="Heading6"/>
        <w:spacing w:line="240" w:lineRule="auto"/>
      </w:pPr>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9C7E32">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68EF035E" w:rsidR="00CD50C1" w:rsidRPr="00CD50C1" w:rsidRDefault="00FE1F3F" w:rsidP="009C7E32">
      <w:pPr>
        <w:pStyle w:val="Caption"/>
      </w:pPr>
      <w:bookmarkStart w:id="53" w:name="_Ref25565896"/>
      <w:bookmarkStart w:id="54" w:name="_Ref25565890"/>
      <w:r>
        <w:t xml:space="preserve">Figure </w:t>
      </w:r>
      <w:r>
        <w:fldChar w:fldCharType="begin"/>
      </w:r>
      <w:r>
        <w:instrText xml:space="preserve"> SEQ Figure \* ARABIC </w:instrText>
      </w:r>
      <w:r>
        <w:fldChar w:fldCharType="separate"/>
      </w:r>
      <w:r w:rsidR="00CB64BB">
        <w:t>10</w:t>
      </w:r>
      <w:r>
        <w:fldChar w:fldCharType="end"/>
      </w:r>
      <w:bookmarkEnd w:id="53"/>
      <w:r>
        <w:t>: Main TRD signal calibration parameters, shown at the hand of average pulse height as a function of drift time plot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5D0F73">
            <w:t>[39]</w:t>
          </w:r>
          <w:r>
            <w:fldChar w:fldCharType="end"/>
          </w:r>
        </w:sdtContent>
      </w:sdt>
      <w:bookmarkEnd w:id="54"/>
    </w:p>
    <w:p w14:paraId="0C017DEE" w14:textId="0A338F99" w:rsidR="00D60BA8" w:rsidRPr="00D60BA8" w:rsidRDefault="001C76EF" w:rsidP="009C7E32">
      <w:r>
        <w:lastRenderedPageBreak/>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9C7E32">
      <w:pPr>
        <w:pStyle w:val="Caption"/>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9C7E32">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6B24E97D"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5D0F73" w:rsidRPr="005D0F73">
            <w:rPr>
              <w:lang w:val="en-US"/>
            </w:rPr>
            <w:t>[39]</w:t>
          </w:r>
          <w:r w:rsidR="00CE219D">
            <w:fldChar w:fldCharType="end"/>
          </w:r>
        </w:sdtContent>
      </w:sdt>
    </w:p>
    <w:p w14:paraId="7E4600B8" w14:textId="77777777" w:rsidR="00C2512C" w:rsidRDefault="00C2512C" w:rsidP="009C7E32">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C99A123"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4E412B63" w14:textId="77777777" w:rsidR="00C2512C" w:rsidRDefault="00C2512C" w:rsidP="009C7E32">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10B190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4A76E860"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5D0F73">
            <w:t>[39]</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5D0F73">
            <w:t>[42]</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3D7F73E"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w:t>
      </w:r>
      <w:r w:rsidRPr="00F34E6E">
        <w:rPr>
          <w:rFonts w:eastAsia="MS Mincho"/>
        </w:rPr>
        <w:lastRenderedPageBreak/>
        <w:t xml:space="preserve">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5D0F73" w:rsidRPr="005D0F73">
            <w:rPr>
              <w:rFonts w:eastAsia="MS Mincho"/>
            </w:rPr>
            <w:t>[42]</w:t>
          </w:r>
          <w:r w:rsidRPr="00F34E6E">
            <w:rPr>
              <w:rFonts w:eastAsia="MS Mincho"/>
            </w:rPr>
            <w:fldChar w:fldCharType="end"/>
          </w:r>
        </w:sdtContent>
      </w:sdt>
      <w:r w:rsidRPr="00F34E6E">
        <w:rPr>
          <w:rFonts w:eastAsia="MS Mincho"/>
        </w:rPr>
        <w:t>.</w:t>
      </w:r>
    </w:p>
    <w:p w14:paraId="212564C3" w14:textId="29A7B83A" w:rsidR="0082550D" w:rsidRPr="00F34E6E" w:rsidRDefault="00F86FEA" w:rsidP="009C7E32">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3E0F438C"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5D0F73">
            <w:t xml:space="preserve"> [43]</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9C7E32">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A8A10A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86A02">
        <w:t>.</w:t>
      </w:r>
    </w:p>
    <w:p w14:paraId="12EEA10E" w14:textId="07E4688D"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5D0F73">
            <w:t>[42]</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5D0F73">
            <w:t>[49]</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5D0F73">
            <w:t>[50]</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4D0ED6FA"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5D0F73">
            <w:t xml:space="preserve"> [50]</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5D0F73">
            <w:t>[51]</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5D0F73" w:rsidRPr="005D0F73">
            <w:rPr>
              <w:lang w:val="en-US"/>
            </w:rPr>
            <w:t>[52]</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9C7E32">
      <w:pPr>
        <w:rPr>
          <w:rStyle w:val="Strong"/>
        </w:rPr>
      </w:pPr>
      <w:r w:rsidRPr="00261AC4">
        <w:rPr>
          <w:rStyle w:val="Strong"/>
        </w:rPr>
        <w:lastRenderedPageBreak/>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4F9F235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5D0F73" w:rsidRPr="005D0F73">
            <w:rPr>
              <w:lang w:val="en-US"/>
            </w:rPr>
            <w:t>[53]</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2303CD4A"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w:t>
      </w:r>
    </w:p>
    <w:p w14:paraId="35E63613" w14:textId="0738EC2B"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5BB53ED5" w14:textId="7E0C2E6C" w:rsidR="0082550D" w:rsidRPr="005C0C24" w:rsidRDefault="007113FC" w:rsidP="009C7E32">
      <w:pP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9C7E32">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6D40EB0A"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C0C24">
        <w:t>.</w:t>
      </w:r>
    </w:p>
    <w:p w14:paraId="35DD84A6" w14:textId="742763CA"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03F170FB" w14:textId="4BBB44CB"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t>ROOT</w:t>
      </w:r>
    </w:p>
    <w:p w14:paraId="4B99D2F1" w14:textId="66C0FDA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673E4B6E" w14:textId="4FC37A61" w:rsidR="00880613" w:rsidRPr="00F34E6E" w:rsidRDefault="00880613" w:rsidP="009C7E32">
      <w:r w:rsidRPr="00F34E6E">
        <w:lastRenderedPageBreak/>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BDE1170"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5D0F73">
            <w:t>[55]</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5D0F73">
            <w:t>[56]</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6378A0B7"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5D0F73">
            <w:t>[57]</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170C88"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1FF70CC"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5D0F73">
            <w:t>[58]</w:t>
          </w:r>
          <w:r w:rsidRPr="00F34E6E">
            <w:fldChar w:fldCharType="end"/>
          </w:r>
        </w:sdtContent>
      </w:sdt>
      <w:r w:rsidRPr="00F34E6E">
        <w:t>.</w:t>
      </w:r>
    </w:p>
    <w:p w14:paraId="7E44DF55" w14:textId="72B9B58D" w:rsidR="00880613" w:rsidRPr="00F34E6E" w:rsidRDefault="00880613" w:rsidP="009C7E32">
      <w:r w:rsidRPr="00F34E6E">
        <w:lastRenderedPageBreak/>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276307"/>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276308"/>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1C6153E4" w:rsidR="00416383" w:rsidRPr="00982F51" w:rsidRDefault="00170C88" w:rsidP="009C7E32">
      <w:sdt>
        <w:sdtPr>
          <w:id w:val="1537998576"/>
          <w:citation/>
        </w:sdtPr>
        <w:sdtEnd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7A7C0453" w:rsidR="00416383" w:rsidRPr="00985ACD" w:rsidRDefault="00170C88" w:rsidP="009C7E32">
      <w:sdt>
        <w:sdtPr>
          <w:id w:val="1838576596"/>
          <w:citation/>
        </w:sdtPr>
        <w:sdtEnd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170C88"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18821C59" w:rsidR="00982F51" w:rsidRPr="0008221B" w:rsidRDefault="00170C88" w:rsidP="009C7E32">
      <w:sdt>
        <w:sdtPr>
          <w:id w:val="-2046982571"/>
          <w:citation/>
        </w:sdtPr>
        <w:sdtEndPr/>
        <w:sdtContent>
          <w:r w:rsidR="00552F7D">
            <w:fldChar w:fldCharType="begin"/>
          </w:r>
          <w:r w:rsidR="00552F7D">
            <w:instrText xml:space="preserve"> CITATION Wat16 \l 1033 </w:instrText>
          </w:r>
          <w:r w:rsidR="00552F7D">
            <w:fldChar w:fldCharType="separate"/>
          </w:r>
          <w:r w:rsidR="005D0F73">
            <w:t>[59]</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00ADE351"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5D0F73">
            <w:t>[60]</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9C7E32">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53F62695" w14:textId="77777777" w:rsidR="00BB5ED5" w:rsidRPr="00F34E6E" w:rsidRDefault="00BB5ED5" w:rsidP="009C7E32">
      <w:r w:rsidRPr="00F34E6E">
        <w:lastRenderedPageBreak/>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0" w:name="_Ref25776655"/>
      <w:r>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9C7E32">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lastRenderedPageBreak/>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170C88"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170C88"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276309"/>
      <w:r w:rsidRPr="00F34E6E">
        <w:lastRenderedPageBreak/>
        <w:t>Background: Artificial Intelligence, Machine Learning &amp; Deep Learning</w:t>
      </w:r>
      <w:bookmarkEnd w:id="85"/>
      <w:bookmarkEnd w:id="86"/>
    </w:p>
    <w:p w14:paraId="45167C6C" w14:textId="4E2FBC6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21712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3E1419BC"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E4FC2BA" w14:textId="6ABFB21E"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9C7E32">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DE959C" w:rsidR="00880613" w:rsidRPr="00F34E6E" w:rsidRDefault="00880613" w:rsidP="009C7E32">
      <w:pPr>
        <w:pStyle w:val="Caption"/>
      </w:pPr>
      <w:bookmarkStart w:id="87"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FA5351">
            <w:t>[62]</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276310"/>
      <w:r w:rsidRPr="00F34E6E">
        <w:t>Mathematical Basis: Artificial Neural Networks</w:t>
      </w:r>
      <w:bookmarkEnd w:id="88"/>
      <w:bookmarkEnd w:id="89"/>
    </w:p>
    <w:p w14:paraId="4AE877A8" w14:textId="178F15D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36FFFAD9"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5D0F73">
            <w:t>[63]</w:t>
          </w:r>
          <w:r w:rsidRPr="00F34E6E">
            <w:fldChar w:fldCharType="end"/>
          </w:r>
        </w:sdtContent>
      </w:sdt>
      <w:r w:rsidRPr="00F34E6E">
        <w:t>.</w:t>
      </w:r>
    </w:p>
    <w:p w14:paraId="14772BBE" w14:textId="3F84936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3AD5D1DE" w14:textId="47DA5232"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2549C7F0" w14:textId="7E48EC88"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5D0F73" w:rsidRPr="005D0F73">
            <w:rPr>
              <w:lang w:val="en-US"/>
            </w:rPr>
            <w:t>[64]</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9C7E32">
      <w:r w:rsidRPr="004A1B66">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lastRenderedPageBreak/>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170C88"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170C88"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170C88"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1DA25E"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m:t>
        </m:r>
        <m:r>
          <m:rPr>
            <m:sty m:val="p"/>
          </m:rPr>
          <m:t xml:space="preserve"> </m:t>
        </m:r>
        <m:r>
          <m:rPr>
            <m:sty m:val="p"/>
          </m:rPr>
          <m:t xml:space="preserve">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9C7E32">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36FEAA0E" w:rsidR="00880613" w:rsidRPr="00F34E6E" w:rsidRDefault="00880613" w:rsidP="009C7E32">
      <w:pPr>
        <w:pStyle w:val="Caption"/>
      </w:pPr>
      <w:bookmarkStart w:id="92"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2"/>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5D0F73" w:rsidRPr="005D0F73">
            <w:rPr>
              <w:lang w:val="en-US"/>
            </w:rPr>
            <w:t>[65]</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7785408"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p>
    <w:p w14:paraId="77220D5E" w14:textId="4BD66716" w:rsidR="00D42529" w:rsidRDefault="00D42529" w:rsidP="00031E49">
      <w:pPr>
        <w:pStyle w:val="Heading4"/>
        <w:spacing w:line="240" w:lineRule="auto"/>
      </w:pPr>
      <w:bookmarkStart w:id="93" w:name="_Ref25685112"/>
      <w:r w:rsidRPr="00F34E6E">
        <w:lastRenderedPageBreak/>
        <w:t>Loss Functions</w:t>
      </w:r>
      <w:bookmarkEnd w:id="93"/>
    </w:p>
    <w:p w14:paraId="76769315" w14:textId="7926D934" w:rsidR="00D95A12" w:rsidRPr="00D95A12" w:rsidRDefault="00D95A12" w:rsidP="009C7E32">
      <w:r>
        <w:t>Neural networks are not directly optimized, but they are optimised at the hand of surrogate loss functions, which when minimised, will result in a neural network which is optimised for the task it is set up to accomplish.</w:t>
      </w:r>
    </w:p>
    <w:p w14:paraId="7067C9CE" w14:textId="48A3D738"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EndPr/>
        <w:sdtContent>
          <w:r w:rsidR="00C13CAB">
            <w:fldChar w:fldCharType="begin"/>
          </w:r>
          <w:r w:rsidR="00C13CAB">
            <w:rPr>
              <w:lang w:val="en-US"/>
            </w:rPr>
            <w:instrText xml:space="preserve"> CITATION Goo16 \l 1033 </w:instrText>
          </w:r>
          <w:r w:rsidR="00C13CAB">
            <w:fldChar w:fldCharType="separate"/>
          </w:r>
          <w:r w:rsidR="005D0F73" w:rsidRPr="005D0F73">
            <w:rPr>
              <w:lang w:val="en-US"/>
            </w:rPr>
            <w:t>[61]</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1B3B90B0"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3719A6">
        <w:t xml:space="preserve"> and </w:t>
      </w:r>
      <m:oMath>
        <m:r>
          <m:t>i</m:t>
        </m:r>
      </m:oMath>
      <w:r w:rsidR="003719A6">
        <w:t xml:space="preserve"> references a specific observation</w:t>
      </w:r>
      <w:r w:rsidR="00231D1B">
        <w:t xml:space="preserve"> in the training dataset</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326ADEB3"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 the particle ID, i.e. </w:t>
      </w:r>
      <m:oMath>
        <m:r>
          <m:t>e=1, π=0</m:t>
        </m:r>
      </m:oMath>
      <w:r>
        <w:t xml:space="preserve">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 in order to use this loss function.</w:t>
      </w:r>
    </w:p>
    <w:p w14:paraId="2B38F6E2" w14:textId="39DAAD8D" w:rsidR="00D42529" w:rsidRPr="00F34E6E" w:rsidRDefault="00D95826" w:rsidP="009C7E32">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5" w:name="_Ref535606052"/>
      <w:bookmarkStart w:id="96"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5"/>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6"/>
    </w:p>
    <w:p w14:paraId="6DDC1C10" w14:textId="77777777" w:rsidR="00D42529" w:rsidRPr="00F34E6E" w:rsidRDefault="00D42529" w:rsidP="00031E49">
      <w:pPr>
        <w:pStyle w:val="Heading5"/>
        <w:spacing w:line="240" w:lineRule="auto"/>
      </w:pPr>
      <w:r w:rsidRPr="00F34E6E">
        <w:t>Focal Loss</w:t>
      </w:r>
    </w:p>
    <w:p w14:paraId="4070EDD4" w14:textId="08240EB2"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5D0F73">
            <w:t>[66]</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w:t>
      </w:r>
      <w:r w:rsidR="00B22F99">
        <w:lastRenderedPageBreak/>
        <w:t>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170C88"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170C88"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0D59DF82"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5D0F73">
            <w:t>[66]</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9C7E32">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4CFAC15F" w:rsidR="005B681B" w:rsidRDefault="005B681B" w:rsidP="009C7E32">
      <w:pPr>
        <w:pStyle w:val="Caption"/>
      </w:pPr>
      <w:bookmarkStart w:id="97" w:name="_Ref18866966"/>
      <w:bookmarkStart w:id="98"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7"/>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5D0F73">
            <w:t>[66]</w:t>
          </w:r>
          <w:r w:rsidR="00F168BF" w:rsidRPr="00F34E6E">
            <w:fldChar w:fldCharType="end"/>
          </w:r>
        </w:sdtContent>
      </w:sdt>
      <w:r w:rsidRPr="00F34E6E">
        <w:t>.</w:t>
      </w:r>
      <w:bookmarkEnd w:id="98"/>
    </w:p>
    <w:p w14:paraId="5BDABCB8" w14:textId="2FA10ED3" w:rsidR="00D42529" w:rsidRPr="00F34E6E" w:rsidRDefault="00D42529" w:rsidP="009C7E32">
      <w:r w:rsidRPr="00F34E6E">
        <w:lastRenderedPageBreak/>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5D0F73" w:rsidRPr="005D0F73">
            <w:rPr>
              <w:lang w:val="en-US"/>
            </w:rPr>
            <w:t>[67]</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5D0F73" w:rsidRPr="005D0F73">
            <w:rPr>
              <w:lang w:val="en-US"/>
            </w:rPr>
            <w:t>[68]</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01D7E605"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14B65EEB" w14:textId="78A6B261" w:rsidR="00880613" w:rsidRPr="00F34E6E" w:rsidRDefault="00170C88"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0391F7E4"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9C7E32">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99" w:name="_Ref25670000"/>
      <w:r>
        <w:t xml:space="preserve">Figure </w:t>
      </w:r>
      <w:r>
        <w:fldChar w:fldCharType="begin"/>
      </w:r>
      <w:r>
        <w:instrText xml:space="preserve"> SEQ Figure \* ARABIC </w:instrText>
      </w:r>
      <w:r>
        <w:fldChar w:fldCharType="separate"/>
      </w:r>
      <w:r w:rsidR="00CB64BB">
        <w:t>24</w:t>
      </w:r>
      <w:r>
        <w:fldChar w:fldCharType="end"/>
      </w:r>
      <w:bookmarkEnd w:id="99"/>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170C88"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46712748"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5D0F73">
            <w:t>[61]</w:t>
          </w:r>
          <w:r w:rsidRPr="00FB32FC">
            <w:fldChar w:fldCharType="end"/>
          </w:r>
        </w:sdtContent>
      </w:sdt>
      <w:r w:rsidRPr="00FB32FC">
        <w:t>.</w:t>
      </w:r>
    </w:p>
    <w:p w14:paraId="398E6A1A" w14:textId="45F0C492" w:rsidR="00A363A1" w:rsidRDefault="00A363A1" w:rsidP="00031E49">
      <w:pPr>
        <w:pStyle w:val="Heading5"/>
        <w:spacing w:line="240" w:lineRule="auto"/>
      </w:pPr>
      <w:bookmarkStart w:id="100" w:name="_Ref25685078"/>
      <w:r>
        <w:lastRenderedPageBreak/>
        <w:t>Backpropagation</w:t>
      </w:r>
      <w:bookmarkEnd w:id="100"/>
    </w:p>
    <w:p w14:paraId="6CF683C6" w14:textId="1E638C7F" w:rsidR="00C2699A" w:rsidRPr="00F34E6E" w:rsidRDefault="00C2699A" w:rsidP="009C7E32">
      <w:pPr>
        <w:pStyle w:val="Caption"/>
      </w:pPr>
      <w:bookmarkStart w:id="101" w:name="_Ref25685236"/>
      <w:r>
        <w:t xml:space="preserve">Algorithm </w:t>
      </w:r>
      <w:r>
        <w:fldChar w:fldCharType="begin"/>
      </w:r>
      <w:r>
        <w:instrText xml:space="preserve"> SEQ Algorithm \* ARABIC </w:instrText>
      </w:r>
      <w:r>
        <w:fldChar w:fldCharType="separate"/>
      </w:r>
      <w:r w:rsidR="00CB64BB">
        <w:t>1</w:t>
      </w:r>
      <w:r>
        <w:fldChar w:fldCharType="end"/>
      </w:r>
      <w:bookmarkEnd w:id="101"/>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m:t>
        </m:r>
        <m:r>
          <m:rPr>
            <m:sty m:val="p"/>
          </m:rPr>
          <m:t xml:space="preserve">the </m:t>
        </m:r>
        <m:r>
          <m:rPr>
            <m:sty m:val="p"/>
          </m:rPr>
          <m:t xml:space="preserve">gradient of the loss function on the output layer: </m:t>
        </m:r>
      </m:oMath>
    </w:p>
    <w:p w14:paraId="1CAE63F5" w14:textId="67C1EDCD" w:rsidR="00C2699A" w:rsidRPr="00FB32FC" w:rsidRDefault="00170C88"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170C88"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170C88"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170C88"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170C88"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4EC1396F"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5D0F73">
            <w:rPr>
              <w:lang w:val="en-US"/>
            </w:rPr>
            <w:t xml:space="preserve"> </w:t>
          </w:r>
          <w:r w:rsidR="005D0F73" w:rsidRPr="005D0F73">
            <w:rPr>
              <w:lang w:val="en-US"/>
            </w:rPr>
            <w:t>[69]</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2" w:name="_Ref21981356"/>
      <w:r w:rsidRPr="00F34E6E">
        <w:lastRenderedPageBreak/>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2"/>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m:t>
          </m:r>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m:t>
        </m:r>
        <m:r>
          <m:rPr>
            <m:sty m:val="p"/>
          </m:rPr>
          <m:t xml:space="preserve"> </m:t>
        </m:r>
        <m:r>
          <m:rPr>
            <m:sty m:val="p"/>
          </m:rPr>
          <m:t>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170C88"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847BA78"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5D0F73" w:rsidRPr="005D0F73">
            <w:rPr>
              <w:lang w:val="en-US"/>
            </w:rPr>
            <w:t>[69]</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lastRenderedPageBreak/>
        <w:t>Regularization</w:t>
      </w:r>
    </w:p>
    <w:p w14:paraId="3B12DC59" w14:textId="22607A0E"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D9C2037" w14:textId="748DCFA1"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245DD29A"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7D8A708B" w14:textId="0EEC36F7"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30C76B0" w14:textId="743EA36E"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03210E2" w14:textId="29F2C896" w:rsidR="00880613" w:rsidRPr="00F34E6E" w:rsidRDefault="00880613" w:rsidP="00031E49">
      <w:pPr>
        <w:pStyle w:val="Heading2"/>
      </w:pPr>
      <w:bookmarkStart w:id="103" w:name="_Toc30276311"/>
      <w:r w:rsidRPr="00F34E6E">
        <w:t>Convolutional Neural Networks</w:t>
      </w:r>
      <w:bookmarkEnd w:id="103"/>
    </w:p>
    <w:p w14:paraId="2BBE8ADD" w14:textId="30638EA8" w:rsidR="00880613" w:rsidRPr="00F34E6E" w:rsidRDefault="00880613" w:rsidP="00031E49">
      <w:pPr>
        <w:pStyle w:val="Heading3"/>
        <w:spacing w:line="240" w:lineRule="auto"/>
      </w:pPr>
      <w:r w:rsidRPr="00F34E6E">
        <w:t>The Kernel Concept and Motivation for CNNs</w:t>
      </w:r>
    </w:p>
    <w:p w14:paraId="47E2152E" w14:textId="50FBB9E1"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4" w:name="_Toc19377293"/>
      <w:r w:rsidRPr="005B72BD">
        <w:rPr>
          <w:rFonts w:cs="Times New Roman"/>
        </w:rPr>
        <w:t>The Convolution Function</w:t>
      </w:r>
      <w:bookmarkEnd w:id="104"/>
    </w:p>
    <w:p w14:paraId="0A4C2BAE" w14:textId="2B54C64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w:t>
      </w:r>
      <w:r w:rsidRPr="005B72BD">
        <w:lastRenderedPageBreak/>
        <w:t>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170C88"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769178CA"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75357D5" w14:textId="1080A6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35D6337" w14:textId="77777777" w:rsidR="00880613" w:rsidRPr="00F34E6E" w:rsidRDefault="00880613" w:rsidP="009C7E32">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29D9133B"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These will be discussed below.</w:t>
      </w:r>
    </w:p>
    <w:p w14:paraId="2C4064CE" w14:textId="2703AC52"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D680B2D" w14:textId="0E7B94D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B819D1B" w14:textId="734917E8"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9C7E32">
      <w:r>
        <w:lastRenderedPageBreak/>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007431" w:rsidR="00CF12AB" w:rsidRDefault="00CF12AB" w:rsidP="009C7E32">
      <w:pPr>
        <w:pStyle w:val="Caption"/>
      </w:pPr>
      <w:bookmarkStart w:id="105" w:name="_Ref25699372"/>
      <w:r>
        <w:t xml:space="preserve">Figure </w:t>
      </w:r>
      <w:r>
        <w:fldChar w:fldCharType="begin"/>
      </w:r>
      <w:r>
        <w:instrText xml:space="preserve"> SEQ Figure \* ARABIC </w:instrText>
      </w:r>
      <w:r>
        <w:fldChar w:fldCharType="separate"/>
      </w:r>
      <w:r w:rsidR="00CB64BB">
        <w:t>25</w:t>
      </w:r>
      <w:r>
        <w:fldChar w:fldCharType="end"/>
      </w:r>
      <w:bookmarkEnd w:id="105"/>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5D0F73" w:rsidRPr="005D0F73">
            <w:rPr>
              <w:lang w:val="en-US"/>
            </w:rPr>
            <w:t>[70]</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2BFB6DDE"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05527218"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22B64BD1" w14:textId="1864EB74"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EF9EC3" w14:textId="0F7A8E44" w:rsidR="00365221" w:rsidRPr="005B72BD" w:rsidRDefault="00365221" w:rsidP="009C7E32">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w:t>
      </w:r>
      <w:r w:rsidRPr="005B72BD">
        <w:lastRenderedPageBreak/>
        <w:t xml:space="preserve">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1E56EADE" w:rsidR="00365221" w:rsidRPr="00F34E6E" w:rsidRDefault="00365221" w:rsidP="009C7E32">
      <w:pPr>
        <w:pStyle w:val="Caption"/>
      </w:pPr>
      <w:bookmarkStart w:id="106" w:name="_Ref3036196"/>
      <w:bookmarkStart w:id="107"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6"/>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5D0F73">
            <w:rPr>
              <w:lang w:val="en-US"/>
            </w:rPr>
            <w:t xml:space="preserve"> </w:t>
          </w:r>
          <w:r w:rsidR="005D0F73" w:rsidRPr="005D0F73">
            <w:rPr>
              <w:lang w:val="en-US"/>
            </w:rPr>
            <w:t>[61]</w:t>
          </w:r>
          <w:r w:rsidR="00D93F1B">
            <w:fldChar w:fldCharType="end"/>
          </w:r>
        </w:sdtContent>
      </w:sdt>
      <w:r w:rsidRPr="005B72BD">
        <w:t>.</w:t>
      </w:r>
      <w:bookmarkEnd w:id="107"/>
    </w:p>
    <w:p w14:paraId="46875689" w14:textId="76179C14"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10F95CB" w14:textId="2D7E4D1A"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07698C7" w14:textId="53376B85"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8" w:name="_Toc19360680"/>
      <w:bookmarkStart w:id="109" w:name="_Toc30276312"/>
      <w:r w:rsidRPr="005B72BD">
        <w:rPr>
          <w:rFonts w:cs="Times New Roman"/>
        </w:rPr>
        <w:t>Recurrent Neural Networks</w:t>
      </w:r>
      <w:bookmarkEnd w:id="108"/>
      <w:bookmarkEnd w:id="109"/>
    </w:p>
    <w:p w14:paraId="491344FF" w14:textId="705FC0A2"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677161B4" w14:textId="40B3BD3B"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2023C40" w14:textId="47D9E33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732D427E" w14:textId="39BD9D35" w:rsidR="00283FCF" w:rsidRPr="005B72BD" w:rsidRDefault="00283FCF" w:rsidP="009C7E32">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0" w:name="_Toc19360681"/>
      <w:r w:rsidRPr="005B72BD">
        <w:rPr>
          <w:rFonts w:cs="Times New Roman"/>
        </w:rPr>
        <w:t>Computational Graphs</w:t>
      </w:r>
      <w:bookmarkEnd w:id="110"/>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9C7E32">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61A7A715" w:rsidR="00283FCF" w:rsidRPr="005B72BD" w:rsidRDefault="00283FCF" w:rsidP="009C7E32">
      <w:pPr>
        <w:pStyle w:val="Caption"/>
      </w:pPr>
      <w:bookmarkStart w:id="111"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1"/>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03E2FA26" w14:textId="1001C2E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170C88"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170C88"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9C7E32">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CEF2ECB" w:rsidR="00283FCF" w:rsidRPr="005B72BD" w:rsidRDefault="00283FCF" w:rsidP="009C7E32">
      <w:pPr>
        <w:pStyle w:val="Caption"/>
      </w:pPr>
      <w:bookmarkStart w:id="112"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2"/>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3233B04A" w14:textId="77FA4E86" w:rsidR="00283FCF" w:rsidRPr="005B72BD" w:rsidRDefault="00283FCF" w:rsidP="009C7E32">
      <w:r w:rsidRPr="005B72BD">
        <w:lastRenderedPageBreak/>
        <w:t>If we extend this to express the dynamical system’s state at any point being informed by all the previous states of the system, the equation becomes:</w:t>
      </w:r>
    </w:p>
    <w:p w14:paraId="074C7CCF" w14:textId="77777777" w:rsidR="00860479" w:rsidRDefault="00170C88"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170C88"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4274EA5C" w:rsidR="00283FCF" w:rsidRPr="005B72BD" w:rsidRDefault="00170C88"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5D0F73" w:rsidRPr="005D0F73">
            <w:rPr>
              <w:lang w:val="en-US"/>
            </w:rPr>
            <w:t>[61]</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3" w:name="_Toc19360682"/>
      <w:r w:rsidRPr="005B72BD">
        <w:rPr>
          <w:rFonts w:cs="Times New Roman"/>
        </w:rPr>
        <w:t>Long Short-Term Memory</w:t>
      </w:r>
      <w:bookmarkEnd w:id="113"/>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9C7E32">
      <w:r w:rsidRPr="005B72BD">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28F573B0" w:rsidR="00283FCF" w:rsidRPr="005B72BD" w:rsidRDefault="00283FCF" w:rsidP="009C7E32">
      <w:pPr>
        <w:pStyle w:val="Caption"/>
      </w:pPr>
      <w:bookmarkStart w:id="114" w:name="_Ref14694790"/>
      <w:bookmarkStart w:id="115"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4"/>
      <w:r w:rsidRPr="005B72BD">
        <w:t>: Graph-based representation of special LSTM units</w:t>
      </w:r>
      <w:bookmarkEnd w:id="115"/>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5D0F73">
            <w:rPr>
              <w:lang w:val="en-US"/>
            </w:rPr>
            <w:t xml:space="preserve"> </w:t>
          </w:r>
          <w:r w:rsidR="005D0F73" w:rsidRPr="005D0F73">
            <w:rPr>
              <w:lang w:val="en-US"/>
            </w:rPr>
            <w:t>[61]</w:t>
          </w:r>
          <w:r w:rsidR="00494C3B">
            <w:fldChar w:fldCharType="end"/>
          </w:r>
        </w:sdtContent>
      </w:sdt>
      <w:r w:rsidR="00494C3B">
        <w:t>.</w:t>
      </w:r>
    </w:p>
    <w:p w14:paraId="56CA1939" w14:textId="5DE311FB" w:rsidR="00880613" w:rsidRPr="00F34E6E" w:rsidRDefault="00744B5E" w:rsidP="00031E49">
      <w:pPr>
        <w:pStyle w:val="Heading1"/>
      </w:pPr>
      <w:bookmarkStart w:id="116" w:name="_Ref25873704"/>
      <w:bookmarkStart w:id="117" w:name="_Toc30276313"/>
      <w:r>
        <w:lastRenderedPageBreak/>
        <w:t xml:space="preserve">Implementation: </w:t>
      </w:r>
      <w:r w:rsidR="00B8572A">
        <w:t>Machine Learning for</w:t>
      </w:r>
      <w:r w:rsidR="00880613" w:rsidRPr="00F34E6E">
        <w:t xml:space="preserve"> Particle Identification</w:t>
      </w:r>
      <w:bookmarkEnd w:id="116"/>
      <w:bookmarkEnd w:id="117"/>
    </w:p>
    <w:p w14:paraId="22367D4B" w14:textId="77777777" w:rsidR="00880613" w:rsidRPr="00F34E6E" w:rsidRDefault="00880613" w:rsidP="00031E49">
      <w:pPr>
        <w:pStyle w:val="Heading3"/>
        <w:spacing w:line="240" w:lineRule="auto"/>
      </w:pPr>
      <w:bookmarkStart w:id="118" w:name="_Ref18601114"/>
      <w:r w:rsidRPr="00F34E6E">
        <w:t xml:space="preserve">Data Extraction </w:t>
      </w:r>
    </w:p>
    <w:p w14:paraId="31EFDB16" w14:textId="609CBE35"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5D0F73" w:rsidRPr="005D0F73">
            <w:rPr>
              <w:lang w:val="en-US"/>
            </w:rPr>
            <w:t>[71]</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AF50EA9" w:rsidR="00352A37" w:rsidRDefault="00880613" w:rsidP="009C7E32">
      <w:r w:rsidRPr="00F34E6E">
        <w:t>TRD Analog to Digital (ADC) digits were extracted and filtered for p-Pb runs during 2016, by redirecting the C++ standard out to a text file</w:t>
      </w:r>
      <w:r w:rsidR="00FF6E35">
        <w:t>, this process will be described in detail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F91268F"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5D0F73" w:rsidRPr="005D0F73">
            <w:rPr>
              <w:lang w:val="en-US"/>
            </w:rPr>
            <w:t>[72]</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5D0F73" w:rsidRPr="005D0F73">
            <w:rPr>
              <w:lang w:val="en-US"/>
            </w:rPr>
            <w:t>[73]</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938F5">
            <w:rPr>
              <w:lang w:val="en-US"/>
            </w:rPr>
            <w:instrText xml:space="preserve">CITATION Fin \l 1033 </w:instrText>
          </w:r>
          <w:r w:rsidR="00D5732A">
            <w:fldChar w:fldCharType="separate"/>
          </w:r>
          <w:r w:rsidR="005D0F73" w:rsidRPr="005D0F73">
            <w:rPr>
              <w:lang w:val="en-US"/>
            </w:rPr>
            <w:t>[74]</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5D0F73" w:rsidRPr="005D0F73">
            <w:rPr>
              <w:lang w:val="en-US"/>
            </w:rPr>
            <w:t>[75]</w:t>
          </w:r>
          <w:r w:rsidR="003D13FF">
            <w:fldChar w:fldCharType="end"/>
          </w:r>
        </w:sdtContent>
      </w:sdt>
      <w:r>
        <w:t xml:space="preserve"> for his Third Year Project.</w:t>
      </w:r>
    </w:p>
    <w:p w14:paraId="404A14CB" w14:textId="32CBC159" w:rsidR="00AB55A9" w:rsidRDefault="00D5732A" w:rsidP="009C7E32">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p>
    <w:p w14:paraId="2E5DB3CF" w14:textId="32DB5C90" w:rsidR="00FF6E35" w:rsidRDefault="00812AB7" w:rsidP="00031E49">
      <w:pPr>
        <w:pStyle w:val="Heading6"/>
        <w:spacing w:line="240" w:lineRule="auto"/>
      </w:pPr>
      <w:r>
        <w:t>Header File</w:t>
      </w:r>
      <w:r w:rsidR="00B4170D">
        <w:t xml:space="preserve"> </w:t>
      </w:r>
      <w:r w:rsidR="00667840">
        <w:t>(</w:t>
      </w:r>
      <w:r w:rsidR="00CE4B1E">
        <w:t>trdML-gerhard/</w:t>
      </w:r>
      <w:r w:rsidR="003A4C17">
        <w:t>AliTRDdigitsExtract.h</w:t>
      </w:r>
      <w:r w:rsidR="00667840">
        <w:t>)</w:t>
      </w:r>
    </w:p>
    <w:p w14:paraId="0F5AF900" w14:textId="79A9B0AF" w:rsidR="003A4C17" w:rsidRDefault="00563125" w:rsidP="009C7E32">
      <w:r>
        <w:t xml:space="preserve">This header file defines the </w:t>
      </w:r>
      <w:r w:rsidRPr="00563125">
        <w:rPr>
          <w:rStyle w:val="PythonChar"/>
        </w:rPr>
        <w:t>AliTRDdigitsExtract</w:t>
      </w:r>
      <w:r>
        <w:t xml:space="preserve"> class</w:t>
      </w:r>
      <w:r w:rsidR="0037453B">
        <w:t xml:space="preserve">, which inherits from </w:t>
      </w:r>
      <w:r w:rsidR="0037453B" w:rsidRPr="0037453B">
        <w:rPr>
          <w:rStyle w:val="PythonChar"/>
        </w:rPr>
        <w:t>AliTRDdigitsTask</w:t>
      </w:r>
      <w:r w:rsidR="003D45F8">
        <w:t>.</w:t>
      </w:r>
    </w:p>
    <w:p w14:paraId="31319163" w14:textId="5BF75364" w:rsidR="003D45F8" w:rsidRPr="00B4170D" w:rsidRDefault="003D45F8" w:rsidP="009C7E32">
      <w:pPr>
        <w:rPr>
          <w:rStyle w:val="Strong"/>
        </w:rPr>
      </w:pPr>
      <w:r w:rsidRPr="00B4170D">
        <w:rPr>
          <w:rStyle w:val="Strong"/>
        </w:rPr>
        <w:t>The following public members are defined:</w:t>
      </w:r>
    </w:p>
    <w:p w14:paraId="3A470F4D" w14:textId="0992516D" w:rsidR="003D45F8" w:rsidRDefault="00B4170D" w:rsidP="009C7E32">
      <w:pPr>
        <w:rPr>
          <w:rStyle w:val="PythonChar"/>
        </w:rPr>
      </w:pPr>
      <w:r>
        <w:tab/>
      </w:r>
      <w:r w:rsidR="009A471E" w:rsidRPr="00DA4880">
        <w:t>Methods:</w:t>
      </w:r>
      <w:r w:rsidR="00CD19A1">
        <w:t xml:space="preserve"> </w:t>
      </w:r>
      <w:r w:rsidR="00CD19A1" w:rsidRPr="00CD19A1">
        <w:rPr>
          <w:rStyle w:val="PythonChar"/>
        </w:rPr>
        <w:t>Setv0KineCuts</w:t>
      </w:r>
      <w:r w:rsidR="00A0540B">
        <w:rPr>
          <w:rStyle w:val="PythonChar"/>
        </w:rPr>
        <w:t>()</w:t>
      </w:r>
    </w:p>
    <w:p w14:paraId="4766BD30" w14:textId="49AD19FB" w:rsidR="00434AC4" w:rsidRDefault="00B4170D" w:rsidP="009C7E32">
      <w:r>
        <w:tab/>
      </w:r>
      <w:r>
        <w:tab/>
      </w:r>
      <w:r w:rsidR="00434AC4">
        <w:t>This allows for the ex</w:t>
      </w:r>
      <w:r w:rsidR="003B0812">
        <w:t>c</w:t>
      </w:r>
      <w:r w:rsidR="00434AC4">
        <w:t xml:space="preserve">lusion of </w:t>
      </w:r>
      <m:oMath>
        <m:sSub>
          <m:sSubPr>
            <m:ctrlPr>
              <w:rPr>
                <w:i/>
              </w:rPr>
            </m:ctrlPr>
          </m:sSubPr>
          <m:e>
            <m:r>
              <m:t>V</m:t>
            </m:r>
          </m:e>
          <m:sub>
            <m:r>
              <m:t>0</m:t>
            </m:r>
          </m:sub>
        </m:sSub>
      </m:oMath>
      <w:r w:rsidR="00434AC4">
        <w:t xml:space="preserve"> candidates based on kinematic parameters, such as momentum.</w:t>
      </w:r>
    </w:p>
    <w:p w14:paraId="05FF07E6" w14:textId="2D49B1A1" w:rsidR="009A471E" w:rsidRDefault="00B4170D" w:rsidP="009C7E32">
      <w:pPr>
        <w:rPr>
          <w:rStyle w:val="PythonChar"/>
        </w:rPr>
      </w:pPr>
      <w:r>
        <w:tab/>
      </w:r>
      <w:r w:rsidR="009A471E" w:rsidRPr="00DA4880">
        <w:t>Variables:</w:t>
      </w:r>
      <w:r w:rsidR="00A0540B">
        <w:t xml:space="preserve"> </w:t>
      </w:r>
      <w:r w:rsidR="00A0540B" w:rsidRPr="00A0540B">
        <w:rPr>
          <w:rStyle w:val="PythonChar"/>
        </w:rPr>
        <w:t>DigitsDictionary</w:t>
      </w:r>
    </w:p>
    <w:p w14:paraId="39AD29E0" w14:textId="5334D126" w:rsidR="00B4170D" w:rsidRDefault="00B4170D" w:rsidP="009C7E32">
      <w:r>
        <w:tab/>
      </w:r>
      <w:r>
        <w:tab/>
        <w:t>This is a data structure containing track- and other information.</w:t>
      </w:r>
    </w:p>
    <w:p w14:paraId="1C322349" w14:textId="5DD5B823" w:rsidR="003D45F8" w:rsidRPr="00B4170D" w:rsidRDefault="003D45F8" w:rsidP="009C7E32">
      <w:pPr>
        <w:rPr>
          <w:rStyle w:val="Strong"/>
        </w:rPr>
      </w:pPr>
      <w:r w:rsidRPr="00B4170D">
        <w:rPr>
          <w:rStyle w:val="Strong"/>
        </w:rPr>
        <w:t>As well as the following protected members:</w:t>
      </w:r>
    </w:p>
    <w:p w14:paraId="6B05F113" w14:textId="07300737" w:rsidR="009A471E" w:rsidRDefault="00B4170D" w:rsidP="009C7E32">
      <w:pPr>
        <w:rPr>
          <w:rStyle w:val="PythonChar"/>
        </w:rPr>
      </w:pPr>
      <w:r>
        <w:tab/>
      </w:r>
      <w:r w:rsidR="009A471E" w:rsidRPr="00DA4880">
        <w:t>Methods:</w:t>
      </w:r>
      <w:r w:rsidR="0008023E">
        <w:t xml:space="preserve"> </w:t>
      </w:r>
      <w:r w:rsidR="0008023E" w:rsidRPr="0008023E">
        <w:rPr>
          <w:rStyle w:val="PythonChar"/>
        </w:rPr>
        <w:t>FillV0PIDlist();</w:t>
      </w:r>
      <w:r w:rsidR="0008023E">
        <w:rPr>
          <w:rStyle w:val="PythonChar"/>
        </w:rPr>
        <w:t xml:space="preserve"> </w:t>
      </w:r>
      <w:r w:rsidR="0008023E" w:rsidRPr="0008023E">
        <w:rPr>
          <w:rStyle w:val="PythonChar"/>
        </w:rPr>
        <w:t>AnalyseEvent()</w:t>
      </w:r>
    </w:p>
    <w:p w14:paraId="589189B8" w14:textId="72A32AF3" w:rsidR="00B4170D" w:rsidRPr="007614B9" w:rsidRDefault="00B4170D" w:rsidP="009C7E32">
      <w:r>
        <w:rPr>
          <w:rStyle w:val="PythonChar"/>
        </w:rPr>
        <w:tab/>
      </w:r>
      <w:r>
        <w:rPr>
          <w:rStyle w:val="PythonChar"/>
        </w:rPr>
        <w:tab/>
      </w:r>
      <w:r w:rsidR="007614B9" w:rsidRPr="007614B9">
        <w:t>The names of these methods are relatively self-explanatory.</w:t>
      </w:r>
    </w:p>
    <w:p w14:paraId="4C1966A4" w14:textId="7F0DC76F" w:rsidR="009A471E" w:rsidRDefault="00B4170D" w:rsidP="009C7E32">
      <w:r>
        <w:tab/>
      </w:r>
      <w:r w:rsidR="009A471E" w:rsidRPr="00DA4880">
        <w:t>Variables:</w:t>
      </w:r>
      <w:r w:rsidR="00274383">
        <w:t xml:space="preserve"> </w:t>
      </w:r>
      <w:r w:rsidR="00274383" w:rsidRPr="00274383">
        <w:rPr>
          <w:rStyle w:val="PythonChar"/>
        </w:rPr>
        <w:t>AliPIDResponse* fPIDResponse</w:t>
      </w:r>
      <w:r w:rsidR="00565FD1">
        <w:rPr>
          <w:rStyle w:val="PythonChar"/>
        </w:rPr>
        <w:t xml:space="preserve">; </w:t>
      </w:r>
      <w:r w:rsidR="00565FD1" w:rsidRPr="00565FD1">
        <w:rPr>
          <w:rStyle w:val="PythonChar"/>
        </w:rPr>
        <w:t>Int_t fEventNoInFile</w:t>
      </w:r>
      <w:r w:rsidR="00565FD1">
        <w:rPr>
          <w:rStyle w:val="PythonChar"/>
        </w:rPr>
        <w:t>;</w:t>
      </w:r>
      <w:r w:rsidR="00565FD1" w:rsidRPr="00565FD1">
        <w:rPr>
          <w:rStyle w:val="PythonChar"/>
        </w:rPr>
        <w:t xml:space="preserve"> Int_t universalTracki </w:t>
      </w:r>
    </w:p>
    <w:p w14:paraId="7AE2E462" w14:textId="77777777" w:rsidR="000B3921" w:rsidRDefault="00B4170D" w:rsidP="009C7E32">
      <w:r>
        <w:tab/>
      </w:r>
      <w:r>
        <w:tab/>
      </w:r>
      <w:r w:rsidR="00667840">
        <w:t>The first variable is</w:t>
      </w:r>
      <w:r w:rsidR="000B3921">
        <w:t xml:space="preserve"> an object holding object arrays of electron and pion tracks arising from </w:t>
      </w:r>
      <m:oMath>
        <m:sSub>
          <m:sSubPr>
            <m:ctrlPr>
              <w:rPr>
                <w:i/>
              </w:rPr>
            </m:ctrlPr>
          </m:sSubPr>
          <m:e>
            <m:r>
              <m:t>V</m:t>
            </m:r>
          </m:e>
          <m:sub>
            <m:r>
              <m:t>0</m:t>
            </m:r>
          </m:sub>
        </m:sSub>
      </m:oMath>
      <w:r w:rsidR="000B3921">
        <w:t>-decays.</w:t>
      </w:r>
    </w:p>
    <w:p w14:paraId="3BAC8442" w14:textId="3DFDB7AC" w:rsidR="003D45F8" w:rsidRDefault="000B3921" w:rsidP="009C7E32">
      <w:r>
        <w:tab/>
      </w:r>
      <w:r>
        <w:tab/>
      </w:r>
      <w:r w:rsidR="00667840">
        <w:t>The following two variables are iterators which are incremented during looping.</w:t>
      </w:r>
    </w:p>
    <w:p w14:paraId="5C208370" w14:textId="155501C7" w:rsidR="00667840" w:rsidRDefault="00667840" w:rsidP="00031E49">
      <w:pPr>
        <w:pStyle w:val="Heading6"/>
        <w:spacing w:line="240" w:lineRule="auto"/>
      </w:pPr>
      <w:r>
        <w:t>The Implementation File (trdML-gerhard/AliTRDdigitsExtract.cxx)</w:t>
      </w:r>
    </w:p>
    <w:p w14:paraId="7931F0DA" w14:textId="2C488921" w:rsidR="002B724A" w:rsidRDefault="00B36F7D" w:rsidP="009C7E32">
      <w:pPr>
        <w:rPr>
          <w:rStyle w:val="PythonChar"/>
        </w:rPr>
      </w:pPr>
      <w:r>
        <w:t>An output file</w:t>
      </w:r>
      <w:r w:rsidR="00606913">
        <w:t xml:space="preserve"> </w:t>
      </w:r>
      <w:r>
        <w:t xml:space="preserve">stream redirects the C++ </w:t>
      </w:r>
      <w:r w:rsidRPr="00B36F7D">
        <w:rPr>
          <w:rStyle w:val="PythonChar"/>
        </w:rPr>
        <w:t>stdout</w:t>
      </w:r>
      <w:r>
        <w:t xml:space="preserve"> (which would normally just be printed to the console), to a file: </w:t>
      </w:r>
      <w:r w:rsidRPr="00B36F7D">
        <w:rPr>
          <w:rStyle w:val="PythonChar"/>
        </w:rPr>
        <w:t>"pythonDict.txt"</w:t>
      </w:r>
    </w:p>
    <w:p w14:paraId="6DC53263" w14:textId="714ED109" w:rsidR="00B36F7D" w:rsidRDefault="000E297D" w:rsidP="009C7E32">
      <w:r>
        <w:lastRenderedPageBreak/>
        <w:t>There are histograms created by this implementation file, which we have ignored for the purposes of this project.</w:t>
      </w:r>
    </w:p>
    <w:p w14:paraId="77B63AEE" w14:textId="283FC72E" w:rsidR="000E297D" w:rsidRDefault="000E297D" w:rsidP="009C7E32">
      <w:pPr>
        <w:rPr>
          <w:rStyle w:val="pl-smi"/>
        </w:rPr>
      </w:pPr>
      <w:r>
        <w:t>Input events are looped through: for non-empty events, the digits for each</w:t>
      </w:r>
      <w:r w:rsidR="003670F6">
        <w:t xml:space="preserve">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rsidR="003670F6">
        <w:t xml:space="preserve"> if either track originating from the </w:t>
      </w:r>
      <m:oMath>
        <m:sSub>
          <m:sSubPr>
            <m:ctrlPr>
              <w:rPr>
                <w:i/>
              </w:rPr>
            </m:ctrlPr>
          </m:sSubPr>
          <m:e>
            <m:r>
              <m:t>V</m:t>
            </m:r>
          </m:e>
          <m:sub>
            <m:r>
              <m:t>0</m:t>
            </m:r>
          </m:sub>
        </m:sSub>
      </m:oMath>
      <w:r w:rsidR="003670F6">
        <w:t xml:space="preserve"> vertex is an electron (</w:t>
      </w:r>
      <m:oMath>
        <m:sSup>
          <m:sSupPr>
            <m:ctrlPr>
              <w:rPr>
                <w:i/>
              </w:rPr>
            </m:ctrlPr>
          </m:sSupPr>
          <m:e>
            <m:r>
              <m:t>e</m:t>
            </m:r>
          </m:e>
          <m:sup>
            <m:r>
              <m:t>+/-</m:t>
            </m:r>
          </m:sup>
        </m:sSup>
      </m:oMath>
      <w:r w:rsidR="003670F6">
        <w:t>, PDG code 11) or a pion (</w:t>
      </w:r>
      <m:oMath>
        <m:sSup>
          <m:sSupPr>
            <m:ctrlPr>
              <w:rPr>
                <w:i/>
              </w:rPr>
            </m:ctrlPr>
          </m:sSupPr>
          <m:e>
            <m:r>
              <m:t>π</m:t>
            </m:r>
          </m:e>
          <m:sup>
            <m:r>
              <m:t>+/-</m:t>
            </m:r>
          </m:sup>
        </m:sSup>
      </m:oMath>
      <w:r w:rsidR="003670F6">
        <w:t xml:space="preserve">, PDG code 211), it was added to the </w:t>
      </w:r>
      <w:r w:rsidR="003670F6" w:rsidRPr="00F0437A">
        <w:rPr>
          <w:rStyle w:val="PythonChar"/>
        </w:rPr>
        <w:t>DigitsDictionary</w:t>
      </w:r>
      <w:r w:rsidR="003670F6">
        <w:t xml:space="preserve"> and to either the </w:t>
      </w:r>
      <w:r w:rsidR="003670F6" w:rsidRPr="00387D17">
        <w:rPr>
          <w:rStyle w:val="PythonChar"/>
        </w:rPr>
        <w:t>fV0pions</w:t>
      </w:r>
      <w:r w:rsidR="003670F6">
        <w:rPr>
          <w:rStyle w:val="pl-smi"/>
        </w:rPr>
        <w:t xml:space="preserve"> or </w:t>
      </w:r>
      <w:r w:rsidR="003670F6" w:rsidRPr="00387D17">
        <w:rPr>
          <w:rStyle w:val="PythonChar"/>
        </w:rPr>
        <w:t>fV0electrons</w:t>
      </w:r>
      <w:r w:rsidR="003670F6">
        <w:rPr>
          <w:rStyle w:val="pl-smi"/>
        </w:rPr>
        <w:t xml:space="preserve"> object arrays</w:t>
      </w:r>
      <w:r w:rsidR="00F0437A">
        <w:rPr>
          <w:rStyle w:val="pl-smi"/>
        </w:rPr>
        <w:t xml:space="preserve"> held by </w:t>
      </w:r>
      <w:r w:rsidR="00F0437A" w:rsidRPr="00274383">
        <w:rPr>
          <w:rStyle w:val="PythonChar"/>
        </w:rPr>
        <w:t>fPIDResponse</w:t>
      </w:r>
      <w:r w:rsidR="003670F6">
        <w:rPr>
          <w:rStyle w:val="pl-smi"/>
        </w:rPr>
        <w:t>.</w:t>
      </w:r>
    </w:p>
    <w:p w14:paraId="34A2753B" w14:textId="677106FF" w:rsidR="003670F6" w:rsidRDefault="001F4745" w:rsidP="009C7E32">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rsidR="00200B36">
        <w:t xml:space="preserve"> or if they did not contain any tracklet information</w:t>
      </w:r>
      <w:r>
        <w:t>.</w:t>
      </w:r>
    </w:p>
    <w:p w14:paraId="762662F6" w14:textId="3FBF5CAB" w:rsidR="00200B36" w:rsidRDefault="00200B36" w:rsidP="009C7E32">
      <w:r>
        <w:t xml:space="preserve">For tracks that did pass these cuts, the following information was extracted and appended to the output file, </w:t>
      </w:r>
      <w:r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170C88"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p w14:paraId="46B4FB4F" w14:textId="7925DA5C" w:rsidR="00667840" w:rsidRDefault="00667840" w:rsidP="00031E49">
      <w:pPr>
        <w:pStyle w:val="Heading6"/>
        <w:spacing w:line="240" w:lineRule="auto"/>
      </w:pPr>
      <w:r>
        <w:t>The Analysis Macro (trdML-gerhard/ana.C)</w:t>
      </w:r>
    </w:p>
    <w:p w14:paraId="256DFD38" w14:textId="12289541" w:rsidR="00FF26B1" w:rsidRDefault="00FD2A0F" w:rsidP="009C7E32">
      <w:r>
        <w:t>The analysis macro serves to compile the Analysis Tasks defined in the previously discussed files. It loads</w:t>
      </w:r>
      <w:r w:rsidR="002E255B">
        <w:t xml:space="preserve"> and interprets</w:t>
      </w:r>
      <w:r>
        <w:t xml:space="preserve"> the required libraries, header files and environmental variables from </w:t>
      </w:r>
      <w:r w:rsidR="00DD6102">
        <w:rPr>
          <w:rStyle w:val="PythonChar"/>
        </w:rPr>
        <w:t>$R</w:t>
      </w:r>
      <w:r w:rsidRPr="00DD6102">
        <w:rPr>
          <w:rStyle w:val="PythonChar"/>
        </w:rPr>
        <w:t>OOT</w:t>
      </w:r>
      <w:r>
        <w:t xml:space="preserve">, </w:t>
      </w:r>
      <w:r w:rsidR="00DD6102" w:rsidRPr="00DD6102">
        <w:rPr>
          <w:rStyle w:val="PythonChar"/>
        </w:rPr>
        <w:t>$</w:t>
      </w:r>
      <w:r w:rsidRPr="00DD6102">
        <w:rPr>
          <w:rStyle w:val="PythonChar"/>
        </w:rPr>
        <w:t>AliROOT</w:t>
      </w:r>
      <w:r>
        <w:t xml:space="preserve"> and </w:t>
      </w:r>
      <w:r w:rsidR="00DD6102" w:rsidRPr="00DD6102">
        <w:rPr>
          <w:rStyle w:val="PythonChar"/>
        </w:rPr>
        <w:t>$</w:t>
      </w:r>
      <w:r w:rsidRPr="00DD6102">
        <w:rPr>
          <w:rStyle w:val="PythonChar"/>
        </w:rPr>
        <w:t>AliPhysics</w:t>
      </w:r>
      <w:r w:rsidR="002E255B">
        <w:t>, as well as the macro to be executed</w:t>
      </w:r>
      <w:r w:rsidR="003547DA">
        <w:t>.</w:t>
      </w:r>
    </w:p>
    <w:p w14:paraId="42524791" w14:textId="088F8071" w:rsidR="003547DA" w:rsidRDefault="003547DA" w:rsidP="009C7E32">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043F19B0" w14:textId="3398CC9F" w:rsidR="003547DA" w:rsidRDefault="003547DA" w:rsidP="009C7E32">
      <w:r>
        <w:t xml:space="preserve">It is recommended to run </w:t>
      </w:r>
      <w:r w:rsidRPr="007C256E">
        <w:rPr>
          <w:rStyle w:val="PythonChar"/>
        </w:rPr>
        <w:t>ana.C</w:t>
      </w:r>
      <w:r>
        <w:t xml:space="preserve"> for a single run number at a time, since there are</w:t>
      </w:r>
      <w:r w:rsidR="00FE6D06">
        <w:t xml:space="preserve"> user</w:t>
      </w:r>
      <w:r>
        <w:t xml:space="preserve"> quotas that will result in your jobs being assigned a lower priority if you use too much virtual memory, etc.</w:t>
      </w:r>
    </w:p>
    <w:p w14:paraId="4D2BCBC2" w14:textId="734388BB" w:rsidR="00080D18" w:rsidRDefault="00853BB6" w:rsidP="009C7E32">
      <w:r w:rsidRPr="00853BB6">
        <w:rPr>
          <w:rStyle w:val="PythonChar"/>
        </w:rPr>
        <w:t>ana.C</w:t>
      </w:r>
      <w:r w:rsidR="00080D18">
        <w:t xml:space="preserve"> also defines the output directory on the AliEn grid where the results of your analysis will be stored and then starts the analysis on the distributed architecture of the Worldwide LHC computing grid (WLCG).</w:t>
      </w:r>
    </w:p>
    <w:p w14:paraId="2EE90D67" w14:textId="7AD308E1" w:rsidR="007F6611" w:rsidRPr="00FF26B1" w:rsidRDefault="007F6611" w:rsidP="00031E49">
      <w:pPr>
        <w:pStyle w:val="Heading6"/>
        <w:spacing w:line="240" w:lineRule="auto"/>
      </w:pPr>
      <w:r>
        <w:t>Running Jobs on the ALICE Grid</w:t>
      </w:r>
    </w:p>
    <w:p w14:paraId="5F74470A" w14:textId="705D308B" w:rsidR="00667840" w:rsidRPr="00667840" w:rsidRDefault="00D95C67" w:rsidP="009C7E32">
      <w:r>
        <w:t>Finally, on</w:t>
      </w:r>
      <w:r w:rsidR="009F2717">
        <w:t>ce th</w:t>
      </w:r>
      <w:r>
        <w:t xml:space="preserve">e AliPhysics environment is entered into and a token is initialised to grant access to the AliEn grid, the analysis macro </w:t>
      </w:r>
      <w:r w:rsidRPr="007C256E">
        <w:rPr>
          <w:rStyle w:val="PythonChar"/>
        </w:rPr>
        <w:t>ana.C</w:t>
      </w:r>
      <w:r>
        <w:t xml:space="preserve"> can be run to submit</w:t>
      </w:r>
      <w:r w:rsidR="00FF26B1">
        <w:t xml:space="preserve"> jobs</w:t>
      </w:r>
      <w:r>
        <w:t>, terminate</w:t>
      </w:r>
      <w:r w:rsidR="00FF26B1">
        <w:t xml:space="preserve"> jobs and merge sub</w:t>
      </w:r>
      <w:r w:rsidR="00447A94">
        <w:t>-</w:t>
      </w:r>
      <w:r w:rsidR="00FF26B1">
        <w:t>jobs,</w:t>
      </w:r>
      <w:r w:rsidR="007C256E">
        <w:t xml:space="preserve"> at various stages, as explained by </w:t>
      </w:r>
      <w:sdt>
        <w:sdtPr>
          <w:id w:val="1180008227"/>
          <w:citation/>
        </w:sdtPr>
        <w:sdtEndPr/>
        <w:sdtContent>
          <w:r w:rsidR="00670C26">
            <w:fldChar w:fldCharType="begin"/>
          </w:r>
          <w:r w:rsidR="00670C26">
            <w:rPr>
              <w:lang w:val="en-US"/>
            </w:rPr>
            <w:instrText xml:space="preserve"> CITATION Bar \l 1033 </w:instrText>
          </w:r>
          <w:r w:rsidR="00670C26">
            <w:fldChar w:fldCharType="separate"/>
          </w:r>
          <w:r w:rsidR="005D0F73" w:rsidRPr="005D0F73">
            <w:rPr>
              <w:lang w:val="en-US"/>
            </w:rPr>
            <w:t>[75]</w:t>
          </w:r>
          <w:r w:rsidR="00670C26">
            <w:fldChar w:fldCharType="end"/>
          </w:r>
        </w:sdtContent>
      </w:sdt>
      <w:r w:rsidR="007C256E">
        <w:t>.</w:t>
      </w:r>
    </w:p>
    <w:p w14:paraId="737EA578" w14:textId="4792B948" w:rsidR="00880613" w:rsidRPr="00F34E6E" w:rsidRDefault="00880613" w:rsidP="009C7E32">
      <w:r w:rsidRPr="00F34E6E">
        <w:t>Jobs were submitted</w:t>
      </w:r>
      <w:r w:rsidR="00667840">
        <w:t xml:space="preserve"> using ana.C</w:t>
      </w:r>
      <w:r w:rsidRPr="00F34E6E">
        <w:t xml:space="preserve"> onto the WLCG and monitored using the ALICE grid Monitoring site, Monalisa</w:t>
      </w:r>
      <w:r w:rsidR="00170C5C">
        <w:rPr>
          <w:vertAlign w:val="superscript"/>
        </w:rPr>
        <w:t xml:space="preserve"> </w:t>
      </w:r>
      <w:sdt>
        <w:sdtPr>
          <w:rPr>
            <w:vertAlign w:val="superscript"/>
          </w:rPr>
          <w:id w:val="-1004272394"/>
          <w:citation/>
        </w:sdtPr>
        <w:sdtEndPr/>
        <w:sdtContent>
          <w:r w:rsidR="00170C5C">
            <w:rPr>
              <w:vertAlign w:val="superscript"/>
            </w:rPr>
            <w:fldChar w:fldCharType="begin"/>
          </w:r>
          <w:r w:rsidR="00170C5C">
            <w:rPr>
              <w:vertAlign w:val="superscript"/>
              <w:lang w:val="en-US"/>
            </w:rPr>
            <w:instrText xml:space="preserve"> CITATION Mon191 \l 1033 </w:instrText>
          </w:r>
          <w:r w:rsidR="00170C5C">
            <w:rPr>
              <w:vertAlign w:val="superscript"/>
            </w:rPr>
            <w:fldChar w:fldCharType="separate"/>
          </w:r>
          <w:r w:rsidR="005D0F73" w:rsidRPr="005D0F73">
            <w:rPr>
              <w:lang w:val="en-US"/>
            </w:rPr>
            <w:t>[76]</w:t>
          </w:r>
          <w:r w:rsidR="00170C5C">
            <w:rPr>
              <w:vertAlign w:val="superscript"/>
            </w:rPr>
            <w:fldChar w:fldCharType="end"/>
          </w:r>
        </w:sdtContent>
      </w:sdt>
      <w:r w:rsidRPr="00F34E6E">
        <w:t>.</w:t>
      </w:r>
      <w:r w:rsidR="001046A1">
        <w:t xml:space="preserve"> This</w:t>
      </w:r>
      <w:r w:rsidR="005C26CF">
        <w:t xml:space="preserve"> monitoring website</w:t>
      </w:r>
      <w:r w:rsidR="001046A1">
        <w:t xml:space="preserve"> is useful</w:t>
      </w:r>
      <w:r w:rsidR="005C26CF">
        <w:t>,</w:t>
      </w:r>
      <w:r w:rsidR="001046A1">
        <w:t xml:space="preserve"> since sub</w:t>
      </w:r>
      <w:r w:rsidR="007F6ACD">
        <w:t>-</w:t>
      </w:r>
      <w:r w:rsidR="001046A1">
        <w:t>jobs will quite often fail, and can then be resubmitted while the job has not timed out.</w:t>
      </w:r>
      <w:r w:rsidRPr="00F34E6E">
        <w:t xml:space="preserve"> Upon completion of each job, the data produced was extracted back onto Hep01 using the aliensh environment</w:t>
      </w:r>
      <w:r w:rsidR="00DF7AF1">
        <w:t>, using a variant of</w:t>
      </w:r>
      <w:r w:rsidR="003B2A43">
        <w:t xml:space="preserve"> the bash command</w:t>
      </w:r>
      <w:r w:rsidR="00DF7AF1">
        <w:t xml:space="preserve"> </w:t>
      </w:r>
      <w:r w:rsidR="00DF7AF1" w:rsidRPr="003B2A43">
        <w:rPr>
          <w:rStyle w:val="PythonChar"/>
        </w:rPr>
        <w:t>scp</w:t>
      </w:r>
      <w:r w:rsidR="00DF7AF1">
        <w:t xml:space="preserve"> called </w:t>
      </w:r>
      <w:r w:rsidR="00DF7AF1" w:rsidRPr="003B2A43">
        <w:rPr>
          <w:rStyle w:val="PythonChar"/>
        </w:rPr>
        <w:t>alien_cp</w:t>
      </w:r>
      <w:r w:rsidRPr="00F34E6E">
        <w:t>.</w:t>
      </w:r>
    </w:p>
    <w:p w14:paraId="7E775D36" w14:textId="515420DD" w:rsidR="00E758C0" w:rsidRDefault="00DF7AF1" w:rsidP="009C7E32">
      <w:r>
        <w:t>The data produced during this process</w:t>
      </w:r>
      <w:r w:rsidR="00880613" w:rsidRPr="00F34E6E">
        <w:t xml:space="preserve"> was backed up in a semi-private GitLab repository</w:t>
      </w:r>
      <w:r w:rsidR="00170C5C">
        <w:rPr>
          <w:vertAlign w:val="superscript"/>
        </w:rPr>
        <w:t xml:space="preserve"> </w:t>
      </w:r>
      <w:sdt>
        <w:sdtPr>
          <w:rPr>
            <w:vertAlign w:val="superscript"/>
          </w:rPr>
          <w:id w:val="-746034290"/>
          <w:citation/>
        </w:sdtPr>
        <w:sdtEndPr/>
        <w:sdtContent>
          <w:r w:rsidR="00170C5C">
            <w:rPr>
              <w:vertAlign w:val="superscript"/>
            </w:rPr>
            <w:fldChar w:fldCharType="begin"/>
          </w:r>
          <w:r w:rsidR="00C203FC">
            <w:rPr>
              <w:vertAlign w:val="superscript"/>
              <w:lang w:val="en-US"/>
            </w:rPr>
            <w:instrText xml:space="preserve">CITATION CER19l \l 1033 </w:instrText>
          </w:r>
          <w:r w:rsidR="00170C5C">
            <w:rPr>
              <w:vertAlign w:val="superscript"/>
            </w:rPr>
            <w:fldChar w:fldCharType="separate"/>
          </w:r>
          <w:r w:rsidR="00C203FC" w:rsidRPr="00C203FC">
            <w:rPr>
              <w:lang w:val="en-US"/>
            </w:rPr>
            <w:t>[77]</w:t>
          </w:r>
          <w:r w:rsidR="00170C5C">
            <w:rPr>
              <w:vertAlign w:val="superscript"/>
            </w:rPr>
            <w:fldChar w:fldCharType="end"/>
          </w:r>
        </w:sdtContent>
      </w:sdt>
      <w:r w:rsidR="00880613" w:rsidRPr="00F34E6E">
        <w:t>, internally accessible by CERN members.</w:t>
      </w:r>
      <w:bookmarkEnd w:id="118"/>
      <w:r w:rsidR="008B5341">
        <w:t xml:space="preserve"> </w:t>
      </w:r>
      <w:r w:rsidR="00E758C0">
        <w:t>Th</w:t>
      </w:r>
      <w:r w:rsidR="008B5341">
        <w:t>e data extraction</w:t>
      </w:r>
      <w:r w:rsidR="00E758C0">
        <w:t xml:space="preserve"> process</w:t>
      </w:r>
      <w:r w:rsidR="008B5341">
        <w:t xml:space="preserve"> that was employed for this project, along with the attendant Git repositories,</w:t>
      </w:r>
      <w:r w:rsidR="00E758C0">
        <w:t xml:space="preserve"> is summarised in </w:t>
      </w:r>
      <w:r w:rsidR="00E758C0">
        <w:fldChar w:fldCharType="begin"/>
      </w:r>
      <w:r w:rsidR="00E758C0">
        <w:instrText xml:space="preserve"> REF _Ref25879064 \h </w:instrText>
      </w:r>
      <w:r w:rsidR="00031E49">
        <w:instrText xml:space="preserve"> \* MERGEFORMAT </w:instrText>
      </w:r>
      <w:r w:rsidR="00E758C0">
        <w:fldChar w:fldCharType="separate"/>
      </w:r>
      <w:r w:rsidR="00CB64BB">
        <w:t>Figure 87</w:t>
      </w:r>
      <w:r w:rsidR="00E758C0">
        <w:fldChar w:fldCharType="end"/>
      </w:r>
      <w:r w:rsidR="00471A9D">
        <w:t xml:space="preserve"> (Appendix VIII)</w:t>
      </w:r>
      <w:r w:rsidR="00170C5C">
        <w:t>.</w:t>
      </w:r>
    </w:p>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9C7E32">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19"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19"/>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lastRenderedPageBreak/>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5E72B1B"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5D0F73" w:rsidRPr="005D0F73">
            <w:rPr>
              <w:lang w:val="en-US"/>
            </w:rPr>
            <w:t>[78]</w:t>
          </w:r>
          <w:r w:rsidR="004555FD">
            <w:fldChar w:fldCharType="end"/>
          </w:r>
        </w:sdtContent>
      </w:sdt>
      <w:r w:rsidRPr="00F34E6E">
        <w:t>.</w:t>
      </w:r>
    </w:p>
    <w:p w14:paraId="01A10043" w14:textId="77777777" w:rsidR="00880613" w:rsidRPr="00F34E6E" w:rsidRDefault="00880613" w:rsidP="009C7E32">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0" w:name="_Ref18606558"/>
      <w:bookmarkStart w:id="121"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0"/>
      <w:r w:rsidRPr="00F34E6E">
        <w:t>: Number of Particles, per Particle ID, across all runs</w:t>
      </w:r>
      <w:bookmarkEnd w:id="121"/>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9C7E32">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9C7E32">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2" w:name="_Ref25795730"/>
      <w:r>
        <w:t xml:space="preserve">Figure </w:t>
      </w:r>
      <w:r>
        <w:fldChar w:fldCharType="begin"/>
      </w:r>
      <w:r>
        <w:instrText xml:space="preserve"> SEQ Figure \* ARABIC </w:instrText>
      </w:r>
      <w:r>
        <w:fldChar w:fldCharType="separate"/>
      </w:r>
      <w:r w:rsidR="00CB64BB">
        <w:t>32</w:t>
      </w:r>
      <w:r>
        <w:fldChar w:fldCharType="end"/>
      </w:r>
      <w:bookmarkEnd w:id="122"/>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3" w:name="_Ref18607322"/>
      <w:r w:rsidRPr="00F34E6E">
        <w:t>Characteristic Energy Loss Curves (Bethe-Bloch)</w:t>
      </w:r>
      <w:bookmarkEnd w:id="123"/>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9C7E32">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4" w:name="_Ref18610006"/>
      <w:bookmarkStart w:id="125"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4"/>
      <w:r w:rsidRPr="00F34E6E">
        <w:t>: Energy Loss per Unit Path Length as a function of Momentum, for Electrons and Pions</w:t>
      </w:r>
      <w:bookmarkEnd w:id="125"/>
      <w:r w:rsidR="00CD33F4">
        <w:t>, as measured by the ALICE TPC</w:t>
      </w:r>
    </w:p>
    <w:p w14:paraId="62910910" w14:textId="77777777" w:rsidR="00880613" w:rsidRPr="00F34E6E" w:rsidRDefault="00880613" w:rsidP="00031E49">
      <w:pPr>
        <w:pStyle w:val="Heading4"/>
        <w:spacing w:line="240" w:lineRule="auto"/>
      </w:pPr>
      <w:r w:rsidRPr="00F34E6E">
        <w:lastRenderedPageBreak/>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9C7E32">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6" w:name="_Ref18613234"/>
      <w:bookmarkStart w:id="127"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6"/>
      <w:r w:rsidRPr="00F34E6E">
        <w:t>: Time Evolution of the Average Pulse Height Signal, per Particle ID (for tracklets from the entire momentum range)</w:t>
      </w:r>
      <w:bookmarkEnd w:id="127"/>
    </w:p>
    <w:p w14:paraId="5B98AD44" w14:textId="77777777" w:rsidR="00FD5DB3" w:rsidRDefault="00703578" w:rsidP="009C7E32">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8" w:name="_Ref25416263"/>
      <w:r>
        <w:t xml:space="preserve">Figure </w:t>
      </w:r>
      <w:r>
        <w:fldChar w:fldCharType="begin"/>
      </w:r>
      <w:r>
        <w:instrText xml:space="preserve"> SEQ Figure \* ARABIC </w:instrText>
      </w:r>
      <w:r>
        <w:fldChar w:fldCharType="separate"/>
      </w:r>
      <w:r w:rsidR="00CB64BB">
        <w:t>35</w:t>
      </w:r>
      <w:r>
        <w:fldChar w:fldCharType="end"/>
      </w:r>
      <w:bookmarkEnd w:id="128"/>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9C7E32">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29" w:name="_Ref18601429"/>
      <w:bookmarkStart w:id="130" w:name="_Toc19377349"/>
      <w:r>
        <w:t xml:space="preserve">Figure </w:t>
      </w:r>
      <w:r>
        <w:fldChar w:fldCharType="begin"/>
      </w:r>
      <w:r>
        <w:instrText xml:space="preserve"> SEQ Figure \* ARABIC </w:instrText>
      </w:r>
      <w:r>
        <w:fldChar w:fldCharType="separate"/>
      </w:r>
      <w:r w:rsidR="00CB64BB">
        <w:t>36</w:t>
      </w:r>
      <w:r>
        <w:fldChar w:fldCharType="end"/>
      </w:r>
      <w:bookmarkEnd w:id="129"/>
      <w:r>
        <w:t>:</w:t>
      </w:r>
      <w:r w:rsidRPr="00E160F9">
        <w:t xml:space="preserve"> Number of Entries per</w:t>
      </w:r>
      <w:r>
        <w:t xml:space="preserve"> TRD</w:t>
      </w:r>
      <w:r w:rsidRPr="00E160F9">
        <w:t xml:space="preserve"> Layer Number, for all Runs</w:t>
      </w:r>
      <w:bookmarkEnd w:id="130"/>
    </w:p>
    <w:p w14:paraId="6AA928C5" w14:textId="619E9F1E" w:rsidR="00BF5BD4" w:rsidRDefault="00BF5BD4" w:rsidP="00031E49">
      <w:pPr>
        <w:pStyle w:val="Heading2"/>
      </w:pPr>
      <w:bookmarkStart w:id="131" w:name="_Ref25507151"/>
      <w:bookmarkStart w:id="132" w:name="_Toc30276314"/>
      <w:r>
        <w:t>Particle Identification Results: Previous Theses</w:t>
      </w:r>
      <w:bookmarkEnd w:id="131"/>
      <w:bookmarkEnd w:id="132"/>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0775A03F" w:rsidR="00BF5BD4" w:rsidRPr="00DB2D79" w:rsidRDefault="00170C88"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5D0F73">
            <w:rPr>
              <w:noProof/>
            </w:rPr>
            <w:t>[51]</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9C7E32">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F619B30" w:rsidR="00BF5BD4" w:rsidRDefault="00BF5BD4" w:rsidP="009C7E32">
      <w:pPr>
        <w:pStyle w:val="Caption"/>
      </w:pPr>
      <w:bookmarkStart w:id="133" w:name="_Ref25504889"/>
      <w:r>
        <w:t xml:space="preserve">Figure </w:t>
      </w:r>
      <w:r>
        <w:fldChar w:fldCharType="begin"/>
      </w:r>
      <w:r>
        <w:instrText xml:space="preserve"> SEQ Figure \* ARABIC </w:instrText>
      </w:r>
      <w:r>
        <w:fldChar w:fldCharType="separate"/>
      </w:r>
      <w:r w:rsidR="00CB64BB">
        <w:t>37</w:t>
      </w:r>
      <w:r>
        <w:fldChar w:fldCharType="end"/>
      </w:r>
      <w:bookmarkEnd w:id="133"/>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5D0F73">
            <w:t>[51]</w:t>
          </w:r>
          <w:r>
            <w:fldChar w:fldCharType="end"/>
          </w:r>
        </w:sdtContent>
      </w:sdt>
    </w:p>
    <w:p w14:paraId="78D8D6C4" w14:textId="72944A4C" w:rsidR="00BF5BD4" w:rsidRPr="00DB2D79" w:rsidRDefault="00170C88"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5D0F73">
            <w:rPr>
              <w:noProof/>
            </w:rPr>
            <w:t>[50]</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9C7E32">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1AA60DB" w:rsidR="00BF5BD4" w:rsidRDefault="00BF5BD4" w:rsidP="009C7E32">
      <w:pPr>
        <w:pStyle w:val="Caption"/>
      </w:pPr>
      <w:bookmarkStart w:id="134" w:name="_Ref25506725"/>
      <w:bookmarkStart w:id="135" w:name="_Ref25506720"/>
      <w:r>
        <w:t xml:space="preserve">Figure </w:t>
      </w:r>
      <w:r>
        <w:fldChar w:fldCharType="begin"/>
      </w:r>
      <w:r>
        <w:instrText xml:space="preserve"> SEQ Figure \* ARABIC </w:instrText>
      </w:r>
      <w:r>
        <w:fldChar w:fldCharType="separate"/>
      </w:r>
      <w:r w:rsidR="00CB64BB">
        <w:t>38</w:t>
      </w:r>
      <w:r>
        <w:fldChar w:fldCharType="end"/>
      </w:r>
      <w:bookmarkEnd w:id="134"/>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5D0F73">
            <w:t>[50]</w:t>
          </w:r>
          <w:r>
            <w:fldChar w:fldCharType="end"/>
          </w:r>
        </w:sdtContent>
      </w:sdt>
      <w:bookmarkEnd w:id="135"/>
    </w:p>
    <w:p w14:paraId="6C4F7EAD" w14:textId="39AAE144" w:rsidR="007B72D9" w:rsidRDefault="00170C88"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5D0F73" w:rsidRPr="005D0F73">
            <w:rPr>
              <w:noProof/>
              <w:lang w:val="en-US"/>
            </w:rPr>
            <w:t>[52]</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431707AB"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5D0F73">
            <w:t>[50]</w:t>
          </w:r>
          <w:r>
            <w:fldChar w:fldCharType="end"/>
          </w:r>
        </w:sdtContent>
      </w:sdt>
      <w:r>
        <w:t>.</w:t>
      </w:r>
    </w:p>
    <w:p w14:paraId="6CC71328" w14:textId="77777777" w:rsidR="00493473" w:rsidRDefault="00493473" w:rsidP="009C7E32">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48E5C481"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5D0F73" w:rsidRPr="005D0F73">
            <w:rPr>
              <w:lang w:val="en-US"/>
            </w:rPr>
            <w:t>[52]</w:t>
          </w:r>
          <w:r>
            <w:fldChar w:fldCharType="end"/>
          </w:r>
        </w:sdtContent>
      </w:sdt>
    </w:p>
    <w:p w14:paraId="6FF2633B" w14:textId="14BFD4EF" w:rsidR="00880613" w:rsidRPr="00F34E6E" w:rsidRDefault="00880613" w:rsidP="00031E49">
      <w:pPr>
        <w:pStyle w:val="Heading2"/>
      </w:pPr>
      <w:bookmarkStart w:id="136" w:name="_Ref25872978"/>
      <w:bookmarkStart w:id="137" w:name="_Toc30276315"/>
      <w:r w:rsidRPr="00F34E6E">
        <w:t>Particle Identification</w:t>
      </w:r>
      <w:r w:rsidR="007B72D9">
        <w:t xml:space="preserve"> Implementation</w:t>
      </w:r>
      <w:r w:rsidRPr="00F34E6E">
        <w:t xml:space="preserve">: </w:t>
      </w:r>
      <w:r w:rsidR="00BF5BD4">
        <w:t>This thesis</w:t>
      </w:r>
      <w:bookmarkEnd w:id="136"/>
      <w:bookmarkEnd w:id="137"/>
    </w:p>
    <w:p w14:paraId="71D206FA" w14:textId="58609717"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5D0F73" w:rsidRPr="005D0F73">
            <w:rPr>
              <w:lang w:val="en-US"/>
            </w:rPr>
            <w:t>[79]</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8" w:name="_Toc19367083"/>
      <w:r>
        <w:t>Stage 1 of Model Building: Establishing Naïve Benchmarks &amp; Generating Features by Hand</w:t>
      </w:r>
      <w:bookmarkEnd w:id="138"/>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766BE363"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5D0F73">
            <w:rPr>
              <w:lang w:val="en-US" w:eastAsia="en-GB"/>
            </w:rPr>
            <w:t xml:space="preserve"> </w:t>
          </w:r>
          <w:r w:rsidR="005D0F73" w:rsidRPr="005D0F73">
            <w:rPr>
              <w:lang w:val="en-US" w:eastAsia="en-GB"/>
            </w:rPr>
            <w:t>[80]</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58FC04B2"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5D0F73" w:rsidRPr="005D0F73">
            <w:rPr>
              <w:lang w:val="en-US"/>
            </w:rPr>
            <w:t>[81]</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t>Comprehensive Overview of Results and Discussion</w:t>
      </w:r>
    </w:p>
    <w:p w14:paraId="28AE396C" w14:textId="190A7AD6" w:rsidR="00127017" w:rsidRPr="00651A8E" w:rsidRDefault="00A676DC" w:rsidP="009C7E32">
      <w:pP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39" w:name="_Ref25860068"/>
      <w:r>
        <w:t xml:space="preserve">Figure </w:t>
      </w:r>
      <w:r>
        <w:fldChar w:fldCharType="begin"/>
      </w:r>
      <w:r>
        <w:instrText xml:space="preserve"> SEQ Figure \* ARABIC </w:instrText>
      </w:r>
      <w:r>
        <w:fldChar w:fldCharType="separate"/>
      </w:r>
      <w:r w:rsidR="00CB64BB">
        <w:t>40</w:t>
      </w:r>
      <w:r>
        <w:fldChar w:fldCharType="end"/>
      </w:r>
      <w:bookmarkEnd w:id="139"/>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w:t>
      </w:r>
      <w:r w:rsidR="001C2637">
        <w:rPr>
          <w:iCs/>
        </w:rPr>
        <w:lastRenderedPageBreak/>
        <w:t>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9C7E32">
      <w:pP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w:t>
      </w:r>
      <w:r>
        <w:lastRenderedPageBreak/>
        <w:t>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9C7E32">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43DE3E10" w:rsidR="00182C8B" w:rsidRDefault="00182C8B" w:rsidP="009C7E32">
      <w:pPr>
        <w:pStyle w:val="Caption"/>
      </w:pPr>
      <w:bookmarkStart w:id="140" w:name="_Ref18860293"/>
      <w:bookmarkStart w:id="141" w:name="_Toc19367161"/>
      <w:r>
        <w:t xml:space="preserve">Figure </w:t>
      </w:r>
      <w:r>
        <w:fldChar w:fldCharType="begin"/>
      </w:r>
      <w:r>
        <w:instrText xml:space="preserve"> SEQ Figure \* ARABIC </w:instrText>
      </w:r>
      <w:r>
        <w:fldChar w:fldCharType="separate"/>
      </w:r>
      <w:r w:rsidR="00CB64BB">
        <w:t>42</w:t>
      </w:r>
      <w:r>
        <w:fldChar w:fldCharType="end"/>
      </w:r>
      <w:bookmarkEnd w:id="140"/>
      <w:r>
        <w:t>: Sigmoid vs Tanh activation</w:t>
      </w:r>
      <w:bookmarkEnd w:id="141"/>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5D0F73" w:rsidRPr="005D0F73">
            <w:rPr>
              <w:lang w:val="en-US"/>
            </w:rPr>
            <w:t>[82]</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9C7E32">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9C7E32">
      <w:pP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2" w:name="_Ref26014369"/>
      <w:r>
        <w:t xml:space="preserve">Figure </w:t>
      </w:r>
      <w:r>
        <w:fldChar w:fldCharType="begin"/>
      </w:r>
      <w:r>
        <w:instrText xml:space="preserve"> SEQ Figure \* ARABIC </w:instrText>
      </w:r>
      <w:r>
        <w:fldChar w:fldCharType="separate"/>
      </w:r>
      <w:r w:rsidR="00CB64BB">
        <w:t>44</w:t>
      </w:r>
      <w:r>
        <w:fldChar w:fldCharType="end"/>
      </w:r>
      <w:bookmarkEnd w:id="142"/>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lastRenderedPageBreak/>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170C88"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170C88"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9C7E32">
      <w:pP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3" w:name="_Ref18858552"/>
      <w:bookmarkStart w:id="144"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3"/>
      <w:r w:rsidRPr="005B72BD">
        <w:t xml:space="preserve">: </w:t>
      </w:r>
      <w:r w:rsidR="00B33621">
        <w:t xml:space="preserve">(a) </w:t>
      </w:r>
      <w:r w:rsidRPr="005B72BD">
        <w:t>Training vs Validation Accuracy</w:t>
      </w:r>
      <w:bookmarkEnd w:id="144"/>
      <w:r w:rsidR="00B33621">
        <w:t>. (b)</w:t>
      </w:r>
      <w:bookmarkStart w:id="145" w:name="_Toc19377375"/>
      <w:r w:rsidRPr="005B72BD">
        <w:t xml:space="preserve"> Training vs Validation Loss</w:t>
      </w:r>
      <w:bookmarkEnd w:id="145"/>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9C7E32">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6" w:name="_Ref14728055"/>
      <w:bookmarkStart w:id="147"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6"/>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7"/>
    </w:p>
    <w:p w14:paraId="585DDC5B" w14:textId="77777777" w:rsidR="002606F4" w:rsidRDefault="003058F1" w:rsidP="009C7E32">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8" w:name="_Ref26015003"/>
      <w:r>
        <w:t xml:space="preserve">Figure </w:t>
      </w:r>
      <w:r>
        <w:fldChar w:fldCharType="begin"/>
      </w:r>
      <w:r>
        <w:instrText xml:space="preserve"> SEQ Figure \* ARABIC </w:instrText>
      </w:r>
      <w:r>
        <w:fldChar w:fldCharType="separate"/>
      </w:r>
      <w:r w:rsidR="00CB64BB">
        <w:t>47</w:t>
      </w:r>
      <w:r>
        <w:fldChar w:fldCharType="end"/>
      </w:r>
      <w:bookmarkEnd w:id="148"/>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3F77AF6"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5D0F73">
            <w:rPr>
              <w:lang w:val="en-US"/>
            </w:rPr>
            <w:t xml:space="preserve"> </w:t>
          </w:r>
          <w:r w:rsidR="005D0F73" w:rsidRPr="005D0F73">
            <w:rPr>
              <w:lang w:val="en-US"/>
            </w:rPr>
            <w:t>[83]</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9C7E32">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49" w:name="_Ref16338866"/>
      <w:bookmarkStart w:id="150"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49"/>
      <w:r w:rsidRPr="005B72BD">
        <w:t>: No Dropout</w:t>
      </w:r>
      <w:r w:rsidR="002B3871">
        <w:t xml:space="preserve"> (left-hand side)</w:t>
      </w:r>
      <w:r w:rsidRPr="005B72BD">
        <w:t xml:space="preserve"> vs </w:t>
      </w:r>
      <w:r w:rsidR="004E5D3A">
        <w:t xml:space="preserve">the </w:t>
      </w:r>
      <w:r w:rsidRPr="005B72BD">
        <w:t>Same Model with too much Dropout</w:t>
      </w:r>
      <w:bookmarkEnd w:id="150"/>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xml:space="preserve">. While there was not much experimentation with different standard deviations of the Gaussian noise layer, this method seems </w:t>
      </w:r>
      <w:r w:rsidRPr="005B72BD">
        <w:lastRenderedPageBreak/>
        <w:t>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9C7E32">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1" w:name="_Ref16336410"/>
      <w:bookmarkStart w:id="152"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1"/>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2"/>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3" w:name="_Ref25873021"/>
      <w:r>
        <w:t>Stage 3 of Model Building: Hitting the Sweet-Spot</w:t>
      </w:r>
      <w:bookmarkEnd w:id="153"/>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9C7E32">
      <w:pP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4" w:name="_Toc19377379"/>
      <w:bookmarkStart w:id="155" w:name="_Ref18867583"/>
      <w:r>
        <w:t xml:space="preserve">Figure </w:t>
      </w:r>
      <w:r>
        <w:fldChar w:fldCharType="begin"/>
      </w:r>
      <w:r>
        <w:instrText xml:space="preserve"> SEQ Figure \* ARABIC </w:instrText>
      </w:r>
      <w:r>
        <w:fldChar w:fldCharType="separate"/>
      </w:r>
      <w:r w:rsidR="00CB64BB">
        <w:t>50</w:t>
      </w:r>
      <w:bookmarkEnd w:id="154"/>
      <w:r>
        <w:fldChar w:fldCharType="end"/>
      </w:r>
      <w:bookmarkEnd w:id="155"/>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lastRenderedPageBreak/>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9C7E32">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1B4A8CE" w:rsidR="00E912D8" w:rsidRDefault="00E912D8" w:rsidP="009C7E32">
      <w:pPr>
        <w:pStyle w:val="Caption"/>
      </w:pPr>
      <w:bookmarkStart w:id="156" w:name="_Ref18869263"/>
      <w:bookmarkStart w:id="157"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6"/>
      <w:r w:rsidRPr="00F34E6E">
        <w:t>: Summary of incrementally trained 2D Convolutional Neural Network</w:t>
      </w:r>
      <w:bookmarkEnd w:id="157"/>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5D0F73" w:rsidRPr="005D0F73">
            <w:rPr>
              <w:lang w:val="en-US"/>
            </w:rPr>
            <w:t>[84]</w:t>
          </w:r>
          <w:r w:rsidR="001E5D48">
            <w:fldChar w:fldCharType="end"/>
          </w:r>
        </w:sdtContent>
      </w:sdt>
      <w:r w:rsidR="001E5D48">
        <w:t>.</w:t>
      </w:r>
    </w:p>
    <w:p w14:paraId="69961773" w14:textId="274D7659" w:rsidR="003B25AD" w:rsidRDefault="003B25AD" w:rsidP="00031E49">
      <w:pPr>
        <w:pStyle w:val="Heading2"/>
      </w:pPr>
      <w:bookmarkStart w:id="158" w:name="_Toc30276316"/>
      <w:r>
        <w:lastRenderedPageBreak/>
        <w:t>Chapter</w:t>
      </w:r>
      <w:r w:rsidR="00141675">
        <w:t xml:space="preserve"> Discussion and</w:t>
      </w:r>
      <w:r>
        <w:t xml:space="preserve"> Conclusions</w:t>
      </w:r>
      <w:bookmarkEnd w:id="158"/>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59" w:name="_Ref25873711"/>
      <w:bookmarkStart w:id="160" w:name="_Toc30276317"/>
      <w:r>
        <w:lastRenderedPageBreak/>
        <w:t xml:space="preserve">Theory: </w:t>
      </w:r>
      <w:r w:rsidR="00880613" w:rsidRPr="00313E56">
        <w:t xml:space="preserve">High Energy Physics </w:t>
      </w:r>
      <w:r w:rsidR="00FA1967">
        <w:t>Detector</w:t>
      </w:r>
      <w:r w:rsidR="00880613" w:rsidRPr="00313E56">
        <w:t xml:space="preserve"> Simulations</w:t>
      </w:r>
      <w:bookmarkEnd w:id="159"/>
      <w:bookmarkEnd w:id="160"/>
    </w:p>
    <w:p w14:paraId="36F8C4E4" w14:textId="77777777" w:rsidR="00880613" w:rsidRPr="00F34E6E" w:rsidRDefault="00880613" w:rsidP="009C7E32"/>
    <w:p w14:paraId="00A63DEB" w14:textId="7CC48E7C" w:rsidR="00880613" w:rsidRPr="00F34E6E" w:rsidRDefault="00880613" w:rsidP="00031E49">
      <w:pPr>
        <w:pStyle w:val="Heading2"/>
      </w:pPr>
      <w:bookmarkStart w:id="161" w:name="_Toc30276318"/>
      <w:r w:rsidRPr="00F34E6E">
        <w:t>Introduction</w:t>
      </w:r>
      <w:bookmarkEnd w:id="161"/>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2" w:name="_Toc30276319"/>
      <w:r w:rsidRPr="00F34E6E">
        <w:t>Monte Carlo Simulations: Geant4</w:t>
      </w:r>
      <w:bookmarkEnd w:id="162"/>
    </w:p>
    <w:p w14:paraId="4A3956D9" w14:textId="621ECB03" w:rsidR="00880613" w:rsidRPr="00F34E6E" w:rsidRDefault="00880613" w:rsidP="00031E49">
      <w:pPr>
        <w:pStyle w:val="Heading3"/>
        <w:spacing w:line="240" w:lineRule="auto"/>
      </w:pPr>
      <w:bookmarkStart w:id="163" w:name="_Ref19563877"/>
      <w:r w:rsidRPr="00F34E6E">
        <w:t>Background</w:t>
      </w:r>
      <w:bookmarkEnd w:id="163"/>
    </w:p>
    <w:p w14:paraId="14C5A464" w14:textId="7410A4F9"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7D4056D5" w14:textId="0A91D1A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5D0F73">
            <w:t>[86]</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33D2E80"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9C7E32">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5CCB4ABB" w:rsidR="00880613" w:rsidRPr="00F34E6E" w:rsidRDefault="00880613" w:rsidP="009C7E32">
      <w:pPr>
        <w:pStyle w:val="Caption"/>
      </w:pPr>
      <w:bookmarkStart w:id="164"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4"/>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p>
    <w:p w14:paraId="3BC7BB71" w14:textId="53A442A3" w:rsidR="00880613" w:rsidRPr="00F34E6E" w:rsidRDefault="00880613" w:rsidP="00031E49">
      <w:pPr>
        <w:pStyle w:val="Heading2"/>
      </w:pPr>
      <w:bookmarkStart w:id="165" w:name="_Toc30276320"/>
      <w:r w:rsidRPr="00F34E6E">
        <w:t>Deep Generative Models</w:t>
      </w:r>
      <w:bookmarkEnd w:id="165"/>
    </w:p>
    <w:p w14:paraId="786EBDE2" w14:textId="5342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B776D27" w14:textId="55957893"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FA35A4B" w14:textId="211B034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2035C2A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26D2C14" w14:textId="5905AACB"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140D87B" w14:textId="13B5FAA2"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6"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6"/>
    </w:p>
    <w:p w14:paraId="3F260259" w14:textId="03799DE7"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5D0F73">
            <w:t>[87]</w:t>
          </w:r>
          <w:r w:rsidR="00880613" w:rsidRPr="00F34E6E">
            <w:fldChar w:fldCharType="end"/>
          </w:r>
        </w:sdtContent>
      </w:sdt>
      <w:r w:rsidR="00880613" w:rsidRPr="00F34E6E">
        <w:t>.</w:t>
      </w:r>
    </w:p>
    <w:p w14:paraId="3034D5CB" w14:textId="2A373F7A"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5FA8ED4" w14:textId="57EAD53E"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EAA548"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9C7E32">
      <w:r w:rsidRPr="00F34E6E">
        <w:lastRenderedPageBreak/>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2F5DF8DA"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7E543FF" w14:textId="1353BA55"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16E4B02" w14:textId="3B287331"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170C88"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170C88"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7"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7"/>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170C88"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170C88"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9C7E32">
      <w:pP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9C7E32">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8" w:name="_Ref11865135"/>
      <w:bookmarkStart w:id="169" w:name="_Ref11865130"/>
      <w:bookmarkStart w:id="170"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8"/>
      <w:r w:rsidRPr="00F34E6E">
        <w:t>: Training-time VAE</w:t>
      </w:r>
      <w:bookmarkEnd w:id="169"/>
      <w:bookmarkEnd w:id="170"/>
      <w:r w:rsidR="00ED3FD8">
        <w:t xml:space="preserve"> (a) Theoretical implementation (b) Reparameterization trick</w:t>
      </w:r>
      <w:r w:rsidR="006F5619">
        <w:t>, which is implemented in practice</w:t>
      </w:r>
    </w:p>
    <w:p w14:paraId="372B8C06" w14:textId="77777777" w:rsidR="00880613" w:rsidRPr="00F34E6E" w:rsidRDefault="00880613" w:rsidP="009C7E32">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1"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1"/>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9C7E32">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394F0FF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5D0F73">
            <w:t>[88]</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170C88"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9C7E32">
      <w:pPr>
        <w:rPr>
          <w:rStyle w:val="Strong"/>
        </w:rPr>
      </w:pPr>
      <w:r w:rsidRPr="00C530D4">
        <w:rPr>
          <w:rStyle w:val="Strong"/>
        </w:rPr>
        <w:lastRenderedPageBreak/>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2" w:name="_Ref26475088"/>
      <w:bookmarkStart w:id="173"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2"/>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4" w:name="_Toc19377390"/>
      <w:bookmarkEnd w:id="173"/>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4"/>
    </w:p>
    <w:p w14:paraId="170F0E08" w14:textId="048E3393" w:rsidR="00880613" w:rsidRPr="00F34E6E" w:rsidRDefault="00880613" w:rsidP="00031E49">
      <w:pPr>
        <w:pStyle w:val="Heading2"/>
      </w:pPr>
      <w:bookmarkStart w:id="175" w:name="_Toc30276321"/>
      <w:r w:rsidRPr="00F34E6E">
        <w:t>Adversarial Autoencoders</w:t>
      </w:r>
      <w:bookmarkEnd w:id="175"/>
    </w:p>
    <w:p w14:paraId="379A05F9" w14:textId="77777777" w:rsidR="00880613" w:rsidRPr="00F34E6E" w:rsidRDefault="00880613" w:rsidP="009C7E32">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634B90B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5D0F73">
            <w:t>[89]</w:t>
          </w:r>
          <w:r w:rsidRPr="00F34E6E">
            <w:fldChar w:fldCharType="end"/>
          </w:r>
        </w:sdtContent>
      </w:sdt>
      <w:r w:rsidRPr="00F34E6E">
        <w:t>.</w:t>
      </w:r>
    </w:p>
    <w:p w14:paraId="7C49D377" w14:textId="4069FF3E"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EndPr/>
        <w:sdtContent>
          <w:r w:rsidR="00880613" w:rsidRPr="00F34E6E">
            <w:fldChar w:fldCharType="begin"/>
          </w:r>
          <w:r w:rsidR="00880613" w:rsidRPr="00F34E6E">
            <w:instrText xml:space="preserve"> CITATION Mak16 \l 1033 </w:instrText>
          </w:r>
          <w:r w:rsidR="00880613" w:rsidRPr="00F34E6E">
            <w:fldChar w:fldCharType="separate"/>
          </w:r>
          <w:r w:rsidR="005D0F73">
            <w:t>[89]</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6" w:name="_Ref25873715"/>
      <w:bookmarkStart w:id="177" w:name="_Toc30276322"/>
      <w:bookmarkStart w:id="178" w:name="_Ref14638348"/>
      <w:r>
        <w:lastRenderedPageBreak/>
        <w:t>Implementation: High Energy Physics Detector Simulations</w:t>
      </w:r>
      <w:bookmarkEnd w:id="176"/>
      <w:bookmarkEnd w:id="177"/>
    </w:p>
    <w:p w14:paraId="7D7B2A9F" w14:textId="28B87A66" w:rsidR="000D645A" w:rsidRPr="00F34E6E" w:rsidRDefault="00541835" w:rsidP="00031E49">
      <w:pPr>
        <w:pStyle w:val="Heading2"/>
      </w:pPr>
      <w:bookmarkStart w:id="179" w:name="_Ref22407179"/>
      <w:bookmarkStart w:id="180" w:name="_Toc30276323"/>
      <w:r>
        <w:t xml:space="preserve">Preamble: </w:t>
      </w:r>
      <w:r w:rsidR="000D645A" w:rsidRPr="00F34E6E">
        <w:t>Assessing Simulation Performance</w:t>
      </w:r>
      <w:bookmarkEnd w:id="179"/>
      <w:bookmarkEnd w:id="180"/>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3D73E7C9"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5D0F73" w:rsidRPr="005D0F73">
            <w:rPr>
              <w:lang w:val="en-US"/>
            </w:rPr>
            <w:t>[90]</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1" w:name="_Toc30276324"/>
      <w:r w:rsidRPr="00F34E6E">
        <w:t>Implementation</w:t>
      </w:r>
      <w:r>
        <w:t>:</w:t>
      </w:r>
      <w:r w:rsidR="0075445C">
        <w:t xml:space="preserve"> </w:t>
      </w:r>
      <w:r>
        <w:t>Geant</w:t>
      </w:r>
      <w:r w:rsidR="00D97C9F">
        <w:t>4</w:t>
      </w:r>
      <w:bookmarkEnd w:id="181"/>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370C022"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5D0F73" w:rsidRPr="005D0F73">
            <w:rPr>
              <w:lang w:val="en-US"/>
            </w:rPr>
            <w:t>[91]</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2" w:name="_Ref22478846"/>
      <w:r w:rsidRPr="00F34E6E">
        <w:lastRenderedPageBreak/>
        <w:t>Distinguishing Geant4-Simulated Data from Real Data</w:t>
      </w:r>
      <w:bookmarkEnd w:id="182"/>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9C7E32">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3"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3"/>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9C7E32">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9C7E32">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9C7E32">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9C7E32">
      <w:r w:rsidRPr="00F34E6E">
        <w:lastRenderedPageBreak/>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4"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4"/>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9C7E32">
      <w:pP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5" w:name="_Ref16345326"/>
      <w:bookmarkStart w:id="186"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5"/>
      <w:r w:rsidRPr="005B72BD">
        <w:t>: Distribution of ADC values for</w:t>
      </w:r>
      <w:r w:rsidR="0012534F">
        <w:t xml:space="preserve"> (a) Geant-</w:t>
      </w:r>
      <w:r w:rsidRPr="005B72BD">
        <w:t>simulated data</w:t>
      </w:r>
      <w:bookmarkEnd w:id="186"/>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9C7E32">
      <w:pPr>
        <w:rPr>
          <w:rStyle w:val="Strong"/>
        </w:rPr>
      </w:pPr>
      <w:r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7"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7"/>
      <w:r w:rsidR="001E3FF2">
        <w:t xml:space="preserve"> (b) for real data</w:t>
      </w:r>
    </w:p>
    <w:p w14:paraId="7CA0BD68" w14:textId="7B861E50" w:rsidR="00C85C7E" w:rsidRPr="005B72BD" w:rsidRDefault="00C85C7E" w:rsidP="009C7E32">
      <w:r w:rsidRPr="005B72BD">
        <w:lastRenderedPageBreak/>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9C7E32">
      <w:pP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8" w:name="_Ref16431926"/>
      <w:bookmarkStart w:id="189" w:name="_Ref16431921"/>
      <w:bookmarkStart w:id="190"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8"/>
      <w:r w:rsidRPr="005B72BD">
        <w:t>: Distribution of mean ADC value per image for</w:t>
      </w:r>
      <w:r w:rsidR="001E3FF2">
        <w:t xml:space="preserve"> (a)</w:t>
      </w:r>
      <w:r w:rsidRPr="005B72BD">
        <w:t xml:space="preserve"> simulated data</w:t>
      </w:r>
      <w:bookmarkEnd w:id="189"/>
      <w:bookmarkEnd w:id="190"/>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9C7E32">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1" w:name="_Ref25882911"/>
      <w:bookmarkStart w:id="192" w:name="_Toc19377406"/>
      <w:r>
        <w:t xml:space="preserve">Figure </w:t>
      </w:r>
      <w:r>
        <w:fldChar w:fldCharType="begin"/>
      </w:r>
      <w:r>
        <w:instrText xml:space="preserve"> SEQ Figure \* ARABIC </w:instrText>
      </w:r>
      <w:r>
        <w:fldChar w:fldCharType="separate"/>
      </w:r>
      <w:r w:rsidR="00CB64BB">
        <w:t>64</w:t>
      </w:r>
      <w:r>
        <w:fldChar w:fldCharType="end"/>
      </w:r>
      <w:bookmarkEnd w:id="191"/>
      <w:r>
        <w:t>: Average Pulse-height as a function of time-bin for Real and Geant4-simulated pion tracklets</w:t>
      </w:r>
      <w:bookmarkEnd w:id="192"/>
    </w:p>
    <w:p w14:paraId="2F5498FE" w14:textId="752F2063" w:rsidR="002D13B5" w:rsidRDefault="002D13B5" w:rsidP="00031E49">
      <w:pPr>
        <w:pStyle w:val="Heading2"/>
      </w:pPr>
      <w:bookmarkStart w:id="193" w:name="_Toc30276325"/>
      <w:r w:rsidRPr="00F34E6E">
        <w:t>Implementation: Variational Autoencoders</w:t>
      </w:r>
      <w:bookmarkEnd w:id="193"/>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lastRenderedPageBreak/>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9C7E32">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4" w:name="_Ref26018540"/>
      <w:r>
        <w:t xml:space="preserve">Figure </w:t>
      </w:r>
      <w:r>
        <w:fldChar w:fldCharType="begin"/>
      </w:r>
      <w:r>
        <w:instrText xml:space="preserve"> SEQ Figure \* ARABIC </w:instrText>
      </w:r>
      <w:r>
        <w:fldChar w:fldCharType="separate"/>
      </w:r>
      <w:r w:rsidR="00CB64BB">
        <w:t>65</w:t>
      </w:r>
      <w:r>
        <w:fldChar w:fldCharType="end"/>
      </w:r>
      <w:bookmarkEnd w:id="194"/>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170C88"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9C7E32">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5" w:name="_Ref25882000"/>
      <w:r>
        <w:t xml:space="preserve">Figure </w:t>
      </w:r>
      <w:r>
        <w:fldChar w:fldCharType="begin"/>
      </w:r>
      <w:r>
        <w:instrText xml:space="preserve"> SEQ Figure \* ARABIC </w:instrText>
      </w:r>
      <w:r>
        <w:fldChar w:fldCharType="separate"/>
      </w:r>
      <w:r w:rsidR="00CB64BB">
        <w:t>66</w:t>
      </w:r>
      <w:r>
        <w:fldChar w:fldCharType="end"/>
      </w:r>
      <w:bookmarkEnd w:id="195"/>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9C7E32">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9C7E32">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9C7E32">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9C7E32">
            <w:r>
              <w:lastRenderedPageBreak/>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9C7E32">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9C7E32">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9C7E32">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9C7E32">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9C7E32">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9C7E32">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9C7E32">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9C7E32">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6" w:name="_Ref25882051"/>
      <w:r>
        <w:t xml:space="preserve">Figure </w:t>
      </w:r>
      <w:r>
        <w:fldChar w:fldCharType="begin"/>
      </w:r>
      <w:r>
        <w:instrText xml:space="preserve"> SEQ Figure \* ARABIC </w:instrText>
      </w:r>
      <w:r>
        <w:fldChar w:fldCharType="separate"/>
      </w:r>
      <w:r w:rsidR="00CB64BB">
        <w:t>67</w:t>
      </w:r>
      <w:r>
        <w:fldChar w:fldCharType="end"/>
      </w:r>
      <w:bookmarkEnd w:id="196"/>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9C7E32">
      <w:pP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7" w:name="_Ref26224574"/>
      <w:r>
        <w:t xml:space="preserve">Figure </w:t>
      </w:r>
      <w:r>
        <w:fldChar w:fldCharType="begin"/>
      </w:r>
      <w:r>
        <w:instrText xml:space="preserve"> SEQ Figure \* ARABIC </w:instrText>
      </w:r>
      <w:r>
        <w:fldChar w:fldCharType="separate"/>
      </w:r>
      <w:r w:rsidR="00CB64BB">
        <w:t>68</w:t>
      </w:r>
      <w:r>
        <w:fldChar w:fldCharType="end"/>
      </w:r>
      <w:bookmarkEnd w:id="197"/>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9C7E32">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8" w:name="_Ref26019054"/>
      <w:bookmarkStart w:id="199" w:name="_Ref26019040"/>
      <w:r>
        <w:t xml:space="preserve">Figure </w:t>
      </w:r>
      <w:r>
        <w:fldChar w:fldCharType="begin"/>
      </w:r>
      <w:r>
        <w:instrText xml:space="preserve"> SEQ Figure \* ARABIC </w:instrText>
      </w:r>
      <w:r>
        <w:fldChar w:fldCharType="separate"/>
      </w:r>
      <w:r w:rsidR="00CB64BB">
        <w:t>69</w:t>
      </w:r>
      <w:r>
        <w:fldChar w:fldCharType="end"/>
      </w:r>
      <w:bookmarkEnd w:id="198"/>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199"/>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0" w:name="_Toc30276326"/>
      <w:r w:rsidRPr="00F34E6E">
        <w:t>Implementation: Generative Adversarial Networks</w:t>
      </w:r>
      <w:bookmarkEnd w:id="200"/>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170C88"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9C7E32">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1"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1"/>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9C7E32">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2"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2"/>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132ECF9E"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EndPr/>
        <w:sdtContent>
          <w:r w:rsidR="00326A4B">
            <w:fldChar w:fldCharType="begin"/>
          </w:r>
          <w:r w:rsidR="00326A4B">
            <w:rPr>
              <w:lang w:val="en-US"/>
            </w:rPr>
            <w:instrText xml:space="preserve"> CITATION Sri17 \l 1033 </w:instrText>
          </w:r>
          <w:r w:rsidR="00326A4B">
            <w:fldChar w:fldCharType="separate"/>
          </w:r>
          <w:r w:rsidR="005D0F73" w:rsidRPr="005D0F73">
            <w:rPr>
              <w:lang w:val="en-US"/>
            </w:rPr>
            <w:t>[92]</w:t>
          </w:r>
          <w:r w:rsidR="00326A4B">
            <w:fldChar w:fldCharType="end"/>
          </w:r>
        </w:sdtContent>
      </w:sdt>
      <w:r w:rsidR="00926158">
        <w:t>.</w:t>
      </w:r>
    </w:p>
    <w:p w14:paraId="25E0D2BE" w14:textId="77777777" w:rsidR="00926158" w:rsidRPr="005B72BD" w:rsidRDefault="00926158" w:rsidP="009C7E32">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3" w:name="_Ref16368041"/>
      <w:bookmarkStart w:id="204"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3"/>
      <w:r w:rsidRPr="005B72BD">
        <w:t xml:space="preserve">: An illustration of </w:t>
      </w:r>
      <w:r>
        <w:t>Mode Collapse</w:t>
      </w:r>
      <w:bookmarkEnd w:id="204"/>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9C7E32">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5" w:name="_Ref16368528"/>
      <w:bookmarkStart w:id="206"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5"/>
      <w:r w:rsidRPr="005B72BD">
        <w:t>: Illustrating the effect of Batch normalization to prevent output images from looking highly similar</w:t>
      </w:r>
      <w:bookmarkEnd w:id="206"/>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9C7E32">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7" w:name="_Ref16369031"/>
      <w:bookmarkStart w:id="208"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7"/>
      <w:r w:rsidRPr="005B72BD">
        <w:t>: Illustrating how convolutional architectures in a GAN setup results in features that might exist in the training distribution, but do not appear in the right place</w:t>
      </w:r>
      <w:bookmarkEnd w:id="208"/>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9C7E32">
      <w:pP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09" w:name="_Ref16441689"/>
      <w:bookmarkStart w:id="210"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09"/>
      <w:r w:rsidRPr="005B72BD">
        <w:t>: Least squares GAN</w:t>
      </w:r>
      <w:r w:rsidR="0006285D">
        <w:t xml:space="preserve"> (a)</w:t>
      </w:r>
      <w:r w:rsidRPr="005B72BD">
        <w:t xml:space="preserve"> after 94</w:t>
      </w:r>
      <w:r w:rsidR="0006285D">
        <w:t xml:space="preserve"> </w:t>
      </w:r>
      <w:r w:rsidRPr="005B72BD">
        <w:t>600 epochs</w:t>
      </w:r>
      <w:bookmarkStart w:id="211" w:name="_Toc19377424"/>
      <w:bookmarkEnd w:id="210"/>
      <w:r w:rsidR="0006285D">
        <w:t>,</w:t>
      </w:r>
      <w:r w:rsidRPr="005B72BD">
        <w:t xml:space="preserve"> </w:t>
      </w:r>
      <w:r w:rsidR="0006285D">
        <w:t>(b)</w:t>
      </w:r>
      <w:r w:rsidRPr="005B72BD">
        <w:t xml:space="preserve"> after 387</w:t>
      </w:r>
      <w:r w:rsidR="0006285D">
        <w:t xml:space="preserve"> </w:t>
      </w:r>
      <w:r w:rsidRPr="005B72BD">
        <w:t>600 epochs</w:t>
      </w:r>
      <w:bookmarkEnd w:id="211"/>
      <w:r w:rsidR="0006285D">
        <w:t xml:space="preserve"> (c)</w:t>
      </w:r>
      <w:bookmarkStart w:id="212" w:name="_Toc19377425"/>
      <w:r w:rsidR="0006285D">
        <w:t xml:space="preserve"> </w:t>
      </w:r>
      <w:r w:rsidRPr="005B72BD">
        <w:t>after 449</w:t>
      </w:r>
      <w:r w:rsidR="0006285D">
        <w:t xml:space="preserve"> </w:t>
      </w:r>
      <w:r w:rsidRPr="005B72BD">
        <w:t>000 epochs</w:t>
      </w:r>
      <w:bookmarkEnd w:id="212"/>
    </w:p>
    <w:p w14:paraId="21491CC2" w14:textId="77777777" w:rsidR="005F74C2" w:rsidRPr="00F34E6E" w:rsidRDefault="005F74C2" w:rsidP="00031E49">
      <w:pPr>
        <w:pStyle w:val="Heading2"/>
        <w:rPr>
          <w:bCs/>
        </w:rPr>
      </w:pPr>
      <w:bookmarkStart w:id="213" w:name="_Toc30276327"/>
      <w:r w:rsidRPr="00F34E6E">
        <w:t>Implementation: Adversarial Autoencoders</w:t>
      </w:r>
      <w:bookmarkEnd w:id="213"/>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170C88"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170C88"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170C88"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9C7E32">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4"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4"/>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9C7E32">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9C7E32">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9C7E32">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9C7E32">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5"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5"/>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6" w:name="_Toc30276328"/>
      <w:r>
        <w:t>Chapter Conclusions</w:t>
      </w:r>
      <w:bookmarkEnd w:id="216"/>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5E04BCBB"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9B7A3C" w:rsidRPr="009B7A3C">
            <w:rPr>
              <w:lang w:val="en-US"/>
            </w:rPr>
            <w:t>[93]</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7" w:name="_Ref25873720"/>
      <w:bookmarkStart w:id="218" w:name="_Toc30276329"/>
      <w:r w:rsidRPr="00F34E6E">
        <w:lastRenderedPageBreak/>
        <w:t>Conclusions</w:t>
      </w:r>
      <w:bookmarkEnd w:id="178"/>
      <w:bookmarkEnd w:id="217"/>
      <w:bookmarkEnd w:id="218"/>
    </w:p>
    <w:p w14:paraId="097D4B6E" w14:textId="77777777" w:rsidR="00880613" w:rsidRPr="00F34E6E" w:rsidRDefault="00880613" w:rsidP="009C7E32"/>
    <w:p w14:paraId="39C41A27" w14:textId="1105F9F1" w:rsidR="00880613" w:rsidRPr="00F34E6E" w:rsidRDefault="00BB3956" w:rsidP="00031E49">
      <w:pPr>
        <w:pStyle w:val="Heading2"/>
      </w:pPr>
      <w:bookmarkStart w:id="219" w:name="_Toc30276330"/>
      <w:r>
        <w:t xml:space="preserve">Machine Learning for </w:t>
      </w:r>
      <w:r w:rsidR="00880613" w:rsidRPr="00F34E6E">
        <w:t>Particle Identification</w:t>
      </w:r>
      <w:bookmarkEnd w:id="219"/>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6F409E56"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5D0F73">
            <w:t>[94]</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81A12D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5D0F73">
            <w:t>[95]</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0" w:name="_Toc30276331"/>
      <w:r w:rsidRPr="00F34E6E">
        <w:t xml:space="preserve">High Energy Physics </w:t>
      </w:r>
      <w:r w:rsidR="00FA1967">
        <w:t>Detector</w:t>
      </w:r>
      <w:r w:rsidRPr="00F34E6E">
        <w:t xml:space="preserve"> Simulations</w:t>
      </w:r>
      <w:bookmarkEnd w:id="220"/>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636B252"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5D0F73" w:rsidRPr="005D0F73">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1" w:name="_Toc30276332"/>
      <w:r>
        <w:t>General</w:t>
      </w:r>
      <w:r w:rsidR="003C4012">
        <w:t xml:space="preserve"> Concluding</w:t>
      </w:r>
      <w:r>
        <w:t xml:space="preserve"> Remark</w:t>
      </w:r>
      <w:r w:rsidR="007C22D4">
        <w:t>s</w:t>
      </w:r>
      <w:bookmarkEnd w:id="221"/>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1C4EB0E0"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5D0F73" w:rsidRPr="005D0F73">
            <w:rPr>
              <w:lang w:val="en-US"/>
            </w:rPr>
            <w:t>[96]</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5D0F73" w:rsidRPr="005D0F73">
            <w:rPr>
              <w:lang w:val="en-US"/>
            </w:rPr>
            <w:t>[97]</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2" w:name="_Toc30276333"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2"/>
        </w:p>
        <w:sdt>
          <w:sdtPr>
            <w:id w:val="111145805"/>
            <w:bibliography/>
          </w:sdtPr>
          <w:sdtEndPr/>
          <w:sdtContent>
            <w:p w14:paraId="3FF343A2" w14:textId="77777777" w:rsidR="005D0F73"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5D0F73" w14:paraId="71738171" w14:textId="77777777">
                <w:trPr>
                  <w:divId w:val="630554083"/>
                  <w:tblCellSpacing w:w="15" w:type="dxa"/>
                </w:trPr>
                <w:tc>
                  <w:tcPr>
                    <w:tcW w:w="50" w:type="pct"/>
                    <w:hideMark/>
                  </w:tcPr>
                  <w:p w14:paraId="1196A2A6" w14:textId="0A3C220F" w:rsidR="005D0F73" w:rsidRDefault="005D0F73">
                    <w:pPr>
                      <w:pStyle w:val="Bibliography"/>
                      <w:rPr>
                        <w:sz w:val="24"/>
                        <w:szCs w:val="24"/>
                      </w:rPr>
                    </w:pPr>
                    <w:r>
                      <w:t xml:space="preserve">[1] </w:t>
                    </w:r>
                  </w:p>
                </w:tc>
                <w:tc>
                  <w:tcPr>
                    <w:tcW w:w="0" w:type="auto"/>
                    <w:hideMark/>
                  </w:tcPr>
                  <w:p w14:paraId="5AEA8169" w14:textId="77777777" w:rsidR="005D0F73" w:rsidRDefault="005D0F73">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5D0F73" w14:paraId="5182B19A" w14:textId="77777777">
                <w:trPr>
                  <w:divId w:val="630554083"/>
                  <w:tblCellSpacing w:w="15" w:type="dxa"/>
                </w:trPr>
                <w:tc>
                  <w:tcPr>
                    <w:tcW w:w="50" w:type="pct"/>
                    <w:hideMark/>
                  </w:tcPr>
                  <w:p w14:paraId="7739C641" w14:textId="77777777" w:rsidR="005D0F73" w:rsidRDefault="005D0F73">
                    <w:pPr>
                      <w:pStyle w:val="Bibliography"/>
                    </w:pPr>
                    <w:r>
                      <w:t xml:space="preserve">[2] </w:t>
                    </w:r>
                  </w:p>
                </w:tc>
                <w:tc>
                  <w:tcPr>
                    <w:tcW w:w="0" w:type="auto"/>
                    <w:hideMark/>
                  </w:tcPr>
                  <w:p w14:paraId="7E77B5B4" w14:textId="77777777" w:rsidR="005D0F73" w:rsidRDefault="005D0F73">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5D0F73" w14:paraId="5D4A7220" w14:textId="77777777">
                <w:trPr>
                  <w:divId w:val="630554083"/>
                  <w:tblCellSpacing w:w="15" w:type="dxa"/>
                </w:trPr>
                <w:tc>
                  <w:tcPr>
                    <w:tcW w:w="50" w:type="pct"/>
                    <w:hideMark/>
                  </w:tcPr>
                  <w:p w14:paraId="1DE43A7D" w14:textId="77777777" w:rsidR="005D0F73" w:rsidRDefault="005D0F73">
                    <w:pPr>
                      <w:pStyle w:val="Bibliography"/>
                    </w:pPr>
                    <w:r>
                      <w:t xml:space="preserve">[3] </w:t>
                    </w:r>
                  </w:p>
                </w:tc>
                <w:tc>
                  <w:tcPr>
                    <w:tcW w:w="0" w:type="auto"/>
                    <w:hideMark/>
                  </w:tcPr>
                  <w:p w14:paraId="57A48335" w14:textId="77777777" w:rsidR="005D0F73" w:rsidRDefault="005D0F73">
                    <w:pPr>
                      <w:pStyle w:val="Bibliography"/>
                    </w:pPr>
                    <w:r>
                      <w:t xml:space="preserve">S. Vallecorsa, “Generative Models for Fast Simulation,” </w:t>
                    </w:r>
                    <w:r>
                      <w:rPr>
                        <w:i/>
                        <w:iCs/>
                      </w:rPr>
                      <w:t xml:space="preserve">Journal of Physics: Conference Series, </w:t>
                    </w:r>
                    <w:r>
                      <w:t xml:space="preserve">vol. 1085, p. 022005, 2018. </w:t>
                    </w:r>
                  </w:p>
                </w:tc>
              </w:tr>
              <w:tr w:rsidR="005D0F73" w14:paraId="00D6F177" w14:textId="77777777">
                <w:trPr>
                  <w:divId w:val="630554083"/>
                  <w:tblCellSpacing w:w="15" w:type="dxa"/>
                </w:trPr>
                <w:tc>
                  <w:tcPr>
                    <w:tcW w:w="50" w:type="pct"/>
                    <w:hideMark/>
                  </w:tcPr>
                  <w:p w14:paraId="0C0928B8" w14:textId="77777777" w:rsidR="005D0F73" w:rsidRDefault="005D0F73">
                    <w:pPr>
                      <w:pStyle w:val="Bibliography"/>
                    </w:pPr>
                    <w:r>
                      <w:t xml:space="preserve">[4] </w:t>
                    </w:r>
                  </w:p>
                </w:tc>
                <w:tc>
                  <w:tcPr>
                    <w:tcW w:w="0" w:type="auto"/>
                    <w:hideMark/>
                  </w:tcPr>
                  <w:p w14:paraId="566BCE52" w14:textId="77777777" w:rsidR="005D0F73" w:rsidRDefault="005D0F73">
                    <w:pPr>
                      <w:pStyle w:val="Bibliography"/>
                    </w:pPr>
                    <w:r>
                      <w:t xml:space="preserve">M. Thomson, Modern Particle Physics, Cambridge, UK: Cambridge University Press, 2013. </w:t>
                    </w:r>
                  </w:p>
                </w:tc>
              </w:tr>
              <w:tr w:rsidR="005D0F73" w14:paraId="319AC91C" w14:textId="77777777">
                <w:trPr>
                  <w:divId w:val="630554083"/>
                  <w:tblCellSpacing w:w="15" w:type="dxa"/>
                </w:trPr>
                <w:tc>
                  <w:tcPr>
                    <w:tcW w:w="50" w:type="pct"/>
                    <w:hideMark/>
                  </w:tcPr>
                  <w:p w14:paraId="50FA1542" w14:textId="77777777" w:rsidR="005D0F73" w:rsidRDefault="005D0F73">
                    <w:pPr>
                      <w:pStyle w:val="Bibliography"/>
                    </w:pPr>
                    <w:r>
                      <w:t xml:space="preserve">[5] </w:t>
                    </w:r>
                  </w:p>
                </w:tc>
                <w:tc>
                  <w:tcPr>
                    <w:tcW w:w="0" w:type="auto"/>
                    <w:hideMark/>
                  </w:tcPr>
                  <w:p w14:paraId="250E5334" w14:textId="77777777" w:rsidR="005D0F73" w:rsidRDefault="005D0F73">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5D0F73" w14:paraId="790F5727" w14:textId="77777777">
                <w:trPr>
                  <w:divId w:val="630554083"/>
                  <w:tblCellSpacing w:w="15" w:type="dxa"/>
                </w:trPr>
                <w:tc>
                  <w:tcPr>
                    <w:tcW w:w="50" w:type="pct"/>
                    <w:hideMark/>
                  </w:tcPr>
                  <w:p w14:paraId="1A21FB22" w14:textId="77777777" w:rsidR="005D0F73" w:rsidRDefault="005D0F73">
                    <w:pPr>
                      <w:pStyle w:val="Bibliography"/>
                    </w:pPr>
                    <w:r>
                      <w:t xml:space="preserve">[6] </w:t>
                    </w:r>
                  </w:p>
                </w:tc>
                <w:tc>
                  <w:tcPr>
                    <w:tcW w:w="0" w:type="auto"/>
                    <w:hideMark/>
                  </w:tcPr>
                  <w:p w14:paraId="24AC1787" w14:textId="77777777" w:rsidR="005D0F73" w:rsidRDefault="005D0F73">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5D0F73" w14:paraId="51C9981A" w14:textId="77777777">
                <w:trPr>
                  <w:divId w:val="630554083"/>
                  <w:tblCellSpacing w:w="15" w:type="dxa"/>
                </w:trPr>
                <w:tc>
                  <w:tcPr>
                    <w:tcW w:w="50" w:type="pct"/>
                    <w:hideMark/>
                  </w:tcPr>
                  <w:p w14:paraId="5C8F6D73" w14:textId="77777777" w:rsidR="005D0F73" w:rsidRDefault="005D0F73">
                    <w:pPr>
                      <w:pStyle w:val="Bibliography"/>
                    </w:pPr>
                    <w:r>
                      <w:t xml:space="preserve">[7] </w:t>
                    </w:r>
                  </w:p>
                </w:tc>
                <w:tc>
                  <w:tcPr>
                    <w:tcW w:w="0" w:type="auto"/>
                    <w:hideMark/>
                  </w:tcPr>
                  <w:p w14:paraId="0566BF67" w14:textId="77777777" w:rsidR="005D0F73" w:rsidRDefault="005D0F73">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5D0F73" w14:paraId="18E6E259" w14:textId="77777777">
                <w:trPr>
                  <w:divId w:val="630554083"/>
                  <w:tblCellSpacing w:w="15" w:type="dxa"/>
                </w:trPr>
                <w:tc>
                  <w:tcPr>
                    <w:tcW w:w="50" w:type="pct"/>
                    <w:hideMark/>
                  </w:tcPr>
                  <w:p w14:paraId="3DDCF470" w14:textId="77777777" w:rsidR="005D0F73" w:rsidRDefault="005D0F73">
                    <w:pPr>
                      <w:pStyle w:val="Bibliography"/>
                    </w:pPr>
                    <w:r>
                      <w:t xml:space="preserve">[8] </w:t>
                    </w:r>
                  </w:p>
                </w:tc>
                <w:tc>
                  <w:tcPr>
                    <w:tcW w:w="0" w:type="auto"/>
                    <w:hideMark/>
                  </w:tcPr>
                  <w:p w14:paraId="609A421B" w14:textId="77777777" w:rsidR="005D0F73" w:rsidRDefault="005D0F73">
                    <w:pPr>
                      <w:pStyle w:val="Bibliography"/>
                    </w:pPr>
                    <w:r>
                      <w:t xml:space="preserve">P. Higgs, “Broken Symmetries and the Masses of Guage Bosons,” </w:t>
                    </w:r>
                    <w:r>
                      <w:rPr>
                        <w:i/>
                        <w:iCs/>
                      </w:rPr>
                      <w:t xml:space="preserve">Physical Review Letters, </w:t>
                    </w:r>
                    <w:r>
                      <w:t xml:space="preserve">vol. 13, no. 16, pp. 508-509`, 1964. </w:t>
                    </w:r>
                  </w:p>
                </w:tc>
              </w:tr>
              <w:tr w:rsidR="005D0F73" w14:paraId="45F69138" w14:textId="77777777">
                <w:trPr>
                  <w:divId w:val="630554083"/>
                  <w:tblCellSpacing w:w="15" w:type="dxa"/>
                </w:trPr>
                <w:tc>
                  <w:tcPr>
                    <w:tcW w:w="50" w:type="pct"/>
                    <w:hideMark/>
                  </w:tcPr>
                  <w:p w14:paraId="6C863052" w14:textId="77777777" w:rsidR="005D0F73" w:rsidRDefault="005D0F73">
                    <w:pPr>
                      <w:pStyle w:val="Bibliography"/>
                    </w:pPr>
                    <w:r>
                      <w:t xml:space="preserve">[9] </w:t>
                    </w:r>
                  </w:p>
                </w:tc>
                <w:tc>
                  <w:tcPr>
                    <w:tcW w:w="0" w:type="auto"/>
                    <w:hideMark/>
                  </w:tcPr>
                  <w:p w14:paraId="72F89845" w14:textId="77777777" w:rsidR="005D0F73" w:rsidRDefault="005D0F73">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5D0F73" w14:paraId="69D17F1C" w14:textId="77777777">
                <w:trPr>
                  <w:divId w:val="630554083"/>
                  <w:tblCellSpacing w:w="15" w:type="dxa"/>
                </w:trPr>
                <w:tc>
                  <w:tcPr>
                    <w:tcW w:w="50" w:type="pct"/>
                    <w:hideMark/>
                  </w:tcPr>
                  <w:p w14:paraId="1F2DD874" w14:textId="77777777" w:rsidR="005D0F73" w:rsidRDefault="005D0F73">
                    <w:pPr>
                      <w:pStyle w:val="Bibliography"/>
                    </w:pPr>
                    <w:r>
                      <w:t xml:space="preserve">[10] </w:t>
                    </w:r>
                  </w:p>
                </w:tc>
                <w:tc>
                  <w:tcPr>
                    <w:tcW w:w="0" w:type="auto"/>
                    <w:hideMark/>
                  </w:tcPr>
                  <w:p w14:paraId="3CD59C14" w14:textId="77777777" w:rsidR="005D0F73" w:rsidRDefault="005D0F73">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5D0F73" w14:paraId="08A9DCE9" w14:textId="77777777">
                <w:trPr>
                  <w:divId w:val="630554083"/>
                  <w:tblCellSpacing w:w="15" w:type="dxa"/>
                </w:trPr>
                <w:tc>
                  <w:tcPr>
                    <w:tcW w:w="50" w:type="pct"/>
                    <w:hideMark/>
                  </w:tcPr>
                  <w:p w14:paraId="250638D4" w14:textId="77777777" w:rsidR="005D0F73" w:rsidRDefault="005D0F73">
                    <w:pPr>
                      <w:pStyle w:val="Bibliography"/>
                    </w:pPr>
                    <w:r>
                      <w:t xml:space="preserve">[11] </w:t>
                    </w:r>
                  </w:p>
                </w:tc>
                <w:tc>
                  <w:tcPr>
                    <w:tcW w:w="0" w:type="auto"/>
                    <w:hideMark/>
                  </w:tcPr>
                  <w:p w14:paraId="7ABEE6D1" w14:textId="77777777" w:rsidR="005D0F73" w:rsidRDefault="005D0F73">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5D0F73" w14:paraId="71F9EBAC" w14:textId="77777777">
                <w:trPr>
                  <w:divId w:val="630554083"/>
                  <w:tblCellSpacing w:w="15" w:type="dxa"/>
                </w:trPr>
                <w:tc>
                  <w:tcPr>
                    <w:tcW w:w="50" w:type="pct"/>
                    <w:hideMark/>
                  </w:tcPr>
                  <w:p w14:paraId="778C8938" w14:textId="77777777" w:rsidR="005D0F73" w:rsidRDefault="005D0F73">
                    <w:pPr>
                      <w:pStyle w:val="Bibliography"/>
                    </w:pPr>
                    <w:r>
                      <w:t xml:space="preserve">[12] </w:t>
                    </w:r>
                  </w:p>
                </w:tc>
                <w:tc>
                  <w:tcPr>
                    <w:tcW w:w="0" w:type="auto"/>
                    <w:hideMark/>
                  </w:tcPr>
                  <w:p w14:paraId="65791A7C"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21CBD4FA" w14:textId="77777777">
                <w:trPr>
                  <w:divId w:val="630554083"/>
                  <w:tblCellSpacing w:w="15" w:type="dxa"/>
                </w:trPr>
                <w:tc>
                  <w:tcPr>
                    <w:tcW w:w="50" w:type="pct"/>
                    <w:hideMark/>
                  </w:tcPr>
                  <w:p w14:paraId="1BD32384" w14:textId="77777777" w:rsidR="005D0F73" w:rsidRDefault="005D0F73">
                    <w:pPr>
                      <w:pStyle w:val="Bibliography"/>
                    </w:pPr>
                    <w:r>
                      <w:lastRenderedPageBreak/>
                      <w:t xml:space="preserve">[13] </w:t>
                    </w:r>
                  </w:p>
                </w:tc>
                <w:tc>
                  <w:tcPr>
                    <w:tcW w:w="0" w:type="auto"/>
                    <w:hideMark/>
                  </w:tcPr>
                  <w:p w14:paraId="0E064683"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56CF3364" w14:textId="77777777">
                <w:trPr>
                  <w:divId w:val="630554083"/>
                  <w:tblCellSpacing w:w="15" w:type="dxa"/>
                </w:trPr>
                <w:tc>
                  <w:tcPr>
                    <w:tcW w:w="50" w:type="pct"/>
                    <w:hideMark/>
                  </w:tcPr>
                  <w:p w14:paraId="23B635F1" w14:textId="77777777" w:rsidR="005D0F73" w:rsidRDefault="005D0F73">
                    <w:pPr>
                      <w:pStyle w:val="Bibliography"/>
                    </w:pPr>
                    <w:r>
                      <w:t xml:space="preserve">[14] </w:t>
                    </w:r>
                  </w:p>
                </w:tc>
                <w:tc>
                  <w:tcPr>
                    <w:tcW w:w="0" w:type="auto"/>
                    <w:hideMark/>
                  </w:tcPr>
                  <w:p w14:paraId="20401E18" w14:textId="77777777" w:rsidR="005D0F73" w:rsidRDefault="005D0F73">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5D0F73" w14:paraId="536B49D2" w14:textId="77777777">
                <w:trPr>
                  <w:divId w:val="630554083"/>
                  <w:tblCellSpacing w:w="15" w:type="dxa"/>
                </w:trPr>
                <w:tc>
                  <w:tcPr>
                    <w:tcW w:w="50" w:type="pct"/>
                    <w:hideMark/>
                  </w:tcPr>
                  <w:p w14:paraId="65F377C4" w14:textId="77777777" w:rsidR="005D0F73" w:rsidRDefault="005D0F73">
                    <w:pPr>
                      <w:pStyle w:val="Bibliography"/>
                    </w:pPr>
                    <w:r>
                      <w:t xml:space="preserve">[15] </w:t>
                    </w:r>
                  </w:p>
                </w:tc>
                <w:tc>
                  <w:tcPr>
                    <w:tcW w:w="0" w:type="auto"/>
                    <w:hideMark/>
                  </w:tcPr>
                  <w:p w14:paraId="48467E62" w14:textId="77777777" w:rsidR="005D0F73" w:rsidRDefault="005D0F73">
                    <w:pPr>
                      <w:pStyle w:val="Bibliography"/>
                    </w:pPr>
                    <w:r>
                      <w:t xml:space="preserve">Tanabashi, M; et al., “Particle Data Group,” </w:t>
                    </w:r>
                    <w:r>
                      <w:rPr>
                        <w:i/>
                        <w:iCs/>
                      </w:rPr>
                      <w:t xml:space="preserve">Phys. Rev. D, </w:t>
                    </w:r>
                    <w:r>
                      <w:t xml:space="preserve">vol. 98, p. 030001, 2018. </w:t>
                    </w:r>
                  </w:p>
                </w:tc>
              </w:tr>
              <w:tr w:rsidR="005D0F73" w14:paraId="1C1D919A" w14:textId="77777777">
                <w:trPr>
                  <w:divId w:val="630554083"/>
                  <w:tblCellSpacing w:w="15" w:type="dxa"/>
                </w:trPr>
                <w:tc>
                  <w:tcPr>
                    <w:tcW w:w="50" w:type="pct"/>
                    <w:hideMark/>
                  </w:tcPr>
                  <w:p w14:paraId="55FBDD6C" w14:textId="77777777" w:rsidR="005D0F73" w:rsidRDefault="005D0F73">
                    <w:pPr>
                      <w:pStyle w:val="Bibliography"/>
                    </w:pPr>
                    <w:r>
                      <w:t xml:space="preserve">[16] </w:t>
                    </w:r>
                  </w:p>
                </w:tc>
                <w:tc>
                  <w:tcPr>
                    <w:tcW w:w="0" w:type="auto"/>
                    <w:hideMark/>
                  </w:tcPr>
                  <w:p w14:paraId="3A6A53CC" w14:textId="77777777" w:rsidR="005D0F73" w:rsidRDefault="005D0F73">
                    <w:pPr>
                      <w:pStyle w:val="Bibliography"/>
                    </w:pPr>
                    <w:r>
                      <w:t xml:space="preserve">Beringer, J; et al., “Particle Data Group,” </w:t>
                    </w:r>
                    <w:r>
                      <w:rPr>
                        <w:i/>
                        <w:iCs/>
                      </w:rPr>
                      <w:t xml:space="preserve">Phys. Rev. D, </w:t>
                    </w:r>
                    <w:r>
                      <w:t xml:space="preserve">vol. 86, p. 010001, 2012. </w:t>
                    </w:r>
                  </w:p>
                </w:tc>
              </w:tr>
              <w:tr w:rsidR="005D0F73" w14:paraId="447A4EB2" w14:textId="77777777">
                <w:trPr>
                  <w:divId w:val="630554083"/>
                  <w:tblCellSpacing w:w="15" w:type="dxa"/>
                </w:trPr>
                <w:tc>
                  <w:tcPr>
                    <w:tcW w:w="50" w:type="pct"/>
                    <w:hideMark/>
                  </w:tcPr>
                  <w:p w14:paraId="35678847" w14:textId="77777777" w:rsidR="005D0F73" w:rsidRDefault="005D0F73">
                    <w:pPr>
                      <w:pStyle w:val="Bibliography"/>
                    </w:pPr>
                    <w:r>
                      <w:t xml:space="preserve">[17] </w:t>
                    </w:r>
                  </w:p>
                </w:tc>
                <w:tc>
                  <w:tcPr>
                    <w:tcW w:w="0" w:type="auto"/>
                    <w:hideMark/>
                  </w:tcPr>
                  <w:p w14:paraId="5FE3E2A2" w14:textId="77777777" w:rsidR="005D0F73" w:rsidRDefault="005D0F73">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5D0F73" w14:paraId="46E54F32" w14:textId="77777777">
                <w:trPr>
                  <w:divId w:val="630554083"/>
                  <w:tblCellSpacing w:w="15" w:type="dxa"/>
                </w:trPr>
                <w:tc>
                  <w:tcPr>
                    <w:tcW w:w="50" w:type="pct"/>
                    <w:hideMark/>
                  </w:tcPr>
                  <w:p w14:paraId="2329E772" w14:textId="77777777" w:rsidR="005D0F73" w:rsidRDefault="005D0F73">
                    <w:pPr>
                      <w:pStyle w:val="Bibliography"/>
                    </w:pPr>
                    <w:r>
                      <w:t xml:space="preserve">[18] </w:t>
                    </w:r>
                  </w:p>
                </w:tc>
                <w:tc>
                  <w:tcPr>
                    <w:tcW w:w="0" w:type="auto"/>
                    <w:hideMark/>
                  </w:tcPr>
                  <w:p w14:paraId="19A0BFA8" w14:textId="77777777" w:rsidR="005D0F73" w:rsidRDefault="005D0F73">
                    <w:pPr>
                      <w:pStyle w:val="Bibliography"/>
                    </w:pPr>
                    <w:r>
                      <w:t xml:space="preserve">H. Satz, “The Quark-Gluon Plasma - A Short Introduction,” </w:t>
                    </w:r>
                    <w:r>
                      <w:rPr>
                        <w:i/>
                        <w:iCs/>
                      </w:rPr>
                      <w:t xml:space="preserve">Nuclear Physics A - NUCL PHYS A, </w:t>
                    </w:r>
                    <w:r>
                      <w:t xml:space="preserve">vol. 862, pp. 4-12, 2011. </w:t>
                    </w:r>
                  </w:p>
                </w:tc>
              </w:tr>
              <w:tr w:rsidR="005D0F73" w14:paraId="140BFCC6" w14:textId="77777777">
                <w:trPr>
                  <w:divId w:val="630554083"/>
                  <w:tblCellSpacing w:w="15" w:type="dxa"/>
                </w:trPr>
                <w:tc>
                  <w:tcPr>
                    <w:tcW w:w="50" w:type="pct"/>
                    <w:hideMark/>
                  </w:tcPr>
                  <w:p w14:paraId="661C0FB9" w14:textId="77777777" w:rsidR="005D0F73" w:rsidRDefault="005D0F73">
                    <w:pPr>
                      <w:pStyle w:val="Bibliography"/>
                    </w:pPr>
                    <w:r>
                      <w:t xml:space="preserve">[19] </w:t>
                    </w:r>
                  </w:p>
                </w:tc>
                <w:tc>
                  <w:tcPr>
                    <w:tcW w:w="0" w:type="auto"/>
                    <w:hideMark/>
                  </w:tcPr>
                  <w:p w14:paraId="5D940EE3" w14:textId="77777777" w:rsidR="005D0F73" w:rsidRDefault="005D0F73">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5D0F73" w14:paraId="0A3F580A" w14:textId="77777777">
                <w:trPr>
                  <w:divId w:val="630554083"/>
                  <w:tblCellSpacing w:w="15" w:type="dxa"/>
                </w:trPr>
                <w:tc>
                  <w:tcPr>
                    <w:tcW w:w="50" w:type="pct"/>
                    <w:hideMark/>
                  </w:tcPr>
                  <w:p w14:paraId="2AECF765" w14:textId="77777777" w:rsidR="005D0F73" w:rsidRDefault="005D0F73">
                    <w:pPr>
                      <w:pStyle w:val="Bibliography"/>
                    </w:pPr>
                    <w:r>
                      <w:t xml:space="preserve">[20] </w:t>
                    </w:r>
                  </w:p>
                </w:tc>
                <w:tc>
                  <w:tcPr>
                    <w:tcW w:w="0" w:type="auto"/>
                    <w:hideMark/>
                  </w:tcPr>
                  <w:p w14:paraId="5FDBB1C2" w14:textId="565430C4" w:rsidR="005D0F73" w:rsidRDefault="005D0F73">
                    <w:pPr>
                      <w:pStyle w:val="Bibliography"/>
                    </w:pPr>
                    <w:r>
                      <w:t xml:space="preserve">A. Maire and J. Charles, “Phase transition to QGP matter: confined vs deconfined matter,” </w:t>
                    </w:r>
                    <w:r>
                      <w:rPr>
                        <w:i/>
                        <w:iCs/>
                      </w:rPr>
                      <w:t xml:space="preserve">For the benefit of the ALICE Collaboration, </w:t>
                    </w:r>
                    <w:r>
                      <w:t xml:space="preserve">2015. </w:t>
                    </w:r>
                  </w:p>
                </w:tc>
              </w:tr>
              <w:tr w:rsidR="005D0F73" w14:paraId="402C1551" w14:textId="77777777">
                <w:trPr>
                  <w:divId w:val="630554083"/>
                  <w:tblCellSpacing w:w="15" w:type="dxa"/>
                </w:trPr>
                <w:tc>
                  <w:tcPr>
                    <w:tcW w:w="50" w:type="pct"/>
                    <w:hideMark/>
                  </w:tcPr>
                  <w:p w14:paraId="3B213513" w14:textId="77777777" w:rsidR="005D0F73" w:rsidRDefault="005D0F73">
                    <w:pPr>
                      <w:pStyle w:val="Bibliography"/>
                    </w:pPr>
                    <w:r>
                      <w:t xml:space="preserve">[21] </w:t>
                    </w:r>
                  </w:p>
                </w:tc>
                <w:tc>
                  <w:tcPr>
                    <w:tcW w:w="0" w:type="auto"/>
                    <w:hideMark/>
                  </w:tcPr>
                  <w:p w14:paraId="03FDF1A6" w14:textId="77777777" w:rsidR="005D0F73" w:rsidRDefault="005D0F73">
                    <w:pPr>
                      <w:pStyle w:val="Bibliography"/>
                    </w:pPr>
                    <w:r>
                      <w:t>The Stephen Hawking Center for Theoretical Cosmology, “Universe Chronology,” [Online]. Available: http://www.ctc.cam.ac.uk/images/contentpics/outreach/cp_universe_chronology_large.jpg. [Accessed 5 June 2019].</w:t>
                    </w:r>
                  </w:p>
                </w:tc>
              </w:tr>
              <w:tr w:rsidR="005D0F73" w14:paraId="7CE2307B" w14:textId="77777777">
                <w:trPr>
                  <w:divId w:val="630554083"/>
                  <w:tblCellSpacing w:w="15" w:type="dxa"/>
                </w:trPr>
                <w:tc>
                  <w:tcPr>
                    <w:tcW w:w="50" w:type="pct"/>
                    <w:hideMark/>
                  </w:tcPr>
                  <w:p w14:paraId="763A9E1D" w14:textId="77777777" w:rsidR="005D0F73" w:rsidRDefault="005D0F73">
                    <w:pPr>
                      <w:pStyle w:val="Bibliography"/>
                    </w:pPr>
                    <w:r>
                      <w:t xml:space="preserve">[22] </w:t>
                    </w:r>
                  </w:p>
                </w:tc>
                <w:tc>
                  <w:tcPr>
                    <w:tcW w:w="0" w:type="auto"/>
                    <w:hideMark/>
                  </w:tcPr>
                  <w:p w14:paraId="41D0A8A2" w14:textId="77777777" w:rsidR="005D0F73" w:rsidRDefault="005D0F73">
                    <w:pPr>
                      <w:pStyle w:val="Bibliography"/>
                    </w:pPr>
                    <w:r>
                      <w:t>“Week 3: Thermal History of the Universe,” [Online]. Available: www.astro.caltech.edu/~george/ay127/kamionkowski-earlyuniverse-notes.pdf. [Accessed 20 February 2019].</w:t>
                    </w:r>
                  </w:p>
                </w:tc>
              </w:tr>
              <w:tr w:rsidR="005D0F73" w14:paraId="234BA3E3" w14:textId="77777777">
                <w:trPr>
                  <w:divId w:val="630554083"/>
                  <w:tblCellSpacing w:w="15" w:type="dxa"/>
                </w:trPr>
                <w:tc>
                  <w:tcPr>
                    <w:tcW w:w="50" w:type="pct"/>
                    <w:hideMark/>
                  </w:tcPr>
                  <w:p w14:paraId="0C6AD287" w14:textId="77777777" w:rsidR="005D0F73" w:rsidRDefault="005D0F73">
                    <w:pPr>
                      <w:pStyle w:val="Bibliography"/>
                    </w:pPr>
                    <w:r>
                      <w:t xml:space="preserve">[23] </w:t>
                    </w:r>
                  </w:p>
                </w:tc>
                <w:tc>
                  <w:tcPr>
                    <w:tcW w:w="0" w:type="auto"/>
                    <w:hideMark/>
                  </w:tcPr>
                  <w:p w14:paraId="791B319F" w14:textId="77777777" w:rsidR="005D0F73" w:rsidRDefault="005D0F73">
                    <w:pPr>
                      <w:pStyle w:val="Bibliography"/>
                    </w:pPr>
                    <w:r>
                      <w:t xml:space="preserve">F. de Rose, “The birth of CERN,” </w:t>
                    </w:r>
                    <w:r>
                      <w:rPr>
                        <w:i/>
                        <w:iCs/>
                      </w:rPr>
                      <w:t xml:space="preserve">Nature, </w:t>
                    </w:r>
                    <w:r>
                      <w:t xml:space="preserve">vol. 455, pp. 174-175, 2008. </w:t>
                    </w:r>
                  </w:p>
                </w:tc>
              </w:tr>
              <w:tr w:rsidR="005D0F73" w14:paraId="392A641D" w14:textId="77777777">
                <w:trPr>
                  <w:divId w:val="630554083"/>
                  <w:tblCellSpacing w:w="15" w:type="dxa"/>
                </w:trPr>
                <w:tc>
                  <w:tcPr>
                    <w:tcW w:w="50" w:type="pct"/>
                    <w:hideMark/>
                  </w:tcPr>
                  <w:p w14:paraId="27DB1083" w14:textId="77777777" w:rsidR="005D0F73" w:rsidRDefault="005D0F73">
                    <w:pPr>
                      <w:pStyle w:val="Bibliography"/>
                    </w:pPr>
                    <w:r>
                      <w:t xml:space="preserve">[24] </w:t>
                    </w:r>
                  </w:p>
                </w:tc>
                <w:tc>
                  <w:tcPr>
                    <w:tcW w:w="0" w:type="auto"/>
                    <w:hideMark/>
                  </w:tcPr>
                  <w:p w14:paraId="1A152B4A" w14:textId="77777777" w:rsidR="005D0F73" w:rsidRDefault="005D0F73">
                    <w:pPr>
                      <w:pStyle w:val="Bibliography"/>
                    </w:pPr>
                    <w:r>
                      <w:t xml:space="preserve">CERN, “CERN Annual Report 2018,” </w:t>
                    </w:r>
                    <w:r>
                      <w:rPr>
                        <w:i/>
                        <w:iCs/>
                      </w:rPr>
                      <w:t xml:space="preserve">CERN Annual Reports, </w:t>
                    </w:r>
                    <w:r>
                      <w:t xml:space="preserve">2019. </w:t>
                    </w:r>
                  </w:p>
                </w:tc>
              </w:tr>
              <w:tr w:rsidR="005D0F73" w14:paraId="56473C34" w14:textId="77777777">
                <w:trPr>
                  <w:divId w:val="630554083"/>
                  <w:tblCellSpacing w:w="15" w:type="dxa"/>
                </w:trPr>
                <w:tc>
                  <w:tcPr>
                    <w:tcW w:w="50" w:type="pct"/>
                    <w:hideMark/>
                  </w:tcPr>
                  <w:p w14:paraId="2A4F8926" w14:textId="77777777" w:rsidR="005D0F73" w:rsidRDefault="005D0F73">
                    <w:pPr>
                      <w:pStyle w:val="Bibliography"/>
                    </w:pPr>
                    <w:r>
                      <w:t xml:space="preserve">[25] </w:t>
                    </w:r>
                  </w:p>
                </w:tc>
                <w:tc>
                  <w:tcPr>
                    <w:tcW w:w="0" w:type="auto"/>
                    <w:hideMark/>
                  </w:tcPr>
                  <w:p w14:paraId="484D3DC3" w14:textId="77777777" w:rsidR="005D0F73" w:rsidRDefault="005D0F73">
                    <w:pPr>
                      <w:pStyle w:val="Bibliography"/>
                    </w:pPr>
                    <w:r>
                      <w:t xml:space="preserve">O. Bruning, P. Collier, P. Lebrun, S. Myers, R. Ostojic, J. Poole and P. Proudlock, LHC Design Report, vol. Volume 1: The LHC Main Ring, Geneva: CERN Scientific Information Service, 2004. </w:t>
                    </w:r>
                  </w:p>
                </w:tc>
              </w:tr>
              <w:tr w:rsidR="005D0F73" w14:paraId="1BB1876C" w14:textId="77777777">
                <w:trPr>
                  <w:divId w:val="630554083"/>
                  <w:tblCellSpacing w:w="15" w:type="dxa"/>
                </w:trPr>
                <w:tc>
                  <w:tcPr>
                    <w:tcW w:w="50" w:type="pct"/>
                    <w:hideMark/>
                  </w:tcPr>
                  <w:p w14:paraId="05DD72FB" w14:textId="77777777" w:rsidR="005D0F73" w:rsidRDefault="005D0F73">
                    <w:pPr>
                      <w:pStyle w:val="Bibliography"/>
                    </w:pPr>
                    <w:r>
                      <w:t xml:space="preserve">[26] </w:t>
                    </w:r>
                  </w:p>
                </w:tc>
                <w:tc>
                  <w:tcPr>
                    <w:tcW w:w="0" w:type="auto"/>
                    <w:hideMark/>
                  </w:tcPr>
                  <w:p w14:paraId="1B90C3BA" w14:textId="77777777" w:rsidR="005D0F73" w:rsidRDefault="005D0F73">
                    <w:pPr>
                      <w:pStyle w:val="Bibliography"/>
                    </w:pPr>
                    <w:r>
                      <w:t xml:space="preserve">M. A. Hone, “The Duoplasmatron Ion Source for the new CERN LinAc preinjector,” </w:t>
                    </w:r>
                    <w:r>
                      <w:rPr>
                        <w:i/>
                        <w:iCs/>
                      </w:rPr>
                      <w:t xml:space="preserve">CERN/PS/LR, </w:t>
                    </w:r>
                    <w:r>
                      <w:t xml:space="preserve">vol. 79, no. 37, 1979. </w:t>
                    </w:r>
                  </w:p>
                </w:tc>
              </w:tr>
              <w:tr w:rsidR="005D0F73" w14:paraId="003C7D53" w14:textId="77777777">
                <w:trPr>
                  <w:divId w:val="630554083"/>
                  <w:tblCellSpacing w:w="15" w:type="dxa"/>
                </w:trPr>
                <w:tc>
                  <w:tcPr>
                    <w:tcW w:w="50" w:type="pct"/>
                    <w:hideMark/>
                  </w:tcPr>
                  <w:p w14:paraId="04A4ED57" w14:textId="77777777" w:rsidR="005D0F73" w:rsidRDefault="005D0F73">
                    <w:pPr>
                      <w:pStyle w:val="Bibliography"/>
                    </w:pPr>
                    <w:r>
                      <w:t xml:space="preserve">[27] </w:t>
                    </w:r>
                  </w:p>
                </w:tc>
                <w:tc>
                  <w:tcPr>
                    <w:tcW w:w="0" w:type="auto"/>
                    <w:hideMark/>
                  </w:tcPr>
                  <w:p w14:paraId="4631D170" w14:textId="77777777" w:rsidR="005D0F73" w:rsidRDefault="005D0F73">
                    <w:pPr>
                      <w:pStyle w:val="Bibliography"/>
                    </w:pPr>
                    <w:r>
                      <w:t xml:space="preserve">CERN, “The PS complex as proton pre-injector for the LHC - Design and implementation report,” 2000. </w:t>
                    </w:r>
                  </w:p>
                </w:tc>
              </w:tr>
              <w:tr w:rsidR="005D0F73" w14:paraId="26526E5A" w14:textId="77777777">
                <w:trPr>
                  <w:divId w:val="630554083"/>
                  <w:tblCellSpacing w:w="15" w:type="dxa"/>
                </w:trPr>
                <w:tc>
                  <w:tcPr>
                    <w:tcW w:w="50" w:type="pct"/>
                    <w:hideMark/>
                  </w:tcPr>
                  <w:p w14:paraId="2BA07F24" w14:textId="77777777" w:rsidR="005D0F73" w:rsidRDefault="005D0F73">
                    <w:pPr>
                      <w:pStyle w:val="Bibliography"/>
                    </w:pPr>
                    <w:r>
                      <w:t xml:space="preserve">[28] </w:t>
                    </w:r>
                  </w:p>
                </w:tc>
                <w:tc>
                  <w:tcPr>
                    <w:tcW w:w="0" w:type="auto"/>
                    <w:hideMark/>
                  </w:tcPr>
                  <w:p w14:paraId="473A6571" w14:textId="77777777" w:rsidR="005D0F73" w:rsidRDefault="005D0F73">
                    <w:pPr>
                      <w:pStyle w:val="Bibliography"/>
                    </w:pPr>
                    <w:r>
                      <w:t>S. Dailler, “Map of the Geneva region and of the LHC.,” 1997. [Online]. Available: https://cds.cern.ch/record/842399?ln=en. [Accessed 20 November 2019].</w:t>
                    </w:r>
                  </w:p>
                </w:tc>
              </w:tr>
              <w:tr w:rsidR="005D0F73" w14:paraId="30077DD4" w14:textId="77777777">
                <w:trPr>
                  <w:divId w:val="630554083"/>
                  <w:tblCellSpacing w:w="15" w:type="dxa"/>
                </w:trPr>
                <w:tc>
                  <w:tcPr>
                    <w:tcW w:w="50" w:type="pct"/>
                    <w:hideMark/>
                  </w:tcPr>
                  <w:p w14:paraId="4360456B" w14:textId="77777777" w:rsidR="005D0F73" w:rsidRDefault="005D0F73">
                    <w:pPr>
                      <w:pStyle w:val="Bibliography"/>
                    </w:pPr>
                    <w:r>
                      <w:t xml:space="preserve">[29] </w:t>
                    </w:r>
                  </w:p>
                </w:tc>
                <w:tc>
                  <w:tcPr>
                    <w:tcW w:w="0" w:type="auto"/>
                    <w:hideMark/>
                  </w:tcPr>
                  <w:p w14:paraId="5F53E1BA" w14:textId="77777777" w:rsidR="005D0F73" w:rsidRDefault="005D0F73">
                    <w:pPr>
                      <w:pStyle w:val="Bibliography"/>
                    </w:pPr>
                    <w:r>
                      <w:t>V. Frigo, “LHC map in 3D,” 1997. [Online]. Available: https://cds.cern.ch/record/842700. [Accessed 20 November 2019].</w:t>
                    </w:r>
                  </w:p>
                </w:tc>
              </w:tr>
              <w:tr w:rsidR="005D0F73" w14:paraId="65E297B9" w14:textId="77777777">
                <w:trPr>
                  <w:divId w:val="630554083"/>
                  <w:tblCellSpacing w:w="15" w:type="dxa"/>
                </w:trPr>
                <w:tc>
                  <w:tcPr>
                    <w:tcW w:w="50" w:type="pct"/>
                    <w:hideMark/>
                  </w:tcPr>
                  <w:p w14:paraId="2A72FF04" w14:textId="77777777" w:rsidR="005D0F73" w:rsidRDefault="005D0F73">
                    <w:pPr>
                      <w:pStyle w:val="Bibliography"/>
                    </w:pPr>
                    <w:r>
                      <w:t xml:space="preserve">[30] </w:t>
                    </w:r>
                  </w:p>
                </w:tc>
                <w:tc>
                  <w:tcPr>
                    <w:tcW w:w="0" w:type="auto"/>
                    <w:hideMark/>
                  </w:tcPr>
                  <w:p w14:paraId="18ADFD7E" w14:textId="77777777" w:rsidR="005D0F73" w:rsidRDefault="005D0F73">
                    <w:pPr>
                      <w:pStyle w:val="Bibliography"/>
                    </w:pPr>
                    <w:r>
                      <w:t>V. Frigo, “LHC Structure,” 1997. [Online]. Available: https://cds.cern.ch/record/842611. [Accessed 20 November 2019].</w:t>
                    </w:r>
                  </w:p>
                </w:tc>
              </w:tr>
              <w:tr w:rsidR="005D0F73" w14:paraId="365637CB" w14:textId="77777777">
                <w:trPr>
                  <w:divId w:val="630554083"/>
                  <w:tblCellSpacing w:w="15" w:type="dxa"/>
                </w:trPr>
                <w:tc>
                  <w:tcPr>
                    <w:tcW w:w="50" w:type="pct"/>
                    <w:hideMark/>
                  </w:tcPr>
                  <w:p w14:paraId="40E382F4" w14:textId="77777777" w:rsidR="005D0F73" w:rsidRDefault="005D0F73">
                    <w:pPr>
                      <w:pStyle w:val="Bibliography"/>
                    </w:pPr>
                    <w:r>
                      <w:t xml:space="preserve">[31] </w:t>
                    </w:r>
                  </w:p>
                </w:tc>
                <w:tc>
                  <w:tcPr>
                    <w:tcW w:w="0" w:type="auto"/>
                    <w:hideMark/>
                  </w:tcPr>
                  <w:p w14:paraId="73238FF2" w14:textId="77777777" w:rsidR="005D0F73" w:rsidRDefault="005D0F73">
                    <w:pPr>
                      <w:pStyle w:val="Bibliography"/>
                    </w:pPr>
                    <w:r>
                      <w:t>E. Mobs, “The CERN accelerator complex - August 2018,” 2018. [Online]. Available: https://cds.cern.ch/record/2636343/files/CCC-v2018-print-v2.jpg?subformat=icon-1440. [Accessed 26 January 2019].</w:t>
                    </w:r>
                  </w:p>
                </w:tc>
              </w:tr>
              <w:tr w:rsidR="005D0F73" w14:paraId="34549103" w14:textId="77777777">
                <w:trPr>
                  <w:divId w:val="630554083"/>
                  <w:tblCellSpacing w:w="15" w:type="dxa"/>
                </w:trPr>
                <w:tc>
                  <w:tcPr>
                    <w:tcW w:w="50" w:type="pct"/>
                    <w:hideMark/>
                  </w:tcPr>
                  <w:p w14:paraId="24A72A69" w14:textId="77777777" w:rsidR="005D0F73" w:rsidRDefault="005D0F73">
                    <w:pPr>
                      <w:pStyle w:val="Bibliography"/>
                    </w:pPr>
                    <w:r>
                      <w:t xml:space="preserve">[32] </w:t>
                    </w:r>
                  </w:p>
                </w:tc>
                <w:tc>
                  <w:tcPr>
                    <w:tcW w:w="0" w:type="auto"/>
                    <w:hideMark/>
                  </w:tcPr>
                  <w:p w14:paraId="3C12B272" w14:textId="77777777" w:rsidR="005D0F73" w:rsidRDefault="005D0F73">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5D0F73" w14:paraId="65578B90" w14:textId="77777777">
                <w:trPr>
                  <w:divId w:val="630554083"/>
                  <w:tblCellSpacing w:w="15" w:type="dxa"/>
                </w:trPr>
                <w:tc>
                  <w:tcPr>
                    <w:tcW w:w="50" w:type="pct"/>
                    <w:hideMark/>
                  </w:tcPr>
                  <w:p w14:paraId="2B4BF283" w14:textId="77777777" w:rsidR="005D0F73" w:rsidRDefault="005D0F73">
                    <w:pPr>
                      <w:pStyle w:val="Bibliography"/>
                    </w:pPr>
                    <w:r>
                      <w:lastRenderedPageBreak/>
                      <w:t xml:space="preserve">[33] </w:t>
                    </w:r>
                  </w:p>
                </w:tc>
                <w:tc>
                  <w:tcPr>
                    <w:tcW w:w="0" w:type="auto"/>
                    <w:hideMark/>
                  </w:tcPr>
                  <w:p w14:paraId="1BA35DF0" w14:textId="77777777" w:rsidR="005D0F73" w:rsidRDefault="005D0F73">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5D0F73" w14:paraId="0C753E9B" w14:textId="77777777">
                <w:trPr>
                  <w:divId w:val="630554083"/>
                  <w:tblCellSpacing w:w="15" w:type="dxa"/>
                </w:trPr>
                <w:tc>
                  <w:tcPr>
                    <w:tcW w:w="50" w:type="pct"/>
                    <w:hideMark/>
                  </w:tcPr>
                  <w:p w14:paraId="6A92092C" w14:textId="77777777" w:rsidR="005D0F73" w:rsidRDefault="005D0F73">
                    <w:pPr>
                      <w:pStyle w:val="Bibliography"/>
                    </w:pPr>
                    <w:r>
                      <w:t xml:space="preserve">[34] </w:t>
                    </w:r>
                  </w:p>
                </w:tc>
                <w:tc>
                  <w:tcPr>
                    <w:tcW w:w="0" w:type="auto"/>
                    <w:hideMark/>
                  </w:tcPr>
                  <w:p w14:paraId="7F76D278" w14:textId="77777777" w:rsidR="005D0F73" w:rsidRDefault="005D0F73">
                    <w:pPr>
                      <w:pStyle w:val="Bibliography"/>
                    </w:pPr>
                    <w:r>
                      <w:t xml:space="preserve">CMS Collaboration, “The CMS Experiment at the CERN LHC,” </w:t>
                    </w:r>
                    <w:r>
                      <w:rPr>
                        <w:i/>
                        <w:iCs/>
                      </w:rPr>
                      <w:t xml:space="preserve">Journal of Instrumentation, </w:t>
                    </w:r>
                    <w:r>
                      <w:t xml:space="preserve">vol. 3, no. S08004, 2008. </w:t>
                    </w:r>
                  </w:p>
                </w:tc>
              </w:tr>
              <w:tr w:rsidR="005D0F73" w14:paraId="7BCB4F02" w14:textId="77777777">
                <w:trPr>
                  <w:divId w:val="630554083"/>
                  <w:tblCellSpacing w:w="15" w:type="dxa"/>
                </w:trPr>
                <w:tc>
                  <w:tcPr>
                    <w:tcW w:w="50" w:type="pct"/>
                    <w:hideMark/>
                  </w:tcPr>
                  <w:p w14:paraId="08EF8146" w14:textId="77777777" w:rsidR="005D0F73" w:rsidRDefault="005D0F73">
                    <w:pPr>
                      <w:pStyle w:val="Bibliography"/>
                    </w:pPr>
                    <w:r>
                      <w:t xml:space="preserve">[35] </w:t>
                    </w:r>
                  </w:p>
                </w:tc>
                <w:tc>
                  <w:tcPr>
                    <w:tcW w:w="0" w:type="auto"/>
                    <w:hideMark/>
                  </w:tcPr>
                  <w:p w14:paraId="673F2069" w14:textId="77777777" w:rsidR="005D0F73" w:rsidRDefault="005D0F73">
                    <w:pPr>
                      <w:pStyle w:val="Bibliography"/>
                    </w:pPr>
                    <w:r>
                      <w:t>CERN, “LHC Experiments,” [Online]. Available: https://home.cern/science/experiments. [Accessed 21 February 2019].</w:t>
                    </w:r>
                  </w:p>
                </w:tc>
              </w:tr>
              <w:tr w:rsidR="005D0F73" w14:paraId="1F96CD40" w14:textId="77777777">
                <w:trPr>
                  <w:divId w:val="630554083"/>
                  <w:tblCellSpacing w:w="15" w:type="dxa"/>
                </w:trPr>
                <w:tc>
                  <w:tcPr>
                    <w:tcW w:w="50" w:type="pct"/>
                    <w:hideMark/>
                  </w:tcPr>
                  <w:p w14:paraId="41A2EB06" w14:textId="77777777" w:rsidR="005D0F73" w:rsidRDefault="005D0F73">
                    <w:pPr>
                      <w:pStyle w:val="Bibliography"/>
                    </w:pPr>
                    <w:r>
                      <w:t xml:space="preserve">[36] </w:t>
                    </w:r>
                  </w:p>
                </w:tc>
                <w:tc>
                  <w:tcPr>
                    <w:tcW w:w="0" w:type="auto"/>
                    <w:hideMark/>
                  </w:tcPr>
                  <w:p w14:paraId="221F2338" w14:textId="77777777" w:rsidR="005D0F73" w:rsidRDefault="005D0F73">
                    <w:pPr>
                      <w:pStyle w:val="Bibliography"/>
                    </w:pPr>
                    <w:r>
                      <w:t>CERN, “ALICE Experiment,” [Online]. Available: https://home.cern/science/experiments/alice. [Accessed 21 Fenruary 2019].</w:t>
                    </w:r>
                  </w:p>
                </w:tc>
              </w:tr>
              <w:tr w:rsidR="005D0F73" w14:paraId="4F86C171" w14:textId="77777777">
                <w:trPr>
                  <w:divId w:val="630554083"/>
                  <w:tblCellSpacing w:w="15" w:type="dxa"/>
                </w:trPr>
                <w:tc>
                  <w:tcPr>
                    <w:tcW w:w="50" w:type="pct"/>
                    <w:hideMark/>
                  </w:tcPr>
                  <w:p w14:paraId="774CC2AC" w14:textId="77777777" w:rsidR="005D0F73" w:rsidRDefault="005D0F73">
                    <w:pPr>
                      <w:pStyle w:val="Bibliography"/>
                    </w:pPr>
                    <w:r>
                      <w:t xml:space="preserve">[37] </w:t>
                    </w:r>
                  </w:p>
                </w:tc>
                <w:tc>
                  <w:tcPr>
                    <w:tcW w:w="0" w:type="auto"/>
                    <w:hideMark/>
                  </w:tcPr>
                  <w:p w14:paraId="56D54A0D" w14:textId="77777777" w:rsidR="005D0F73" w:rsidRDefault="005D0F73">
                    <w:pPr>
                      <w:pStyle w:val="Bibliography"/>
                    </w:pPr>
                    <w:r>
                      <w:t>CERN, “LHCb Experiment,” [Online]. Available: https://home.cern/science/experiments/lhcb. [Accessed 21 February 2019].</w:t>
                    </w:r>
                  </w:p>
                </w:tc>
              </w:tr>
              <w:tr w:rsidR="005D0F73" w14:paraId="7BFE1795" w14:textId="77777777">
                <w:trPr>
                  <w:divId w:val="630554083"/>
                  <w:tblCellSpacing w:w="15" w:type="dxa"/>
                </w:trPr>
                <w:tc>
                  <w:tcPr>
                    <w:tcW w:w="50" w:type="pct"/>
                    <w:hideMark/>
                  </w:tcPr>
                  <w:p w14:paraId="7FB7FB64" w14:textId="77777777" w:rsidR="005D0F73" w:rsidRDefault="005D0F73">
                    <w:pPr>
                      <w:pStyle w:val="Bibliography"/>
                    </w:pPr>
                    <w:r>
                      <w:t xml:space="preserve">[38] </w:t>
                    </w:r>
                  </w:p>
                </w:tc>
                <w:tc>
                  <w:tcPr>
                    <w:tcW w:w="0" w:type="auto"/>
                    <w:hideMark/>
                  </w:tcPr>
                  <w:p w14:paraId="50342862" w14:textId="77777777" w:rsidR="005D0F73" w:rsidRDefault="005D0F73">
                    <w:pPr>
                      <w:pStyle w:val="Bibliography"/>
                    </w:pPr>
                    <w:r>
                      <w:t>ALICE, “ALICE Homepage,” [Online]. Available: http://alice.web.cern.ch/. [Accessed 21 February 2019].</w:t>
                    </w:r>
                  </w:p>
                </w:tc>
              </w:tr>
              <w:tr w:rsidR="005D0F73" w14:paraId="7A588B6E" w14:textId="77777777">
                <w:trPr>
                  <w:divId w:val="630554083"/>
                  <w:tblCellSpacing w:w="15" w:type="dxa"/>
                </w:trPr>
                <w:tc>
                  <w:tcPr>
                    <w:tcW w:w="50" w:type="pct"/>
                    <w:hideMark/>
                  </w:tcPr>
                  <w:p w14:paraId="5DDBA31E" w14:textId="77777777" w:rsidR="005D0F73" w:rsidRDefault="005D0F73">
                    <w:pPr>
                      <w:pStyle w:val="Bibliography"/>
                    </w:pPr>
                    <w:r>
                      <w:t xml:space="preserve">[39] </w:t>
                    </w:r>
                  </w:p>
                </w:tc>
                <w:tc>
                  <w:tcPr>
                    <w:tcW w:w="0" w:type="auto"/>
                    <w:hideMark/>
                  </w:tcPr>
                  <w:p w14:paraId="4E0D96A1" w14:textId="77777777" w:rsidR="005D0F73" w:rsidRDefault="005D0F73">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5D0F73" w14:paraId="3E2BF8D1" w14:textId="77777777">
                <w:trPr>
                  <w:divId w:val="630554083"/>
                  <w:tblCellSpacing w:w="15" w:type="dxa"/>
                </w:trPr>
                <w:tc>
                  <w:tcPr>
                    <w:tcW w:w="50" w:type="pct"/>
                    <w:hideMark/>
                  </w:tcPr>
                  <w:p w14:paraId="31E9FF36" w14:textId="77777777" w:rsidR="005D0F73" w:rsidRDefault="005D0F73">
                    <w:pPr>
                      <w:pStyle w:val="Bibliography"/>
                    </w:pPr>
                    <w:r>
                      <w:t xml:space="preserve">[40] </w:t>
                    </w:r>
                  </w:p>
                </w:tc>
                <w:tc>
                  <w:tcPr>
                    <w:tcW w:w="0" w:type="auto"/>
                    <w:hideMark/>
                  </w:tcPr>
                  <w:p w14:paraId="78F08505" w14:textId="77777777" w:rsidR="005D0F73" w:rsidRDefault="005D0F73">
                    <w:pPr>
                      <w:pStyle w:val="Bibliography"/>
                    </w:pPr>
                    <w:r>
                      <w:t>J. Thäder, “ALICE Figure Repository: General ALICE Cross-Section with L3 Magnet,” 2012. [Online]. Available: https://alice-figure.web.cern.ch/node/3394. [Accessed 5 December 2019].</w:t>
                    </w:r>
                  </w:p>
                </w:tc>
              </w:tr>
              <w:tr w:rsidR="005D0F73" w14:paraId="142B4735" w14:textId="77777777">
                <w:trPr>
                  <w:divId w:val="630554083"/>
                  <w:tblCellSpacing w:w="15" w:type="dxa"/>
                </w:trPr>
                <w:tc>
                  <w:tcPr>
                    <w:tcW w:w="50" w:type="pct"/>
                    <w:hideMark/>
                  </w:tcPr>
                  <w:p w14:paraId="37F54843" w14:textId="77777777" w:rsidR="005D0F73" w:rsidRDefault="005D0F73">
                    <w:pPr>
                      <w:pStyle w:val="Bibliography"/>
                    </w:pPr>
                    <w:r>
                      <w:t xml:space="preserve">[41] </w:t>
                    </w:r>
                  </w:p>
                </w:tc>
                <w:tc>
                  <w:tcPr>
                    <w:tcW w:w="0" w:type="auto"/>
                    <w:hideMark/>
                  </w:tcPr>
                  <w:p w14:paraId="57E2001D" w14:textId="77777777" w:rsidR="005D0F73" w:rsidRDefault="005D0F73">
                    <w:pPr>
                      <w:pStyle w:val="Bibliography"/>
                    </w:pPr>
                    <w:r>
                      <w:t xml:space="preserve">The ALICE Collaboration, The ALICE Experiment at the CERN LHC, INSTITUTE OF PHYSICS PUBLISHING AND SISSA, 2008. </w:t>
                    </w:r>
                  </w:p>
                </w:tc>
              </w:tr>
              <w:tr w:rsidR="005D0F73" w14:paraId="145F4FD9" w14:textId="77777777">
                <w:trPr>
                  <w:divId w:val="630554083"/>
                  <w:tblCellSpacing w:w="15" w:type="dxa"/>
                </w:trPr>
                <w:tc>
                  <w:tcPr>
                    <w:tcW w:w="50" w:type="pct"/>
                    <w:hideMark/>
                  </w:tcPr>
                  <w:p w14:paraId="5B577A98" w14:textId="77777777" w:rsidR="005D0F73" w:rsidRDefault="005D0F73">
                    <w:pPr>
                      <w:pStyle w:val="Bibliography"/>
                    </w:pPr>
                    <w:r>
                      <w:t xml:space="preserve">[42] </w:t>
                    </w:r>
                  </w:p>
                </w:tc>
                <w:tc>
                  <w:tcPr>
                    <w:tcW w:w="0" w:type="auto"/>
                    <w:hideMark/>
                  </w:tcPr>
                  <w:p w14:paraId="4606F7DA" w14:textId="77777777" w:rsidR="005D0F73" w:rsidRDefault="005D0F73">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5D0F73" w14:paraId="11619E90" w14:textId="77777777">
                <w:trPr>
                  <w:divId w:val="630554083"/>
                  <w:tblCellSpacing w:w="15" w:type="dxa"/>
                </w:trPr>
                <w:tc>
                  <w:tcPr>
                    <w:tcW w:w="50" w:type="pct"/>
                    <w:hideMark/>
                  </w:tcPr>
                  <w:p w14:paraId="2786EFA8" w14:textId="77777777" w:rsidR="005D0F73" w:rsidRDefault="005D0F73">
                    <w:pPr>
                      <w:pStyle w:val="Bibliography"/>
                    </w:pPr>
                    <w:r>
                      <w:t xml:space="preserve">[43] </w:t>
                    </w:r>
                  </w:p>
                </w:tc>
                <w:tc>
                  <w:tcPr>
                    <w:tcW w:w="0" w:type="auto"/>
                    <w:hideMark/>
                  </w:tcPr>
                  <w:p w14:paraId="7EA4BFDE" w14:textId="77777777" w:rsidR="005D0F73" w:rsidRDefault="005D0F73">
                    <w:pPr>
                      <w:pStyle w:val="Bibliography"/>
                    </w:pPr>
                    <w:r>
                      <w:t xml:space="preserve">The ALICE Collaboration, The Technical Design Report of the Transition Radiation Detector, Geneva: CERN, 2001. </w:t>
                    </w:r>
                  </w:p>
                </w:tc>
              </w:tr>
              <w:tr w:rsidR="005D0F73" w14:paraId="5E35639B" w14:textId="77777777">
                <w:trPr>
                  <w:divId w:val="630554083"/>
                  <w:tblCellSpacing w:w="15" w:type="dxa"/>
                </w:trPr>
                <w:tc>
                  <w:tcPr>
                    <w:tcW w:w="50" w:type="pct"/>
                    <w:hideMark/>
                  </w:tcPr>
                  <w:p w14:paraId="690CB7FA" w14:textId="77777777" w:rsidR="005D0F73" w:rsidRDefault="005D0F73">
                    <w:pPr>
                      <w:pStyle w:val="Bibliography"/>
                    </w:pPr>
                    <w:r>
                      <w:t xml:space="preserve">[44] </w:t>
                    </w:r>
                  </w:p>
                </w:tc>
                <w:tc>
                  <w:tcPr>
                    <w:tcW w:w="0" w:type="auto"/>
                    <w:hideMark/>
                  </w:tcPr>
                  <w:p w14:paraId="27FADE78" w14:textId="77777777" w:rsidR="005D0F73" w:rsidRDefault="005D0F73">
                    <w:pPr>
                      <w:pStyle w:val="Bibliography"/>
                    </w:pPr>
                    <w:r>
                      <w:t>University of Heidelberg: Physics Department, “TRD Hardware Components and Glossary,” [Online]. Available: https://alice.physi.uni-heidelberg.de/trd-db/info/trd.html. [Accessed 5 December 2019].</w:t>
                    </w:r>
                  </w:p>
                </w:tc>
              </w:tr>
              <w:tr w:rsidR="005D0F73" w14:paraId="4D58BC4A" w14:textId="77777777">
                <w:trPr>
                  <w:divId w:val="630554083"/>
                  <w:tblCellSpacing w:w="15" w:type="dxa"/>
                </w:trPr>
                <w:tc>
                  <w:tcPr>
                    <w:tcW w:w="50" w:type="pct"/>
                    <w:hideMark/>
                  </w:tcPr>
                  <w:p w14:paraId="413B0C1F" w14:textId="77777777" w:rsidR="005D0F73" w:rsidRDefault="005D0F73">
                    <w:pPr>
                      <w:pStyle w:val="Bibliography"/>
                    </w:pPr>
                    <w:r>
                      <w:t xml:space="preserve">[45] </w:t>
                    </w:r>
                  </w:p>
                </w:tc>
                <w:tc>
                  <w:tcPr>
                    <w:tcW w:w="0" w:type="auto"/>
                    <w:hideMark/>
                  </w:tcPr>
                  <w:p w14:paraId="114CE0CC" w14:textId="02A281EA" w:rsidR="005D0F73" w:rsidRDefault="005D0F73">
                    <w:pPr>
                      <w:pStyle w:val="Bibliography"/>
                    </w:pPr>
                    <w:r>
                      <w:t>The ALICE Collaboration, “Rapidity and transverse momentum dependence of inclusive J/ψ production in pp co</w:t>
                    </w:r>
                    <w:r w:rsidR="00E84920">
                      <w:t>l</w:t>
                    </w:r>
                    <w:r>
                      <w:t xml:space="preserve">lisions at √s= 7 TeV,” </w:t>
                    </w:r>
                    <w:r>
                      <w:rPr>
                        <w:i/>
                        <w:iCs/>
                      </w:rPr>
                      <w:t xml:space="preserve">Physics Letters B, </w:t>
                    </w:r>
                    <w:r>
                      <w:t xml:space="preserve">vol. 704, pp. 442-455, 2011. </w:t>
                    </w:r>
                  </w:p>
                </w:tc>
              </w:tr>
              <w:tr w:rsidR="005D0F73" w14:paraId="043A94F9" w14:textId="77777777">
                <w:trPr>
                  <w:divId w:val="630554083"/>
                  <w:tblCellSpacing w:w="15" w:type="dxa"/>
                </w:trPr>
                <w:tc>
                  <w:tcPr>
                    <w:tcW w:w="50" w:type="pct"/>
                    <w:hideMark/>
                  </w:tcPr>
                  <w:p w14:paraId="603C35FA" w14:textId="77777777" w:rsidR="005D0F73" w:rsidRDefault="005D0F73">
                    <w:pPr>
                      <w:pStyle w:val="Bibliography"/>
                    </w:pPr>
                    <w:r>
                      <w:t xml:space="preserve">[46] </w:t>
                    </w:r>
                  </w:p>
                </w:tc>
                <w:tc>
                  <w:tcPr>
                    <w:tcW w:w="0" w:type="auto"/>
                    <w:hideMark/>
                  </w:tcPr>
                  <w:p w14:paraId="00EFA286" w14:textId="77777777" w:rsidR="005D0F73" w:rsidRDefault="005D0F73">
                    <w:pPr>
                      <w:pStyle w:val="Bibliography"/>
                    </w:pPr>
                    <w:r>
                      <w:t xml:space="preserve">Particle Data Group, The Review of Particle Physics, 2018. </w:t>
                    </w:r>
                  </w:p>
                </w:tc>
              </w:tr>
              <w:tr w:rsidR="005D0F73" w14:paraId="7E3B90DF" w14:textId="77777777">
                <w:trPr>
                  <w:divId w:val="630554083"/>
                  <w:tblCellSpacing w:w="15" w:type="dxa"/>
                </w:trPr>
                <w:tc>
                  <w:tcPr>
                    <w:tcW w:w="50" w:type="pct"/>
                    <w:hideMark/>
                  </w:tcPr>
                  <w:p w14:paraId="5671C0F7" w14:textId="77777777" w:rsidR="005D0F73" w:rsidRDefault="005D0F73">
                    <w:pPr>
                      <w:pStyle w:val="Bibliography"/>
                    </w:pPr>
                    <w:r>
                      <w:t xml:space="preserve">[47] </w:t>
                    </w:r>
                  </w:p>
                </w:tc>
                <w:tc>
                  <w:tcPr>
                    <w:tcW w:w="0" w:type="auto"/>
                    <w:hideMark/>
                  </w:tcPr>
                  <w:p w14:paraId="6504A505" w14:textId="77777777" w:rsidR="005D0F73" w:rsidRDefault="005D0F73">
                    <w:pPr>
                      <w:pStyle w:val="Bibliography"/>
                    </w:pPr>
                    <w:r>
                      <w:t>ALICE, “More details on the ALICE TRD,” [Online]. Available: http://alice.web.cern.ch/detectors/more-details-alice-trd. [Accessed 5 December 2019].</w:t>
                    </w:r>
                  </w:p>
                </w:tc>
              </w:tr>
              <w:tr w:rsidR="005D0F73" w14:paraId="0BE31196" w14:textId="77777777">
                <w:trPr>
                  <w:divId w:val="630554083"/>
                  <w:tblCellSpacing w:w="15" w:type="dxa"/>
                </w:trPr>
                <w:tc>
                  <w:tcPr>
                    <w:tcW w:w="50" w:type="pct"/>
                    <w:hideMark/>
                  </w:tcPr>
                  <w:p w14:paraId="4E31B5F8" w14:textId="77777777" w:rsidR="005D0F73" w:rsidRDefault="005D0F73">
                    <w:pPr>
                      <w:pStyle w:val="Bibliography"/>
                    </w:pPr>
                    <w:r>
                      <w:t xml:space="preserve">[48] </w:t>
                    </w:r>
                  </w:p>
                </w:tc>
                <w:tc>
                  <w:tcPr>
                    <w:tcW w:w="0" w:type="auto"/>
                    <w:hideMark/>
                  </w:tcPr>
                  <w:p w14:paraId="641EC7C7" w14:textId="77777777" w:rsidR="005D0F73" w:rsidRDefault="005D0F73">
                    <w:pPr>
                      <w:pStyle w:val="Bibliography"/>
                    </w:pPr>
                    <w:r>
                      <w:t xml:space="preserve">J. Klein, “Jet Physics with A Large Ion Collider Experiment at the Large Hadron Collider (PhD thesis),” 2014. </w:t>
                    </w:r>
                  </w:p>
                </w:tc>
              </w:tr>
              <w:tr w:rsidR="005D0F73" w14:paraId="37EF36D7" w14:textId="77777777">
                <w:trPr>
                  <w:divId w:val="630554083"/>
                  <w:tblCellSpacing w:w="15" w:type="dxa"/>
                </w:trPr>
                <w:tc>
                  <w:tcPr>
                    <w:tcW w:w="50" w:type="pct"/>
                    <w:hideMark/>
                  </w:tcPr>
                  <w:p w14:paraId="21265760" w14:textId="77777777" w:rsidR="005D0F73" w:rsidRDefault="005D0F73">
                    <w:pPr>
                      <w:pStyle w:val="Bibliography"/>
                    </w:pPr>
                    <w:r>
                      <w:t xml:space="preserve">[49] </w:t>
                    </w:r>
                  </w:p>
                </w:tc>
                <w:tc>
                  <w:tcPr>
                    <w:tcW w:w="0" w:type="auto"/>
                    <w:hideMark/>
                  </w:tcPr>
                  <w:p w14:paraId="56F2B3F9" w14:textId="05535B8B" w:rsidR="005D0F73" w:rsidRDefault="005D0F73">
                    <w:pPr>
                      <w:pStyle w:val="Bibliography"/>
                    </w:pPr>
                    <w:r>
                      <w:t>A. Aamodt, F. Bock, P. Braun-Munzinger, T. Dietel, P. Gonzale</w:t>
                    </w:r>
                    <w:r w:rsidR="003966FD">
                      <w:t>z</w:t>
                    </w:r>
                    <w:r>
                      <w:t xml:space="preserve">, M. Heide, M. Ivanov, K. Koch, d. G. P. Ladron, A. Marin, M. Rammler, K. Reygers, D. Rohrich, E. Serradilla and J. Wessels, “Photon reconstruction with conversions in ALICE,” in </w:t>
                    </w:r>
                    <w:r>
                      <w:rPr>
                        <w:i/>
                        <w:iCs/>
                      </w:rPr>
                      <w:t>GSI Scientific Report</w:t>
                    </w:r>
                    <w:r>
                      <w:t xml:space="preserve">, 2009. </w:t>
                    </w:r>
                  </w:p>
                </w:tc>
              </w:tr>
              <w:tr w:rsidR="005D0F73" w14:paraId="720FC129" w14:textId="77777777">
                <w:trPr>
                  <w:divId w:val="630554083"/>
                  <w:tblCellSpacing w:w="15" w:type="dxa"/>
                </w:trPr>
                <w:tc>
                  <w:tcPr>
                    <w:tcW w:w="50" w:type="pct"/>
                    <w:hideMark/>
                  </w:tcPr>
                  <w:p w14:paraId="6F17B8B5" w14:textId="77777777" w:rsidR="005D0F73" w:rsidRDefault="005D0F73">
                    <w:pPr>
                      <w:pStyle w:val="Bibliography"/>
                    </w:pPr>
                    <w:r>
                      <w:t xml:space="preserve">[50] </w:t>
                    </w:r>
                  </w:p>
                </w:tc>
                <w:tc>
                  <w:tcPr>
                    <w:tcW w:w="0" w:type="auto"/>
                    <w:hideMark/>
                  </w:tcPr>
                  <w:p w14:paraId="7C15F974" w14:textId="77777777" w:rsidR="005D0F73" w:rsidRDefault="005D0F73">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5D0F73" w14:paraId="2C4DBE10" w14:textId="77777777">
                <w:trPr>
                  <w:divId w:val="630554083"/>
                  <w:tblCellSpacing w:w="15" w:type="dxa"/>
                </w:trPr>
                <w:tc>
                  <w:tcPr>
                    <w:tcW w:w="50" w:type="pct"/>
                    <w:hideMark/>
                  </w:tcPr>
                  <w:p w14:paraId="617242FF" w14:textId="77777777" w:rsidR="005D0F73" w:rsidRDefault="005D0F73">
                    <w:pPr>
                      <w:pStyle w:val="Bibliography"/>
                    </w:pPr>
                    <w:r>
                      <w:t xml:space="preserve">[51] </w:t>
                    </w:r>
                  </w:p>
                </w:tc>
                <w:tc>
                  <w:tcPr>
                    <w:tcW w:w="0" w:type="auto"/>
                    <w:hideMark/>
                  </w:tcPr>
                  <w:p w14:paraId="77810946" w14:textId="77777777" w:rsidR="005D0F73" w:rsidRDefault="005D0F73">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5D0F73" w14:paraId="0AA4502E" w14:textId="77777777">
                <w:trPr>
                  <w:divId w:val="630554083"/>
                  <w:tblCellSpacing w:w="15" w:type="dxa"/>
                </w:trPr>
                <w:tc>
                  <w:tcPr>
                    <w:tcW w:w="50" w:type="pct"/>
                    <w:hideMark/>
                  </w:tcPr>
                  <w:p w14:paraId="3D813A90" w14:textId="77777777" w:rsidR="005D0F73" w:rsidRDefault="005D0F73">
                    <w:pPr>
                      <w:pStyle w:val="Bibliography"/>
                    </w:pPr>
                    <w:r>
                      <w:lastRenderedPageBreak/>
                      <w:t xml:space="preserve">[52] </w:t>
                    </w:r>
                  </w:p>
                </w:tc>
                <w:tc>
                  <w:tcPr>
                    <w:tcW w:w="0" w:type="auto"/>
                    <w:hideMark/>
                  </w:tcPr>
                  <w:p w14:paraId="21B07C7B" w14:textId="77777777" w:rsidR="005D0F73" w:rsidRDefault="005D0F73">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5D0F73" w14:paraId="20936676" w14:textId="77777777">
                <w:trPr>
                  <w:divId w:val="630554083"/>
                  <w:tblCellSpacing w:w="15" w:type="dxa"/>
                </w:trPr>
                <w:tc>
                  <w:tcPr>
                    <w:tcW w:w="50" w:type="pct"/>
                    <w:hideMark/>
                  </w:tcPr>
                  <w:p w14:paraId="5CA4B1DA" w14:textId="77777777" w:rsidR="005D0F73" w:rsidRDefault="005D0F73">
                    <w:pPr>
                      <w:pStyle w:val="Bibliography"/>
                    </w:pPr>
                    <w:r>
                      <w:t xml:space="preserve">[53] </w:t>
                    </w:r>
                  </w:p>
                </w:tc>
                <w:tc>
                  <w:tcPr>
                    <w:tcW w:w="0" w:type="auto"/>
                    <w:hideMark/>
                  </w:tcPr>
                  <w:p w14:paraId="3547DA6D" w14:textId="77777777" w:rsidR="005D0F73" w:rsidRDefault="005D0F73">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5D0F73" w14:paraId="0976A060" w14:textId="77777777">
                <w:trPr>
                  <w:divId w:val="630554083"/>
                  <w:tblCellSpacing w:w="15" w:type="dxa"/>
                </w:trPr>
                <w:tc>
                  <w:tcPr>
                    <w:tcW w:w="50" w:type="pct"/>
                    <w:hideMark/>
                  </w:tcPr>
                  <w:p w14:paraId="51CE6EB2" w14:textId="77777777" w:rsidR="005D0F73" w:rsidRDefault="005D0F73">
                    <w:pPr>
                      <w:pStyle w:val="Bibliography"/>
                    </w:pPr>
                    <w:r>
                      <w:t xml:space="preserve">[54] </w:t>
                    </w:r>
                  </w:p>
                </w:tc>
                <w:tc>
                  <w:tcPr>
                    <w:tcW w:w="0" w:type="auto"/>
                    <w:hideMark/>
                  </w:tcPr>
                  <w:p w14:paraId="7779747C" w14:textId="77777777" w:rsidR="005D0F73" w:rsidRDefault="005D0F73">
                    <w:pPr>
                      <w:pStyle w:val="Bibliography"/>
                    </w:pPr>
                    <w:r>
                      <w:t>CERN, “ROOT Data Analysis Framework: User's Guide,” May 2018. [Online]. Available: https://root.cern.ch/root/htmldoc/guides/users-guide/ROOTUsersGuideA4.pdf .</w:t>
                    </w:r>
                  </w:p>
                </w:tc>
              </w:tr>
              <w:tr w:rsidR="005D0F73" w14:paraId="1D47406D" w14:textId="77777777">
                <w:trPr>
                  <w:divId w:val="630554083"/>
                  <w:tblCellSpacing w:w="15" w:type="dxa"/>
                </w:trPr>
                <w:tc>
                  <w:tcPr>
                    <w:tcW w:w="50" w:type="pct"/>
                    <w:hideMark/>
                  </w:tcPr>
                  <w:p w14:paraId="26F348EF" w14:textId="77777777" w:rsidR="005D0F73" w:rsidRDefault="005D0F73">
                    <w:pPr>
                      <w:pStyle w:val="Bibliography"/>
                    </w:pPr>
                    <w:r>
                      <w:t xml:space="preserve">[55] </w:t>
                    </w:r>
                  </w:p>
                </w:tc>
                <w:tc>
                  <w:tcPr>
                    <w:tcW w:w="0" w:type="auto"/>
                    <w:hideMark/>
                  </w:tcPr>
                  <w:p w14:paraId="5E41CC4B" w14:textId="77777777" w:rsidR="005D0F73" w:rsidRDefault="005D0F73">
                    <w:pPr>
                      <w:pStyle w:val="Bibliography"/>
                    </w:pPr>
                    <w:r>
                      <w:t>“ROOT 5 Reference Guide,” [Online]. Available: https://root.cern/root/html534/ClassIndex.html.</w:t>
                    </w:r>
                  </w:p>
                </w:tc>
              </w:tr>
              <w:tr w:rsidR="005D0F73" w14:paraId="76AC2F1F" w14:textId="77777777">
                <w:trPr>
                  <w:divId w:val="630554083"/>
                  <w:tblCellSpacing w:w="15" w:type="dxa"/>
                </w:trPr>
                <w:tc>
                  <w:tcPr>
                    <w:tcW w:w="50" w:type="pct"/>
                    <w:hideMark/>
                  </w:tcPr>
                  <w:p w14:paraId="517F4DA5" w14:textId="77777777" w:rsidR="005D0F73" w:rsidRDefault="005D0F73">
                    <w:pPr>
                      <w:pStyle w:val="Bibliography"/>
                    </w:pPr>
                    <w:r>
                      <w:t xml:space="preserve">[56] </w:t>
                    </w:r>
                  </w:p>
                </w:tc>
                <w:tc>
                  <w:tcPr>
                    <w:tcW w:w="0" w:type="auto"/>
                    <w:hideMark/>
                  </w:tcPr>
                  <w:p w14:paraId="1BD287B0" w14:textId="77777777" w:rsidR="005D0F73" w:rsidRDefault="005D0F73">
                    <w:pPr>
                      <w:pStyle w:val="Bibliography"/>
                    </w:pPr>
                    <w:r>
                      <w:t>“ROOT 6 Reference Guide,” [Online]. Available: https://root.cern/doc/v616/.</w:t>
                    </w:r>
                  </w:p>
                </w:tc>
              </w:tr>
              <w:tr w:rsidR="005D0F73" w14:paraId="082760C3" w14:textId="77777777">
                <w:trPr>
                  <w:divId w:val="630554083"/>
                  <w:tblCellSpacing w:w="15" w:type="dxa"/>
                </w:trPr>
                <w:tc>
                  <w:tcPr>
                    <w:tcW w:w="50" w:type="pct"/>
                    <w:hideMark/>
                  </w:tcPr>
                  <w:p w14:paraId="46989D57" w14:textId="77777777" w:rsidR="005D0F73" w:rsidRDefault="005D0F73">
                    <w:pPr>
                      <w:pStyle w:val="Bibliography"/>
                    </w:pPr>
                    <w:r>
                      <w:t xml:space="preserve">[57] </w:t>
                    </w:r>
                  </w:p>
                </w:tc>
                <w:tc>
                  <w:tcPr>
                    <w:tcW w:w="0" w:type="auto"/>
                    <w:hideMark/>
                  </w:tcPr>
                  <w:p w14:paraId="67D8EDCB" w14:textId="77777777" w:rsidR="005D0F73" w:rsidRDefault="005D0F73">
                    <w:pPr>
                      <w:pStyle w:val="Bibliography"/>
                    </w:pPr>
                    <w:r>
                      <w:t>ALICE Collaboration (CERN), [Online]. Available: https://alice-doc.github.io/alice-analysis-tutorial. [Accessed 18 2 2019].</w:t>
                    </w:r>
                  </w:p>
                </w:tc>
              </w:tr>
              <w:tr w:rsidR="005D0F73" w14:paraId="1E1E5A6A" w14:textId="77777777">
                <w:trPr>
                  <w:divId w:val="630554083"/>
                  <w:tblCellSpacing w:w="15" w:type="dxa"/>
                </w:trPr>
                <w:tc>
                  <w:tcPr>
                    <w:tcW w:w="50" w:type="pct"/>
                    <w:hideMark/>
                  </w:tcPr>
                  <w:p w14:paraId="69B7CE69" w14:textId="77777777" w:rsidR="005D0F73" w:rsidRDefault="005D0F73">
                    <w:pPr>
                      <w:pStyle w:val="Bibliography"/>
                    </w:pPr>
                    <w:r>
                      <w:t xml:space="preserve">[58] </w:t>
                    </w:r>
                  </w:p>
                </w:tc>
                <w:tc>
                  <w:tcPr>
                    <w:tcW w:w="0" w:type="auto"/>
                    <w:hideMark/>
                  </w:tcPr>
                  <w:p w14:paraId="4B768D7A" w14:textId="77777777" w:rsidR="005D0F73" w:rsidRDefault="005D0F73">
                    <w:pPr>
                      <w:pStyle w:val="Bibliography"/>
                    </w:pPr>
                    <w:r>
                      <w:t>CERN, “High Energy Physics Simulations,” [Online]. Available: http://lhcathome.web.cern.ch/projects/test4theory/high-energy-physics-simulations. [Accessed 26 July 2019].</w:t>
                    </w:r>
                  </w:p>
                </w:tc>
              </w:tr>
              <w:tr w:rsidR="005D0F73" w14:paraId="11CCE960" w14:textId="77777777">
                <w:trPr>
                  <w:divId w:val="630554083"/>
                  <w:tblCellSpacing w:w="15" w:type="dxa"/>
                </w:trPr>
                <w:tc>
                  <w:tcPr>
                    <w:tcW w:w="50" w:type="pct"/>
                    <w:hideMark/>
                  </w:tcPr>
                  <w:p w14:paraId="0D7F46DD" w14:textId="77777777" w:rsidR="005D0F73" w:rsidRDefault="005D0F73">
                    <w:pPr>
                      <w:pStyle w:val="Bibliography"/>
                    </w:pPr>
                    <w:r>
                      <w:t xml:space="preserve">[59] </w:t>
                    </w:r>
                  </w:p>
                </w:tc>
                <w:tc>
                  <w:tcPr>
                    <w:tcW w:w="0" w:type="auto"/>
                    <w:hideMark/>
                  </w:tcPr>
                  <w:p w14:paraId="66CE4228" w14:textId="77777777" w:rsidR="005D0F73" w:rsidRDefault="005D0F73">
                    <w:pPr>
                      <w:pStyle w:val="Bibliography"/>
                    </w:pPr>
                    <w:r>
                      <w:t xml:space="preserve">J. C. Watkins, An Introduction to the Science of Statistics: From Theory to Implementation, Preliminary Edition, University of Arizona, 2016. </w:t>
                    </w:r>
                  </w:p>
                </w:tc>
              </w:tr>
              <w:tr w:rsidR="005D0F73" w14:paraId="0058BDB6" w14:textId="77777777">
                <w:trPr>
                  <w:divId w:val="630554083"/>
                  <w:tblCellSpacing w:w="15" w:type="dxa"/>
                </w:trPr>
                <w:tc>
                  <w:tcPr>
                    <w:tcW w:w="50" w:type="pct"/>
                    <w:hideMark/>
                  </w:tcPr>
                  <w:p w14:paraId="7D21D07A" w14:textId="77777777" w:rsidR="005D0F73" w:rsidRDefault="005D0F73">
                    <w:pPr>
                      <w:pStyle w:val="Bibliography"/>
                    </w:pPr>
                    <w:r>
                      <w:t xml:space="preserve">[60] </w:t>
                    </w:r>
                  </w:p>
                </w:tc>
                <w:tc>
                  <w:tcPr>
                    <w:tcW w:w="0" w:type="auto"/>
                    <w:hideMark/>
                  </w:tcPr>
                  <w:p w14:paraId="1547D8E6" w14:textId="77777777" w:rsidR="005D0F73" w:rsidRDefault="005D0F73">
                    <w:pPr>
                      <w:pStyle w:val="Bibliography"/>
                    </w:pPr>
                    <w:r>
                      <w:t xml:space="preserve">G. Cowan, Statistical Data Analysis, Oxford: Oxford University Press, 1998. </w:t>
                    </w:r>
                  </w:p>
                </w:tc>
              </w:tr>
              <w:tr w:rsidR="005D0F73" w14:paraId="6CFE4153" w14:textId="77777777">
                <w:trPr>
                  <w:divId w:val="630554083"/>
                  <w:tblCellSpacing w:w="15" w:type="dxa"/>
                </w:trPr>
                <w:tc>
                  <w:tcPr>
                    <w:tcW w:w="50" w:type="pct"/>
                    <w:hideMark/>
                  </w:tcPr>
                  <w:p w14:paraId="67728D89" w14:textId="77777777" w:rsidR="005D0F73" w:rsidRDefault="005D0F73">
                    <w:pPr>
                      <w:pStyle w:val="Bibliography"/>
                    </w:pPr>
                    <w:r>
                      <w:t xml:space="preserve">[61] </w:t>
                    </w:r>
                  </w:p>
                </w:tc>
                <w:tc>
                  <w:tcPr>
                    <w:tcW w:w="0" w:type="auto"/>
                    <w:hideMark/>
                  </w:tcPr>
                  <w:p w14:paraId="30ACB73C" w14:textId="177962A2" w:rsidR="005D0F73" w:rsidRDefault="005D0F73">
                    <w:pPr>
                      <w:pStyle w:val="Bibliography"/>
                    </w:pPr>
                    <w:r>
                      <w:t>I. Goodfellow, Y. Bengio and A. Courville, Deep Learning, Cambridge, Ma</w:t>
                    </w:r>
                    <w:r w:rsidR="003966FD">
                      <w:t>s</w:t>
                    </w:r>
                    <w:r>
                      <w:t xml:space="preserve">sachusetts: The MIT Press, 2016. </w:t>
                    </w:r>
                  </w:p>
                </w:tc>
              </w:tr>
              <w:tr w:rsidR="005D0F73" w14:paraId="6E33B1E3" w14:textId="77777777">
                <w:trPr>
                  <w:divId w:val="630554083"/>
                  <w:tblCellSpacing w:w="15" w:type="dxa"/>
                </w:trPr>
                <w:tc>
                  <w:tcPr>
                    <w:tcW w:w="50" w:type="pct"/>
                    <w:hideMark/>
                  </w:tcPr>
                  <w:p w14:paraId="711D06C2" w14:textId="77777777" w:rsidR="005D0F73" w:rsidRDefault="005D0F73">
                    <w:pPr>
                      <w:pStyle w:val="Bibliography"/>
                    </w:pPr>
                    <w:r>
                      <w:t xml:space="preserve">[62] </w:t>
                    </w:r>
                  </w:p>
                </w:tc>
                <w:tc>
                  <w:tcPr>
                    <w:tcW w:w="0" w:type="auto"/>
                    <w:hideMark/>
                  </w:tcPr>
                  <w:p w14:paraId="01993931" w14:textId="77777777" w:rsidR="005D0F73" w:rsidRDefault="005D0F73">
                    <w:pPr>
                      <w:pStyle w:val="Bibliography"/>
                    </w:pPr>
                    <w:r>
                      <w:t>W. Commons, “File:ArtificialNeuronModel english.png --- Wikimedia Commons, the free media repository,” 2017. [Online]. Available: https://commons.wikimedia.org/w/index.php?title=File:ArtificialNeuronModel_english.png&amp;oldid=233886112. [Accessed 06 09 2019].</w:t>
                    </w:r>
                  </w:p>
                </w:tc>
              </w:tr>
              <w:tr w:rsidR="005D0F73" w14:paraId="426AFA24" w14:textId="77777777">
                <w:trPr>
                  <w:divId w:val="630554083"/>
                  <w:tblCellSpacing w:w="15" w:type="dxa"/>
                </w:trPr>
                <w:tc>
                  <w:tcPr>
                    <w:tcW w:w="50" w:type="pct"/>
                    <w:hideMark/>
                  </w:tcPr>
                  <w:p w14:paraId="503C4E4C" w14:textId="77777777" w:rsidR="005D0F73" w:rsidRDefault="005D0F73">
                    <w:pPr>
                      <w:pStyle w:val="Bibliography"/>
                    </w:pPr>
                    <w:r>
                      <w:t xml:space="preserve">[63] </w:t>
                    </w:r>
                  </w:p>
                </w:tc>
                <w:tc>
                  <w:tcPr>
                    <w:tcW w:w="0" w:type="auto"/>
                    <w:hideMark/>
                  </w:tcPr>
                  <w:p w14:paraId="34949027" w14:textId="77777777" w:rsidR="005D0F73" w:rsidRDefault="005D0F73">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5D0F73" w14:paraId="212EF05A" w14:textId="77777777">
                <w:trPr>
                  <w:divId w:val="630554083"/>
                  <w:tblCellSpacing w:w="15" w:type="dxa"/>
                </w:trPr>
                <w:tc>
                  <w:tcPr>
                    <w:tcW w:w="50" w:type="pct"/>
                    <w:hideMark/>
                  </w:tcPr>
                  <w:p w14:paraId="1D0B05FB" w14:textId="77777777" w:rsidR="005D0F73" w:rsidRDefault="005D0F73">
                    <w:pPr>
                      <w:pStyle w:val="Bibliography"/>
                    </w:pPr>
                    <w:r>
                      <w:t xml:space="preserve">[64] </w:t>
                    </w:r>
                  </w:p>
                </w:tc>
                <w:tc>
                  <w:tcPr>
                    <w:tcW w:w="0" w:type="auto"/>
                    <w:hideMark/>
                  </w:tcPr>
                  <w:p w14:paraId="4AF12BED" w14:textId="77777777" w:rsidR="005D0F73" w:rsidRDefault="005D0F73">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5D0F73" w14:paraId="416F0A39" w14:textId="77777777">
                <w:trPr>
                  <w:divId w:val="630554083"/>
                  <w:tblCellSpacing w:w="15" w:type="dxa"/>
                </w:trPr>
                <w:tc>
                  <w:tcPr>
                    <w:tcW w:w="50" w:type="pct"/>
                    <w:hideMark/>
                  </w:tcPr>
                  <w:p w14:paraId="20C76A97" w14:textId="77777777" w:rsidR="005D0F73" w:rsidRDefault="005D0F73">
                    <w:pPr>
                      <w:pStyle w:val="Bibliography"/>
                    </w:pPr>
                    <w:r>
                      <w:t xml:space="preserve">[65] </w:t>
                    </w:r>
                  </w:p>
                </w:tc>
                <w:tc>
                  <w:tcPr>
                    <w:tcW w:w="0" w:type="auto"/>
                    <w:hideMark/>
                  </w:tcPr>
                  <w:p w14:paraId="1D50D7AF" w14:textId="77777777" w:rsidR="005D0F73" w:rsidRDefault="005D0F73">
                    <w:pPr>
                      <w:pStyle w:val="Bibliography"/>
                    </w:pPr>
                    <w:r>
                      <w:t>A. LeNail, “NN-SVG,” [Online]. Available: https://alexlenail.me/NN-SVG/.</w:t>
                    </w:r>
                  </w:p>
                </w:tc>
              </w:tr>
              <w:tr w:rsidR="005D0F73" w14:paraId="79FEA1BB" w14:textId="77777777">
                <w:trPr>
                  <w:divId w:val="630554083"/>
                  <w:tblCellSpacing w:w="15" w:type="dxa"/>
                </w:trPr>
                <w:tc>
                  <w:tcPr>
                    <w:tcW w:w="50" w:type="pct"/>
                    <w:hideMark/>
                  </w:tcPr>
                  <w:p w14:paraId="5BE808A5" w14:textId="77777777" w:rsidR="005D0F73" w:rsidRDefault="005D0F73">
                    <w:pPr>
                      <w:pStyle w:val="Bibliography"/>
                    </w:pPr>
                    <w:r>
                      <w:t xml:space="preserve">[66] </w:t>
                    </w:r>
                  </w:p>
                </w:tc>
                <w:tc>
                  <w:tcPr>
                    <w:tcW w:w="0" w:type="auto"/>
                    <w:hideMark/>
                  </w:tcPr>
                  <w:p w14:paraId="6FA076E8" w14:textId="77777777" w:rsidR="005D0F73" w:rsidRDefault="005D0F73">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5D0F73" w14:paraId="30996FC2" w14:textId="77777777">
                <w:trPr>
                  <w:divId w:val="630554083"/>
                  <w:tblCellSpacing w:w="15" w:type="dxa"/>
                </w:trPr>
                <w:tc>
                  <w:tcPr>
                    <w:tcW w:w="50" w:type="pct"/>
                    <w:hideMark/>
                  </w:tcPr>
                  <w:p w14:paraId="388F8216" w14:textId="77777777" w:rsidR="005D0F73" w:rsidRDefault="005D0F73">
                    <w:pPr>
                      <w:pStyle w:val="Bibliography"/>
                    </w:pPr>
                    <w:r>
                      <w:t xml:space="preserve">[67] </w:t>
                    </w:r>
                  </w:p>
                </w:tc>
                <w:tc>
                  <w:tcPr>
                    <w:tcW w:w="0" w:type="auto"/>
                    <w:hideMark/>
                  </w:tcPr>
                  <w:p w14:paraId="747E6945" w14:textId="77777777" w:rsidR="005D0F73" w:rsidRDefault="005D0F73">
                    <w:pPr>
                      <w:pStyle w:val="Bibliography"/>
                    </w:pPr>
                    <w:r>
                      <w:t>U. Griffo, “Github,” [Online]. Available: https://github.com/umbertogriffo/focal-loss-keras. [Accessed 21 September 2019].</w:t>
                    </w:r>
                  </w:p>
                </w:tc>
              </w:tr>
              <w:tr w:rsidR="005D0F73" w14:paraId="34593F16" w14:textId="77777777">
                <w:trPr>
                  <w:divId w:val="630554083"/>
                  <w:tblCellSpacing w:w="15" w:type="dxa"/>
                </w:trPr>
                <w:tc>
                  <w:tcPr>
                    <w:tcW w:w="50" w:type="pct"/>
                    <w:hideMark/>
                  </w:tcPr>
                  <w:p w14:paraId="09612A57" w14:textId="77777777" w:rsidR="005D0F73" w:rsidRDefault="005D0F73">
                    <w:pPr>
                      <w:pStyle w:val="Bibliography"/>
                    </w:pPr>
                    <w:r>
                      <w:t xml:space="preserve">[68] </w:t>
                    </w:r>
                  </w:p>
                </w:tc>
                <w:tc>
                  <w:tcPr>
                    <w:tcW w:w="0" w:type="auto"/>
                    <w:hideMark/>
                  </w:tcPr>
                  <w:p w14:paraId="6FA1FC4E" w14:textId="77777777" w:rsidR="005D0F73" w:rsidRDefault="005D0F73">
                    <w:pPr>
                      <w:pStyle w:val="Bibliography"/>
                    </w:pPr>
                    <w:r>
                      <w:t>C. G. Viljoen, “Github Gist,” [Online]. Available: https://gist.github.com/PsycheShaman/ea39081d9f549ac410a3a8ea942a072b. [Accessed 30 September 2019].</w:t>
                    </w:r>
                  </w:p>
                </w:tc>
              </w:tr>
              <w:tr w:rsidR="005D0F73" w14:paraId="4F5E4B14" w14:textId="77777777">
                <w:trPr>
                  <w:divId w:val="630554083"/>
                  <w:tblCellSpacing w:w="15" w:type="dxa"/>
                </w:trPr>
                <w:tc>
                  <w:tcPr>
                    <w:tcW w:w="50" w:type="pct"/>
                    <w:hideMark/>
                  </w:tcPr>
                  <w:p w14:paraId="5ED6077B" w14:textId="77777777" w:rsidR="005D0F73" w:rsidRDefault="005D0F73">
                    <w:pPr>
                      <w:pStyle w:val="Bibliography"/>
                    </w:pPr>
                    <w:r>
                      <w:t xml:space="preserve">[69] </w:t>
                    </w:r>
                  </w:p>
                </w:tc>
                <w:tc>
                  <w:tcPr>
                    <w:tcW w:w="0" w:type="auto"/>
                    <w:hideMark/>
                  </w:tcPr>
                  <w:p w14:paraId="53E9E761" w14:textId="77777777" w:rsidR="005D0F73" w:rsidRDefault="005D0F73">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5D0F73" w14:paraId="5693D9F4" w14:textId="77777777">
                <w:trPr>
                  <w:divId w:val="630554083"/>
                  <w:tblCellSpacing w:w="15" w:type="dxa"/>
                </w:trPr>
                <w:tc>
                  <w:tcPr>
                    <w:tcW w:w="50" w:type="pct"/>
                    <w:hideMark/>
                  </w:tcPr>
                  <w:p w14:paraId="6F732C1C" w14:textId="77777777" w:rsidR="005D0F73" w:rsidRDefault="005D0F73">
                    <w:pPr>
                      <w:pStyle w:val="Bibliography"/>
                    </w:pPr>
                    <w:r>
                      <w:t xml:space="preserve">[70] </w:t>
                    </w:r>
                  </w:p>
                </w:tc>
                <w:tc>
                  <w:tcPr>
                    <w:tcW w:w="0" w:type="auto"/>
                    <w:hideMark/>
                  </w:tcPr>
                  <w:p w14:paraId="307012F4" w14:textId="77777777" w:rsidR="005D0F73" w:rsidRDefault="005D0F73">
                    <w:pPr>
                      <w:pStyle w:val="Bibliography"/>
                    </w:pPr>
                    <w:r>
                      <w:t>S. Saha, “Towards Data Science,” [Online]. Available: https://towardsdatascience.com/a-comprehensive-guide-to-convolutional-neural-networks-the-eli5-way-3bd2b1164a53. [Accessed 26 November 2019].</w:t>
                    </w:r>
                  </w:p>
                </w:tc>
              </w:tr>
              <w:tr w:rsidR="005D0F73" w14:paraId="53EB3239" w14:textId="77777777">
                <w:trPr>
                  <w:divId w:val="630554083"/>
                  <w:tblCellSpacing w:w="15" w:type="dxa"/>
                </w:trPr>
                <w:tc>
                  <w:tcPr>
                    <w:tcW w:w="50" w:type="pct"/>
                    <w:hideMark/>
                  </w:tcPr>
                  <w:p w14:paraId="011D5224" w14:textId="77777777" w:rsidR="005D0F73" w:rsidRDefault="005D0F73">
                    <w:pPr>
                      <w:pStyle w:val="Bibliography"/>
                    </w:pPr>
                    <w:r>
                      <w:lastRenderedPageBreak/>
                      <w:t xml:space="preserve">[71] </w:t>
                    </w:r>
                  </w:p>
                </w:tc>
                <w:tc>
                  <w:tcPr>
                    <w:tcW w:w="0" w:type="auto"/>
                    <w:hideMark/>
                  </w:tcPr>
                  <w:p w14:paraId="5CE4E327" w14:textId="77777777" w:rsidR="005D0F73" w:rsidRDefault="005D0F73">
                    <w:pPr>
                      <w:pStyle w:val="Bibliography"/>
                    </w:pPr>
                    <w:r>
                      <w:t>C. G. Viljoen, “Github,” [Online]. Available: https://github.com/PsycheShaman/MSc-thesis/tree/master/Code/ROOT/trdML-gerhard. [Accessed 4 December 2019].</w:t>
                    </w:r>
                  </w:p>
                </w:tc>
              </w:tr>
              <w:tr w:rsidR="005D0F73" w14:paraId="14346ADB" w14:textId="77777777">
                <w:trPr>
                  <w:divId w:val="630554083"/>
                  <w:tblCellSpacing w:w="15" w:type="dxa"/>
                </w:trPr>
                <w:tc>
                  <w:tcPr>
                    <w:tcW w:w="50" w:type="pct"/>
                    <w:hideMark/>
                  </w:tcPr>
                  <w:p w14:paraId="00F29EF6" w14:textId="77777777" w:rsidR="005D0F73" w:rsidRDefault="005D0F73">
                    <w:pPr>
                      <w:pStyle w:val="Bibliography"/>
                    </w:pPr>
                    <w:r>
                      <w:t xml:space="preserve">[72] </w:t>
                    </w:r>
                  </w:p>
                </w:tc>
                <w:tc>
                  <w:tcPr>
                    <w:tcW w:w="0" w:type="auto"/>
                    <w:hideMark/>
                  </w:tcPr>
                  <w:p w14:paraId="76C8E635" w14:textId="77777777" w:rsidR="005D0F73" w:rsidRDefault="005D0F73">
                    <w:pPr>
                      <w:pStyle w:val="Bibliography"/>
                    </w:pPr>
                    <w:r>
                      <w:t>T. Dietel, 2016. [Online]. Available: https://github.com/tdietel/trdpid.</w:t>
                    </w:r>
                  </w:p>
                </w:tc>
              </w:tr>
              <w:tr w:rsidR="005D0F73" w14:paraId="1397AC4A" w14:textId="77777777">
                <w:trPr>
                  <w:divId w:val="630554083"/>
                  <w:tblCellSpacing w:w="15" w:type="dxa"/>
                </w:trPr>
                <w:tc>
                  <w:tcPr>
                    <w:tcW w:w="50" w:type="pct"/>
                    <w:hideMark/>
                  </w:tcPr>
                  <w:p w14:paraId="39F40C48" w14:textId="77777777" w:rsidR="005D0F73" w:rsidRDefault="005D0F73">
                    <w:pPr>
                      <w:pStyle w:val="Bibliography"/>
                    </w:pPr>
                    <w:r>
                      <w:t xml:space="preserve">[73] </w:t>
                    </w:r>
                  </w:p>
                </w:tc>
                <w:tc>
                  <w:tcPr>
                    <w:tcW w:w="0" w:type="auto"/>
                    <w:hideMark/>
                  </w:tcPr>
                  <w:p w14:paraId="6287ECE3" w14:textId="77777777" w:rsidR="005D0F73" w:rsidRDefault="005D0F73">
                    <w:pPr>
                      <w:pStyle w:val="Bibliography"/>
                    </w:pPr>
                    <w:r>
                      <w:t>P. Christakoglou, J. F. Grosse-Oetringhaus and C. Klein-Boesing, 2010. [Online]. Available: https://alice-offline.web.cern.ch/sites/alice-offline.web.cern.ch/files/uploads/AnalysisTrain/AliAnalysisTaskPt.cxx.</w:t>
                    </w:r>
                  </w:p>
                </w:tc>
              </w:tr>
              <w:tr w:rsidR="005D0F73" w14:paraId="16855FCA" w14:textId="77777777">
                <w:trPr>
                  <w:divId w:val="630554083"/>
                  <w:tblCellSpacing w:w="15" w:type="dxa"/>
                </w:trPr>
                <w:tc>
                  <w:tcPr>
                    <w:tcW w:w="50" w:type="pct"/>
                    <w:hideMark/>
                  </w:tcPr>
                  <w:p w14:paraId="3CB954F8" w14:textId="77777777" w:rsidR="005D0F73" w:rsidRDefault="005D0F73">
                    <w:pPr>
                      <w:pStyle w:val="Bibliography"/>
                    </w:pPr>
                    <w:r>
                      <w:t xml:space="preserve">[74] </w:t>
                    </w:r>
                  </w:p>
                </w:tc>
                <w:tc>
                  <w:tcPr>
                    <w:tcW w:w="0" w:type="auto"/>
                    <w:hideMark/>
                  </w:tcPr>
                  <w:p w14:paraId="2CFD8FE0" w14:textId="77777777" w:rsidR="005D0F73" w:rsidRDefault="005D0F73">
                    <w:pPr>
                      <w:pStyle w:val="Bibliography"/>
                    </w:pPr>
                    <w:r>
                      <w:t>C. Finlay, “ (Honours Thesis),” 2017. [Online]. Available: https://github.com/chrisfinlay/trdML [this repository has been archived].</w:t>
                    </w:r>
                  </w:p>
                </w:tc>
              </w:tr>
              <w:tr w:rsidR="005D0F73" w14:paraId="78FA9EEE" w14:textId="77777777">
                <w:trPr>
                  <w:divId w:val="630554083"/>
                  <w:tblCellSpacing w:w="15" w:type="dxa"/>
                </w:trPr>
                <w:tc>
                  <w:tcPr>
                    <w:tcW w:w="50" w:type="pct"/>
                    <w:hideMark/>
                  </w:tcPr>
                  <w:p w14:paraId="15B892F0" w14:textId="77777777" w:rsidR="005D0F73" w:rsidRDefault="005D0F73">
                    <w:pPr>
                      <w:pStyle w:val="Bibliography"/>
                    </w:pPr>
                    <w:r>
                      <w:t xml:space="preserve">[75] </w:t>
                    </w:r>
                  </w:p>
                </w:tc>
                <w:tc>
                  <w:tcPr>
                    <w:tcW w:w="0" w:type="auto"/>
                    <w:hideMark/>
                  </w:tcPr>
                  <w:p w14:paraId="64E9D0C2" w14:textId="77777777" w:rsidR="005D0F73" w:rsidRDefault="005D0F73">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5D0F73" w14:paraId="1AACAEDD" w14:textId="77777777">
                <w:trPr>
                  <w:divId w:val="630554083"/>
                  <w:tblCellSpacing w:w="15" w:type="dxa"/>
                </w:trPr>
                <w:tc>
                  <w:tcPr>
                    <w:tcW w:w="50" w:type="pct"/>
                    <w:hideMark/>
                  </w:tcPr>
                  <w:p w14:paraId="41B00559" w14:textId="77777777" w:rsidR="005D0F73" w:rsidRDefault="005D0F73">
                    <w:pPr>
                      <w:pStyle w:val="Bibliography"/>
                    </w:pPr>
                    <w:r>
                      <w:t xml:space="preserve">[76] </w:t>
                    </w:r>
                  </w:p>
                </w:tc>
                <w:tc>
                  <w:tcPr>
                    <w:tcW w:w="0" w:type="auto"/>
                    <w:hideMark/>
                  </w:tcPr>
                  <w:p w14:paraId="18CA0EF6" w14:textId="77777777" w:rsidR="005D0F73" w:rsidRDefault="005D0F73">
                    <w:pPr>
                      <w:pStyle w:val="Bibliography"/>
                    </w:pPr>
                    <w:r>
                      <w:t>“MonALISA Repository for ALICE,” [Online]. Available: https://alimonitor.cern.ch. [Accessed `4 December 2019].</w:t>
                    </w:r>
                  </w:p>
                </w:tc>
              </w:tr>
              <w:tr w:rsidR="005D0F73" w14:paraId="42D2C384" w14:textId="77777777">
                <w:trPr>
                  <w:divId w:val="630554083"/>
                  <w:tblCellSpacing w:w="15" w:type="dxa"/>
                </w:trPr>
                <w:tc>
                  <w:tcPr>
                    <w:tcW w:w="50" w:type="pct"/>
                    <w:hideMark/>
                  </w:tcPr>
                  <w:p w14:paraId="6DBD104D" w14:textId="77777777" w:rsidR="005D0F73" w:rsidRDefault="005D0F73">
                    <w:pPr>
                      <w:pStyle w:val="Bibliography"/>
                    </w:pPr>
                    <w:r>
                      <w:t xml:space="preserve">[77] </w:t>
                    </w:r>
                  </w:p>
                </w:tc>
                <w:tc>
                  <w:tcPr>
                    <w:tcW w:w="0" w:type="auto"/>
                    <w:hideMark/>
                  </w:tcPr>
                  <w:p w14:paraId="092746C6" w14:textId="77777777" w:rsidR="005D0F73" w:rsidRDefault="005D0F73">
                    <w:pPr>
                      <w:pStyle w:val="Bibliography"/>
                    </w:pPr>
                    <w:r>
                      <w:t>“CERN Gitlab,” [Online]. Available: https://gitlab.cern.ch/cviljoen/msc-thesis-data. [Accessed 4 December 2019].</w:t>
                    </w:r>
                  </w:p>
                </w:tc>
              </w:tr>
              <w:tr w:rsidR="005D0F73" w14:paraId="4E2323DE" w14:textId="77777777">
                <w:trPr>
                  <w:divId w:val="630554083"/>
                  <w:tblCellSpacing w:w="15" w:type="dxa"/>
                </w:trPr>
                <w:tc>
                  <w:tcPr>
                    <w:tcW w:w="50" w:type="pct"/>
                    <w:hideMark/>
                  </w:tcPr>
                  <w:p w14:paraId="2AA37187" w14:textId="77777777" w:rsidR="005D0F73" w:rsidRDefault="005D0F73">
                    <w:pPr>
                      <w:pStyle w:val="Bibliography"/>
                    </w:pPr>
                    <w:r>
                      <w:t xml:space="preserve">[78] </w:t>
                    </w:r>
                  </w:p>
                </w:tc>
                <w:tc>
                  <w:tcPr>
                    <w:tcW w:w="0" w:type="auto"/>
                    <w:hideMark/>
                  </w:tcPr>
                  <w:p w14:paraId="5B4701F6" w14:textId="77777777" w:rsidR="005D0F73" w:rsidRDefault="005D0F73">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5D0F73" w14:paraId="19A28304" w14:textId="77777777">
                <w:trPr>
                  <w:divId w:val="630554083"/>
                  <w:tblCellSpacing w:w="15" w:type="dxa"/>
                </w:trPr>
                <w:tc>
                  <w:tcPr>
                    <w:tcW w:w="50" w:type="pct"/>
                    <w:hideMark/>
                  </w:tcPr>
                  <w:p w14:paraId="3523CBE6" w14:textId="77777777" w:rsidR="005D0F73" w:rsidRDefault="005D0F73">
                    <w:pPr>
                      <w:pStyle w:val="Bibliography"/>
                    </w:pPr>
                    <w:r>
                      <w:t xml:space="preserve">[79] </w:t>
                    </w:r>
                  </w:p>
                </w:tc>
                <w:tc>
                  <w:tcPr>
                    <w:tcW w:w="0" w:type="auto"/>
                    <w:hideMark/>
                  </w:tcPr>
                  <w:p w14:paraId="3951FEA3" w14:textId="77777777" w:rsidR="005D0F73" w:rsidRDefault="005D0F73">
                    <w:pPr>
                      <w:pStyle w:val="Bibliography"/>
                    </w:pPr>
                    <w:r>
                      <w:t>C. G. Viljoen, “Github,” [Online]. Available: https://github.com/PsycheShaman/MSc-thesis/tree/master/Code/Particle_Identification. [Accessed 4 December 2019].</w:t>
                    </w:r>
                  </w:p>
                </w:tc>
              </w:tr>
              <w:tr w:rsidR="005D0F73" w14:paraId="0524F1B5" w14:textId="77777777">
                <w:trPr>
                  <w:divId w:val="630554083"/>
                  <w:tblCellSpacing w:w="15" w:type="dxa"/>
                </w:trPr>
                <w:tc>
                  <w:tcPr>
                    <w:tcW w:w="50" w:type="pct"/>
                    <w:hideMark/>
                  </w:tcPr>
                  <w:p w14:paraId="0A88F517" w14:textId="77777777" w:rsidR="005D0F73" w:rsidRDefault="005D0F73">
                    <w:pPr>
                      <w:pStyle w:val="Bibliography"/>
                    </w:pPr>
                    <w:r>
                      <w:t xml:space="preserve">[80] </w:t>
                    </w:r>
                  </w:p>
                </w:tc>
                <w:tc>
                  <w:tcPr>
                    <w:tcW w:w="0" w:type="auto"/>
                    <w:hideMark/>
                  </w:tcPr>
                  <w:p w14:paraId="432F3584" w14:textId="77777777" w:rsidR="005D0F73" w:rsidRDefault="005D0F73">
                    <w:pPr>
                      <w:pStyle w:val="Bibliography"/>
                    </w:pPr>
                    <w:r>
                      <w:t>“Scikit Learn,” [Online]. Available: https://github.com/scikit-learn/scikit-learn/blob/master/sklearn/utils/class_weight.py. [Accessed 2 November 2019].</w:t>
                    </w:r>
                  </w:p>
                </w:tc>
              </w:tr>
              <w:tr w:rsidR="005D0F73" w14:paraId="42B799EA" w14:textId="77777777">
                <w:trPr>
                  <w:divId w:val="630554083"/>
                  <w:tblCellSpacing w:w="15" w:type="dxa"/>
                </w:trPr>
                <w:tc>
                  <w:tcPr>
                    <w:tcW w:w="50" w:type="pct"/>
                    <w:hideMark/>
                  </w:tcPr>
                  <w:p w14:paraId="75595DAE" w14:textId="77777777" w:rsidR="005D0F73" w:rsidRDefault="005D0F73">
                    <w:pPr>
                      <w:pStyle w:val="Bibliography"/>
                    </w:pPr>
                    <w:r>
                      <w:t xml:space="preserve">[81] </w:t>
                    </w:r>
                  </w:p>
                </w:tc>
                <w:tc>
                  <w:tcPr>
                    <w:tcW w:w="0" w:type="auto"/>
                    <w:hideMark/>
                  </w:tcPr>
                  <w:p w14:paraId="006BCD82" w14:textId="77777777" w:rsidR="005D0F73" w:rsidRDefault="005D0F73">
                    <w:pPr>
                      <w:pStyle w:val="Bibliography"/>
                    </w:pPr>
                    <w:r>
                      <w:t xml:space="preserve">J. J. H. Wilkison, “On the Application of Machine Learning Techniques to Particle Identification in the Transition Radiation Detector of the ALICE Experiment (Honours Thesis),” 2019. </w:t>
                    </w:r>
                  </w:p>
                </w:tc>
              </w:tr>
              <w:tr w:rsidR="005D0F73" w14:paraId="6B024905" w14:textId="77777777">
                <w:trPr>
                  <w:divId w:val="630554083"/>
                  <w:tblCellSpacing w:w="15" w:type="dxa"/>
                </w:trPr>
                <w:tc>
                  <w:tcPr>
                    <w:tcW w:w="50" w:type="pct"/>
                    <w:hideMark/>
                  </w:tcPr>
                  <w:p w14:paraId="18988DDD" w14:textId="77777777" w:rsidR="005D0F73" w:rsidRDefault="005D0F73">
                    <w:pPr>
                      <w:pStyle w:val="Bibliography"/>
                    </w:pPr>
                    <w:r>
                      <w:t xml:space="preserve">[82] </w:t>
                    </w:r>
                  </w:p>
                </w:tc>
                <w:tc>
                  <w:tcPr>
                    <w:tcW w:w="0" w:type="auto"/>
                    <w:hideMark/>
                  </w:tcPr>
                  <w:p w14:paraId="2F870CC9" w14:textId="77777777" w:rsidR="005D0F73" w:rsidRDefault="005D0F73">
                    <w:pPr>
                      <w:pStyle w:val="Bibliography"/>
                    </w:pPr>
                    <w:r>
                      <w:t>S. Sharma, “Towards Data Science,” [Online]. Available: https://towardsdatascience.com/activation-functions-neural-networks-1cbd9f8d91d6. [Accessed 4 December 2019].</w:t>
                    </w:r>
                  </w:p>
                </w:tc>
              </w:tr>
              <w:tr w:rsidR="005D0F73" w14:paraId="77BF43DB" w14:textId="77777777">
                <w:trPr>
                  <w:divId w:val="630554083"/>
                  <w:tblCellSpacing w:w="15" w:type="dxa"/>
                </w:trPr>
                <w:tc>
                  <w:tcPr>
                    <w:tcW w:w="50" w:type="pct"/>
                    <w:hideMark/>
                  </w:tcPr>
                  <w:p w14:paraId="51B82207" w14:textId="77777777" w:rsidR="005D0F73" w:rsidRDefault="005D0F73">
                    <w:pPr>
                      <w:pStyle w:val="Bibliography"/>
                    </w:pPr>
                    <w:r>
                      <w:t xml:space="preserve">[83] </w:t>
                    </w:r>
                  </w:p>
                </w:tc>
                <w:tc>
                  <w:tcPr>
                    <w:tcW w:w="0" w:type="auto"/>
                    <w:hideMark/>
                  </w:tcPr>
                  <w:p w14:paraId="1FFE3EE3" w14:textId="77777777" w:rsidR="005D0F73" w:rsidRDefault="005D0F73">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5D0F73" w14:paraId="73805945" w14:textId="77777777">
                <w:trPr>
                  <w:divId w:val="630554083"/>
                  <w:tblCellSpacing w:w="15" w:type="dxa"/>
                </w:trPr>
                <w:tc>
                  <w:tcPr>
                    <w:tcW w:w="50" w:type="pct"/>
                    <w:hideMark/>
                  </w:tcPr>
                  <w:p w14:paraId="7F9B2E01" w14:textId="77777777" w:rsidR="005D0F73" w:rsidRDefault="005D0F73">
                    <w:pPr>
                      <w:pStyle w:val="Bibliography"/>
                    </w:pPr>
                    <w:r>
                      <w:t xml:space="preserve">[84] </w:t>
                    </w:r>
                  </w:p>
                </w:tc>
                <w:tc>
                  <w:tcPr>
                    <w:tcW w:w="0" w:type="auto"/>
                    <w:hideMark/>
                  </w:tcPr>
                  <w:p w14:paraId="7F40C988" w14:textId="77777777" w:rsidR="005D0F73" w:rsidRDefault="005D0F73">
                    <w:pPr>
                      <w:pStyle w:val="Bibliography"/>
                    </w:pPr>
                    <w:r>
                      <w:t xml:space="preserve">Y. Pachmayer, “[Personal communication via email]”. </w:t>
                    </w:r>
                  </w:p>
                </w:tc>
              </w:tr>
              <w:tr w:rsidR="005D0F73" w14:paraId="6DA6A250" w14:textId="77777777">
                <w:trPr>
                  <w:divId w:val="630554083"/>
                  <w:tblCellSpacing w:w="15" w:type="dxa"/>
                </w:trPr>
                <w:tc>
                  <w:tcPr>
                    <w:tcW w:w="50" w:type="pct"/>
                    <w:hideMark/>
                  </w:tcPr>
                  <w:p w14:paraId="1DED9771" w14:textId="77777777" w:rsidR="005D0F73" w:rsidRDefault="005D0F73">
                    <w:pPr>
                      <w:pStyle w:val="Bibliography"/>
                    </w:pPr>
                    <w:r>
                      <w:t xml:space="preserve">[85] </w:t>
                    </w:r>
                  </w:p>
                </w:tc>
                <w:tc>
                  <w:tcPr>
                    <w:tcW w:w="0" w:type="auto"/>
                    <w:hideMark/>
                  </w:tcPr>
                  <w:p w14:paraId="3ED788C4" w14:textId="77777777" w:rsidR="005D0F73" w:rsidRDefault="005D0F73">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5D0F73" w14:paraId="20642C23" w14:textId="77777777">
                <w:trPr>
                  <w:divId w:val="630554083"/>
                  <w:tblCellSpacing w:w="15" w:type="dxa"/>
                </w:trPr>
                <w:tc>
                  <w:tcPr>
                    <w:tcW w:w="50" w:type="pct"/>
                    <w:hideMark/>
                  </w:tcPr>
                  <w:p w14:paraId="2CADD279" w14:textId="77777777" w:rsidR="005D0F73" w:rsidRDefault="005D0F73">
                    <w:pPr>
                      <w:pStyle w:val="Bibliography"/>
                    </w:pPr>
                    <w:r>
                      <w:t xml:space="preserve">[86] </w:t>
                    </w:r>
                  </w:p>
                </w:tc>
                <w:tc>
                  <w:tcPr>
                    <w:tcW w:w="0" w:type="auto"/>
                    <w:hideMark/>
                  </w:tcPr>
                  <w:p w14:paraId="237025BB" w14:textId="77777777" w:rsidR="005D0F73" w:rsidRDefault="005D0F73">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5D0F73" w14:paraId="65AA4C50" w14:textId="77777777">
                <w:trPr>
                  <w:divId w:val="630554083"/>
                  <w:tblCellSpacing w:w="15" w:type="dxa"/>
                </w:trPr>
                <w:tc>
                  <w:tcPr>
                    <w:tcW w:w="50" w:type="pct"/>
                    <w:hideMark/>
                  </w:tcPr>
                  <w:p w14:paraId="3DFDECD8" w14:textId="77777777" w:rsidR="005D0F73" w:rsidRDefault="005D0F73">
                    <w:pPr>
                      <w:pStyle w:val="Bibliography"/>
                    </w:pPr>
                    <w:r>
                      <w:t xml:space="preserve">[87] </w:t>
                    </w:r>
                  </w:p>
                </w:tc>
                <w:tc>
                  <w:tcPr>
                    <w:tcW w:w="0" w:type="auto"/>
                    <w:hideMark/>
                  </w:tcPr>
                  <w:p w14:paraId="5173E1CD" w14:textId="77777777" w:rsidR="005D0F73" w:rsidRDefault="005D0F73">
                    <w:pPr>
                      <w:pStyle w:val="Bibliography"/>
                    </w:pPr>
                    <w:r>
                      <w:t>C. Doersch, “Tutorial on Variational Autoencoders,” ResearchGate, 2016.</w:t>
                    </w:r>
                  </w:p>
                </w:tc>
              </w:tr>
              <w:tr w:rsidR="005D0F73" w14:paraId="7B7AC00C" w14:textId="77777777">
                <w:trPr>
                  <w:divId w:val="630554083"/>
                  <w:tblCellSpacing w:w="15" w:type="dxa"/>
                </w:trPr>
                <w:tc>
                  <w:tcPr>
                    <w:tcW w:w="50" w:type="pct"/>
                    <w:hideMark/>
                  </w:tcPr>
                  <w:p w14:paraId="513E86E8" w14:textId="77777777" w:rsidR="005D0F73" w:rsidRDefault="005D0F73">
                    <w:pPr>
                      <w:pStyle w:val="Bibliography"/>
                    </w:pPr>
                    <w:r>
                      <w:lastRenderedPageBreak/>
                      <w:t xml:space="preserve">[88] </w:t>
                    </w:r>
                  </w:p>
                </w:tc>
                <w:tc>
                  <w:tcPr>
                    <w:tcW w:w="0" w:type="auto"/>
                    <w:hideMark/>
                  </w:tcPr>
                  <w:p w14:paraId="66CA570F" w14:textId="77777777" w:rsidR="005D0F73" w:rsidRDefault="005D0F73">
                    <w:pPr>
                      <w:pStyle w:val="Bibliography"/>
                    </w:pPr>
                    <w:r>
                      <w:t xml:space="preserve">I. Goodfellow, J. Pouget-Abadie, M. Mirza, B. Xu, D. Warde-Farley, S. Ozair, A. Courville and Y. Bengio, “Generative Adversarial Nets,” 2014. </w:t>
                    </w:r>
                  </w:p>
                </w:tc>
              </w:tr>
              <w:tr w:rsidR="005D0F73" w14:paraId="333AA0C0" w14:textId="77777777">
                <w:trPr>
                  <w:divId w:val="630554083"/>
                  <w:tblCellSpacing w:w="15" w:type="dxa"/>
                </w:trPr>
                <w:tc>
                  <w:tcPr>
                    <w:tcW w:w="50" w:type="pct"/>
                    <w:hideMark/>
                  </w:tcPr>
                  <w:p w14:paraId="2F269840" w14:textId="77777777" w:rsidR="005D0F73" w:rsidRDefault="005D0F73">
                    <w:pPr>
                      <w:pStyle w:val="Bibliography"/>
                    </w:pPr>
                    <w:r>
                      <w:t xml:space="preserve">[89] </w:t>
                    </w:r>
                  </w:p>
                </w:tc>
                <w:tc>
                  <w:tcPr>
                    <w:tcW w:w="0" w:type="auto"/>
                    <w:hideMark/>
                  </w:tcPr>
                  <w:p w14:paraId="76ABADE2" w14:textId="77777777" w:rsidR="005D0F73" w:rsidRDefault="005D0F73">
                    <w:pPr>
                      <w:pStyle w:val="Bibliography"/>
                    </w:pPr>
                    <w:r>
                      <w:t xml:space="preserve">A. Makhzani, I. Goodfellow, B. Frey, J. Shlens and N. Jaitly, “Adversarial Autoencoders,” 2016. </w:t>
                    </w:r>
                  </w:p>
                </w:tc>
              </w:tr>
              <w:tr w:rsidR="005D0F73" w14:paraId="6EA44705" w14:textId="77777777">
                <w:trPr>
                  <w:divId w:val="630554083"/>
                  <w:tblCellSpacing w:w="15" w:type="dxa"/>
                </w:trPr>
                <w:tc>
                  <w:tcPr>
                    <w:tcW w:w="50" w:type="pct"/>
                    <w:hideMark/>
                  </w:tcPr>
                  <w:p w14:paraId="6B35C415" w14:textId="77777777" w:rsidR="005D0F73" w:rsidRDefault="005D0F73">
                    <w:pPr>
                      <w:pStyle w:val="Bibliography"/>
                    </w:pPr>
                    <w:r>
                      <w:t xml:space="preserve">[90] </w:t>
                    </w:r>
                  </w:p>
                </w:tc>
                <w:tc>
                  <w:tcPr>
                    <w:tcW w:w="0" w:type="auto"/>
                    <w:hideMark/>
                  </w:tcPr>
                  <w:p w14:paraId="08B04DC5" w14:textId="77777777" w:rsidR="005D0F73" w:rsidRDefault="005D0F73">
                    <w:pPr>
                      <w:pStyle w:val="Bibliography"/>
                    </w:pPr>
                    <w:r>
                      <w:t>C. G. Viljoen, “Github,” [Online]. Available: https://github.com/PsycheShaman/MSc-thesis/tree/master/Code/Latent_Variable_Models. [Accessed 4 December 2019].</w:t>
                    </w:r>
                  </w:p>
                </w:tc>
              </w:tr>
              <w:tr w:rsidR="005D0F73" w14:paraId="25094655" w14:textId="77777777">
                <w:trPr>
                  <w:divId w:val="630554083"/>
                  <w:tblCellSpacing w:w="15" w:type="dxa"/>
                </w:trPr>
                <w:tc>
                  <w:tcPr>
                    <w:tcW w:w="50" w:type="pct"/>
                    <w:hideMark/>
                  </w:tcPr>
                  <w:p w14:paraId="2F457D75" w14:textId="77777777" w:rsidR="005D0F73" w:rsidRDefault="005D0F73">
                    <w:pPr>
                      <w:pStyle w:val="Bibliography"/>
                    </w:pPr>
                    <w:r>
                      <w:t xml:space="preserve">[91] </w:t>
                    </w:r>
                  </w:p>
                </w:tc>
                <w:tc>
                  <w:tcPr>
                    <w:tcW w:w="0" w:type="auto"/>
                    <w:hideMark/>
                  </w:tcPr>
                  <w:p w14:paraId="17EAC80D" w14:textId="77777777" w:rsidR="005D0F73" w:rsidRDefault="005D0F73">
                    <w:pPr>
                      <w:pStyle w:val="Bibliography"/>
                    </w:pPr>
                    <w:r>
                      <w:t>C. G. Viljoen, “Github,” [Online]. Available: https://github.com/PsycheShaman/MSc-thesis/tree/master/Code/ROOT/trdpid/sim. [Accessed 4 December 2019].</w:t>
                    </w:r>
                  </w:p>
                </w:tc>
              </w:tr>
              <w:tr w:rsidR="005D0F73" w14:paraId="522FB54E" w14:textId="77777777">
                <w:trPr>
                  <w:divId w:val="630554083"/>
                  <w:tblCellSpacing w:w="15" w:type="dxa"/>
                </w:trPr>
                <w:tc>
                  <w:tcPr>
                    <w:tcW w:w="50" w:type="pct"/>
                    <w:hideMark/>
                  </w:tcPr>
                  <w:p w14:paraId="6FDBF9C7" w14:textId="77777777" w:rsidR="005D0F73" w:rsidRDefault="005D0F73">
                    <w:pPr>
                      <w:pStyle w:val="Bibliography"/>
                    </w:pPr>
                    <w:r>
                      <w:t xml:space="preserve">[92] </w:t>
                    </w:r>
                  </w:p>
                </w:tc>
                <w:tc>
                  <w:tcPr>
                    <w:tcW w:w="0" w:type="auto"/>
                    <w:hideMark/>
                  </w:tcPr>
                  <w:p w14:paraId="650A2B65" w14:textId="77777777" w:rsidR="005D0F73" w:rsidRDefault="005D0F73">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5D0F73" w14:paraId="22414B03" w14:textId="77777777">
                <w:trPr>
                  <w:divId w:val="630554083"/>
                  <w:tblCellSpacing w:w="15" w:type="dxa"/>
                </w:trPr>
                <w:tc>
                  <w:tcPr>
                    <w:tcW w:w="50" w:type="pct"/>
                    <w:hideMark/>
                  </w:tcPr>
                  <w:p w14:paraId="0B4B5598" w14:textId="77777777" w:rsidR="005D0F73" w:rsidRDefault="005D0F73">
                    <w:pPr>
                      <w:pStyle w:val="Bibliography"/>
                    </w:pPr>
                    <w:r>
                      <w:t xml:space="preserve">[93] </w:t>
                    </w:r>
                  </w:p>
                </w:tc>
                <w:tc>
                  <w:tcPr>
                    <w:tcW w:w="0" w:type="auto"/>
                    <w:hideMark/>
                  </w:tcPr>
                  <w:p w14:paraId="641F5D0B" w14:textId="77777777" w:rsidR="005D0F73" w:rsidRDefault="005D0F73">
                    <w:pPr>
                      <w:pStyle w:val="Bibliography"/>
                    </w:pPr>
                    <w:r>
                      <w:t>“Github,” [Online]. Available: https://github.com/soumith/ganhacks. [Accessed 4 December 2019].</w:t>
                    </w:r>
                  </w:p>
                </w:tc>
              </w:tr>
              <w:tr w:rsidR="005D0F73" w14:paraId="7261EDA8" w14:textId="77777777">
                <w:trPr>
                  <w:divId w:val="630554083"/>
                  <w:tblCellSpacing w:w="15" w:type="dxa"/>
                </w:trPr>
                <w:tc>
                  <w:tcPr>
                    <w:tcW w:w="50" w:type="pct"/>
                    <w:hideMark/>
                  </w:tcPr>
                  <w:p w14:paraId="3DE767AA" w14:textId="77777777" w:rsidR="005D0F73" w:rsidRDefault="005D0F73">
                    <w:pPr>
                      <w:pStyle w:val="Bibliography"/>
                    </w:pPr>
                    <w:r>
                      <w:t xml:space="preserve">[94] </w:t>
                    </w:r>
                  </w:p>
                </w:tc>
                <w:tc>
                  <w:tcPr>
                    <w:tcW w:w="0" w:type="auto"/>
                    <w:hideMark/>
                  </w:tcPr>
                  <w:p w14:paraId="7180B9B9" w14:textId="77777777" w:rsidR="005D0F73" w:rsidRDefault="005D0F73">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5D0F73" w14:paraId="4E321362" w14:textId="77777777">
                <w:trPr>
                  <w:divId w:val="630554083"/>
                  <w:tblCellSpacing w:w="15" w:type="dxa"/>
                </w:trPr>
                <w:tc>
                  <w:tcPr>
                    <w:tcW w:w="50" w:type="pct"/>
                    <w:hideMark/>
                  </w:tcPr>
                  <w:p w14:paraId="31E74530" w14:textId="77777777" w:rsidR="005D0F73" w:rsidRDefault="005D0F73">
                    <w:pPr>
                      <w:pStyle w:val="Bibliography"/>
                    </w:pPr>
                    <w:r>
                      <w:t xml:space="preserve">[95] </w:t>
                    </w:r>
                  </w:p>
                </w:tc>
                <w:tc>
                  <w:tcPr>
                    <w:tcW w:w="0" w:type="auto"/>
                    <w:hideMark/>
                  </w:tcPr>
                  <w:p w14:paraId="1055FF5C" w14:textId="77777777" w:rsidR="005D0F73" w:rsidRDefault="005D0F73">
                    <w:pPr>
                      <w:pStyle w:val="Bibliography"/>
                    </w:pPr>
                    <w:r>
                      <w:t xml:space="preserve">K. Albertsson, S. Gleyzer, M. Huwiler, V. Ilievski, L. Moneta, S. Shekar, A. Vashista, S. Wunsch and O. A. </w:t>
                    </w:r>
                    <w:bookmarkStart w:id="223" w:name="_GoBack"/>
                    <w:bookmarkEnd w:id="223"/>
                    <w:r>
                      <w:t xml:space="preserve">Zapate Mesa, “New Machine Learning Developments in ROOT/TMVA,” </w:t>
                    </w:r>
                    <w:r>
                      <w:rPr>
                        <w:i/>
                        <w:iCs/>
                      </w:rPr>
                      <w:t xml:space="preserve">EPJ Web of Conferences, </w:t>
                    </w:r>
                    <w:r>
                      <w:t xml:space="preserve">vol. 214, p. 06014, 2019. </w:t>
                    </w:r>
                  </w:p>
                </w:tc>
              </w:tr>
              <w:tr w:rsidR="005D0F73" w14:paraId="71DD3961" w14:textId="77777777">
                <w:trPr>
                  <w:divId w:val="630554083"/>
                  <w:tblCellSpacing w:w="15" w:type="dxa"/>
                </w:trPr>
                <w:tc>
                  <w:tcPr>
                    <w:tcW w:w="50" w:type="pct"/>
                    <w:hideMark/>
                  </w:tcPr>
                  <w:p w14:paraId="721E81D2" w14:textId="77777777" w:rsidR="005D0F73" w:rsidRDefault="005D0F73">
                    <w:pPr>
                      <w:pStyle w:val="Bibliography"/>
                    </w:pPr>
                    <w:r>
                      <w:t xml:space="preserve">[96] </w:t>
                    </w:r>
                  </w:p>
                </w:tc>
                <w:tc>
                  <w:tcPr>
                    <w:tcW w:w="0" w:type="auto"/>
                    <w:hideMark/>
                  </w:tcPr>
                  <w:p w14:paraId="176752B9" w14:textId="77777777" w:rsidR="005D0F73" w:rsidRDefault="005D0F73">
                    <w:pPr>
                      <w:pStyle w:val="Bibliography"/>
                    </w:pPr>
                    <w:r>
                      <w:t>“Interexperimental LHC Machine Learning Working Group,” [Online]. Available: https://iml.web.cern.ch/. [Accessed 4 December 2019].</w:t>
                    </w:r>
                  </w:p>
                </w:tc>
              </w:tr>
              <w:tr w:rsidR="005D0F73" w14:paraId="1F360C10" w14:textId="77777777">
                <w:trPr>
                  <w:divId w:val="630554083"/>
                  <w:tblCellSpacing w:w="15" w:type="dxa"/>
                </w:trPr>
                <w:tc>
                  <w:tcPr>
                    <w:tcW w:w="50" w:type="pct"/>
                    <w:hideMark/>
                  </w:tcPr>
                  <w:p w14:paraId="4EEF2497" w14:textId="77777777" w:rsidR="005D0F73" w:rsidRDefault="005D0F73">
                    <w:pPr>
                      <w:pStyle w:val="Bibliography"/>
                    </w:pPr>
                    <w:r>
                      <w:t xml:space="preserve">[97] </w:t>
                    </w:r>
                  </w:p>
                </w:tc>
                <w:tc>
                  <w:tcPr>
                    <w:tcW w:w="0" w:type="auto"/>
                    <w:hideMark/>
                  </w:tcPr>
                  <w:p w14:paraId="475B937D" w14:textId="77777777" w:rsidR="005D0F73" w:rsidRDefault="005D0F73">
                    <w:pPr>
                      <w:pStyle w:val="Bibliography"/>
                    </w:pPr>
                    <w:r>
                      <w:t>“3rd IML Machine Learning Workshop,” [Online]. Available: https://indico.cern.ch/event/766872/. [Accessed 4 December 2019].</w:t>
                    </w:r>
                  </w:p>
                </w:tc>
              </w:tr>
            </w:tbl>
            <w:p w14:paraId="777979A2" w14:textId="77777777" w:rsidR="005D0F73" w:rsidRDefault="005D0F73">
              <w:pPr>
                <w:divId w:val="630554083"/>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4" w:name="_Toc30276334"/>
      <w:r>
        <w:lastRenderedPageBreak/>
        <w:t>Appendices</w:t>
      </w:r>
      <w:bookmarkEnd w:id="224"/>
    </w:p>
    <w:p w14:paraId="1C9E6763" w14:textId="585F6AF9" w:rsidR="00A3142B" w:rsidRDefault="00A3142B" w:rsidP="003932A4">
      <w:pPr>
        <w:pStyle w:val="AppendixHeading1"/>
      </w:pPr>
      <w:bookmarkStart w:id="225" w:name="_Toc30276335"/>
      <w:r>
        <w:lastRenderedPageBreak/>
        <w:t>Appendix i: Run Numbers Analyzed (from LHCQ16)</w:t>
      </w:r>
      <w:bookmarkEnd w:id="225"/>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6" w:name="_Toc30276336"/>
      <w:r>
        <w:lastRenderedPageBreak/>
        <w:t>Appendix II: Deep Learning Architecture Diagrams</w:t>
      </w:r>
      <w:bookmarkEnd w:id="226"/>
    </w:p>
    <w:p w14:paraId="7C5EA6D6" w14:textId="77777777" w:rsidR="00B33621" w:rsidRPr="005B72BD" w:rsidRDefault="00B33621" w:rsidP="009C7E32">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7" w:name="_Ref18854939"/>
      <w:bookmarkStart w:id="228"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7"/>
      <w:r w:rsidRPr="005B72BD">
        <w:t xml:space="preserve">: </w:t>
      </w:r>
      <w:r>
        <w:t>Most successful p</w:t>
      </w:r>
      <w:r w:rsidRPr="005B72BD">
        <w:t>article Identification Model Architecture</w:t>
      </w:r>
      <w:bookmarkEnd w:id="228"/>
      <w:r>
        <w:t xml:space="preserve"> (Stage 2 of Model Building)</w:t>
      </w:r>
    </w:p>
    <w:p w14:paraId="691E3217" w14:textId="77777777" w:rsidR="00BE795A" w:rsidRDefault="00795F28" w:rsidP="009C7E32">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9"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9"/>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9C7E32">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30"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30"/>
      <w:r w:rsidRPr="00F34E6E">
        <w:t>: 2D CNN used to individually discriminate each type of simulated data from real data</w:t>
      </w:r>
    </w:p>
    <w:p w14:paraId="4210D963" w14:textId="718C6891" w:rsidR="00206197" w:rsidRPr="00206197" w:rsidRDefault="00C9430F" w:rsidP="009C7E32">
      <w:pP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1" w:name="_Ref25883110"/>
      <w:r>
        <w:t xml:space="preserve">Figure </w:t>
      </w:r>
      <w:r>
        <w:fldChar w:fldCharType="begin"/>
      </w:r>
      <w:r>
        <w:instrText xml:space="preserve"> SEQ Figure \* ARABIC </w:instrText>
      </w:r>
      <w:r>
        <w:fldChar w:fldCharType="separate"/>
      </w:r>
      <w:r w:rsidR="00CB64BB">
        <w:t>81</w:t>
      </w:r>
      <w:r>
        <w:fldChar w:fldCharType="end"/>
      </w:r>
      <w:bookmarkEnd w:id="231"/>
      <w:r>
        <w:t>: Most successful VAE architecture</w:t>
      </w:r>
      <w:r w:rsidR="00385E6D">
        <w:t xml:space="preserve"> (a) Encoder, (b) Decoder</w:t>
      </w:r>
    </w:p>
    <w:p w14:paraId="443FC9C4" w14:textId="14D8083A" w:rsidR="000E31CE" w:rsidRPr="00F34E6E" w:rsidRDefault="00C9430F" w:rsidP="009C7E32">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4973B4EC">
            <wp:extent cx="1240475" cy="7747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57124" cy="7850978"/>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3C6931B2">
            <wp:extent cx="1762405" cy="5359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775238" cy="5398425"/>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lastRenderedPageBreak/>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9C7E32">
      <w:r w:rsidRPr="00F34E6E">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2" w:name="_Toc30276337"/>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2"/>
    </w:p>
    <w:p w14:paraId="16FC7BA3" w14:textId="77777777" w:rsidR="00245AC9" w:rsidRPr="00FF7F5D" w:rsidRDefault="00245AC9" w:rsidP="009C7E32">
      <w:pPr>
        <w:rPr>
          <w:lang w:eastAsia="en-GB"/>
        </w:rPr>
      </w:pPr>
      <w:r w:rsidRPr="00FF7F5D">
        <w:rPr>
          <w:lang w:eastAsia="en-GB"/>
        </w:rPr>
        <w:t>Autoencoders</w:t>
      </w:r>
    </w:p>
    <w:p w14:paraId="6CC9DE3A" w14:textId="77777777" w:rsidR="00AA68AD" w:rsidRDefault="00245AC9" w:rsidP="009C7E32">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9C7E32">
      <w:pPr>
        <w:rPr>
          <w:lang w:eastAsia="en-GB"/>
        </w:rPr>
      </w:pPr>
      <w:bookmarkStart w:id="233" w:name="_Toc25871542"/>
      <w:bookmarkStart w:id="234" w:name="_Ref26018397"/>
      <w:r w:rsidRPr="00FF7F5D">
        <w:rPr>
          <w:lang w:eastAsia="en-GB"/>
        </w:rPr>
        <w:t>A Variational Autoencoder with Convolutional Architecture:</w:t>
      </w:r>
      <w:bookmarkEnd w:id="233"/>
      <w:bookmarkEnd w:id="234"/>
    </w:p>
    <w:p w14:paraId="5DF85764" w14:textId="77777777" w:rsidR="00245AC9" w:rsidRPr="00FF7F5D" w:rsidRDefault="00170C88"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9C7E32">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5"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5"/>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9C7E32">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9C7E32">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6"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6"/>
      <w:r w:rsidR="0062532B">
        <w:t xml:space="preserve"> with Convolutional Architecture</w:t>
      </w:r>
    </w:p>
    <w:p w14:paraId="3557FB20" w14:textId="79CCCA6D" w:rsidR="00245AC9" w:rsidRPr="00FF7F5D" w:rsidRDefault="00245AC9" w:rsidP="009C7E32">
      <w:pPr>
        <w:pStyle w:val="Style1"/>
        <w:rPr>
          <w:lang w:eastAsia="en-GB"/>
        </w:rPr>
      </w:pPr>
      <w:bookmarkStart w:id="237" w:name="_Toc25871543"/>
      <w:r w:rsidRPr="00FF7F5D">
        <w:rPr>
          <w:lang w:eastAsia="en-GB"/>
        </w:rPr>
        <w:t>Boundary-Seeking Generative Adversarial Network</w:t>
      </w:r>
      <w:bookmarkEnd w:id="237"/>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9C7E32">
      <w:pP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9C7E32">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9C7E32">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9C7E32">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9C7E32">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9C7E32">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9C7E32">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9C7E32">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9C7E32">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9C7E32">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9C7E32">
      <w:pP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9C7E32">
      <w:pP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8" w:name="_Toc30276338"/>
      <w:r>
        <w:lastRenderedPageBreak/>
        <w:t>Appendix IV: Example Python Dictionary for a Single Track</w:t>
      </w:r>
      <w:bookmarkEnd w:id="238"/>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0BBB8F14" w:rsidR="00E77EF3" w:rsidRDefault="001572CE" w:rsidP="00031E49">
      <w:pPr>
        <w:pStyle w:val="AppendixHeading1"/>
        <w:spacing w:line="240" w:lineRule="auto"/>
        <w:rPr>
          <w:rStyle w:val="Strong"/>
          <w:b w:val="0"/>
          <w:bCs/>
        </w:rPr>
      </w:pPr>
      <w:bookmarkStart w:id="239" w:name="_Toc30276339"/>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9"/>
    </w:p>
    <w:p w14:paraId="7051BB8F" w14:textId="77777777" w:rsidR="001572CE" w:rsidRDefault="001572CE" w:rsidP="009C7E32">
      <w:r>
        <w:rPr>
          <w:lang w:eastAsia="en-GB"/>
        </w:rPr>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276340"/>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CCF5" w14:textId="77777777" w:rsidR="004478BE" w:rsidRDefault="004478BE" w:rsidP="009C7E32">
      <w:r>
        <w:separator/>
      </w:r>
    </w:p>
    <w:p w14:paraId="1AE2AF9E" w14:textId="77777777" w:rsidR="004478BE" w:rsidRDefault="004478BE" w:rsidP="009C7E32"/>
    <w:p w14:paraId="0578075C" w14:textId="77777777" w:rsidR="004478BE" w:rsidRDefault="004478BE" w:rsidP="009C7E32"/>
    <w:p w14:paraId="68BF086C" w14:textId="77777777" w:rsidR="004478BE" w:rsidRDefault="004478BE" w:rsidP="009C7E32"/>
    <w:p w14:paraId="03B2F353" w14:textId="77777777" w:rsidR="004478BE" w:rsidRDefault="004478BE" w:rsidP="009C7E32"/>
    <w:p w14:paraId="032D73B3" w14:textId="77777777" w:rsidR="004478BE" w:rsidRDefault="004478BE" w:rsidP="009C7E32"/>
    <w:p w14:paraId="01BC4484" w14:textId="77777777" w:rsidR="004478BE" w:rsidRDefault="004478BE" w:rsidP="009C7E32"/>
    <w:p w14:paraId="2E9D2F0F" w14:textId="77777777" w:rsidR="004478BE" w:rsidRDefault="004478BE" w:rsidP="009C7E32"/>
    <w:p w14:paraId="5F231847" w14:textId="77777777" w:rsidR="004478BE" w:rsidRDefault="004478BE" w:rsidP="009C7E32"/>
    <w:p w14:paraId="60673914" w14:textId="77777777" w:rsidR="004478BE" w:rsidRDefault="004478BE" w:rsidP="009C7E32"/>
    <w:p w14:paraId="73059392" w14:textId="77777777" w:rsidR="004478BE" w:rsidRDefault="004478BE" w:rsidP="009C7E32"/>
    <w:p w14:paraId="37FB4A0A" w14:textId="77777777" w:rsidR="004478BE" w:rsidRDefault="004478BE" w:rsidP="009C7E32"/>
    <w:p w14:paraId="3E54412B" w14:textId="77777777" w:rsidR="004478BE" w:rsidRDefault="004478BE" w:rsidP="009C7E32"/>
    <w:p w14:paraId="4154D8CD" w14:textId="77777777" w:rsidR="004478BE" w:rsidRDefault="004478BE" w:rsidP="009C7E32"/>
    <w:p w14:paraId="6F0E0391" w14:textId="77777777" w:rsidR="004478BE" w:rsidRDefault="004478BE" w:rsidP="009C7E32"/>
    <w:p w14:paraId="07ABBC61" w14:textId="77777777" w:rsidR="004478BE" w:rsidRDefault="004478BE" w:rsidP="009C7E32"/>
    <w:p w14:paraId="62667B86" w14:textId="77777777" w:rsidR="004478BE" w:rsidRDefault="004478BE" w:rsidP="009C7E32"/>
    <w:p w14:paraId="109DBCEB" w14:textId="77777777" w:rsidR="004478BE" w:rsidRDefault="004478BE" w:rsidP="009C7E32"/>
    <w:p w14:paraId="0E6532CE" w14:textId="77777777" w:rsidR="004478BE" w:rsidRDefault="004478BE" w:rsidP="009C7E32"/>
    <w:p w14:paraId="5B5ABB7C" w14:textId="77777777" w:rsidR="004478BE" w:rsidRDefault="004478BE" w:rsidP="009C7E32"/>
    <w:p w14:paraId="42D77C28" w14:textId="77777777" w:rsidR="004478BE" w:rsidRDefault="004478BE" w:rsidP="009C7E32"/>
  </w:endnote>
  <w:endnote w:type="continuationSeparator" w:id="0">
    <w:p w14:paraId="53B9F6EE" w14:textId="77777777" w:rsidR="004478BE" w:rsidRDefault="004478BE" w:rsidP="009C7E32">
      <w:r>
        <w:continuationSeparator/>
      </w:r>
    </w:p>
    <w:p w14:paraId="2042FAF4" w14:textId="77777777" w:rsidR="004478BE" w:rsidRDefault="004478BE" w:rsidP="009C7E32"/>
    <w:p w14:paraId="44A22B19" w14:textId="77777777" w:rsidR="004478BE" w:rsidRDefault="004478BE" w:rsidP="009C7E32"/>
    <w:p w14:paraId="1C5C2A5D" w14:textId="77777777" w:rsidR="004478BE" w:rsidRDefault="004478BE" w:rsidP="009C7E32"/>
    <w:p w14:paraId="16D1E1D1" w14:textId="77777777" w:rsidR="004478BE" w:rsidRDefault="004478BE" w:rsidP="009C7E32"/>
    <w:p w14:paraId="0CD0D2F7" w14:textId="77777777" w:rsidR="004478BE" w:rsidRDefault="004478BE" w:rsidP="009C7E32"/>
    <w:p w14:paraId="4239FE82" w14:textId="77777777" w:rsidR="004478BE" w:rsidRDefault="004478BE" w:rsidP="009C7E32"/>
    <w:p w14:paraId="45E5A495" w14:textId="77777777" w:rsidR="004478BE" w:rsidRDefault="004478BE" w:rsidP="009C7E32"/>
    <w:p w14:paraId="15E7BC6D" w14:textId="77777777" w:rsidR="004478BE" w:rsidRDefault="004478BE" w:rsidP="009C7E32"/>
    <w:p w14:paraId="76346255" w14:textId="77777777" w:rsidR="004478BE" w:rsidRDefault="004478BE" w:rsidP="009C7E32"/>
    <w:p w14:paraId="52AD54AF" w14:textId="77777777" w:rsidR="004478BE" w:rsidRDefault="004478BE" w:rsidP="009C7E32"/>
    <w:p w14:paraId="5E969683" w14:textId="77777777" w:rsidR="004478BE" w:rsidRDefault="004478BE" w:rsidP="009C7E32"/>
    <w:p w14:paraId="521910BB" w14:textId="77777777" w:rsidR="004478BE" w:rsidRDefault="004478BE" w:rsidP="009C7E32"/>
    <w:p w14:paraId="26A3BA6A" w14:textId="77777777" w:rsidR="004478BE" w:rsidRDefault="004478BE" w:rsidP="009C7E32"/>
    <w:p w14:paraId="72333E3C" w14:textId="77777777" w:rsidR="004478BE" w:rsidRDefault="004478BE" w:rsidP="009C7E32"/>
    <w:p w14:paraId="32E779CF" w14:textId="77777777" w:rsidR="004478BE" w:rsidRDefault="004478BE" w:rsidP="009C7E32"/>
    <w:p w14:paraId="7538D755" w14:textId="77777777" w:rsidR="004478BE" w:rsidRDefault="004478BE" w:rsidP="009C7E32"/>
    <w:p w14:paraId="20A9CF9E" w14:textId="77777777" w:rsidR="004478BE" w:rsidRDefault="004478BE" w:rsidP="009C7E32"/>
    <w:p w14:paraId="2D8E9E11" w14:textId="77777777" w:rsidR="004478BE" w:rsidRDefault="004478BE" w:rsidP="009C7E32"/>
    <w:p w14:paraId="5352B875" w14:textId="77777777" w:rsidR="004478BE" w:rsidRDefault="004478BE" w:rsidP="009C7E32"/>
    <w:p w14:paraId="277B48E1" w14:textId="77777777" w:rsidR="004478BE" w:rsidRDefault="004478BE" w:rsidP="009C7E32"/>
  </w:endnote>
  <w:endnote w:type="continuationNotice" w:id="1">
    <w:p w14:paraId="20AC92C2" w14:textId="77777777" w:rsidR="004478BE" w:rsidRDefault="004478BE" w:rsidP="009C7E32"/>
    <w:p w14:paraId="1786E6A9" w14:textId="77777777" w:rsidR="004478BE" w:rsidRDefault="004478BE" w:rsidP="009C7E32"/>
    <w:p w14:paraId="2D4B8E21" w14:textId="77777777" w:rsidR="004478BE" w:rsidRDefault="004478BE" w:rsidP="009C7E32"/>
    <w:p w14:paraId="46984C53" w14:textId="77777777" w:rsidR="004478BE" w:rsidRDefault="004478BE"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20A06520" w:rsidR="004478BE" w:rsidRPr="00C42ED3" w:rsidRDefault="004478BE"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907191">
      <w:rPr>
        <w:i/>
        <w:iCs/>
        <w:noProof/>
        <w:color w:val="808080" w:themeColor="background1" w:themeShade="80"/>
      </w:rPr>
      <w:t>January 2020</w:t>
    </w:r>
    <w:r w:rsidRPr="00C42ED3">
      <w:rPr>
        <w:i/>
        <w:iCs/>
        <w:color w:val="808080" w:themeColor="background1" w:themeShade="80"/>
      </w:rPr>
      <w:fldChar w:fldCharType="end"/>
    </w:r>
  </w:p>
  <w:p w14:paraId="504E6ED0" w14:textId="77777777" w:rsidR="004478BE" w:rsidRDefault="004478BE" w:rsidP="009C7E32"/>
  <w:p w14:paraId="2A548F2A" w14:textId="77777777" w:rsidR="004478BE" w:rsidRDefault="004478BE"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064F7C90" w:rsidR="004478BE" w:rsidRPr="00C42ED3" w:rsidRDefault="004478BE"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907191">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4478BE" w:rsidRDefault="004478BE" w:rsidP="009C7E32"/>
  <w:p w14:paraId="02AAE87F" w14:textId="77777777" w:rsidR="004478BE" w:rsidRDefault="004478BE"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98267" w14:textId="77777777" w:rsidR="004478BE" w:rsidRDefault="004478BE" w:rsidP="009C7E32">
      <w:r>
        <w:separator/>
      </w:r>
    </w:p>
    <w:p w14:paraId="77FC928A" w14:textId="77777777" w:rsidR="004478BE" w:rsidRDefault="004478BE" w:rsidP="009C7E32"/>
    <w:p w14:paraId="2F8EB258" w14:textId="77777777" w:rsidR="004478BE" w:rsidRDefault="004478BE" w:rsidP="009C7E32"/>
    <w:p w14:paraId="105C9757" w14:textId="77777777" w:rsidR="004478BE" w:rsidRDefault="004478BE" w:rsidP="009C7E32"/>
  </w:footnote>
  <w:footnote w:type="continuationSeparator" w:id="0">
    <w:p w14:paraId="21495EF4" w14:textId="77777777" w:rsidR="004478BE" w:rsidRDefault="004478BE" w:rsidP="009C7E32">
      <w:r>
        <w:continuationSeparator/>
      </w:r>
    </w:p>
    <w:p w14:paraId="16CC6998" w14:textId="77777777" w:rsidR="004478BE" w:rsidRDefault="004478BE" w:rsidP="009C7E32"/>
    <w:p w14:paraId="3AFBB37A" w14:textId="77777777" w:rsidR="004478BE" w:rsidRDefault="004478BE" w:rsidP="009C7E32"/>
    <w:p w14:paraId="65211F31" w14:textId="77777777" w:rsidR="004478BE" w:rsidRDefault="004478BE" w:rsidP="009C7E32"/>
    <w:p w14:paraId="42B68CC4" w14:textId="77777777" w:rsidR="004478BE" w:rsidRDefault="004478BE" w:rsidP="009C7E32"/>
    <w:p w14:paraId="70431F9B" w14:textId="77777777" w:rsidR="004478BE" w:rsidRDefault="004478BE" w:rsidP="009C7E32"/>
    <w:p w14:paraId="5A20666F" w14:textId="77777777" w:rsidR="004478BE" w:rsidRDefault="004478BE" w:rsidP="009C7E32"/>
    <w:p w14:paraId="2806842C" w14:textId="77777777" w:rsidR="004478BE" w:rsidRDefault="004478BE" w:rsidP="009C7E32"/>
    <w:p w14:paraId="1D094947" w14:textId="77777777" w:rsidR="004478BE" w:rsidRDefault="004478BE" w:rsidP="009C7E32"/>
    <w:p w14:paraId="084CF29A" w14:textId="77777777" w:rsidR="004478BE" w:rsidRDefault="004478BE" w:rsidP="009C7E32"/>
    <w:p w14:paraId="0B03AE34" w14:textId="77777777" w:rsidR="004478BE" w:rsidRDefault="004478BE" w:rsidP="009C7E32"/>
    <w:p w14:paraId="273EB378" w14:textId="77777777" w:rsidR="004478BE" w:rsidRDefault="004478BE" w:rsidP="009C7E32"/>
    <w:p w14:paraId="2B77CD60" w14:textId="77777777" w:rsidR="004478BE" w:rsidRDefault="004478BE" w:rsidP="009C7E32"/>
    <w:p w14:paraId="2E0E99FE" w14:textId="77777777" w:rsidR="004478BE" w:rsidRDefault="004478BE" w:rsidP="009C7E32"/>
    <w:p w14:paraId="01366F02" w14:textId="77777777" w:rsidR="004478BE" w:rsidRDefault="004478BE" w:rsidP="009C7E32"/>
    <w:p w14:paraId="204D4904" w14:textId="77777777" w:rsidR="004478BE" w:rsidRDefault="004478BE" w:rsidP="009C7E32"/>
    <w:p w14:paraId="4FF6D527" w14:textId="77777777" w:rsidR="004478BE" w:rsidRDefault="004478BE" w:rsidP="009C7E32"/>
    <w:p w14:paraId="4B5C0F13" w14:textId="77777777" w:rsidR="004478BE" w:rsidRDefault="004478BE" w:rsidP="009C7E32"/>
    <w:p w14:paraId="25BB1C3A" w14:textId="77777777" w:rsidR="004478BE" w:rsidRDefault="004478BE" w:rsidP="009C7E32"/>
    <w:p w14:paraId="1636AC1F" w14:textId="77777777" w:rsidR="004478BE" w:rsidRDefault="004478BE" w:rsidP="009C7E32"/>
    <w:p w14:paraId="4A75ECF0" w14:textId="77777777" w:rsidR="004478BE" w:rsidRDefault="004478BE" w:rsidP="009C7E32"/>
    <w:p w14:paraId="290F9E90" w14:textId="77777777" w:rsidR="004478BE" w:rsidRDefault="004478BE" w:rsidP="009C7E32"/>
    <w:p w14:paraId="5742B8F4" w14:textId="77777777" w:rsidR="004478BE" w:rsidRDefault="004478BE" w:rsidP="009C7E32"/>
    <w:p w14:paraId="35BE3CC9" w14:textId="77777777" w:rsidR="004478BE" w:rsidRDefault="004478BE" w:rsidP="009C7E32"/>
    <w:p w14:paraId="5E2EC42F" w14:textId="77777777" w:rsidR="004478BE" w:rsidRDefault="004478BE" w:rsidP="009C7E32"/>
    <w:p w14:paraId="43291EC2" w14:textId="77777777" w:rsidR="004478BE" w:rsidRDefault="004478BE" w:rsidP="009C7E32"/>
    <w:p w14:paraId="1B8DD098" w14:textId="77777777" w:rsidR="004478BE" w:rsidRDefault="004478BE" w:rsidP="009C7E32"/>
    <w:p w14:paraId="2A882213" w14:textId="77777777" w:rsidR="004478BE" w:rsidRDefault="004478BE" w:rsidP="009C7E32"/>
    <w:p w14:paraId="438FF7FD" w14:textId="77777777" w:rsidR="004478BE" w:rsidRDefault="004478BE" w:rsidP="009C7E32"/>
    <w:p w14:paraId="05296A86" w14:textId="77777777" w:rsidR="004478BE" w:rsidRDefault="004478BE" w:rsidP="009C7E32"/>
    <w:p w14:paraId="20E84058" w14:textId="77777777" w:rsidR="004478BE" w:rsidRDefault="004478BE" w:rsidP="009C7E32"/>
    <w:p w14:paraId="08F92326" w14:textId="77777777" w:rsidR="004478BE" w:rsidRDefault="004478BE" w:rsidP="009C7E32"/>
    <w:p w14:paraId="58C61E9A" w14:textId="77777777" w:rsidR="004478BE" w:rsidRDefault="004478BE" w:rsidP="009C7E32"/>
    <w:p w14:paraId="4390E3D2" w14:textId="77777777" w:rsidR="004478BE" w:rsidRDefault="004478BE" w:rsidP="009C7E32"/>
    <w:p w14:paraId="2880BC04" w14:textId="77777777" w:rsidR="004478BE" w:rsidRDefault="004478BE" w:rsidP="009C7E32"/>
    <w:p w14:paraId="6DB9BF4A" w14:textId="77777777" w:rsidR="004478BE" w:rsidRDefault="004478BE" w:rsidP="009C7E32"/>
    <w:p w14:paraId="09EC71EC" w14:textId="77777777" w:rsidR="004478BE" w:rsidRDefault="004478BE" w:rsidP="009C7E32"/>
    <w:p w14:paraId="4EDB1DE9" w14:textId="77777777" w:rsidR="004478BE" w:rsidRDefault="004478BE" w:rsidP="009C7E32"/>
    <w:p w14:paraId="47174FCE" w14:textId="77777777" w:rsidR="004478BE" w:rsidRDefault="004478BE" w:rsidP="009C7E32"/>
    <w:p w14:paraId="645D7BB5" w14:textId="77777777" w:rsidR="004478BE" w:rsidRDefault="004478BE" w:rsidP="009C7E32"/>
    <w:p w14:paraId="715FC1D7" w14:textId="77777777" w:rsidR="004478BE" w:rsidRDefault="004478BE" w:rsidP="009C7E32"/>
    <w:p w14:paraId="019C5550" w14:textId="77777777" w:rsidR="004478BE" w:rsidRDefault="004478BE" w:rsidP="009C7E32"/>
    <w:p w14:paraId="65818972" w14:textId="77777777" w:rsidR="004478BE" w:rsidRDefault="004478BE" w:rsidP="009C7E32"/>
    <w:p w14:paraId="3582BAC6" w14:textId="77777777" w:rsidR="004478BE" w:rsidRDefault="004478BE" w:rsidP="009C7E32"/>
    <w:p w14:paraId="7344137F" w14:textId="77777777" w:rsidR="004478BE" w:rsidRDefault="004478BE" w:rsidP="009C7E32"/>
    <w:p w14:paraId="15ACD99D" w14:textId="77777777" w:rsidR="004478BE" w:rsidRDefault="004478BE" w:rsidP="009C7E32"/>
    <w:p w14:paraId="232513DC" w14:textId="77777777" w:rsidR="004478BE" w:rsidRDefault="004478BE" w:rsidP="009C7E32"/>
    <w:p w14:paraId="60779EC2" w14:textId="77777777" w:rsidR="004478BE" w:rsidRDefault="004478BE" w:rsidP="009C7E32"/>
    <w:p w14:paraId="68126F63" w14:textId="77777777" w:rsidR="004478BE" w:rsidRDefault="004478BE" w:rsidP="009C7E32"/>
    <w:p w14:paraId="26480CEC" w14:textId="77777777" w:rsidR="004478BE" w:rsidRDefault="004478BE" w:rsidP="009C7E32"/>
  </w:footnote>
  <w:footnote w:type="continuationNotice" w:id="1">
    <w:p w14:paraId="5344ADDB" w14:textId="77777777" w:rsidR="004478BE" w:rsidRPr="00523508" w:rsidRDefault="004478BE" w:rsidP="00523508">
      <w:pPr>
        <w:pStyle w:val="Footer"/>
      </w:pPr>
    </w:p>
    <w:p w14:paraId="0CCE8500" w14:textId="77777777" w:rsidR="004478BE" w:rsidRDefault="004478BE" w:rsidP="009C7E32"/>
    <w:p w14:paraId="69D10DB1" w14:textId="77777777" w:rsidR="004478BE" w:rsidRDefault="004478BE" w:rsidP="009C7E32"/>
    <w:p w14:paraId="14071E17" w14:textId="77777777" w:rsidR="004478BE" w:rsidRDefault="004478BE" w:rsidP="009C7E32"/>
    <w:p w14:paraId="701A0336" w14:textId="77777777" w:rsidR="004478BE" w:rsidRDefault="004478BE" w:rsidP="009C7E32"/>
    <w:p w14:paraId="30FA2AED" w14:textId="77777777" w:rsidR="004478BE" w:rsidRDefault="004478BE" w:rsidP="009C7E32"/>
    <w:p w14:paraId="084D86C4" w14:textId="77777777" w:rsidR="004478BE" w:rsidRDefault="004478BE" w:rsidP="009C7E32"/>
    <w:p w14:paraId="2137B751" w14:textId="77777777" w:rsidR="004478BE" w:rsidRDefault="004478BE" w:rsidP="009C7E32"/>
    <w:p w14:paraId="7180550C" w14:textId="77777777" w:rsidR="004478BE" w:rsidRDefault="004478BE" w:rsidP="009C7E32"/>
    <w:p w14:paraId="634B9728" w14:textId="77777777" w:rsidR="004478BE" w:rsidRDefault="004478BE" w:rsidP="009C7E32"/>
    <w:p w14:paraId="65F2C5A7" w14:textId="77777777" w:rsidR="004478BE" w:rsidRDefault="004478BE" w:rsidP="009C7E32"/>
    <w:p w14:paraId="2D9575A1" w14:textId="77777777" w:rsidR="004478BE" w:rsidRDefault="004478BE" w:rsidP="009C7E32"/>
    <w:p w14:paraId="59CE72C9" w14:textId="77777777" w:rsidR="004478BE" w:rsidRDefault="004478BE" w:rsidP="009C7E32"/>
    <w:p w14:paraId="601665EE" w14:textId="77777777" w:rsidR="004478BE" w:rsidRDefault="004478BE" w:rsidP="009C7E32"/>
    <w:p w14:paraId="56513E4A" w14:textId="77777777" w:rsidR="004478BE" w:rsidRDefault="004478BE" w:rsidP="009C7E32"/>
    <w:p w14:paraId="05CF8D21" w14:textId="77777777" w:rsidR="004478BE" w:rsidRDefault="004478BE" w:rsidP="009C7E32"/>
    <w:p w14:paraId="0665E237" w14:textId="77777777" w:rsidR="004478BE" w:rsidRDefault="004478BE" w:rsidP="009C7E32"/>
    <w:p w14:paraId="0DA40670" w14:textId="77777777" w:rsidR="004478BE" w:rsidRDefault="004478BE" w:rsidP="009C7E32"/>
    <w:p w14:paraId="6897C1D7" w14:textId="77777777" w:rsidR="004478BE" w:rsidRDefault="004478BE" w:rsidP="009C7E32"/>
    <w:p w14:paraId="20F43611" w14:textId="77777777" w:rsidR="004478BE" w:rsidRDefault="004478BE" w:rsidP="009C7E32"/>
    <w:p w14:paraId="53CADF4D" w14:textId="77777777" w:rsidR="004478BE" w:rsidRDefault="004478BE" w:rsidP="009C7E32"/>
    <w:p w14:paraId="28E55E7F" w14:textId="77777777" w:rsidR="004478BE" w:rsidRDefault="004478BE" w:rsidP="009C7E32"/>
    <w:p w14:paraId="0266F998" w14:textId="77777777" w:rsidR="004478BE" w:rsidRDefault="004478BE" w:rsidP="009C7E32"/>
    <w:p w14:paraId="4381EC53" w14:textId="77777777" w:rsidR="004478BE" w:rsidRDefault="004478BE" w:rsidP="009C7E32"/>
    <w:p w14:paraId="6A53F728" w14:textId="77777777" w:rsidR="004478BE" w:rsidRDefault="004478BE" w:rsidP="009C7E32"/>
    <w:p w14:paraId="323DA38E" w14:textId="77777777" w:rsidR="004478BE" w:rsidRDefault="004478BE" w:rsidP="009C7E32"/>
    <w:p w14:paraId="01B85941" w14:textId="77777777" w:rsidR="004478BE" w:rsidRDefault="004478BE" w:rsidP="009C7E32"/>
    <w:p w14:paraId="1844BDDA" w14:textId="77777777" w:rsidR="004478BE" w:rsidRDefault="004478BE" w:rsidP="009C7E32"/>
    <w:p w14:paraId="20340042" w14:textId="77777777" w:rsidR="004478BE" w:rsidRDefault="004478BE" w:rsidP="009C7E32"/>
    <w:p w14:paraId="05FAA6F7" w14:textId="77777777" w:rsidR="004478BE" w:rsidRDefault="004478BE" w:rsidP="009C7E32"/>
    <w:p w14:paraId="7BE4140A" w14:textId="77777777" w:rsidR="004478BE" w:rsidRDefault="004478BE" w:rsidP="009C7E32"/>
    <w:p w14:paraId="77E1BA51" w14:textId="77777777" w:rsidR="004478BE" w:rsidRDefault="004478BE" w:rsidP="009C7E32"/>
    <w:p w14:paraId="29B5AAD7" w14:textId="77777777" w:rsidR="004478BE" w:rsidRDefault="004478BE" w:rsidP="009C7E32"/>
    <w:p w14:paraId="3967C5DC" w14:textId="77777777" w:rsidR="004478BE" w:rsidRDefault="004478BE" w:rsidP="009C7E32"/>
    <w:p w14:paraId="5D1E54E6" w14:textId="77777777" w:rsidR="004478BE" w:rsidRDefault="004478BE" w:rsidP="009C7E32"/>
    <w:p w14:paraId="6FABDC6F" w14:textId="77777777" w:rsidR="004478BE" w:rsidRDefault="004478BE" w:rsidP="009C7E32"/>
    <w:p w14:paraId="2F348935" w14:textId="77777777" w:rsidR="004478BE" w:rsidRDefault="004478BE" w:rsidP="009C7E32"/>
    <w:p w14:paraId="0D808BE6" w14:textId="77777777" w:rsidR="004478BE" w:rsidRDefault="004478BE" w:rsidP="009C7E32"/>
    <w:p w14:paraId="1783C1A3" w14:textId="77777777" w:rsidR="004478BE" w:rsidRDefault="004478BE" w:rsidP="009C7E32"/>
    <w:p w14:paraId="34A83DD7" w14:textId="77777777" w:rsidR="004478BE" w:rsidRDefault="004478BE" w:rsidP="009C7E32"/>
    <w:p w14:paraId="355940B7" w14:textId="77777777" w:rsidR="004478BE" w:rsidRDefault="004478BE" w:rsidP="009C7E32"/>
    <w:p w14:paraId="3C147DA1" w14:textId="77777777" w:rsidR="004478BE" w:rsidRDefault="004478BE" w:rsidP="009C7E32"/>
    <w:p w14:paraId="79245876" w14:textId="77777777" w:rsidR="004478BE" w:rsidRDefault="004478BE" w:rsidP="009C7E32"/>
    <w:p w14:paraId="026291F2" w14:textId="77777777" w:rsidR="004478BE" w:rsidRDefault="004478BE" w:rsidP="009C7E32"/>
    <w:p w14:paraId="1A8593C2" w14:textId="77777777" w:rsidR="004478BE" w:rsidRDefault="004478BE" w:rsidP="009C7E32"/>
    <w:p w14:paraId="11823EB7" w14:textId="77777777" w:rsidR="004478BE" w:rsidRDefault="004478BE" w:rsidP="009C7E32"/>
    <w:p w14:paraId="4CACB6AA" w14:textId="77777777" w:rsidR="004478BE" w:rsidRDefault="004478BE" w:rsidP="009C7E32"/>
    <w:p w14:paraId="18E87CD7" w14:textId="77777777" w:rsidR="004478BE" w:rsidRDefault="004478BE" w:rsidP="009C7E32"/>
    <w:p w14:paraId="2A09F8DB" w14:textId="77777777" w:rsidR="004478BE" w:rsidRDefault="004478BE" w:rsidP="009C7E32"/>
    <w:p w14:paraId="5B9CBE9A" w14:textId="77777777" w:rsidR="004478BE" w:rsidRDefault="004478BE"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4478BE" w:rsidRPr="00D555E0" w:rsidRDefault="004478BE"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4478BE" w:rsidRPr="00DB1250" w:rsidRDefault="004478BE"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4478BE" w:rsidRPr="00D0079A" w:rsidRDefault="004478BE" w:rsidP="00D0079A">
        <w:pPr>
          <w:pStyle w:val="Header"/>
        </w:pPr>
        <w:r>
          <w:t>Machine Learning for Particle Identification and Deep Generative Models towards Fast Simulations for the ALICE Transition Radiation Detector at CERN</w:t>
        </w:r>
      </w:p>
    </w:sdtContent>
  </w:sdt>
  <w:p w14:paraId="00E849C0" w14:textId="77777777" w:rsidR="004478BE" w:rsidRDefault="004478BE" w:rsidP="009C7E32"/>
  <w:p w14:paraId="73CE4A2F" w14:textId="77777777" w:rsidR="004478BE" w:rsidRDefault="004478BE"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1B362077" w:rsidR="004478BE" w:rsidRDefault="004478BE" w:rsidP="00C42ED3">
    <w:pPr>
      <w:pStyle w:val="Header"/>
    </w:pPr>
    <w:r>
      <w:t xml:space="preserve">Chapter </w:t>
    </w:r>
    <w:fldSimple w:instr=" STYLEREF  &quot;Heading 1&quot; \n  \* MERGEFORMAT ">
      <w:r w:rsidR="00170C88" w:rsidRPr="00170C88">
        <w:rPr>
          <w:b/>
          <w:bCs/>
          <w:noProof/>
          <w:lang w:val="en-US"/>
        </w:rPr>
        <w:t>2</w:t>
      </w:r>
    </w:fldSimple>
    <w:r>
      <w:t xml:space="preserve">: </w:t>
    </w:r>
    <w:fldSimple w:instr=" STYLEREF  &quot;Heading 1&quot;  \* MERGEFORMAT ">
      <w:r w:rsidR="00170C88">
        <w:rPr>
          <w:noProof/>
        </w:rPr>
        <w:t>High Energy Physics &amp; CER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AUAXUvQiy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AAC"/>
    <w:rsid w:val="00010D31"/>
    <w:rsid w:val="0001296D"/>
    <w:rsid w:val="00013503"/>
    <w:rsid w:val="0001406B"/>
    <w:rsid w:val="000162FF"/>
    <w:rsid w:val="00016A09"/>
    <w:rsid w:val="00016AAF"/>
    <w:rsid w:val="00017121"/>
    <w:rsid w:val="00017B6F"/>
    <w:rsid w:val="0002014E"/>
    <w:rsid w:val="000203DB"/>
    <w:rsid w:val="00020FD1"/>
    <w:rsid w:val="00021E7D"/>
    <w:rsid w:val="00022A4B"/>
    <w:rsid w:val="00022BA4"/>
    <w:rsid w:val="00022C98"/>
    <w:rsid w:val="00023A66"/>
    <w:rsid w:val="000240ED"/>
    <w:rsid w:val="00024276"/>
    <w:rsid w:val="000249C4"/>
    <w:rsid w:val="000252D4"/>
    <w:rsid w:val="00025987"/>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F9D"/>
    <w:rsid w:val="00046F9E"/>
    <w:rsid w:val="00047C4D"/>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CAA"/>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B56"/>
    <w:rsid w:val="001558B9"/>
    <w:rsid w:val="00155986"/>
    <w:rsid w:val="00155E1C"/>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B1E"/>
    <w:rsid w:val="00174728"/>
    <w:rsid w:val="00174788"/>
    <w:rsid w:val="00174CB4"/>
    <w:rsid w:val="001753E7"/>
    <w:rsid w:val="001762E1"/>
    <w:rsid w:val="00176322"/>
    <w:rsid w:val="00176920"/>
    <w:rsid w:val="00176E1D"/>
    <w:rsid w:val="0017711E"/>
    <w:rsid w:val="00177784"/>
    <w:rsid w:val="00177F59"/>
    <w:rsid w:val="0018119B"/>
    <w:rsid w:val="00182746"/>
    <w:rsid w:val="001828F2"/>
    <w:rsid w:val="00182B3D"/>
    <w:rsid w:val="00182C8B"/>
    <w:rsid w:val="00182EB3"/>
    <w:rsid w:val="0018375C"/>
    <w:rsid w:val="00183DAA"/>
    <w:rsid w:val="001849CA"/>
    <w:rsid w:val="0018553C"/>
    <w:rsid w:val="00185980"/>
    <w:rsid w:val="00186A20"/>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641"/>
    <w:rsid w:val="001B3F5B"/>
    <w:rsid w:val="001B425A"/>
    <w:rsid w:val="001B5184"/>
    <w:rsid w:val="001B6102"/>
    <w:rsid w:val="001B619D"/>
    <w:rsid w:val="001C06DF"/>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7DE0"/>
    <w:rsid w:val="0023184C"/>
    <w:rsid w:val="00231D1B"/>
    <w:rsid w:val="00231E77"/>
    <w:rsid w:val="00231FA7"/>
    <w:rsid w:val="0023219A"/>
    <w:rsid w:val="00232287"/>
    <w:rsid w:val="0023276F"/>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6B79"/>
    <w:rsid w:val="00266FC8"/>
    <w:rsid w:val="00267577"/>
    <w:rsid w:val="00267AC1"/>
    <w:rsid w:val="00270319"/>
    <w:rsid w:val="002703C6"/>
    <w:rsid w:val="00270461"/>
    <w:rsid w:val="0027066E"/>
    <w:rsid w:val="002709CA"/>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F"/>
    <w:rsid w:val="002E5033"/>
    <w:rsid w:val="002E5560"/>
    <w:rsid w:val="002E634F"/>
    <w:rsid w:val="002E6D2A"/>
    <w:rsid w:val="002E7218"/>
    <w:rsid w:val="002E7E36"/>
    <w:rsid w:val="002F0B5B"/>
    <w:rsid w:val="002F0F9F"/>
    <w:rsid w:val="002F1BC0"/>
    <w:rsid w:val="002F205A"/>
    <w:rsid w:val="002F2177"/>
    <w:rsid w:val="002F29FE"/>
    <w:rsid w:val="002F2A20"/>
    <w:rsid w:val="002F3993"/>
    <w:rsid w:val="002F3BFE"/>
    <w:rsid w:val="002F427B"/>
    <w:rsid w:val="002F4955"/>
    <w:rsid w:val="002F52F6"/>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4740"/>
    <w:rsid w:val="004148E3"/>
    <w:rsid w:val="00416045"/>
    <w:rsid w:val="00416383"/>
    <w:rsid w:val="00416EFF"/>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1F5E"/>
    <w:rsid w:val="00452097"/>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769"/>
    <w:rsid w:val="004C11BA"/>
    <w:rsid w:val="004C12A2"/>
    <w:rsid w:val="004C1ADD"/>
    <w:rsid w:val="004C202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E0B"/>
    <w:rsid w:val="004E2330"/>
    <w:rsid w:val="004E2E5A"/>
    <w:rsid w:val="004E365F"/>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108D"/>
    <w:rsid w:val="0069161F"/>
    <w:rsid w:val="0069167B"/>
    <w:rsid w:val="00691CA3"/>
    <w:rsid w:val="00692439"/>
    <w:rsid w:val="006930DD"/>
    <w:rsid w:val="006933E6"/>
    <w:rsid w:val="00694B88"/>
    <w:rsid w:val="0069649B"/>
    <w:rsid w:val="006970DC"/>
    <w:rsid w:val="00697879"/>
    <w:rsid w:val="006A0DC9"/>
    <w:rsid w:val="006A0EBA"/>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C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8B5"/>
    <w:rsid w:val="009418D0"/>
    <w:rsid w:val="00941ED6"/>
    <w:rsid w:val="00942756"/>
    <w:rsid w:val="00944707"/>
    <w:rsid w:val="00944FD8"/>
    <w:rsid w:val="00945385"/>
    <w:rsid w:val="00946D9A"/>
    <w:rsid w:val="00947C68"/>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AF"/>
    <w:rsid w:val="0098626B"/>
    <w:rsid w:val="0098686E"/>
    <w:rsid w:val="00986B65"/>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33E"/>
    <w:rsid w:val="00A02003"/>
    <w:rsid w:val="00A02690"/>
    <w:rsid w:val="00A02A80"/>
    <w:rsid w:val="00A02D68"/>
    <w:rsid w:val="00A02F02"/>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625"/>
    <w:rsid w:val="00A72431"/>
    <w:rsid w:val="00A73216"/>
    <w:rsid w:val="00A73340"/>
    <w:rsid w:val="00A735EA"/>
    <w:rsid w:val="00A7381D"/>
    <w:rsid w:val="00A73875"/>
    <w:rsid w:val="00A738ED"/>
    <w:rsid w:val="00A73A67"/>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A01C3"/>
    <w:rsid w:val="00AA0448"/>
    <w:rsid w:val="00AA0691"/>
    <w:rsid w:val="00AA0EA5"/>
    <w:rsid w:val="00AA147B"/>
    <w:rsid w:val="00AA2924"/>
    <w:rsid w:val="00AA2D4C"/>
    <w:rsid w:val="00AA3AA6"/>
    <w:rsid w:val="00AA42FF"/>
    <w:rsid w:val="00AA432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E26"/>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93C"/>
    <w:rsid w:val="00B53AE3"/>
    <w:rsid w:val="00B5418B"/>
    <w:rsid w:val="00B54EB8"/>
    <w:rsid w:val="00B550DC"/>
    <w:rsid w:val="00B551B7"/>
    <w:rsid w:val="00B55DAD"/>
    <w:rsid w:val="00B56F3E"/>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E5F"/>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7ADB"/>
    <w:rsid w:val="00BE0293"/>
    <w:rsid w:val="00BE04B2"/>
    <w:rsid w:val="00BE08B4"/>
    <w:rsid w:val="00BE17E5"/>
    <w:rsid w:val="00BE1FE0"/>
    <w:rsid w:val="00BE2F07"/>
    <w:rsid w:val="00BE3845"/>
    <w:rsid w:val="00BE4966"/>
    <w:rsid w:val="00BE5E34"/>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44EC"/>
    <w:rsid w:val="00CE460A"/>
    <w:rsid w:val="00CE494C"/>
    <w:rsid w:val="00CE4B1E"/>
    <w:rsid w:val="00CE4BC6"/>
    <w:rsid w:val="00CE4D0E"/>
    <w:rsid w:val="00CE55E6"/>
    <w:rsid w:val="00CE5958"/>
    <w:rsid w:val="00CE5A83"/>
    <w:rsid w:val="00CE5AF8"/>
    <w:rsid w:val="00CE6E09"/>
    <w:rsid w:val="00CE722D"/>
    <w:rsid w:val="00CF05CA"/>
    <w:rsid w:val="00CF12AB"/>
    <w:rsid w:val="00CF1509"/>
    <w:rsid w:val="00CF16EE"/>
    <w:rsid w:val="00CF1A57"/>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1D83"/>
    <w:rsid w:val="00D21FEE"/>
    <w:rsid w:val="00D22981"/>
    <w:rsid w:val="00D2320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7AEF"/>
    <w:rsid w:val="00D47E2B"/>
    <w:rsid w:val="00D50040"/>
    <w:rsid w:val="00D52584"/>
    <w:rsid w:val="00D533B4"/>
    <w:rsid w:val="00D53DDE"/>
    <w:rsid w:val="00D544BC"/>
    <w:rsid w:val="00D54D15"/>
    <w:rsid w:val="00D54E46"/>
    <w:rsid w:val="00D55128"/>
    <w:rsid w:val="00D555E0"/>
    <w:rsid w:val="00D55AD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C0B"/>
    <w:rsid w:val="00F33943"/>
    <w:rsid w:val="00F33B8C"/>
    <w:rsid w:val="00F33EA8"/>
    <w:rsid w:val="00F33F88"/>
    <w:rsid w:val="00F344CB"/>
    <w:rsid w:val="00F35AB6"/>
    <w:rsid w:val="00F35FCA"/>
    <w:rsid w:val="00F364C4"/>
    <w:rsid w:val="00F36682"/>
    <w:rsid w:val="00F36C4C"/>
    <w:rsid w:val="00F372DA"/>
    <w:rsid w:val="00F3777C"/>
    <w:rsid w:val="00F377F3"/>
    <w:rsid w:val="00F40ED6"/>
    <w:rsid w:val="00F42156"/>
    <w:rsid w:val="00F42478"/>
    <w:rsid w:val="00F42AF6"/>
    <w:rsid w:val="00F42FA8"/>
    <w:rsid w:val="00F445D7"/>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8E3D99"/>
  </w:style>
  <w:style w:type="paragraph" w:customStyle="1" w:styleId="Style3">
    <w:name w:val="Style3"/>
    <w:basedOn w:val="CoverPageDetails"/>
    <w:link w:val="Style3Char"/>
    <w:autoRedefine/>
    <w:qFormat/>
    <w:rsid w:val="00AB1656"/>
    <w:rPr>
      <w:rFonts w:eastAsia="Cambria"/>
      <w:sz w:val="28"/>
    </w:rPr>
  </w:style>
  <w:style w:type="character" w:customStyle="1" w:styleId="Style2Char">
    <w:name w:val="Style2 Char"/>
    <w:basedOn w:val="CoverPageDetailsChar"/>
    <w:link w:val="Style2"/>
    <w:rsid w:val="008E3D99"/>
    <w:rPr>
      <w:rFonts w:ascii="Cambria Math" w:eastAsia="Times New Roman" w:hAnsi="Cambria Math"/>
      <w:b/>
      <w:noProof/>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AB1656"/>
    <w:rPr>
      <w:rFonts w:ascii="Cambria Math" w:eastAsia="Cambria" w:hAnsi="Cambria Math"/>
      <w:b/>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2</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4</b:RefOrder>
  </b:Source>
  <b:Source>
    <b:Tag>ROO</b:Tag>
    <b:SourceType>InternetSite</b:SourceType>
    <b:Guid>{76CB6D6E-72E2-FB4E-8D4E-3B89141CB122}</b:Guid>
    <b:Title>ROOT 5 Reference Guide</b:Title>
    <b:URL>https://root.cern/root/html534/ClassIndex.html</b:URL>
    <b:RefOrder>55</b:RefOrder>
  </b:Source>
  <b:Source>
    <b:Tag>ROO1</b:Tag>
    <b:SourceType>InternetSite</b:SourceType>
    <b:Guid>{C04AC804-9880-F344-9C07-6399D7675B00}</b:Guid>
    <b:Title>ROOT 6 Reference Guide</b:Title>
    <b:URL>https://root.cern/doc/v616/</b:URL>
    <b:RefOrder>56</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7</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8</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6</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8</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1</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3</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3</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8</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60</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6</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5</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7</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8</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5</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4</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3</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5</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4</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6</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7</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2</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3</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4</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2</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9</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9</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9</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4</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9</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70</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5</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2</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3</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8</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8</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81</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3</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4</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80</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92</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8</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7</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1</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76</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9</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90</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91</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6</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7</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4</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5</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7</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5</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82</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3</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4</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50</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2</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1</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9</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20</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1</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Wik193</b:Tag>
    <b:SourceType>InternetSite</b:SourceType>
    <b:Guid>{D8A58177-1EBC-4C4F-9CF4-72CE8D4C3502}</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5</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6</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8</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9</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30</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1</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3</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40</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2</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77</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D6870B-D203-4659-BCD6-2EE3216C6F65}">
  <ds:schemaRefs>
    <ds:schemaRef ds:uri="http://purl.org/dc/dcmitype/"/>
    <ds:schemaRef ds:uri="http://purl.org/dc/elements/1.1/"/>
    <ds:schemaRef ds:uri="0ac98788-551e-4b2b-8a84-b4503c32b8b6"/>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5.xml><?xml version="1.0" encoding="utf-8"?>
<ds:datastoreItem xmlns:ds="http://schemas.openxmlformats.org/officeDocument/2006/customXml" ds:itemID="{E2D703FE-516D-46E0-98E2-0FA4CE440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28</Pages>
  <Words>38530</Words>
  <Characters>219623</Characters>
  <Application>Microsoft Office Word</Application>
  <DocSecurity>0</DocSecurity>
  <Lines>1830</Lines>
  <Paragraphs>515</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5763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271</cp:revision>
  <cp:lastPrinted>2019-12-05T20:48:00Z</cp:lastPrinted>
  <dcterms:created xsi:type="dcterms:W3CDTF">2020-01-18T10:54:00Z</dcterms:created>
  <dcterms:modified xsi:type="dcterms:W3CDTF">2020-01-1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